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4.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809778" w14:textId="37A7A61D" w:rsidR="003A4193" w:rsidRPr="00DF422B" w:rsidRDefault="003A4193" w:rsidP="000E787B">
      <w:pPr>
        <w:spacing w:after="0" w:line="240" w:lineRule="auto"/>
        <w:jc w:val="center"/>
        <w:rPr>
          <w:rFonts w:cs="Times New Roman"/>
          <w:b/>
          <w:sz w:val="36"/>
          <w:szCs w:val="36"/>
        </w:rPr>
      </w:pPr>
      <w:r w:rsidRPr="00DF422B">
        <w:rPr>
          <w:rFonts w:cs="Times New Roman"/>
          <w:b/>
          <w:sz w:val="36"/>
          <w:szCs w:val="36"/>
        </w:rPr>
        <w:t xml:space="preserve">VISVESVARAYA TECHNOLOGICAL UNIVERSITY </w:t>
      </w:r>
      <w:r w:rsidR="00237417" w:rsidRPr="00DF422B">
        <w:rPr>
          <w:rFonts w:cs="Times New Roman"/>
          <w:b/>
          <w:sz w:val="30"/>
          <w:szCs w:val="30"/>
        </w:rPr>
        <w:t>JNANA SANGAMA, B</w:t>
      </w:r>
      <w:r w:rsidRPr="00DF422B">
        <w:rPr>
          <w:rFonts w:cs="Times New Roman"/>
          <w:b/>
          <w:sz w:val="30"/>
          <w:szCs w:val="30"/>
        </w:rPr>
        <w:t>ELAGAVI - 5900</w:t>
      </w:r>
      <w:r w:rsidR="00237417" w:rsidRPr="00DF422B">
        <w:rPr>
          <w:rFonts w:cs="Times New Roman"/>
          <w:b/>
          <w:sz w:val="30"/>
          <w:szCs w:val="30"/>
        </w:rPr>
        <w:t>1</w:t>
      </w:r>
      <w:r w:rsidRPr="00DF422B">
        <w:rPr>
          <w:rFonts w:cs="Times New Roman"/>
          <w:b/>
          <w:sz w:val="30"/>
          <w:szCs w:val="30"/>
        </w:rPr>
        <w:t>8</w:t>
      </w:r>
    </w:p>
    <w:p w14:paraId="6B3F9C20" w14:textId="77777777" w:rsidR="003A4193" w:rsidRPr="00DF422B" w:rsidRDefault="003A4193" w:rsidP="003A4193">
      <w:pPr>
        <w:spacing w:after="0"/>
        <w:jc w:val="center"/>
        <w:rPr>
          <w:rFonts w:cs="Times New Roman"/>
          <w:sz w:val="22"/>
          <w:szCs w:val="50"/>
        </w:rPr>
      </w:pPr>
    </w:p>
    <w:p w14:paraId="0255670C" w14:textId="77777777" w:rsidR="003A4193" w:rsidRPr="00DF422B" w:rsidRDefault="003A4193" w:rsidP="003A4193">
      <w:pPr>
        <w:spacing w:after="0" w:line="360" w:lineRule="auto"/>
        <w:jc w:val="center"/>
        <w:rPr>
          <w:rFonts w:cs="Times New Roman"/>
          <w:b/>
          <w:szCs w:val="24"/>
        </w:rPr>
      </w:pPr>
      <w:r w:rsidRPr="00DF422B">
        <w:rPr>
          <w:rFonts w:cs="Times New Roman"/>
          <w:noProof/>
          <w:lang w:val="en-IN" w:eastAsia="en-IN"/>
        </w:rPr>
        <w:drawing>
          <wp:inline distT="0" distB="0" distL="0" distR="0" wp14:anchorId="56C4CECD" wp14:editId="573E7952">
            <wp:extent cx="1280160" cy="1209154"/>
            <wp:effectExtent l="19050" t="0" r="0" b="0"/>
            <wp:docPr id="65" name="Picture 65" descr="Image result for v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5" descr="Image result for vtu logo"/>
                    <pic:cNvPicPr>
                      <a:picLocks noChangeAspect="1" noChangeArrowheads="1"/>
                    </pic:cNvPicPr>
                  </pic:nvPicPr>
                  <pic:blipFill>
                    <a:blip r:embed="rId8" cstate="print"/>
                    <a:srcRect/>
                    <a:stretch>
                      <a:fillRect/>
                    </a:stretch>
                  </pic:blipFill>
                  <pic:spPr bwMode="auto">
                    <a:xfrm>
                      <a:off x="0" y="0"/>
                      <a:ext cx="1280160" cy="1209154"/>
                    </a:xfrm>
                    <a:prstGeom prst="rect">
                      <a:avLst/>
                    </a:prstGeom>
                    <a:noFill/>
                    <a:ln w="9525">
                      <a:noFill/>
                      <a:miter lim="800000"/>
                      <a:headEnd/>
                      <a:tailEnd/>
                    </a:ln>
                  </pic:spPr>
                </pic:pic>
              </a:graphicData>
            </a:graphic>
          </wp:inline>
        </w:drawing>
      </w:r>
    </w:p>
    <w:p w14:paraId="215EEEBC" w14:textId="77777777" w:rsidR="003A4193" w:rsidRPr="00DF422B" w:rsidRDefault="003A4193" w:rsidP="003A4193">
      <w:pPr>
        <w:spacing w:after="0" w:line="360" w:lineRule="auto"/>
        <w:jc w:val="center"/>
        <w:rPr>
          <w:rFonts w:cs="Times New Roman"/>
          <w:b/>
          <w:sz w:val="16"/>
          <w:szCs w:val="24"/>
        </w:rPr>
      </w:pPr>
    </w:p>
    <w:p w14:paraId="51F95EB1" w14:textId="1AAE4942" w:rsidR="003A4193" w:rsidRPr="00DF422B" w:rsidRDefault="003A4193" w:rsidP="003A4193">
      <w:pPr>
        <w:spacing w:after="0" w:line="360" w:lineRule="auto"/>
        <w:jc w:val="center"/>
        <w:rPr>
          <w:rFonts w:cs="Times New Roman"/>
          <w:i/>
          <w:sz w:val="28"/>
          <w:szCs w:val="28"/>
        </w:rPr>
      </w:pPr>
      <w:r w:rsidRPr="00DF422B">
        <w:rPr>
          <w:rFonts w:cs="Times New Roman"/>
          <w:i/>
          <w:sz w:val="28"/>
          <w:szCs w:val="28"/>
        </w:rPr>
        <w:t>A</w:t>
      </w:r>
      <w:r w:rsidR="006F5995" w:rsidRPr="00DF422B">
        <w:rPr>
          <w:rFonts w:cs="Times New Roman"/>
          <w:i/>
          <w:sz w:val="28"/>
          <w:szCs w:val="28"/>
        </w:rPr>
        <w:t>n</w:t>
      </w:r>
      <w:r w:rsidRPr="00DF422B">
        <w:rPr>
          <w:rFonts w:cs="Times New Roman"/>
          <w:i/>
          <w:sz w:val="28"/>
          <w:szCs w:val="28"/>
        </w:rPr>
        <w:t xml:space="preserve"> </w:t>
      </w:r>
      <w:r w:rsidR="004F4EE1" w:rsidRPr="00DF422B">
        <w:rPr>
          <w:rFonts w:cs="Times New Roman"/>
          <w:i/>
          <w:sz w:val="28"/>
          <w:szCs w:val="28"/>
        </w:rPr>
        <w:t>Internship</w:t>
      </w:r>
      <w:r w:rsidRPr="00DF422B">
        <w:rPr>
          <w:rFonts w:cs="Times New Roman"/>
          <w:i/>
          <w:sz w:val="28"/>
          <w:szCs w:val="28"/>
        </w:rPr>
        <w:t xml:space="preserve"> Report on</w:t>
      </w:r>
    </w:p>
    <w:p w14:paraId="69D3C49E" w14:textId="155D7DD5" w:rsidR="003A4193" w:rsidRPr="00DF422B" w:rsidRDefault="00E953F8" w:rsidP="003A4193">
      <w:pPr>
        <w:spacing w:after="0" w:line="360" w:lineRule="auto"/>
        <w:jc w:val="center"/>
        <w:rPr>
          <w:rFonts w:cs="Times New Roman"/>
          <w:i/>
          <w:szCs w:val="24"/>
        </w:rPr>
      </w:pPr>
      <w:bookmarkStart w:id="0" w:name="_Hlk198811317"/>
      <w:r w:rsidRPr="00E953F8">
        <w:rPr>
          <w:rFonts w:cs="Times New Roman"/>
          <w:b/>
          <w:bCs/>
          <w:sz w:val="28"/>
          <w:szCs w:val="28"/>
        </w:rPr>
        <w:t>Full Stack Development (E-Commerce Platform)</w:t>
      </w:r>
    </w:p>
    <w:bookmarkEnd w:id="0"/>
    <w:p w14:paraId="7C2ADD07" w14:textId="2494EA7E" w:rsidR="003A4193" w:rsidRPr="00DF422B" w:rsidRDefault="003A4193" w:rsidP="003A4193">
      <w:pPr>
        <w:spacing w:after="0" w:line="360" w:lineRule="auto"/>
        <w:jc w:val="center"/>
        <w:rPr>
          <w:rFonts w:cs="Times New Roman"/>
          <w:b/>
          <w:sz w:val="30"/>
          <w:szCs w:val="30"/>
        </w:rPr>
      </w:pPr>
      <w:r w:rsidRPr="00DF422B">
        <w:rPr>
          <w:rFonts w:cs="Times New Roman"/>
          <w:i/>
          <w:sz w:val="26"/>
          <w:szCs w:val="26"/>
        </w:rPr>
        <w:t xml:space="preserve"> Submitted in</w:t>
      </w:r>
      <w:r w:rsidRPr="00DF422B">
        <w:rPr>
          <w:rFonts w:cs="Times New Roman"/>
          <w:b/>
          <w:sz w:val="30"/>
          <w:szCs w:val="30"/>
        </w:rPr>
        <w:t xml:space="preserve"> </w:t>
      </w:r>
      <w:r w:rsidRPr="00DF422B">
        <w:rPr>
          <w:rFonts w:cs="Times New Roman"/>
          <w:i/>
          <w:sz w:val="26"/>
        </w:rPr>
        <w:t>partial fulfilment of requirements for award of the degree of</w:t>
      </w:r>
    </w:p>
    <w:p w14:paraId="136E4A82" w14:textId="77777777" w:rsidR="003A4193" w:rsidRPr="00DF422B" w:rsidRDefault="003A4193" w:rsidP="003A4193">
      <w:pPr>
        <w:spacing w:after="0" w:line="360" w:lineRule="auto"/>
        <w:jc w:val="center"/>
        <w:rPr>
          <w:rFonts w:cs="Times New Roman"/>
          <w:b/>
          <w:sz w:val="20"/>
          <w:szCs w:val="20"/>
        </w:rPr>
      </w:pPr>
    </w:p>
    <w:p w14:paraId="092D2589" w14:textId="198188AC" w:rsidR="003A4193" w:rsidRPr="00DF422B" w:rsidRDefault="00AE3E66" w:rsidP="003A4193">
      <w:pPr>
        <w:spacing w:after="0"/>
        <w:jc w:val="center"/>
        <w:rPr>
          <w:rFonts w:cs="Times New Roman"/>
          <w:b/>
          <w:sz w:val="28"/>
          <w:szCs w:val="20"/>
        </w:rPr>
      </w:pPr>
      <w:r w:rsidRPr="00DF422B">
        <w:rPr>
          <w:rFonts w:cs="Times New Roman"/>
          <w:b/>
          <w:sz w:val="28"/>
          <w:szCs w:val="20"/>
        </w:rPr>
        <w:t>Bachelor of Engineering</w:t>
      </w:r>
    </w:p>
    <w:p w14:paraId="2405B71D" w14:textId="4F87FD2A" w:rsidR="003A4193" w:rsidRPr="00DF422B" w:rsidRDefault="00AE3E66" w:rsidP="003A4193">
      <w:pPr>
        <w:spacing w:after="0"/>
        <w:jc w:val="center"/>
        <w:rPr>
          <w:rFonts w:cs="Times New Roman"/>
          <w:b/>
          <w:sz w:val="28"/>
          <w:szCs w:val="20"/>
        </w:rPr>
      </w:pPr>
      <w:r w:rsidRPr="00DF422B">
        <w:rPr>
          <w:rFonts w:cs="Times New Roman"/>
          <w:b/>
          <w:sz w:val="28"/>
          <w:szCs w:val="20"/>
        </w:rPr>
        <w:t>in</w:t>
      </w:r>
    </w:p>
    <w:p w14:paraId="0A4E8BCF" w14:textId="43EF9251" w:rsidR="003A4193" w:rsidRPr="00DF422B" w:rsidRDefault="00E953F8" w:rsidP="003A4193">
      <w:pPr>
        <w:spacing w:after="0"/>
        <w:jc w:val="center"/>
        <w:rPr>
          <w:rFonts w:cs="Times New Roman"/>
          <w:b/>
          <w:sz w:val="28"/>
          <w:szCs w:val="20"/>
        </w:rPr>
      </w:pPr>
      <w:r>
        <w:rPr>
          <w:rFonts w:cs="Times New Roman"/>
          <w:b/>
          <w:sz w:val="28"/>
          <w:szCs w:val="20"/>
        </w:rPr>
        <w:t xml:space="preserve">Computer Science and </w:t>
      </w:r>
      <w:r w:rsidR="00AE3E66" w:rsidRPr="00DF422B">
        <w:rPr>
          <w:rFonts w:cs="Times New Roman"/>
          <w:b/>
          <w:sz w:val="28"/>
          <w:szCs w:val="20"/>
        </w:rPr>
        <w:t xml:space="preserve">Engineering </w:t>
      </w:r>
    </w:p>
    <w:p w14:paraId="0256477D" w14:textId="56361CDA" w:rsidR="003A4193" w:rsidRPr="00DF422B" w:rsidRDefault="003A4193" w:rsidP="003A4193">
      <w:pPr>
        <w:spacing w:after="0" w:line="360" w:lineRule="auto"/>
        <w:jc w:val="center"/>
        <w:rPr>
          <w:rFonts w:cs="Times New Roman"/>
          <w:bCs/>
          <w:sz w:val="28"/>
          <w:szCs w:val="20"/>
        </w:rPr>
      </w:pPr>
      <w:r w:rsidRPr="00DF422B">
        <w:rPr>
          <w:rFonts w:cs="Times New Roman"/>
          <w:bCs/>
          <w:sz w:val="28"/>
          <w:szCs w:val="20"/>
        </w:rPr>
        <w:t xml:space="preserve">for the </w:t>
      </w:r>
      <w:r w:rsidR="00135BE7" w:rsidRPr="00DF422B">
        <w:rPr>
          <w:rFonts w:cs="Times New Roman"/>
          <w:b/>
          <w:sz w:val="28"/>
          <w:szCs w:val="20"/>
        </w:rPr>
        <w:t>A</w:t>
      </w:r>
      <w:r w:rsidRPr="00DF422B">
        <w:rPr>
          <w:rFonts w:cs="Times New Roman"/>
          <w:b/>
          <w:sz w:val="28"/>
          <w:szCs w:val="20"/>
        </w:rPr>
        <w:t xml:space="preserve">cademic </w:t>
      </w:r>
      <w:r w:rsidR="00135BE7" w:rsidRPr="00DF422B">
        <w:rPr>
          <w:rFonts w:cs="Times New Roman"/>
          <w:b/>
          <w:sz w:val="28"/>
          <w:szCs w:val="20"/>
        </w:rPr>
        <w:t>Y</w:t>
      </w:r>
      <w:r w:rsidRPr="00DF422B">
        <w:rPr>
          <w:rFonts w:cs="Times New Roman"/>
          <w:b/>
          <w:sz w:val="28"/>
          <w:szCs w:val="20"/>
        </w:rPr>
        <w:t>ear</w:t>
      </w:r>
      <w:r w:rsidR="005114D4" w:rsidRPr="00DF422B">
        <w:rPr>
          <w:rFonts w:cs="Times New Roman"/>
          <w:b/>
          <w:sz w:val="28"/>
          <w:szCs w:val="20"/>
        </w:rPr>
        <w:t>:</w:t>
      </w:r>
      <w:r w:rsidRPr="00DF422B">
        <w:rPr>
          <w:rFonts w:cs="Times New Roman"/>
          <w:b/>
          <w:sz w:val="28"/>
          <w:szCs w:val="20"/>
        </w:rPr>
        <w:t xml:space="preserve"> 202</w:t>
      </w:r>
      <w:r w:rsidR="008D7CDE" w:rsidRPr="00DF422B">
        <w:rPr>
          <w:rFonts w:cs="Times New Roman"/>
          <w:b/>
          <w:sz w:val="28"/>
          <w:szCs w:val="20"/>
        </w:rPr>
        <w:t>4</w:t>
      </w:r>
      <w:r w:rsidRPr="00DF422B">
        <w:rPr>
          <w:rFonts w:cs="Times New Roman"/>
          <w:b/>
          <w:sz w:val="28"/>
          <w:szCs w:val="20"/>
        </w:rPr>
        <w:t>-2</w:t>
      </w:r>
      <w:r w:rsidR="008D7CDE" w:rsidRPr="00DF422B">
        <w:rPr>
          <w:rFonts w:cs="Times New Roman"/>
          <w:b/>
          <w:sz w:val="28"/>
          <w:szCs w:val="20"/>
        </w:rPr>
        <w:t>5</w:t>
      </w:r>
    </w:p>
    <w:p w14:paraId="43013E3B" w14:textId="77777777" w:rsidR="003A4193" w:rsidRPr="00DF422B" w:rsidRDefault="003A4193" w:rsidP="003A4193">
      <w:pPr>
        <w:spacing w:after="0" w:line="360" w:lineRule="auto"/>
        <w:jc w:val="center"/>
        <w:rPr>
          <w:rFonts w:cs="Times New Roman"/>
          <w:sz w:val="16"/>
          <w:szCs w:val="14"/>
        </w:rPr>
      </w:pPr>
    </w:p>
    <w:p w14:paraId="21BD43A4" w14:textId="77777777" w:rsidR="003A4193" w:rsidRPr="00DF422B" w:rsidRDefault="003A4193" w:rsidP="003A4193">
      <w:pPr>
        <w:spacing w:after="0" w:line="360" w:lineRule="auto"/>
        <w:jc w:val="center"/>
        <w:rPr>
          <w:rFonts w:cs="Times New Roman"/>
          <w:i/>
          <w:sz w:val="26"/>
          <w:szCs w:val="24"/>
        </w:rPr>
      </w:pPr>
      <w:r w:rsidRPr="00DF422B">
        <w:rPr>
          <w:rFonts w:cs="Times New Roman"/>
          <w:i/>
          <w:sz w:val="26"/>
          <w:szCs w:val="24"/>
        </w:rPr>
        <w:t>Submitted by</w:t>
      </w:r>
    </w:p>
    <w:p w14:paraId="77333B60" w14:textId="77777777" w:rsidR="00F163A9" w:rsidRPr="00DF422B" w:rsidRDefault="00F163A9" w:rsidP="00F163A9">
      <w:pPr>
        <w:spacing w:after="0" w:line="240" w:lineRule="auto"/>
        <w:jc w:val="center"/>
        <w:rPr>
          <w:rFonts w:cs="Times New Roman"/>
          <w:b/>
          <w:sz w:val="2"/>
        </w:rPr>
      </w:pPr>
    </w:p>
    <w:p w14:paraId="770C947F" w14:textId="7BA55300" w:rsidR="00CB67DA" w:rsidRPr="00DF422B" w:rsidRDefault="008D7CDE" w:rsidP="008D7CDE">
      <w:pPr>
        <w:spacing w:after="0"/>
        <w:ind w:left="720" w:firstLine="720"/>
        <w:rPr>
          <w:rFonts w:cs="Times New Roman"/>
          <w:b/>
          <w:bCs/>
          <w:iCs/>
          <w:sz w:val="26"/>
          <w:szCs w:val="24"/>
        </w:rPr>
      </w:pPr>
      <w:r w:rsidRPr="00DF422B">
        <w:rPr>
          <w:rFonts w:cs="Times New Roman"/>
          <w:b/>
          <w:bCs/>
          <w:iCs/>
          <w:sz w:val="26"/>
          <w:szCs w:val="24"/>
        </w:rPr>
        <w:t xml:space="preserve">                      </w:t>
      </w:r>
      <w:bookmarkStart w:id="1" w:name="_Hlk198811335"/>
      <w:r w:rsidR="00E953F8">
        <w:rPr>
          <w:rFonts w:cs="Times New Roman"/>
          <w:b/>
          <w:bCs/>
          <w:iCs/>
          <w:sz w:val="26"/>
          <w:szCs w:val="24"/>
        </w:rPr>
        <w:t>Sudeep H M</w:t>
      </w:r>
      <w:r w:rsidR="00CB67DA" w:rsidRPr="00DF422B">
        <w:rPr>
          <w:rFonts w:cs="Times New Roman"/>
          <w:b/>
          <w:bCs/>
          <w:iCs/>
          <w:sz w:val="26"/>
          <w:szCs w:val="24"/>
        </w:rPr>
        <w:t xml:space="preserve"> (</w:t>
      </w:r>
      <w:r w:rsidRPr="00DF422B">
        <w:rPr>
          <w:rFonts w:cs="Times New Roman"/>
          <w:b/>
          <w:bCs/>
          <w:iCs/>
          <w:sz w:val="26"/>
          <w:szCs w:val="24"/>
        </w:rPr>
        <w:t>1NT</w:t>
      </w:r>
      <w:r w:rsidR="00E953F8">
        <w:rPr>
          <w:rFonts w:cs="Times New Roman"/>
          <w:b/>
          <w:bCs/>
          <w:iCs/>
          <w:sz w:val="26"/>
          <w:szCs w:val="24"/>
        </w:rPr>
        <w:t>21CS178</w:t>
      </w:r>
      <w:r w:rsidR="00CB67DA" w:rsidRPr="00DF422B">
        <w:rPr>
          <w:rFonts w:cs="Times New Roman"/>
          <w:b/>
          <w:bCs/>
          <w:iCs/>
          <w:sz w:val="26"/>
          <w:szCs w:val="24"/>
        </w:rPr>
        <w:t>)</w:t>
      </w:r>
      <w:bookmarkEnd w:id="1"/>
    </w:p>
    <w:p w14:paraId="5DD9174B" w14:textId="77777777" w:rsidR="00CB67DA" w:rsidRPr="00DF422B" w:rsidRDefault="00CB67DA" w:rsidP="003A4193">
      <w:pPr>
        <w:spacing w:after="0" w:line="360" w:lineRule="auto"/>
        <w:jc w:val="center"/>
        <w:rPr>
          <w:rFonts w:cs="Times New Roman"/>
        </w:rPr>
      </w:pPr>
    </w:p>
    <w:p w14:paraId="5D220B65" w14:textId="4258A5B0" w:rsidR="003A4193" w:rsidRPr="00DF422B" w:rsidRDefault="003A4193" w:rsidP="003A4193">
      <w:pPr>
        <w:spacing w:after="0" w:line="360" w:lineRule="auto"/>
        <w:jc w:val="center"/>
        <w:rPr>
          <w:rFonts w:cs="Times New Roman"/>
        </w:rPr>
      </w:pPr>
      <w:r w:rsidRPr="00DF422B">
        <w:rPr>
          <w:rFonts w:cs="Times New Roman"/>
        </w:rPr>
        <w:t>Under the Guidance of</w:t>
      </w:r>
    </w:p>
    <w:p w14:paraId="7E1C1620" w14:textId="77777777" w:rsidR="003A4193" w:rsidRPr="00DF422B" w:rsidRDefault="003A4193" w:rsidP="003A4193">
      <w:pPr>
        <w:spacing w:after="0" w:line="360" w:lineRule="auto"/>
        <w:jc w:val="center"/>
        <w:rPr>
          <w:rFonts w:cs="Times New Roman"/>
          <w:sz w:val="2"/>
        </w:rPr>
      </w:pPr>
    </w:p>
    <w:p w14:paraId="1689D42C" w14:textId="21E666CD" w:rsidR="003A4193" w:rsidRPr="00DF422B" w:rsidRDefault="0064372C" w:rsidP="003A4193">
      <w:pPr>
        <w:spacing w:after="0" w:line="240" w:lineRule="auto"/>
        <w:jc w:val="center"/>
        <w:rPr>
          <w:rFonts w:cs="Times New Roman"/>
          <w:b/>
          <w:sz w:val="26"/>
        </w:rPr>
      </w:pPr>
      <w:bookmarkStart w:id="2" w:name="_Hlk197347008"/>
      <w:r>
        <w:rPr>
          <w:rFonts w:cs="Times New Roman"/>
          <w:b/>
          <w:noProof/>
          <w:sz w:val="26"/>
        </w:rPr>
        <w:t xml:space="preserve">Ms </w:t>
      </w:r>
      <w:r w:rsidR="00DD5333">
        <w:rPr>
          <w:rFonts w:cs="Times New Roman"/>
          <w:b/>
          <w:noProof/>
          <w:sz w:val="26"/>
        </w:rPr>
        <w:t>S TRISHEELA</w:t>
      </w:r>
      <w:r w:rsidR="008B1473">
        <w:rPr>
          <w:rFonts w:cs="Times New Roman"/>
          <w:b/>
          <w:noProof/>
          <w:sz w:val="26"/>
        </w:rPr>
        <w:t xml:space="preserve"> &amp; Ms Jayashree</w:t>
      </w:r>
    </w:p>
    <w:bookmarkEnd w:id="2"/>
    <w:p w14:paraId="409D49EA" w14:textId="76276CFA" w:rsidR="003A4193" w:rsidRPr="00DF422B" w:rsidRDefault="00DD5333" w:rsidP="003A4193">
      <w:pPr>
        <w:spacing w:after="0" w:line="240" w:lineRule="auto"/>
        <w:jc w:val="center"/>
        <w:rPr>
          <w:rFonts w:cs="Times New Roman"/>
          <w:szCs w:val="20"/>
        </w:rPr>
      </w:pPr>
      <w:r>
        <w:rPr>
          <w:rFonts w:cs="Times New Roman"/>
          <w:szCs w:val="20"/>
        </w:rPr>
        <w:t>Assistant Pro</w:t>
      </w:r>
      <w:r w:rsidR="00696D2C">
        <w:rPr>
          <w:rFonts w:cs="Times New Roman"/>
          <w:szCs w:val="20"/>
        </w:rPr>
        <w:t xml:space="preserve">fessor </w:t>
      </w:r>
    </w:p>
    <w:p w14:paraId="67DD2893" w14:textId="2F54E472" w:rsidR="002C6EFF" w:rsidRPr="00DF422B" w:rsidRDefault="003C263D" w:rsidP="003A4193">
      <w:pPr>
        <w:spacing w:after="0" w:line="360" w:lineRule="auto"/>
        <w:jc w:val="center"/>
        <w:rPr>
          <w:rFonts w:cs="Times New Roman"/>
        </w:rPr>
      </w:pPr>
      <w:r w:rsidRPr="00DF422B">
        <w:rPr>
          <w:rFonts w:cs="Times New Roman"/>
        </w:rPr>
        <w:t>Dep</w:t>
      </w:r>
      <w:r w:rsidR="006F5995" w:rsidRPr="00DF422B">
        <w:rPr>
          <w:rFonts w:cs="Times New Roman"/>
        </w:rPr>
        <w:t>artment</w:t>
      </w:r>
      <w:r w:rsidRPr="00DF422B">
        <w:rPr>
          <w:rFonts w:cs="Times New Roman"/>
        </w:rPr>
        <w:t xml:space="preserve"> of </w:t>
      </w:r>
      <w:r w:rsidR="00DD5333">
        <w:rPr>
          <w:rFonts w:cs="Times New Roman"/>
        </w:rPr>
        <w:t xml:space="preserve">Computer Science and </w:t>
      </w:r>
      <w:r w:rsidRPr="00DF422B">
        <w:rPr>
          <w:rFonts w:cs="Times New Roman"/>
        </w:rPr>
        <w:t>Engineering</w:t>
      </w:r>
    </w:p>
    <w:p w14:paraId="1644F994" w14:textId="77777777" w:rsidR="00F163A9" w:rsidRPr="00DF422B" w:rsidRDefault="00F163A9" w:rsidP="003A4193">
      <w:pPr>
        <w:spacing w:after="0" w:line="360" w:lineRule="auto"/>
        <w:jc w:val="center"/>
        <w:rPr>
          <w:rFonts w:cs="Times New Roman"/>
        </w:rPr>
      </w:pPr>
    </w:p>
    <w:p w14:paraId="2B7F3D51" w14:textId="77777777" w:rsidR="0064372C" w:rsidRDefault="0064372C" w:rsidP="0064372C">
      <w:pPr>
        <w:spacing w:after="0" w:line="360" w:lineRule="auto"/>
        <w:jc w:val="center"/>
        <w:rPr>
          <w:rFonts w:cs="Times New Roman"/>
          <w:b/>
          <w:bCs/>
        </w:rPr>
      </w:pPr>
      <w:bookmarkStart w:id="3" w:name="_Hlk197347023"/>
      <w:r w:rsidRPr="0064372C">
        <w:rPr>
          <w:rFonts w:cs="Times New Roman"/>
          <w:b/>
          <w:bCs/>
        </w:rPr>
        <w:t>Preetha Krishnamurthy</w:t>
      </w:r>
    </w:p>
    <w:p w14:paraId="35362A70" w14:textId="6E8EE587" w:rsidR="0064372C" w:rsidRPr="0064372C" w:rsidRDefault="0064372C" w:rsidP="0064372C">
      <w:pPr>
        <w:spacing w:after="0" w:line="360" w:lineRule="auto"/>
        <w:jc w:val="center"/>
        <w:rPr>
          <w:rFonts w:cs="Times New Roman"/>
        </w:rPr>
      </w:pPr>
      <w:r w:rsidRPr="0064372C">
        <w:rPr>
          <w:rFonts w:cs="Times New Roman"/>
        </w:rPr>
        <w:t xml:space="preserve">CPO L&amp;D </w:t>
      </w:r>
      <w:proofErr w:type="spellStart"/>
      <w:r w:rsidRPr="0064372C">
        <w:rPr>
          <w:rFonts w:cs="Times New Roman"/>
        </w:rPr>
        <w:t>GenC</w:t>
      </w:r>
      <w:proofErr w:type="spellEnd"/>
      <w:r w:rsidRPr="0064372C">
        <w:rPr>
          <w:rFonts w:cs="Times New Roman"/>
        </w:rPr>
        <w:t xml:space="preserve"> Training</w:t>
      </w:r>
    </w:p>
    <w:bookmarkEnd w:id="3"/>
    <w:p w14:paraId="7FDE8541" w14:textId="6B039F74" w:rsidR="00AE3E66" w:rsidRPr="00DF422B" w:rsidRDefault="008D7D13" w:rsidP="005856D0">
      <w:pPr>
        <w:spacing w:after="0" w:line="360" w:lineRule="auto"/>
        <w:jc w:val="center"/>
        <w:rPr>
          <w:rFonts w:cs="Times New Roman"/>
        </w:rPr>
      </w:pPr>
      <w:r>
        <w:rPr>
          <w:rFonts w:eastAsia="Times New Roman" w:cs="Times New Roman"/>
          <w:b/>
          <w:bCs/>
          <w:noProof/>
          <w:color w:val="FF0000"/>
          <w:spacing w:val="-12"/>
          <w:sz w:val="32"/>
          <w:szCs w:val="28"/>
        </w:rPr>
        <w:drawing>
          <wp:inline distT="0" distB="0" distL="0" distR="0" wp14:anchorId="050907D3" wp14:editId="57738B04">
            <wp:extent cx="5502910" cy="907415"/>
            <wp:effectExtent l="0" t="0" r="2540" b="6985"/>
            <wp:docPr id="98878962" name="Picture 1" descr="Blue text on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332130" name="Picture 1" descr="Blue text on a white background&#10;&#10;AI-generated content may be incorrect."/>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502910" cy="907415"/>
                    </a:xfrm>
                    <a:prstGeom prst="rect">
                      <a:avLst/>
                    </a:prstGeom>
                    <a:noFill/>
                    <a:ln>
                      <a:noFill/>
                    </a:ln>
                  </pic:spPr>
                </pic:pic>
              </a:graphicData>
            </a:graphic>
          </wp:inline>
        </w:drawing>
      </w:r>
    </w:p>
    <w:p w14:paraId="5AA9F044" w14:textId="77777777" w:rsidR="00F64FDA" w:rsidRPr="00DF422B" w:rsidRDefault="00F64FDA" w:rsidP="00F64FDA">
      <w:pPr>
        <w:spacing w:after="0" w:line="360" w:lineRule="auto"/>
        <w:jc w:val="center"/>
        <w:rPr>
          <w:rFonts w:cs="Times New Roman"/>
          <w:b/>
          <w:sz w:val="4"/>
        </w:rPr>
      </w:pPr>
    </w:p>
    <w:p w14:paraId="44733E24" w14:textId="00D82BF2" w:rsidR="00F64FDA" w:rsidRPr="008D7D13" w:rsidRDefault="00F64FDA" w:rsidP="008D7D13">
      <w:pPr>
        <w:spacing w:after="0"/>
        <w:jc w:val="center"/>
        <w:rPr>
          <w:rFonts w:cs="Times New Roman"/>
          <w:b/>
          <w:color w:val="002060"/>
          <w:sz w:val="28"/>
          <w:szCs w:val="28"/>
        </w:rPr>
      </w:pPr>
      <w:r w:rsidRPr="008D7D13">
        <w:rPr>
          <w:rFonts w:cs="Times New Roman"/>
          <w:b/>
          <w:color w:val="002060"/>
          <w:sz w:val="28"/>
          <w:szCs w:val="28"/>
        </w:rPr>
        <w:t xml:space="preserve">DEPARTMENT OF </w:t>
      </w:r>
      <w:r w:rsidR="00DD5333">
        <w:rPr>
          <w:rFonts w:cs="Times New Roman"/>
          <w:b/>
          <w:color w:val="002060"/>
          <w:sz w:val="28"/>
          <w:szCs w:val="28"/>
        </w:rPr>
        <w:t xml:space="preserve">COMPUTER SCIENCE AND </w:t>
      </w:r>
      <w:r w:rsidR="003B6EC6" w:rsidRPr="008D7D13">
        <w:rPr>
          <w:rFonts w:cs="Times New Roman"/>
          <w:b/>
          <w:color w:val="002060"/>
          <w:sz w:val="28"/>
          <w:szCs w:val="28"/>
        </w:rPr>
        <w:t>ENGINEERING</w:t>
      </w:r>
    </w:p>
    <w:p w14:paraId="1423B1F7" w14:textId="77777777" w:rsidR="00F64FDA" w:rsidRPr="008D7D13" w:rsidRDefault="00F64FDA" w:rsidP="00F64FDA">
      <w:pPr>
        <w:spacing w:after="0" w:line="240" w:lineRule="auto"/>
        <w:jc w:val="center"/>
        <w:rPr>
          <w:rFonts w:cs="Times New Roman"/>
          <w:b/>
          <w:color w:val="002060"/>
          <w:sz w:val="28"/>
          <w:szCs w:val="28"/>
        </w:rPr>
      </w:pPr>
    </w:p>
    <w:p w14:paraId="386EFDC3" w14:textId="77777777" w:rsidR="00F64FDA" w:rsidRPr="008D7D13" w:rsidRDefault="00F64FDA" w:rsidP="00F64FDA">
      <w:pPr>
        <w:spacing w:after="0" w:line="240" w:lineRule="auto"/>
        <w:jc w:val="center"/>
        <w:rPr>
          <w:rFonts w:cs="Times New Roman"/>
          <w:b/>
          <w:color w:val="002060"/>
          <w:sz w:val="28"/>
          <w:szCs w:val="28"/>
        </w:rPr>
      </w:pPr>
      <w:r w:rsidRPr="008D7D13">
        <w:rPr>
          <w:rFonts w:cs="Times New Roman"/>
          <w:b/>
          <w:color w:val="002060"/>
          <w:sz w:val="28"/>
          <w:szCs w:val="28"/>
        </w:rPr>
        <w:t>YELAHANKA, BENGALURU- 560064</w:t>
      </w:r>
    </w:p>
    <w:p w14:paraId="456E1F62" w14:textId="2472C7FD" w:rsidR="00F64FDA" w:rsidRPr="00DF422B" w:rsidRDefault="00F64FDA" w:rsidP="006D4F21">
      <w:pPr>
        <w:spacing w:after="0" w:line="360" w:lineRule="auto"/>
        <w:jc w:val="center"/>
        <w:rPr>
          <w:rFonts w:cs="Times New Roman"/>
          <w:b/>
          <w:sz w:val="32"/>
          <w:szCs w:val="32"/>
        </w:rPr>
      </w:pPr>
    </w:p>
    <w:p w14:paraId="1264D915" w14:textId="19AAD038" w:rsidR="00F62550" w:rsidRPr="00DF422B" w:rsidRDefault="008D7D13" w:rsidP="00F62550">
      <w:pPr>
        <w:spacing w:after="0" w:line="360" w:lineRule="auto"/>
        <w:jc w:val="left"/>
        <w:rPr>
          <w:rFonts w:cs="Times New Roman"/>
          <w:b/>
          <w:sz w:val="32"/>
          <w:szCs w:val="32"/>
        </w:rPr>
      </w:pPr>
      <w:r>
        <w:rPr>
          <w:rFonts w:eastAsia="Times New Roman" w:cs="Times New Roman"/>
          <w:b/>
          <w:bCs/>
          <w:noProof/>
          <w:color w:val="FF0000"/>
          <w:spacing w:val="-12"/>
          <w:sz w:val="32"/>
          <w:szCs w:val="28"/>
        </w:rPr>
        <w:lastRenderedPageBreak/>
        <w:drawing>
          <wp:inline distT="0" distB="0" distL="0" distR="0" wp14:anchorId="4902B95A" wp14:editId="5992130A">
            <wp:extent cx="5502910" cy="907415"/>
            <wp:effectExtent l="0" t="0" r="2540" b="6985"/>
            <wp:docPr id="98198760" name="Picture 1" descr="Blue text on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332130" name="Picture 1" descr="Blue text on a white background&#10;&#10;AI-generated content may be incorrect."/>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502910" cy="907415"/>
                    </a:xfrm>
                    <a:prstGeom prst="rect">
                      <a:avLst/>
                    </a:prstGeom>
                    <a:noFill/>
                    <a:ln>
                      <a:noFill/>
                    </a:ln>
                  </pic:spPr>
                </pic:pic>
              </a:graphicData>
            </a:graphic>
          </wp:inline>
        </w:drawing>
      </w:r>
    </w:p>
    <w:p w14:paraId="7C4C3ED7" w14:textId="77777777" w:rsidR="008D7D13" w:rsidRPr="00642D38" w:rsidRDefault="008D7D13" w:rsidP="008D7D13">
      <w:pPr>
        <w:spacing w:after="0"/>
        <w:jc w:val="center"/>
        <w:rPr>
          <w:rFonts w:cs="Times New Roman"/>
          <w:b/>
          <w:color w:val="000000" w:themeColor="text1"/>
          <w:sz w:val="28"/>
          <w:szCs w:val="20"/>
        </w:rPr>
      </w:pPr>
      <w:r>
        <w:rPr>
          <w:rFonts w:cs="Times New Roman"/>
          <w:b/>
          <w:color w:val="000000" w:themeColor="text1"/>
          <w:sz w:val="28"/>
          <w:szCs w:val="20"/>
        </w:rPr>
        <w:t>Department …………………………………………….</w:t>
      </w:r>
    </w:p>
    <w:p w14:paraId="06159D99" w14:textId="77777777" w:rsidR="00F62550" w:rsidRPr="00DF422B" w:rsidRDefault="00F62550" w:rsidP="00F62550">
      <w:pPr>
        <w:spacing w:after="240" w:line="240" w:lineRule="auto"/>
        <w:jc w:val="center"/>
        <w:rPr>
          <w:rFonts w:eastAsia="Calibri" w:cs="Times New Roman"/>
          <w:b/>
          <w:sz w:val="32"/>
          <w:szCs w:val="36"/>
        </w:rPr>
      </w:pPr>
    </w:p>
    <w:p w14:paraId="064B9F6C" w14:textId="77777777" w:rsidR="00F62550" w:rsidRPr="00DF422B" w:rsidRDefault="00F62550" w:rsidP="00F62550">
      <w:pPr>
        <w:spacing w:after="240" w:line="240" w:lineRule="auto"/>
        <w:jc w:val="center"/>
        <w:rPr>
          <w:rFonts w:eastAsia="Calibri" w:cs="Times New Roman"/>
          <w:sz w:val="6"/>
          <w:szCs w:val="6"/>
        </w:rPr>
      </w:pPr>
      <w:r w:rsidRPr="00DF422B">
        <w:rPr>
          <w:rFonts w:eastAsia="Calibri" w:cs="Times New Roman"/>
          <w:b/>
          <w:i/>
          <w:iCs/>
          <w:sz w:val="62"/>
          <w:szCs w:val="66"/>
        </w:rPr>
        <w:t>Certificate</w:t>
      </w:r>
    </w:p>
    <w:p w14:paraId="047F1A52" w14:textId="77777777" w:rsidR="008D7D13" w:rsidRPr="008D7D13" w:rsidRDefault="008D7D13" w:rsidP="008D7D13">
      <w:pPr>
        <w:spacing w:after="0" w:line="360" w:lineRule="auto"/>
        <w:rPr>
          <w:rFonts w:cs="Times New Roman"/>
          <w:noProof/>
          <w:lang w:val="en-US"/>
        </w:rPr>
      </w:pPr>
      <w:r w:rsidRPr="008D7D13">
        <w:rPr>
          <w:rFonts w:cs="Times New Roman"/>
          <w:noProof/>
          <w:lang w:val="en-US"/>
        </w:rPr>
        <w:t xml:space="preserve">This is to certify that the internship work entitled </w:t>
      </w:r>
      <w:r w:rsidRPr="008D7D13">
        <w:rPr>
          <w:rFonts w:cs="Times New Roman"/>
          <w:b/>
          <w:bCs/>
          <w:noProof/>
          <w:lang w:val="en-US"/>
        </w:rPr>
        <w:t>“TITLE OF THE INTERNSHIP”</w:t>
      </w:r>
      <w:r w:rsidRPr="008D7D13">
        <w:rPr>
          <w:rFonts w:cs="Times New Roman"/>
          <w:noProof/>
          <w:lang w:val="en-US"/>
        </w:rPr>
        <w:t xml:space="preserve"> has been successfully carried out by </w:t>
      </w:r>
      <w:r w:rsidRPr="008D7D13">
        <w:rPr>
          <w:rFonts w:cs="Times New Roman"/>
          <w:b/>
          <w:bCs/>
          <w:noProof/>
          <w:lang w:val="en-US"/>
        </w:rPr>
        <w:t>[Name of the Student] (1NT22ECXXX)</w:t>
      </w:r>
      <w:r w:rsidRPr="008D7D13">
        <w:rPr>
          <w:rFonts w:cs="Times New Roman"/>
          <w:noProof/>
          <w:lang w:val="en-US"/>
        </w:rPr>
        <w:t xml:space="preserve">, a bonafide student of </w:t>
      </w:r>
      <w:r w:rsidRPr="008D7D13">
        <w:rPr>
          <w:rFonts w:cs="Times New Roman"/>
          <w:b/>
          <w:bCs/>
          <w:noProof/>
          <w:lang w:val="en-US"/>
        </w:rPr>
        <w:t>Nitte Meenakshi Institute of Technology</w:t>
      </w:r>
      <w:r w:rsidRPr="008D7D13">
        <w:rPr>
          <w:rFonts w:cs="Times New Roman"/>
          <w:noProof/>
          <w:lang w:val="en-US"/>
        </w:rPr>
        <w:t xml:space="preserve">, in partial fulfillment of the requirements for the award of the degree of </w:t>
      </w:r>
      <w:r w:rsidRPr="008D7D13">
        <w:rPr>
          <w:rFonts w:cs="Times New Roman"/>
          <w:b/>
          <w:bCs/>
          <w:noProof/>
          <w:lang w:val="en-US"/>
        </w:rPr>
        <w:t>Bachelor of Engineering in Electronics and Communication Engineering</w:t>
      </w:r>
      <w:r w:rsidRPr="008D7D13">
        <w:rPr>
          <w:rFonts w:cs="Times New Roman"/>
          <w:noProof/>
          <w:lang w:val="en-US"/>
        </w:rPr>
        <w:t xml:space="preserve"> under </w:t>
      </w:r>
      <w:r w:rsidRPr="008D7D13">
        <w:rPr>
          <w:rFonts w:cs="Times New Roman"/>
          <w:b/>
          <w:bCs/>
          <w:noProof/>
          <w:lang w:val="en-US"/>
        </w:rPr>
        <w:t>Visvesvaraya Technological University (VTU), Belagavi</w:t>
      </w:r>
      <w:r w:rsidRPr="008D7D13">
        <w:rPr>
          <w:rFonts w:cs="Times New Roman"/>
          <w:noProof/>
          <w:lang w:val="en-US"/>
        </w:rPr>
        <w:t xml:space="preserve">, during the academic year </w:t>
      </w:r>
      <w:r w:rsidRPr="008D7D13">
        <w:rPr>
          <w:rFonts w:cs="Times New Roman"/>
          <w:b/>
          <w:bCs/>
          <w:noProof/>
          <w:lang w:val="en-US"/>
        </w:rPr>
        <w:t>2024–2025</w:t>
      </w:r>
      <w:r w:rsidRPr="008D7D13">
        <w:rPr>
          <w:rFonts w:cs="Times New Roman"/>
          <w:noProof/>
          <w:lang w:val="en-US"/>
        </w:rPr>
        <w:t>.</w:t>
      </w:r>
    </w:p>
    <w:p w14:paraId="1B216899" w14:textId="77777777" w:rsidR="008D7D13" w:rsidRPr="008D7D13" w:rsidRDefault="008D7D13" w:rsidP="008D7D13">
      <w:pPr>
        <w:spacing w:after="0" w:line="360" w:lineRule="auto"/>
        <w:rPr>
          <w:rFonts w:cs="Times New Roman"/>
          <w:noProof/>
          <w:lang w:val="en-US"/>
        </w:rPr>
      </w:pPr>
      <w:r w:rsidRPr="008D7D13">
        <w:rPr>
          <w:rFonts w:cs="Times New Roman"/>
          <w:noProof/>
          <w:lang w:val="en-US"/>
        </w:rPr>
        <w:t xml:space="preserve">The internship report has been examined and approved as it meets the academic requirements prescribed under the </w:t>
      </w:r>
      <w:r w:rsidRPr="008D7D13">
        <w:rPr>
          <w:rFonts w:cs="Times New Roman"/>
          <w:b/>
          <w:bCs/>
          <w:noProof/>
          <w:lang w:val="en-US"/>
        </w:rPr>
        <w:t>autonomous scheme of Nitte Meenakshi Institute of Technology, Bengaluru</w:t>
      </w:r>
      <w:r w:rsidRPr="008D7D13">
        <w:rPr>
          <w:rFonts w:cs="Times New Roman"/>
          <w:noProof/>
          <w:lang w:val="en-US"/>
        </w:rPr>
        <w:t>, for the said degree.</w:t>
      </w:r>
    </w:p>
    <w:p w14:paraId="24EC692E" w14:textId="77777777" w:rsidR="00F62550" w:rsidRPr="00DF422B" w:rsidRDefault="00F62550" w:rsidP="00F62550">
      <w:pPr>
        <w:spacing w:after="0" w:line="240" w:lineRule="auto"/>
        <w:rPr>
          <w:rFonts w:eastAsia="Calibri" w:cs="Times New Roman"/>
          <w:sz w:val="18"/>
          <w:szCs w:val="24"/>
        </w:rPr>
      </w:pPr>
    </w:p>
    <w:p w14:paraId="1C8BC91A" w14:textId="77777777" w:rsidR="00F62550" w:rsidRPr="00DF422B" w:rsidRDefault="00F62550" w:rsidP="00F62550">
      <w:pPr>
        <w:tabs>
          <w:tab w:val="left" w:pos="2560"/>
        </w:tabs>
        <w:spacing w:after="0" w:line="240" w:lineRule="auto"/>
        <w:rPr>
          <w:rFonts w:eastAsia="Calibri" w:cs="Times New Roman"/>
          <w:sz w:val="18"/>
          <w:szCs w:val="24"/>
        </w:rPr>
      </w:pPr>
      <w:r w:rsidRPr="00DF422B">
        <w:rPr>
          <w:rFonts w:eastAsia="Calibri" w:cs="Times New Roman"/>
          <w:sz w:val="18"/>
          <w:szCs w:val="24"/>
        </w:rPr>
        <w:tab/>
      </w:r>
    </w:p>
    <w:p w14:paraId="7EC44C2C" w14:textId="62A8B809" w:rsidR="00F62550" w:rsidRPr="00DF422B" w:rsidRDefault="00F62550" w:rsidP="008D7D13">
      <w:pPr>
        <w:tabs>
          <w:tab w:val="left" w:pos="2660"/>
        </w:tabs>
        <w:spacing w:after="0" w:line="240" w:lineRule="auto"/>
        <w:rPr>
          <w:rFonts w:eastAsia="Calibri" w:cs="Times New Roman"/>
          <w:sz w:val="18"/>
          <w:szCs w:val="24"/>
        </w:rPr>
      </w:pPr>
      <w:r w:rsidRPr="00DF422B">
        <w:rPr>
          <w:rFonts w:eastAsia="Calibri" w:cs="Times New Roman"/>
          <w:sz w:val="18"/>
          <w:szCs w:val="24"/>
        </w:rPr>
        <w:tab/>
      </w:r>
    </w:p>
    <w:tbl>
      <w:tblPr>
        <w:tblStyle w:val="TableGrid"/>
        <w:tblW w:w="924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82"/>
        <w:gridCol w:w="2941"/>
        <w:gridCol w:w="3221"/>
      </w:tblGrid>
      <w:tr w:rsidR="008D7D13" w14:paraId="15E4B416" w14:textId="77777777" w:rsidTr="00E057EF">
        <w:trPr>
          <w:trHeight w:val="543"/>
          <w:jc w:val="center"/>
        </w:trPr>
        <w:tc>
          <w:tcPr>
            <w:tcW w:w="3082" w:type="dxa"/>
            <w:vAlign w:val="center"/>
          </w:tcPr>
          <w:p w14:paraId="183AAFE7" w14:textId="77777777" w:rsidR="008D7D13" w:rsidRDefault="008D7D13" w:rsidP="00E057EF">
            <w:pPr>
              <w:jc w:val="center"/>
              <w:rPr>
                <w:noProof/>
                <w:lang w:val="en-US"/>
              </w:rPr>
            </w:pPr>
            <w:r w:rsidRPr="00110EB8">
              <w:rPr>
                <w:rFonts w:eastAsia="Calibri" w:cs="Times New Roman"/>
                <w:b/>
                <w:bCs/>
                <w:sz w:val="20"/>
                <w:szCs w:val="28"/>
              </w:rPr>
              <w:t>Signature of the Guide</w:t>
            </w:r>
          </w:p>
        </w:tc>
        <w:tc>
          <w:tcPr>
            <w:tcW w:w="2941" w:type="dxa"/>
            <w:vAlign w:val="center"/>
          </w:tcPr>
          <w:p w14:paraId="1E7B0165" w14:textId="77777777" w:rsidR="008D7D13" w:rsidRDefault="008D7D13" w:rsidP="00E057EF">
            <w:pPr>
              <w:jc w:val="center"/>
              <w:rPr>
                <w:noProof/>
                <w:lang w:val="en-US"/>
              </w:rPr>
            </w:pPr>
            <w:r w:rsidRPr="00110EB8">
              <w:rPr>
                <w:rFonts w:eastAsia="Calibri" w:cs="Times New Roman"/>
                <w:b/>
                <w:bCs/>
                <w:sz w:val="20"/>
                <w:szCs w:val="28"/>
              </w:rPr>
              <w:t>Signature of the HoD</w:t>
            </w:r>
          </w:p>
        </w:tc>
        <w:tc>
          <w:tcPr>
            <w:tcW w:w="3221" w:type="dxa"/>
            <w:vAlign w:val="center"/>
          </w:tcPr>
          <w:p w14:paraId="6FF144AE" w14:textId="77777777" w:rsidR="008D7D13" w:rsidRDefault="008D7D13" w:rsidP="00E057EF">
            <w:pPr>
              <w:jc w:val="center"/>
              <w:rPr>
                <w:noProof/>
                <w:lang w:val="en-US"/>
              </w:rPr>
            </w:pPr>
            <w:r w:rsidRPr="00110EB8">
              <w:rPr>
                <w:rFonts w:eastAsia="Calibri" w:cs="Times New Roman"/>
                <w:b/>
                <w:bCs/>
                <w:sz w:val="20"/>
                <w:szCs w:val="28"/>
              </w:rPr>
              <w:t>Signature of the Principal</w:t>
            </w:r>
          </w:p>
        </w:tc>
      </w:tr>
      <w:tr w:rsidR="008D7D13" w14:paraId="38B855E6" w14:textId="77777777" w:rsidTr="00E057EF">
        <w:trPr>
          <w:trHeight w:val="920"/>
          <w:jc w:val="center"/>
        </w:trPr>
        <w:tc>
          <w:tcPr>
            <w:tcW w:w="3082" w:type="dxa"/>
          </w:tcPr>
          <w:p w14:paraId="01DD60A0" w14:textId="77777777" w:rsidR="008D7D13" w:rsidRPr="003F291C" w:rsidRDefault="008D7D13" w:rsidP="00E057EF">
            <w:pPr>
              <w:jc w:val="center"/>
              <w:rPr>
                <w:rFonts w:eastAsia="Calibri" w:cs="Times New Roman"/>
                <w:b/>
                <w:szCs w:val="24"/>
              </w:rPr>
            </w:pPr>
            <w:r>
              <w:rPr>
                <w:rFonts w:eastAsia="Calibri" w:cs="Times New Roman"/>
                <w:b/>
                <w:szCs w:val="24"/>
              </w:rPr>
              <w:t>Dr./Prof.</w:t>
            </w:r>
          </w:p>
          <w:p w14:paraId="24D0892F" w14:textId="77777777" w:rsidR="008D7D13" w:rsidRPr="00EB1953" w:rsidRDefault="008D7D13" w:rsidP="00E057EF">
            <w:pPr>
              <w:jc w:val="center"/>
              <w:rPr>
                <w:rFonts w:eastAsia="Calibri" w:cs="Times New Roman"/>
                <w:bCs/>
                <w:sz w:val="20"/>
                <w:szCs w:val="20"/>
              </w:rPr>
            </w:pPr>
            <w:r w:rsidRPr="00EB1953">
              <w:rPr>
                <w:rFonts w:eastAsia="Calibri" w:cs="Times New Roman"/>
                <w:bCs/>
                <w:sz w:val="20"/>
                <w:szCs w:val="20"/>
              </w:rPr>
              <w:t>Designation</w:t>
            </w:r>
          </w:p>
          <w:p w14:paraId="6F2B863F" w14:textId="77777777" w:rsidR="008D7D13" w:rsidRPr="009E5C8C" w:rsidRDefault="008D7D13" w:rsidP="00E057EF">
            <w:pPr>
              <w:jc w:val="center"/>
              <w:rPr>
                <w:rFonts w:eastAsia="Calibri" w:cs="Times New Roman"/>
                <w:bCs/>
                <w:sz w:val="22"/>
              </w:rPr>
            </w:pPr>
            <w:r w:rsidRPr="0058002B">
              <w:rPr>
                <w:rFonts w:eastAsia="Calibri" w:cs="Times New Roman"/>
                <w:bCs/>
                <w:sz w:val="18"/>
                <w:szCs w:val="18"/>
              </w:rPr>
              <w:t>Nitte Meenakshi Institute of Technology</w:t>
            </w:r>
            <w:r>
              <w:rPr>
                <w:rFonts w:eastAsia="Calibri" w:cs="Times New Roman"/>
                <w:bCs/>
                <w:sz w:val="18"/>
                <w:szCs w:val="18"/>
              </w:rPr>
              <w:t>, Bengauru-560064</w:t>
            </w:r>
          </w:p>
        </w:tc>
        <w:tc>
          <w:tcPr>
            <w:tcW w:w="2941" w:type="dxa"/>
          </w:tcPr>
          <w:p w14:paraId="73CA1C3D" w14:textId="77777777" w:rsidR="008D7D13" w:rsidRPr="003F291C" w:rsidRDefault="008D7D13" w:rsidP="00E057EF">
            <w:pPr>
              <w:jc w:val="center"/>
              <w:rPr>
                <w:rFonts w:eastAsia="Calibri" w:cs="Times New Roman"/>
                <w:b/>
                <w:szCs w:val="24"/>
              </w:rPr>
            </w:pPr>
            <w:r>
              <w:rPr>
                <w:rFonts w:eastAsia="Calibri" w:cs="Times New Roman"/>
                <w:b/>
                <w:szCs w:val="24"/>
              </w:rPr>
              <w:t>Dr./Prof.</w:t>
            </w:r>
          </w:p>
          <w:p w14:paraId="2BAA4C05" w14:textId="77777777" w:rsidR="008D7D13" w:rsidRPr="00EB1953" w:rsidRDefault="008D7D13" w:rsidP="00E057EF">
            <w:pPr>
              <w:jc w:val="center"/>
              <w:rPr>
                <w:rFonts w:eastAsia="Calibri" w:cs="Times New Roman"/>
                <w:bCs/>
                <w:sz w:val="20"/>
                <w:szCs w:val="20"/>
              </w:rPr>
            </w:pPr>
            <w:r w:rsidRPr="00EB1953">
              <w:rPr>
                <w:rFonts w:eastAsia="Calibri" w:cs="Times New Roman"/>
                <w:bCs/>
                <w:sz w:val="20"/>
                <w:szCs w:val="20"/>
              </w:rPr>
              <w:t>Designation</w:t>
            </w:r>
          </w:p>
          <w:p w14:paraId="3F331908" w14:textId="77777777" w:rsidR="008D7D13" w:rsidRPr="009E5C8C" w:rsidRDefault="008D7D13" w:rsidP="00E057EF">
            <w:pPr>
              <w:jc w:val="center"/>
              <w:rPr>
                <w:rFonts w:eastAsia="Calibri" w:cs="Times New Roman"/>
                <w:bCs/>
                <w:sz w:val="22"/>
              </w:rPr>
            </w:pPr>
            <w:r w:rsidRPr="0058002B">
              <w:rPr>
                <w:rFonts w:eastAsia="Calibri" w:cs="Times New Roman"/>
                <w:bCs/>
                <w:sz w:val="18"/>
                <w:szCs w:val="18"/>
              </w:rPr>
              <w:t>Nitte Meenakshi Institute of Technology</w:t>
            </w:r>
            <w:r>
              <w:rPr>
                <w:rFonts w:eastAsia="Calibri" w:cs="Times New Roman"/>
                <w:bCs/>
                <w:sz w:val="18"/>
                <w:szCs w:val="18"/>
              </w:rPr>
              <w:t>, Bengauru-560064</w:t>
            </w:r>
          </w:p>
        </w:tc>
        <w:tc>
          <w:tcPr>
            <w:tcW w:w="3221" w:type="dxa"/>
          </w:tcPr>
          <w:p w14:paraId="2654311C" w14:textId="77777777" w:rsidR="008D7D13" w:rsidRPr="003F291C" w:rsidRDefault="008D7D13" w:rsidP="00E057EF">
            <w:pPr>
              <w:jc w:val="center"/>
              <w:rPr>
                <w:rFonts w:eastAsia="Calibri" w:cs="Times New Roman"/>
                <w:b/>
                <w:szCs w:val="24"/>
              </w:rPr>
            </w:pPr>
            <w:r w:rsidRPr="003F291C">
              <w:rPr>
                <w:rFonts w:eastAsia="Calibri" w:cs="Times New Roman"/>
                <w:b/>
                <w:szCs w:val="24"/>
              </w:rPr>
              <w:t>Dr. H C</w:t>
            </w:r>
            <w:r>
              <w:rPr>
                <w:rFonts w:eastAsia="Calibri" w:cs="Times New Roman"/>
                <w:b/>
                <w:szCs w:val="24"/>
              </w:rPr>
              <w:t>.</w:t>
            </w:r>
            <w:r w:rsidRPr="003F291C">
              <w:rPr>
                <w:rFonts w:eastAsia="Calibri" w:cs="Times New Roman"/>
                <w:b/>
                <w:szCs w:val="24"/>
              </w:rPr>
              <w:t xml:space="preserve"> Nagaraj</w:t>
            </w:r>
          </w:p>
          <w:p w14:paraId="06ECB38D" w14:textId="77777777" w:rsidR="008D7D13" w:rsidRPr="00EB1953" w:rsidRDefault="008D7D13" w:rsidP="00E057EF">
            <w:pPr>
              <w:jc w:val="center"/>
              <w:rPr>
                <w:rFonts w:eastAsia="Calibri" w:cs="Times New Roman"/>
                <w:bCs/>
                <w:sz w:val="20"/>
                <w:szCs w:val="20"/>
              </w:rPr>
            </w:pPr>
            <w:r w:rsidRPr="00EB1953">
              <w:rPr>
                <w:rFonts w:eastAsia="Calibri" w:cs="Times New Roman"/>
                <w:bCs/>
                <w:sz w:val="20"/>
                <w:szCs w:val="20"/>
              </w:rPr>
              <w:t>Principal</w:t>
            </w:r>
          </w:p>
          <w:p w14:paraId="41B0DA6D" w14:textId="77777777" w:rsidR="008D7D13" w:rsidRDefault="008D7D13" w:rsidP="00E057EF">
            <w:pPr>
              <w:ind w:right="171"/>
              <w:jc w:val="center"/>
              <w:rPr>
                <w:noProof/>
                <w:lang w:val="en-US"/>
              </w:rPr>
            </w:pPr>
            <w:r w:rsidRPr="0058002B">
              <w:rPr>
                <w:rFonts w:eastAsia="Calibri" w:cs="Times New Roman"/>
                <w:bCs/>
                <w:sz w:val="18"/>
                <w:szCs w:val="18"/>
              </w:rPr>
              <w:t>Nitte Meenakshi Institute of Technology</w:t>
            </w:r>
            <w:r>
              <w:rPr>
                <w:rFonts w:eastAsia="Calibri" w:cs="Times New Roman"/>
                <w:bCs/>
                <w:sz w:val="18"/>
                <w:szCs w:val="18"/>
              </w:rPr>
              <w:t>, Bengauru-560064</w:t>
            </w:r>
          </w:p>
        </w:tc>
      </w:tr>
    </w:tbl>
    <w:p w14:paraId="5FD02432" w14:textId="77777777" w:rsidR="00F62550" w:rsidRPr="00DF422B" w:rsidRDefault="00F62550" w:rsidP="00F62550">
      <w:pPr>
        <w:spacing w:after="0" w:line="240" w:lineRule="auto"/>
        <w:jc w:val="center"/>
        <w:rPr>
          <w:rFonts w:eastAsia="Calibri" w:cs="Times New Roman"/>
          <w:sz w:val="18"/>
          <w:szCs w:val="24"/>
        </w:rPr>
      </w:pPr>
    </w:p>
    <w:p w14:paraId="4F097358" w14:textId="77777777" w:rsidR="00F62550" w:rsidRPr="00DF422B" w:rsidRDefault="00F62550" w:rsidP="00F62550">
      <w:pPr>
        <w:spacing w:after="0" w:line="240" w:lineRule="auto"/>
        <w:jc w:val="center"/>
        <w:rPr>
          <w:rFonts w:eastAsia="Calibri" w:cs="Times New Roman"/>
          <w:sz w:val="18"/>
          <w:szCs w:val="24"/>
        </w:rPr>
      </w:pPr>
    </w:p>
    <w:p w14:paraId="389AE75D" w14:textId="77777777" w:rsidR="00F62550" w:rsidRPr="00DF422B" w:rsidRDefault="00F62550" w:rsidP="00F62550">
      <w:pPr>
        <w:spacing w:after="0" w:line="240" w:lineRule="auto"/>
        <w:jc w:val="center"/>
        <w:rPr>
          <w:rFonts w:eastAsia="Calibri" w:cs="Times New Roman"/>
          <w:sz w:val="18"/>
          <w:szCs w:val="24"/>
        </w:rPr>
      </w:pPr>
    </w:p>
    <w:p w14:paraId="29AA9FF2" w14:textId="0D5A9495" w:rsidR="00F62550" w:rsidRPr="008D7D13" w:rsidRDefault="00F62550" w:rsidP="00F62550">
      <w:pPr>
        <w:spacing w:after="0" w:line="240" w:lineRule="auto"/>
        <w:jc w:val="center"/>
        <w:rPr>
          <w:rFonts w:eastAsia="Calibri" w:cs="Times New Roman"/>
          <w:b/>
          <w:i/>
          <w:iCs/>
          <w:sz w:val="36"/>
          <w:szCs w:val="36"/>
        </w:rPr>
      </w:pPr>
      <w:r w:rsidRPr="008D7D13">
        <w:rPr>
          <w:rFonts w:eastAsia="Calibri" w:cs="Times New Roman"/>
          <w:b/>
          <w:i/>
          <w:iCs/>
          <w:sz w:val="36"/>
          <w:szCs w:val="36"/>
        </w:rPr>
        <w:t xml:space="preserve">External </w:t>
      </w:r>
      <w:r w:rsidR="00B10CC2" w:rsidRPr="008D7D13">
        <w:rPr>
          <w:rFonts w:eastAsia="Calibri" w:cs="Times New Roman"/>
          <w:b/>
          <w:i/>
          <w:iCs/>
          <w:sz w:val="36"/>
          <w:szCs w:val="36"/>
        </w:rPr>
        <w:t xml:space="preserve">Internship </w:t>
      </w:r>
      <w:r w:rsidRPr="008D7D13">
        <w:rPr>
          <w:rFonts w:eastAsia="Calibri" w:cs="Times New Roman"/>
          <w:b/>
          <w:i/>
          <w:iCs/>
          <w:sz w:val="36"/>
          <w:szCs w:val="36"/>
        </w:rPr>
        <w:t>Viva-Voce</w:t>
      </w:r>
    </w:p>
    <w:p w14:paraId="27BA7987" w14:textId="77777777" w:rsidR="008D7D13" w:rsidRDefault="008D7D13" w:rsidP="008D7D13">
      <w:pPr>
        <w:spacing w:after="240" w:line="240" w:lineRule="auto"/>
        <w:jc w:val="center"/>
        <w:rPr>
          <w:rFonts w:eastAsia="Calibri" w:cs="Times New Roman"/>
          <w:b/>
          <w:i/>
          <w:iCs/>
          <w:szCs w:val="24"/>
        </w:rPr>
      </w:pPr>
    </w:p>
    <w:p w14:paraId="0025D497" w14:textId="77777777" w:rsidR="008D7D13" w:rsidRDefault="008D7D13" w:rsidP="008D7D13">
      <w:pPr>
        <w:spacing w:after="240" w:line="240" w:lineRule="auto"/>
        <w:jc w:val="center"/>
        <w:rPr>
          <w:rFonts w:eastAsia="Calibri" w:cs="Times New Roman"/>
          <w:b/>
          <w:i/>
          <w:iCs/>
          <w:szCs w:val="24"/>
        </w:rPr>
      </w:pPr>
    </w:p>
    <w:p w14:paraId="7332F984" w14:textId="37D4F773" w:rsidR="008D7D13" w:rsidRDefault="008D7D13" w:rsidP="008D7D13">
      <w:pPr>
        <w:spacing w:after="240" w:line="240" w:lineRule="auto"/>
        <w:jc w:val="center"/>
        <w:rPr>
          <w:rFonts w:eastAsia="Calibri" w:cs="Times New Roman"/>
          <w:b/>
          <w:i/>
          <w:iCs/>
          <w:szCs w:val="24"/>
        </w:rPr>
      </w:pPr>
      <w:r w:rsidRPr="00CB1B38">
        <w:rPr>
          <w:rFonts w:eastAsia="Calibri" w:cs="Times New Roman"/>
          <w:b/>
          <w:i/>
          <w:iCs/>
          <w:szCs w:val="24"/>
        </w:rPr>
        <w:t>Name of Examiners                                                     Signature with Date</w:t>
      </w:r>
    </w:p>
    <w:p w14:paraId="059B3B10" w14:textId="77777777" w:rsidR="008D7D13" w:rsidRPr="00CB1B38" w:rsidRDefault="008D7D13" w:rsidP="008D7D13">
      <w:pPr>
        <w:spacing w:after="240" w:line="240" w:lineRule="auto"/>
        <w:jc w:val="center"/>
        <w:rPr>
          <w:rFonts w:eastAsia="Calibri" w:cs="Times New Roman"/>
          <w:b/>
          <w:i/>
          <w:iCs/>
          <w:szCs w:val="24"/>
        </w:rPr>
      </w:pPr>
    </w:p>
    <w:p w14:paraId="2F357CE7" w14:textId="77777777" w:rsidR="008D7D13" w:rsidRDefault="008D7D13" w:rsidP="008D7D13">
      <w:pPr>
        <w:pStyle w:val="ListParagraph"/>
        <w:numPr>
          <w:ilvl w:val="0"/>
          <w:numId w:val="21"/>
        </w:numPr>
        <w:spacing w:after="240" w:line="360" w:lineRule="auto"/>
        <w:ind w:left="284" w:hanging="284"/>
        <w:rPr>
          <w:rFonts w:eastAsia="Calibri" w:cs="Times New Roman"/>
          <w:b/>
          <w:szCs w:val="24"/>
        </w:rPr>
      </w:pPr>
      <w:r>
        <w:rPr>
          <w:rFonts w:eastAsia="Calibri" w:cs="Times New Roman"/>
          <w:b/>
          <w:szCs w:val="24"/>
        </w:rPr>
        <w:t xml:space="preserve">  ……………………………..                                      …………………………..</w:t>
      </w:r>
    </w:p>
    <w:p w14:paraId="32056437" w14:textId="77777777" w:rsidR="008D7D13" w:rsidRPr="00CB1B38" w:rsidRDefault="008D7D13" w:rsidP="008D7D13">
      <w:pPr>
        <w:spacing w:after="240" w:line="360" w:lineRule="auto"/>
        <w:rPr>
          <w:rFonts w:eastAsia="Calibri" w:cs="Times New Roman"/>
          <w:b/>
          <w:szCs w:val="24"/>
        </w:rPr>
      </w:pPr>
    </w:p>
    <w:p w14:paraId="13E25199" w14:textId="77777777" w:rsidR="008D7D13" w:rsidRPr="00CB1B38" w:rsidRDefault="008D7D13" w:rsidP="008D7D13">
      <w:pPr>
        <w:pStyle w:val="ListParagraph"/>
        <w:numPr>
          <w:ilvl w:val="0"/>
          <w:numId w:val="21"/>
        </w:numPr>
        <w:spacing w:after="240" w:line="360" w:lineRule="auto"/>
        <w:ind w:left="426" w:hanging="426"/>
        <w:rPr>
          <w:rFonts w:eastAsia="Calibri" w:cs="Times New Roman"/>
          <w:b/>
          <w:szCs w:val="24"/>
        </w:rPr>
      </w:pPr>
      <w:r>
        <w:rPr>
          <w:rFonts w:eastAsia="Calibri" w:cs="Times New Roman"/>
          <w:b/>
          <w:szCs w:val="24"/>
        </w:rPr>
        <w:t>……………………………..                                     …………………………..</w:t>
      </w:r>
    </w:p>
    <w:p w14:paraId="63224065" w14:textId="14D7A0AA" w:rsidR="00F62550" w:rsidRPr="00DF422B" w:rsidRDefault="00F62550" w:rsidP="006D4F21">
      <w:pPr>
        <w:spacing w:after="0" w:line="360" w:lineRule="auto"/>
        <w:jc w:val="center"/>
        <w:rPr>
          <w:rFonts w:cs="Times New Roman"/>
          <w:b/>
          <w:sz w:val="32"/>
          <w:szCs w:val="32"/>
        </w:rPr>
        <w:sectPr w:rsidR="00F62550" w:rsidRPr="00DF422B" w:rsidSect="002463AA">
          <w:footerReference w:type="default" r:id="rId10"/>
          <w:pgSz w:w="11906" w:h="16838" w:code="9"/>
          <w:pgMar w:top="1080" w:right="1440" w:bottom="1080" w:left="1800" w:header="706" w:footer="706" w:gutter="0"/>
          <w:pgBorders>
            <w:top w:val="twistedLines1" w:sz="18" w:space="1" w:color="002060"/>
            <w:left w:val="twistedLines1" w:sz="18" w:space="4" w:color="002060"/>
            <w:bottom w:val="twistedLines1" w:sz="18" w:space="1" w:color="002060"/>
            <w:right w:val="twistedLines1" w:sz="18" w:space="4" w:color="002060"/>
          </w:pgBorders>
          <w:pgNumType w:fmt="lowerRoman" w:start="1"/>
          <w:cols w:space="708"/>
          <w:docGrid w:linePitch="360"/>
        </w:sectPr>
      </w:pPr>
    </w:p>
    <w:p w14:paraId="4E1DFB47" w14:textId="77777777" w:rsidR="00805515" w:rsidRPr="00DF422B" w:rsidRDefault="00805515" w:rsidP="006D4F21">
      <w:pPr>
        <w:spacing w:after="0" w:line="360" w:lineRule="auto"/>
        <w:jc w:val="center"/>
        <w:rPr>
          <w:rFonts w:cs="Times New Roman"/>
          <w:b/>
          <w:sz w:val="16"/>
          <w:szCs w:val="16"/>
        </w:rPr>
      </w:pPr>
    </w:p>
    <w:p w14:paraId="4EF3423B" w14:textId="0A607AE9" w:rsidR="00173F0C" w:rsidRPr="00DF422B" w:rsidRDefault="003C263D" w:rsidP="00795D2D">
      <w:pPr>
        <w:pStyle w:val="Heading5"/>
        <w:spacing w:before="240" w:after="240"/>
        <w:rPr>
          <w:rFonts w:cs="Times New Roman"/>
        </w:rPr>
      </w:pPr>
      <w:bookmarkStart w:id="4" w:name="_Toc196847209"/>
      <w:r w:rsidRPr="00DF422B">
        <w:rPr>
          <w:rFonts w:cs="Times New Roman"/>
        </w:rPr>
        <w:t>Acknowledgement</w:t>
      </w:r>
      <w:bookmarkEnd w:id="4"/>
    </w:p>
    <w:p w14:paraId="016BBCD4" w14:textId="77777777" w:rsidR="008D7D13" w:rsidRPr="008D7D13" w:rsidRDefault="008D7D13" w:rsidP="008D7D13">
      <w:pPr>
        <w:spacing w:after="0" w:line="360" w:lineRule="auto"/>
        <w:rPr>
          <w:rFonts w:cs="Times New Roman"/>
          <w:lang w:val="en-US"/>
        </w:rPr>
      </w:pPr>
      <w:r w:rsidRPr="008D7D13">
        <w:rPr>
          <w:rFonts w:cs="Times New Roman"/>
          <w:lang w:val="en-US"/>
        </w:rPr>
        <w:t>The successful completion of our internship marks a significant milestone in our academic journey. We take this opportunity to express our heartfelt gratitude to all those who supported and guided us throughout this enriching experience. Whatever we have achieved is the result of their encouragement, support, and timely guidance, for which we remain deeply thankful.</w:t>
      </w:r>
    </w:p>
    <w:p w14:paraId="1D37C398" w14:textId="77777777" w:rsidR="008D7D13" w:rsidRPr="008D7D13" w:rsidRDefault="008D7D13" w:rsidP="008D7D13">
      <w:pPr>
        <w:spacing w:after="0" w:line="360" w:lineRule="auto"/>
        <w:rPr>
          <w:rFonts w:cs="Times New Roman"/>
          <w:lang w:val="en-US"/>
        </w:rPr>
      </w:pPr>
      <w:r w:rsidRPr="008D7D13">
        <w:rPr>
          <w:rFonts w:cs="Times New Roman"/>
          <w:lang w:val="en-US"/>
        </w:rPr>
        <w:t xml:space="preserve">We express our sincere thanks and seek the blessings of </w:t>
      </w:r>
      <w:r w:rsidRPr="008D7D13">
        <w:rPr>
          <w:rFonts w:cs="Times New Roman"/>
          <w:b/>
          <w:bCs/>
          <w:lang w:val="en-US"/>
        </w:rPr>
        <w:t>Dr. N. R. Shetty</w:t>
      </w:r>
      <w:r w:rsidRPr="008D7D13">
        <w:rPr>
          <w:rFonts w:cs="Times New Roman"/>
          <w:lang w:val="en-US"/>
        </w:rPr>
        <w:t xml:space="preserve">, Advisor, Nitte Meenakshi Institute of Technology, for his vision and emphasis on experiential learning and constructivist principles, which have immensely enhanced our academic and professional development. We are grateful to </w:t>
      </w:r>
      <w:r w:rsidRPr="008D7D13">
        <w:rPr>
          <w:rFonts w:cs="Times New Roman"/>
          <w:b/>
          <w:bCs/>
          <w:lang w:val="en-US"/>
        </w:rPr>
        <w:t>Mr. Rohit Punja</w:t>
      </w:r>
      <w:r w:rsidRPr="008D7D13">
        <w:rPr>
          <w:rFonts w:cs="Times New Roman"/>
          <w:lang w:val="en-US"/>
        </w:rPr>
        <w:t xml:space="preserve">, Administrator, Nitte Education Trust, and </w:t>
      </w:r>
      <w:r w:rsidRPr="008D7D13">
        <w:rPr>
          <w:rFonts w:cs="Times New Roman"/>
          <w:b/>
          <w:bCs/>
          <w:lang w:val="en-US"/>
        </w:rPr>
        <w:t>Dr. Sandeep Shastri</w:t>
      </w:r>
      <w:r w:rsidRPr="008D7D13">
        <w:rPr>
          <w:rFonts w:cs="Times New Roman"/>
          <w:lang w:val="en-US"/>
        </w:rPr>
        <w:t>, Vice President, Bangalore Campus, Nitte University, for their strategic leadership and continuous support in fostering a culture of academic excellence.</w:t>
      </w:r>
    </w:p>
    <w:p w14:paraId="7F5768FF" w14:textId="77777777" w:rsidR="008D7D13" w:rsidRPr="008D7D13" w:rsidRDefault="008D7D13" w:rsidP="008D7D13">
      <w:pPr>
        <w:spacing w:after="0" w:line="360" w:lineRule="auto"/>
        <w:rPr>
          <w:rFonts w:cs="Times New Roman"/>
          <w:lang w:val="en-US"/>
        </w:rPr>
      </w:pPr>
      <w:r w:rsidRPr="008D7D13">
        <w:rPr>
          <w:rFonts w:cs="Times New Roman"/>
          <w:lang w:val="en-US"/>
        </w:rPr>
        <w:t xml:space="preserve">We extend our special thanks to our beloved Principal, </w:t>
      </w:r>
      <w:r w:rsidRPr="008D7D13">
        <w:rPr>
          <w:rFonts w:cs="Times New Roman"/>
          <w:b/>
          <w:bCs/>
          <w:lang w:val="en-US"/>
        </w:rPr>
        <w:t>Dr. H. C. Nagaraj</w:t>
      </w:r>
      <w:r w:rsidRPr="008D7D13">
        <w:rPr>
          <w:rFonts w:cs="Times New Roman"/>
          <w:lang w:val="en-US"/>
        </w:rPr>
        <w:t xml:space="preserve">, for providing the infrastructure, resources, and motivation that enabled us to successfully complete our internship. Our sincere gratitude goes to </w:t>
      </w:r>
      <w:r w:rsidRPr="008D7D13">
        <w:rPr>
          <w:rFonts w:cs="Times New Roman"/>
          <w:b/>
          <w:bCs/>
          <w:lang w:val="en-US"/>
        </w:rPr>
        <w:t>Dr. J. Sudheer Reddy</w:t>
      </w:r>
      <w:r w:rsidRPr="008D7D13">
        <w:rPr>
          <w:rFonts w:cs="Times New Roman"/>
          <w:lang w:val="en-US"/>
        </w:rPr>
        <w:t xml:space="preserve">, Dean – Academics, and </w:t>
      </w:r>
      <w:r w:rsidRPr="008D7D13">
        <w:rPr>
          <w:rFonts w:cs="Times New Roman"/>
          <w:b/>
          <w:bCs/>
          <w:lang w:val="en-US"/>
        </w:rPr>
        <w:t>Dr. Kiran Aithal</w:t>
      </w:r>
      <w:r w:rsidRPr="008D7D13">
        <w:rPr>
          <w:rFonts w:cs="Times New Roman"/>
          <w:lang w:val="en-US"/>
        </w:rPr>
        <w:t>, Dean – Research &amp; Development, for their guidance and for nurturing an ecosystem that supports innovation and holistic growth.</w:t>
      </w:r>
    </w:p>
    <w:p w14:paraId="5763EE9E" w14:textId="77777777" w:rsidR="008D7D13" w:rsidRPr="008D7D13" w:rsidRDefault="008D7D13" w:rsidP="008D7D13">
      <w:pPr>
        <w:spacing w:after="0" w:line="360" w:lineRule="auto"/>
        <w:rPr>
          <w:rFonts w:cs="Times New Roman"/>
          <w:lang w:val="en-US"/>
        </w:rPr>
      </w:pPr>
      <w:r w:rsidRPr="008D7D13">
        <w:rPr>
          <w:rFonts w:cs="Times New Roman"/>
          <w:lang w:val="en-US"/>
        </w:rPr>
        <w:t xml:space="preserve">We would like to express our deep appreciation to </w:t>
      </w:r>
      <w:r w:rsidRPr="008D7D13">
        <w:rPr>
          <w:rFonts w:cs="Times New Roman"/>
          <w:b/>
          <w:bCs/>
          <w:lang w:val="en-US"/>
        </w:rPr>
        <w:t>Dr./Prof. [HoD’s Name]</w:t>
      </w:r>
      <w:r w:rsidRPr="008D7D13">
        <w:rPr>
          <w:rFonts w:cs="Times New Roman"/>
          <w:lang w:val="en-US"/>
        </w:rPr>
        <w:t xml:space="preserve">, Head of the Department, [Department Name], for his/her constant encouragement and for facilitating internship opportunities that bridge the gap between academia and industry. We are immensely thankful to our faculty mentor/internship coordinator, </w:t>
      </w:r>
      <w:r w:rsidRPr="008D7D13">
        <w:rPr>
          <w:rFonts w:cs="Times New Roman"/>
          <w:b/>
          <w:bCs/>
          <w:lang w:val="en-US"/>
        </w:rPr>
        <w:t>Dr./Prof. [Name]</w:t>
      </w:r>
      <w:r w:rsidRPr="008D7D13">
        <w:rPr>
          <w:rFonts w:cs="Times New Roman"/>
          <w:lang w:val="en-US"/>
        </w:rPr>
        <w:t>, [Designation], Department of [Department Name], for his/her invaluable mentorship, timely feedback, and continuous support during our internship period.</w:t>
      </w:r>
    </w:p>
    <w:p w14:paraId="2FC5FBE4" w14:textId="77777777" w:rsidR="008D7D13" w:rsidRPr="008D7D13" w:rsidRDefault="008D7D13" w:rsidP="008D7D13">
      <w:pPr>
        <w:spacing w:after="0" w:line="360" w:lineRule="auto"/>
        <w:rPr>
          <w:rFonts w:cs="Times New Roman"/>
          <w:lang w:val="en-US"/>
        </w:rPr>
      </w:pPr>
      <w:r w:rsidRPr="008D7D13">
        <w:rPr>
          <w:rFonts w:cs="Times New Roman"/>
          <w:lang w:val="en-US"/>
        </w:rPr>
        <w:t>We also acknowledge with gratitude the support of our parents for their unwavering encouragement and belief in us. Finally, we extend our heartfelt thanks to the industry professionals, team members, and all others—named and unnamed—who contributed in any way to making our internship experience meaningful and successful.</w:t>
      </w:r>
    </w:p>
    <w:p w14:paraId="5078F768" w14:textId="77777777" w:rsidR="00173F0C" w:rsidRPr="00DF422B" w:rsidRDefault="00173F0C" w:rsidP="00B003E2">
      <w:pPr>
        <w:spacing w:after="0" w:line="360" w:lineRule="auto"/>
        <w:rPr>
          <w:rFonts w:eastAsia="Calibri" w:cs="Times New Roman"/>
          <w:sz w:val="28"/>
          <w:szCs w:val="28"/>
        </w:rPr>
      </w:pPr>
    </w:p>
    <w:p w14:paraId="7D9CC3BE" w14:textId="35A2E8BD" w:rsidR="00173F0C" w:rsidRPr="00DF422B" w:rsidRDefault="008D7D13" w:rsidP="008D7CDE">
      <w:pPr>
        <w:spacing w:after="0" w:line="360" w:lineRule="auto"/>
        <w:ind w:left="3600" w:firstLine="720"/>
        <w:jc w:val="center"/>
        <w:rPr>
          <w:rFonts w:eastAsia="Calibri" w:cs="Times New Roman"/>
          <w:szCs w:val="24"/>
        </w:rPr>
      </w:pPr>
      <w:r>
        <w:rPr>
          <w:rFonts w:eastAsia="Calibri" w:cs="Times New Roman"/>
          <w:szCs w:val="24"/>
        </w:rPr>
        <w:t>Student name</w:t>
      </w:r>
      <w:r w:rsidR="008D7CDE" w:rsidRPr="00DF422B">
        <w:rPr>
          <w:rFonts w:eastAsia="Calibri" w:cs="Times New Roman"/>
          <w:szCs w:val="24"/>
        </w:rPr>
        <w:t xml:space="preserve"> </w:t>
      </w:r>
      <w:r w:rsidR="00173F0C" w:rsidRPr="00DF422B">
        <w:rPr>
          <w:rFonts w:eastAsia="Calibri" w:cs="Times New Roman"/>
          <w:szCs w:val="24"/>
        </w:rPr>
        <w:t>(</w:t>
      </w:r>
      <w:r w:rsidR="008D7CDE" w:rsidRPr="00DF422B">
        <w:rPr>
          <w:rFonts w:eastAsia="Calibri" w:cs="Times New Roman"/>
          <w:szCs w:val="24"/>
        </w:rPr>
        <w:t>1NT22ECXXX</w:t>
      </w:r>
      <w:r w:rsidR="00173F0C" w:rsidRPr="00DF422B">
        <w:rPr>
          <w:rFonts w:eastAsia="Calibri" w:cs="Times New Roman"/>
          <w:szCs w:val="24"/>
        </w:rPr>
        <w:t>)</w:t>
      </w:r>
    </w:p>
    <w:p w14:paraId="0F067F14" w14:textId="77777777" w:rsidR="00C61A5B" w:rsidRPr="00DF422B" w:rsidRDefault="00C61A5B" w:rsidP="00173F0C">
      <w:pPr>
        <w:spacing w:after="0" w:line="240" w:lineRule="auto"/>
        <w:rPr>
          <w:rFonts w:eastAsia="Calibri" w:cs="Times New Roman"/>
          <w:szCs w:val="24"/>
        </w:rPr>
      </w:pPr>
    </w:p>
    <w:p w14:paraId="449C68CE" w14:textId="6A6A6736" w:rsidR="00C61A5B" w:rsidRPr="00DF422B" w:rsidRDefault="00C61A5B" w:rsidP="00C61A5B">
      <w:pPr>
        <w:spacing w:after="0" w:line="360" w:lineRule="auto"/>
        <w:rPr>
          <w:rFonts w:cs="Times New Roman"/>
          <w:szCs w:val="24"/>
        </w:rPr>
      </w:pPr>
      <w:r w:rsidRPr="00DF422B">
        <w:rPr>
          <w:rFonts w:eastAsia="Calibri" w:cs="Times New Roman"/>
          <w:szCs w:val="24"/>
        </w:rPr>
        <w:t xml:space="preserve">Place: </w:t>
      </w:r>
      <w:r w:rsidRPr="00DF422B">
        <w:rPr>
          <w:rFonts w:cs="Times New Roman"/>
          <w:szCs w:val="24"/>
        </w:rPr>
        <w:t>Bengaluru</w:t>
      </w:r>
    </w:p>
    <w:p w14:paraId="2EC76C9E" w14:textId="339EB3F4" w:rsidR="00C61A5B" w:rsidRPr="00DF422B" w:rsidRDefault="00C61A5B" w:rsidP="00C61A5B">
      <w:pPr>
        <w:spacing w:after="0" w:line="360" w:lineRule="auto"/>
        <w:rPr>
          <w:rFonts w:eastAsia="Calibri" w:cs="Times New Roman"/>
          <w:sz w:val="28"/>
          <w:szCs w:val="28"/>
        </w:rPr>
      </w:pPr>
      <w:r w:rsidRPr="00DF422B">
        <w:rPr>
          <w:rFonts w:eastAsia="Calibri" w:cs="Times New Roman"/>
          <w:szCs w:val="24"/>
        </w:rPr>
        <w:t>Date:</w:t>
      </w:r>
    </w:p>
    <w:p w14:paraId="79CDDDCC" w14:textId="77777777" w:rsidR="006761C9" w:rsidRPr="00DF422B" w:rsidRDefault="006761C9" w:rsidP="00F77B3F">
      <w:pPr>
        <w:pStyle w:val="Heading5"/>
        <w:spacing w:before="0" w:line="240" w:lineRule="auto"/>
        <w:rPr>
          <w:rFonts w:cs="Times New Roman"/>
        </w:rPr>
      </w:pPr>
    </w:p>
    <w:p w14:paraId="685FD480" w14:textId="283E8D16" w:rsidR="00B003E2" w:rsidRPr="00DF422B" w:rsidRDefault="00E77643" w:rsidP="00F77B3F">
      <w:pPr>
        <w:pStyle w:val="Heading5"/>
        <w:spacing w:line="360" w:lineRule="auto"/>
        <w:rPr>
          <w:rFonts w:cs="Times New Roman"/>
        </w:rPr>
      </w:pPr>
      <w:bookmarkStart w:id="5" w:name="_Toc196847210"/>
      <w:r w:rsidRPr="00DF422B">
        <w:rPr>
          <w:rFonts w:cs="Times New Roman"/>
        </w:rPr>
        <w:t>Abstract</w:t>
      </w:r>
      <w:bookmarkEnd w:id="5"/>
    </w:p>
    <w:p w14:paraId="52B94835" w14:textId="2E525EDE" w:rsidR="003D717A" w:rsidRPr="00DF422B" w:rsidRDefault="003D717A" w:rsidP="003D717A">
      <w:pPr>
        <w:pStyle w:val="ListParagraph"/>
        <w:numPr>
          <w:ilvl w:val="0"/>
          <w:numId w:val="16"/>
        </w:numPr>
        <w:spacing w:after="0" w:line="360" w:lineRule="auto"/>
        <w:rPr>
          <w:rFonts w:eastAsia="Times New Roman" w:cs="Times New Roman"/>
          <w:color w:val="000000"/>
          <w:szCs w:val="24"/>
          <w:lang w:val="en-IN" w:eastAsia="en-IN" w:bidi="te-IN"/>
        </w:rPr>
      </w:pPr>
      <w:r w:rsidRPr="00DF422B">
        <w:rPr>
          <w:rFonts w:eastAsia="Times New Roman" w:cs="Times New Roman"/>
          <w:color w:val="000000"/>
          <w:szCs w:val="24"/>
          <w:lang w:val="en-IN" w:eastAsia="en-IN" w:bidi="te-IN"/>
        </w:rPr>
        <w:t>A concise summary (around 1–2 paragraphs) of your internship experience, highlighting the objectives, tasks you worked on, key learning experiences, and outcomes. This should give the reader a snapshot of your entire report.</w:t>
      </w:r>
    </w:p>
    <w:p w14:paraId="62B5EA7E" w14:textId="4450FE95" w:rsidR="00C61A5B" w:rsidRPr="00DF422B" w:rsidRDefault="003D717A" w:rsidP="003D717A">
      <w:pPr>
        <w:pStyle w:val="ListParagraph"/>
        <w:numPr>
          <w:ilvl w:val="0"/>
          <w:numId w:val="16"/>
        </w:numPr>
        <w:spacing w:after="0" w:line="360" w:lineRule="auto"/>
        <w:rPr>
          <w:rFonts w:eastAsia="Times New Roman" w:cs="Times New Roman"/>
          <w:color w:val="000000"/>
          <w:szCs w:val="24"/>
          <w:lang w:val="en-IN" w:eastAsia="en-IN" w:bidi="te-IN"/>
        </w:rPr>
      </w:pPr>
      <w:r w:rsidRPr="00DF422B">
        <w:rPr>
          <w:rFonts w:eastAsia="Times New Roman" w:cs="Times New Roman"/>
          <w:color w:val="000000"/>
          <w:szCs w:val="24"/>
          <w:lang w:val="en-IN" w:eastAsia="en-IN" w:bidi="te-IN"/>
        </w:rPr>
        <w:t>Avoid detailed descriptions in this section. Keep it high-level and focused on key takeaways.</w:t>
      </w:r>
    </w:p>
    <w:p w14:paraId="54688B61" w14:textId="202A6655" w:rsidR="0098399C" w:rsidRPr="00DF422B" w:rsidRDefault="000855DA" w:rsidP="003D717A">
      <w:pPr>
        <w:spacing w:after="0" w:line="360" w:lineRule="auto"/>
        <w:ind w:firstLine="720"/>
        <w:rPr>
          <w:rFonts w:eastAsia="Times New Roman" w:cs="Times New Roman"/>
          <w:color w:val="000000"/>
          <w:szCs w:val="24"/>
          <w:lang w:val="en-IN" w:eastAsia="en-IN" w:bidi="te-IN"/>
        </w:rPr>
      </w:pPr>
      <w:r w:rsidRPr="00DF422B">
        <w:rPr>
          <w:rFonts w:eastAsia="Times New Roman" w:cs="Times New Roman"/>
          <w:b/>
          <w:bCs/>
          <w:color w:val="000000"/>
          <w:szCs w:val="24"/>
          <w:lang w:val="en-IN" w:eastAsia="en-IN" w:bidi="te-IN"/>
        </w:rPr>
        <w:t xml:space="preserve">The maximum sizes for abstracts would </w:t>
      </w:r>
      <w:r w:rsidR="00C61A5B" w:rsidRPr="00DF422B">
        <w:rPr>
          <w:rFonts w:eastAsia="Times New Roman" w:cs="Times New Roman"/>
          <w:b/>
          <w:bCs/>
          <w:color w:val="000000"/>
          <w:szCs w:val="24"/>
          <w:lang w:val="en-IN" w:eastAsia="en-IN" w:bidi="te-IN"/>
        </w:rPr>
        <w:t>be 300</w:t>
      </w:r>
      <w:r w:rsidRPr="00DF422B">
        <w:rPr>
          <w:rFonts w:eastAsia="Times New Roman" w:cs="Times New Roman"/>
          <w:b/>
          <w:bCs/>
          <w:color w:val="000000"/>
          <w:szCs w:val="24"/>
          <w:lang w:val="en-IN" w:eastAsia="en-IN" w:bidi="te-IN"/>
        </w:rPr>
        <w:t xml:space="preserve"> words</w:t>
      </w:r>
      <w:r w:rsidR="005F788D" w:rsidRPr="00DF422B">
        <w:rPr>
          <w:rFonts w:eastAsia="Times New Roman" w:cs="Times New Roman"/>
          <w:b/>
          <w:bCs/>
          <w:color w:val="000000"/>
          <w:szCs w:val="24"/>
          <w:lang w:val="en-IN" w:eastAsia="en-IN" w:bidi="te-IN"/>
        </w:rPr>
        <w:t>.</w:t>
      </w:r>
      <w:r w:rsidR="005F788D" w:rsidRPr="00DF422B">
        <w:rPr>
          <w:rFonts w:eastAsia="Times New Roman" w:cs="Times New Roman"/>
          <w:color w:val="000000"/>
          <w:szCs w:val="24"/>
          <w:lang w:val="en-IN" w:eastAsia="en-IN" w:bidi="te-IN"/>
        </w:rPr>
        <w:t xml:space="preserve"> </w:t>
      </w:r>
    </w:p>
    <w:p w14:paraId="3FFF691F" w14:textId="447099D6" w:rsidR="00C61A5B" w:rsidRPr="00DF422B" w:rsidRDefault="00C61A5B" w:rsidP="00C61A5B">
      <w:pPr>
        <w:spacing w:before="100" w:beforeAutospacing="1" w:after="100" w:afterAutospacing="1" w:line="360" w:lineRule="auto"/>
        <w:ind w:left="360"/>
        <w:rPr>
          <w:rFonts w:eastAsia="Times New Roman" w:cs="Times New Roman"/>
          <w:color w:val="000000"/>
          <w:szCs w:val="24"/>
          <w:lang w:val="en-IN" w:eastAsia="en-IN" w:bidi="te-IN"/>
        </w:rPr>
      </w:pPr>
    </w:p>
    <w:p w14:paraId="5D1CC375" w14:textId="6A850746" w:rsidR="005F788D" w:rsidRPr="00DF422B" w:rsidRDefault="005F788D" w:rsidP="000855DA">
      <w:pPr>
        <w:spacing w:before="100" w:beforeAutospacing="1" w:after="100" w:afterAutospacing="1" w:line="360" w:lineRule="auto"/>
        <w:ind w:left="360"/>
        <w:rPr>
          <w:rFonts w:eastAsia="Times New Roman" w:cs="Times New Roman"/>
          <w:color w:val="000000"/>
          <w:sz w:val="22"/>
          <w:lang w:val="en-IN" w:eastAsia="en-IN" w:bidi="te-IN"/>
        </w:rPr>
      </w:pPr>
    </w:p>
    <w:p w14:paraId="0C74FA79" w14:textId="7EB9B8F6" w:rsidR="00C61A5B" w:rsidRPr="00DF422B" w:rsidRDefault="00C61A5B" w:rsidP="000855DA">
      <w:pPr>
        <w:spacing w:before="100" w:beforeAutospacing="1" w:after="100" w:afterAutospacing="1" w:line="360" w:lineRule="auto"/>
        <w:ind w:left="360"/>
        <w:rPr>
          <w:rFonts w:eastAsia="Times New Roman" w:cs="Times New Roman"/>
          <w:color w:val="000000"/>
          <w:sz w:val="22"/>
          <w:lang w:val="en-IN" w:eastAsia="en-IN" w:bidi="te-IN"/>
        </w:rPr>
      </w:pPr>
    </w:p>
    <w:p w14:paraId="35F9C0BC" w14:textId="77777777" w:rsidR="00C61A5B" w:rsidRPr="00DF422B" w:rsidRDefault="00C61A5B" w:rsidP="000855DA">
      <w:pPr>
        <w:spacing w:before="100" w:beforeAutospacing="1" w:after="100" w:afterAutospacing="1" w:line="360" w:lineRule="auto"/>
        <w:ind w:left="360"/>
        <w:rPr>
          <w:rFonts w:eastAsia="Times New Roman" w:cs="Times New Roman"/>
          <w:color w:val="000000"/>
          <w:sz w:val="22"/>
          <w:lang w:val="en-IN" w:eastAsia="en-IN" w:bidi="te-IN"/>
        </w:rPr>
      </w:pPr>
    </w:p>
    <w:p w14:paraId="291391BD" w14:textId="05687022" w:rsidR="000855DA" w:rsidRPr="00DF422B" w:rsidRDefault="000855DA" w:rsidP="000855DA">
      <w:pPr>
        <w:spacing w:before="100" w:beforeAutospacing="1" w:after="100" w:afterAutospacing="1" w:line="360" w:lineRule="auto"/>
        <w:ind w:left="360"/>
        <w:rPr>
          <w:rFonts w:eastAsia="Times New Roman" w:cs="Times New Roman"/>
          <w:color w:val="000000"/>
          <w:sz w:val="22"/>
          <w:lang w:val="en-IN" w:eastAsia="en-IN" w:bidi="te-IN"/>
        </w:rPr>
      </w:pPr>
    </w:p>
    <w:p w14:paraId="33ED186E" w14:textId="77777777" w:rsidR="003D717A" w:rsidRPr="00DF422B" w:rsidRDefault="003D717A" w:rsidP="000855DA">
      <w:pPr>
        <w:spacing w:before="100" w:beforeAutospacing="1" w:after="100" w:afterAutospacing="1" w:line="360" w:lineRule="auto"/>
        <w:ind w:left="360"/>
        <w:rPr>
          <w:rFonts w:eastAsia="Times New Roman" w:cs="Times New Roman"/>
          <w:color w:val="000000"/>
          <w:sz w:val="22"/>
          <w:lang w:val="en-IN" w:eastAsia="en-IN" w:bidi="te-IN"/>
        </w:rPr>
      </w:pPr>
    </w:p>
    <w:p w14:paraId="05E153B4" w14:textId="77777777" w:rsidR="003D717A" w:rsidRPr="00DF422B" w:rsidRDefault="003D717A" w:rsidP="000855DA">
      <w:pPr>
        <w:spacing w:before="100" w:beforeAutospacing="1" w:after="100" w:afterAutospacing="1" w:line="360" w:lineRule="auto"/>
        <w:ind w:left="360"/>
        <w:rPr>
          <w:rFonts w:eastAsia="Times New Roman" w:cs="Times New Roman"/>
          <w:color w:val="000000"/>
          <w:sz w:val="22"/>
          <w:lang w:val="en-IN" w:eastAsia="en-IN" w:bidi="te-IN"/>
        </w:rPr>
      </w:pPr>
    </w:p>
    <w:p w14:paraId="3FCF8EA6" w14:textId="77777777" w:rsidR="003D717A" w:rsidRPr="00DF422B" w:rsidRDefault="003D717A" w:rsidP="000855DA">
      <w:pPr>
        <w:spacing w:before="100" w:beforeAutospacing="1" w:after="100" w:afterAutospacing="1" w:line="360" w:lineRule="auto"/>
        <w:ind w:left="360"/>
        <w:rPr>
          <w:rFonts w:eastAsia="Times New Roman" w:cs="Times New Roman"/>
          <w:color w:val="000000"/>
          <w:sz w:val="22"/>
          <w:lang w:val="en-IN" w:eastAsia="en-IN" w:bidi="te-IN"/>
        </w:rPr>
      </w:pPr>
    </w:p>
    <w:p w14:paraId="5B62D3C4" w14:textId="77777777" w:rsidR="003D717A" w:rsidRPr="00DF422B" w:rsidRDefault="003D717A" w:rsidP="000855DA">
      <w:pPr>
        <w:spacing w:before="100" w:beforeAutospacing="1" w:after="100" w:afterAutospacing="1" w:line="360" w:lineRule="auto"/>
        <w:ind w:left="360"/>
        <w:rPr>
          <w:rFonts w:eastAsia="Times New Roman" w:cs="Times New Roman"/>
          <w:color w:val="000000"/>
          <w:sz w:val="22"/>
          <w:lang w:val="en-IN" w:eastAsia="en-IN" w:bidi="te-IN"/>
        </w:rPr>
      </w:pPr>
    </w:p>
    <w:p w14:paraId="60D81C10" w14:textId="77777777" w:rsidR="003D717A" w:rsidRPr="00DF422B" w:rsidRDefault="003D717A" w:rsidP="000855DA">
      <w:pPr>
        <w:spacing w:before="100" w:beforeAutospacing="1" w:after="100" w:afterAutospacing="1" w:line="360" w:lineRule="auto"/>
        <w:ind w:left="360"/>
        <w:rPr>
          <w:rFonts w:eastAsia="Times New Roman" w:cs="Times New Roman"/>
          <w:color w:val="000000"/>
          <w:sz w:val="22"/>
          <w:lang w:val="en-IN" w:eastAsia="en-IN" w:bidi="te-IN"/>
        </w:rPr>
      </w:pPr>
    </w:p>
    <w:p w14:paraId="31128CEC" w14:textId="77777777" w:rsidR="003D717A" w:rsidRPr="00DF422B" w:rsidRDefault="003D717A" w:rsidP="000855DA">
      <w:pPr>
        <w:spacing w:before="100" w:beforeAutospacing="1" w:after="100" w:afterAutospacing="1" w:line="360" w:lineRule="auto"/>
        <w:ind w:left="360"/>
        <w:rPr>
          <w:rFonts w:eastAsia="Times New Roman" w:cs="Times New Roman"/>
          <w:color w:val="000000"/>
          <w:sz w:val="22"/>
          <w:lang w:val="en-IN" w:eastAsia="en-IN" w:bidi="te-IN"/>
        </w:rPr>
      </w:pPr>
    </w:p>
    <w:p w14:paraId="4F52905E" w14:textId="77777777" w:rsidR="003D717A" w:rsidRPr="00DF422B" w:rsidRDefault="003D717A" w:rsidP="000855DA">
      <w:pPr>
        <w:spacing w:before="100" w:beforeAutospacing="1" w:after="100" w:afterAutospacing="1" w:line="360" w:lineRule="auto"/>
        <w:ind w:left="360"/>
        <w:rPr>
          <w:rFonts w:eastAsia="Times New Roman" w:cs="Times New Roman"/>
          <w:color w:val="000000"/>
          <w:sz w:val="22"/>
          <w:lang w:val="en-IN" w:eastAsia="en-IN" w:bidi="te-IN"/>
        </w:rPr>
      </w:pPr>
    </w:p>
    <w:p w14:paraId="229AFBED" w14:textId="2EBF6E38" w:rsidR="003D717A" w:rsidRPr="00DF422B" w:rsidRDefault="003D717A">
      <w:pPr>
        <w:jc w:val="left"/>
        <w:rPr>
          <w:rFonts w:eastAsia="Times New Roman" w:cs="Times New Roman"/>
          <w:color w:val="000000"/>
          <w:sz w:val="22"/>
          <w:lang w:val="en-IN" w:eastAsia="en-IN" w:bidi="te-IN"/>
        </w:rPr>
      </w:pPr>
      <w:r w:rsidRPr="00DF422B">
        <w:rPr>
          <w:rFonts w:eastAsia="Times New Roman" w:cs="Times New Roman"/>
          <w:color w:val="000000"/>
          <w:sz w:val="22"/>
          <w:lang w:val="en-IN" w:eastAsia="en-IN" w:bidi="te-IN"/>
        </w:rPr>
        <w:br w:type="page"/>
      </w:r>
    </w:p>
    <w:p w14:paraId="12A274F0" w14:textId="77777777" w:rsidR="00783370" w:rsidRPr="00DF422B" w:rsidRDefault="00783370" w:rsidP="003D717A">
      <w:pPr>
        <w:spacing w:before="100" w:beforeAutospacing="1" w:after="100" w:afterAutospacing="1" w:line="360" w:lineRule="auto"/>
        <w:rPr>
          <w:rFonts w:eastAsia="Times New Roman" w:cs="Times New Roman"/>
          <w:color w:val="000000"/>
          <w:sz w:val="22"/>
          <w:lang w:val="en-IN" w:eastAsia="en-IN" w:bidi="te-IN"/>
        </w:rPr>
      </w:pPr>
    </w:p>
    <w:sdt>
      <w:sdtPr>
        <w:rPr>
          <w:rFonts w:eastAsiaTheme="minorHAnsi" w:cstheme="minorBidi"/>
          <w:b w:val="0"/>
          <w:bCs w:val="0"/>
          <w:noProof w:val="0"/>
          <w:color w:val="auto"/>
          <w:sz w:val="24"/>
          <w:szCs w:val="22"/>
          <w:lang w:val="en-GB"/>
        </w:rPr>
        <w:id w:val="1465692892"/>
        <w:docPartObj>
          <w:docPartGallery w:val="Table of Contents"/>
          <w:docPartUnique/>
        </w:docPartObj>
      </w:sdtPr>
      <w:sdtContent>
        <w:p w14:paraId="40F49F85" w14:textId="535980C8" w:rsidR="00CD1F78" w:rsidRPr="00DF422B" w:rsidRDefault="00CD1F78" w:rsidP="00F77B3F">
          <w:pPr>
            <w:pStyle w:val="TOCHeading"/>
            <w:numPr>
              <w:ilvl w:val="0"/>
              <w:numId w:val="0"/>
            </w:numPr>
            <w:jc w:val="center"/>
            <w:rPr>
              <w:rStyle w:val="Heading5Char"/>
              <w:rFonts w:cs="Times New Roman"/>
              <w:b/>
              <w:bCs w:val="0"/>
              <w:sz w:val="32"/>
              <w:szCs w:val="32"/>
            </w:rPr>
          </w:pPr>
          <w:r w:rsidRPr="00DF422B">
            <w:rPr>
              <w:rStyle w:val="Heading5Char"/>
              <w:rFonts w:cs="Times New Roman"/>
              <w:b/>
              <w:bCs w:val="0"/>
              <w:sz w:val="32"/>
              <w:szCs w:val="32"/>
            </w:rPr>
            <w:t>Contents</w:t>
          </w:r>
        </w:p>
        <w:p w14:paraId="07E5CAB6" w14:textId="2F583BB9" w:rsidR="00C16827" w:rsidRPr="00DF422B" w:rsidRDefault="007E6E11">
          <w:pPr>
            <w:pStyle w:val="TOC1"/>
            <w:rPr>
              <w:rFonts w:ascii="Times New Roman" w:eastAsiaTheme="minorEastAsia" w:hAnsi="Times New Roman" w:cs="Times New Roman"/>
              <w:b w:val="0"/>
              <w:bCs w:val="0"/>
              <w:noProof/>
              <w:kern w:val="2"/>
              <w:sz w:val="24"/>
              <w:szCs w:val="24"/>
              <w:lang w:val="en-IN" w:eastAsia="en-IN"/>
              <w14:ligatures w14:val="standardContextual"/>
            </w:rPr>
          </w:pPr>
          <w:r w:rsidRPr="00DF422B">
            <w:rPr>
              <w:rFonts w:ascii="Times New Roman" w:hAnsi="Times New Roman" w:cs="Times New Roman"/>
              <w:sz w:val="24"/>
              <w:szCs w:val="24"/>
            </w:rPr>
            <w:fldChar w:fldCharType="begin"/>
          </w:r>
          <w:r w:rsidRPr="00DF422B">
            <w:rPr>
              <w:rFonts w:ascii="Times New Roman" w:hAnsi="Times New Roman" w:cs="Times New Roman"/>
              <w:sz w:val="24"/>
              <w:szCs w:val="24"/>
            </w:rPr>
            <w:instrText xml:space="preserve"> TOC \o "1-4" \h \z \u \t "Heading 5,1" </w:instrText>
          </w:r>
          <w:r w:rsidRPr="00DF422B">
            <w:rPr>
              <w:rFonts w:ascii="Times New Roman" w:hAnsi="Times New Roman" w:cs="Times New Roman"/>
              <w:sz w:val="24"/>
              <w:szCs w:val="24"/>
            </w:rPr>
            <w:fldChar w:fldCharType="separate"/>
          </w:r>
          <w:hyperlink w:anchor="_Toc196847209" w:history="1">
            <w:r w:rsidR="00C16827" w:rsidRPr="00DF422B">
              <w:rPr>
                <w:rStyle w:val="Hyperlink"/>
                <w:rFonts w:ascii="Times New Roman" w:hAnsi="Times New Roman" w:cs="Times New Roman"/>
                <w:noProof/>
              </w:rPr>
              <w:t>Acknowledgement</w:t>
            </w:r>
            <w:r w:rsidR="00C16827" w:rsidRPr="00DF422B">
              <w:rPr>
                <w:rFonts w:ascii="Times New Roman" w:hAnsi="Times New Roman" w:cs="Times New Roman"/>
                <w:noProof/>
                <w:webHidden/>
              </w:rPr>
              <w:tab/>
            </w:r>
            <w:r w:rsidR="00C16827" w:rsidRPr="00DF422B">
              <w:rPr>
                <w:rFonts w:ascii="Times New Roman" w:hAnsi="Times New Roman" w:cs="Times New Roman"/>
                <w:noProof/>
                <w:webHidden/>
              </w:rPr>
              <w:fldChar w:fldCharType="begin"/>
            </w:r>
            <w:r w:rsidR="00C16827" w:rsidRPr="00DF422B">
              <w:rPr>
                <w:rFonts w:ascii="Times New Roman" w:hAnsi="Times New Roman" w:cs="Times New Roman"/>
                <w:noProof/>
                <w:webHidden/>
              </w:rPr>
              <w:instrText xml:space="preserve"> PAGEREF _Toc196847209 \h </w:instrText>
            </w:r>
            <w:r w:rsidR="00C16827" w:rsidRPr="00DF422B">
              <w:rPr>
                <w:rFonts w:ascii="Times New Roman" w:hAnsi="Times New Roman" w:cs="Times New Roman"/>
                <w:noProof/>
                <w:webHidden/>
              </w:rPr>
            </w:r>
            <w:r w:rsidR="00C16827" w:rsidRPr="00DF422B">
              <w:rPr>
                <w:rFonts w:ascii="Times New Roman" w:hAnsi="Times New Roman" w:cs="Times New Roman"/>
                <w:noProof/>
                <w:webHidden/>
              </w:rPr>
              <w:fldChar w:fldCharType="separate"/>
            </w:r>
            <w:r w:rsidR="00967BBE">
              <w:rPr>
                <w:rFonts w:ascii="Times New Roman" w:hAnsi="Times New Roman" w:cs="Times New Roman"/>
                <w:noProof/>
                <w:webHidden/>
              </w:rPr>
              <w:t>i</w:t>
            </w:r>
            <w:r w:rsidR="00C16827" w:rsidRPr="00DF422B">
              <w:rPr>
                <w:rFonts w:ascii="Times New Roman" w:hAnsi="Times New Roman" w:cs="Times New Roman"/>
                <w:noProof/>
                <w:webHidden/>
              </w:rPr>
              <w:fldChar w:fldCharType="end"/>
            </w:r>
          </w:hyperlink>
        </w:p>
        <w:p w14:paraId="159E51C8" w14:textId="510F1394" w:rsidR="00C16827" w:rsidRPr="00DF422B" w:rsidRDefault="00C16827">
          <w:pPr>
            <w:pStyle w:val="TOC1"/>
            <w:rPr>
              <w:rFonts w:ascii="Times New Roman" w:eastAsiaTheme="minorEastAsia" w:hAnsi="Times New Roman" w:cs="Times New Roman"/>
              <w:b w:val="0"/>
              <w:bCs w:val="0"/>
              <w:noProof/>
              <w:kern w:val="2"/>
              <w:sz w:val="24"/>
              <w:szCs w:val="24"/>
              <w:lang w:val="en-IN" w:eastAsia="en-IN"/>
              <w14:ligatures w14:val="standardContextual"/>
            </w:rPr>
          </w:pPr>
          <w:hyperlink w:anchor="_Toc196847210" w:history="1">
            <w:r w:rsidRPr="00DF422B">
              <w:rPr>
                <w:rStyle w:val="Hyperlink"/>
                <w:rFonts w:ascii="Times New Roman" w:hAnsi="Times New Roman" w:cs="Times New Roman"/>
                <w:noProof/>
              </w:rPr>
              <w:t>Abstract</w:t>
            </w:r>
            <w:r w:rsidRPr="00DF422B">
              <w:rPr>
                <w:rFonts w:ascii="Times New Roman" w:hAnsi="Times New Roman" w:cs="Times New Roman"/>
                <w:noProof/>
                <w:webHidden/>
              </w:rPr>
              <w:tab/>
            </w:r>
            <w:r w:rsidRPr="00DF422B">
              <w:rPr>
                <w:rFonts w:ascii="Times New Roman" w:hAnsi="Times New Roman" w:cs="Times New Roman"/>
                <w:noProof/>
                <w:webHidden/>
              </w:rPr>
              <w:fldChar w:fldCharType="begin"/>
            </w:r>
            <w:r w:rsidRPr="00DF422B">
              <w:rPr>
                <w:rFonts w:ascii="Times New Roman" w:hAnsi="Times New Roman" w:cs="Times New Roman"/>
                <w:noProof/>
                <w:webHidden/>
              </w:rPr>
              <w:instrText xml:space="preserve"> PAGEREF _Toc196847210 \h </w:instrText>
            </w:r>
            <w:r w:rsidRPr="00DF422B">
              <w:rPr>
                <w:rFonts w:ascii="Times New Roman" w:hAnsi="Times New Roman" w:cs="Times New Roman"/>
                <w:noProof/>
                <w:webHidden/>
              </w:rPr>
            </w:r>
            <w:r w:rsidRPr="00DF422B">
              <w:rPr>
                <w:rFonts w:ascii="Times New Roman" w:hAnsi="Times New Roman" w:cs="Times New Roman"/>
                <w:noProof/>
                <w:webHidden/>
              </w:rPr>
              <w:fldChar w:fldCharType="separate"/>
            </w:r>
            <w:r w:rsidR="00967BBE">
              <w:rPr>
                <w:rFonts w:ascii="Times New Roman" w:hAnsi="Times New Roman" w:cs="Times New Roman"/>
                <w:noProof/>
                <w:webHidden/>
              </w:rPr>
              <w:t>ii</w:t>
            </w:r>
            <w:r w:rsidRPr="00DF422B">
              <w:rPr>
                <w:rFonts w:ascii="Times New Roman" w:hAnsi="Times New Roman" w:cs="Times New Roman"/>
                <w:noProof/>
                <w:webHidden/>
              </w:rPr>
              <w:fldChar w:fldCharType="end"/>
            </w:r>
          </w:hyperlink>
        </w:p>
        <w:p w14:paraId="75B418D4" w14:textId="1C03EAA6" w:rsidR="00C16827" w:rsidRPr="00DF422B" w:rsidRDefault="00C16827">
          <w:pPr>
            <w:pStyle w:val="TOC1"/>
            <w:rPr>
              <w:rFonts w:ascii="Times New Roman" w:eastAsiaTheme="minorEastAsia" w:hAnsi="Times New Roman" w:cs="Times New Roman"/>
              <w:b w:val="0"/>
              <w:bCs w:val="0"/>
              <w:noProof/>
              <w:kern w:val="2"/>
              <w:sz w:val="24"/>
              <w:szCs w:val="24"/>
              <w:lang w:val="en-IN" w:eastAsia="en-IN"/>
              <w14:ligatures w14:val="standardContextual"/>
            </w:rPr>
          </w:pPr>
          <w:hyperlink w:anchor="_Toc196847211" w:history="1">
            <w:r w:rsidRPr="00DF422B">
              <w:rPr>
                <w:rStyle w:val="Hyperlink"/>
                <w:rFonts w:ascii="Times New Roman" w:hAnsi="Times New Roman" w:cs="Times New Roman"/>
                <w:noProof/>
              </w:rPr>
              <w:t>List of Figures</w:t>
            </w:r>
            <w:r w:rsidRPr="00DF422B">
              <w:rPr>
                <w:rFonts w:ascii="Times New Roman" w:hAnsi="Times New Roman" w:cs="Times New Roman"/>
                <w:noProof/>
                <w:webHidden/>
              </w:rPr>
              <w:tab/>
            </w:r>
            <w:r w:rsidRPr="00DF422B">
              <w:rPr>
                <w:rFonts w:ascii="Times New Roman" w:hAnsi="Times New Roman" w:cs="Times New Roman"/>
                <w:noProof/>
                <w:webHidden/>
              </w:rPr>
              <w:fldChar w:fldCharType="begin"/>
            </w:r>
            <w:r w:rsidRPr="00DF422B">
              <w:rPr>
                <w:rFonts w:ascii="Times New Roman" w:hAnsi="Times New Roman" w:cs="Times New Roman"/>
                <w:noProof/>
                <w:webHidden/>
              </w:rPr>
              <w:instrText xml:space="preserve"> PAGEREF _Toc196847211 \h </w:instrText>
            </w:r>
            <w:r w:rsidRPr="00DF422B">
              <w:rPr>
                <w:rFonts w:ascii="Times New Roman" w:hAnsi="Times New Roman" w:cs="Times New Roman"/>
                <w:noProof/>
                <w:webHidden/>
              </w:rPr>
            </w:r>
            <w:r w:rsidRPr="00DF422B">
              <w:rPr>
                <w:rFonts w:ascii="Times New Roman" w:hAnsi="Times New Roman" w:cs="Times New Roman"/>
                <w:noProof/>
                <w:webHidden/>
              </w:rPr>
              <w:fldChar w:fldCharType="separate"/>
            </w:r>
            <w:r w:rsidR="00967BBE">
              <w:rPr>
                <w:rFonts w:ascii="Times New Roman" w:hAnsi="Times New Roman" w:cs="Times New Roman"/>
                <w:noProof/>
                <w:webHidden/>
              </w:rPr>
              <w:t>iv</w:t>
            </w:r>
            <w:r w:rsidRPr="00DF422B">
              <w:rPr>
                <w:rFonts w:ascii="Times New Roman" w:hAnsi="Times New Roman" w:cs="Times New Roman"/>
                <w:noProof/>
                <w:webHidden/>
              </w:rPr>
              <w:fldChar w:fldCharType="end"/>
            </w:r>
          </w:hyperlink>
        </w:p>
        <w:p w14:paraId="19297F8B" w14:textId="0588FF0C" w:rsidR="00C16827" w:rsidRPr="00DF422B" w:rsidRDefault="00C16827">
          <w:pPr>
            <w:pStyle w:val="TOC1"/>
            <w:rPr>
              <w:rFonts w:ascii="Times New Roman" w:eastAsiaTheme="minorEastAsia" w:hAnsi="Times New Roman" w:cs="Times New Roman"/>
              <w:b w:val="0"/>
              <w:bCs w:val="0"/>
              <w:noProof/>
              <w:kern w:val="2"/>
              <w:sz w:val="24"/>
              <w:szCs w:val="24"/>
              <w:lang w:val="en-IN" w:eastAsia="en-IN"/>
              <w14:ligatures w14:val="standardContextual"/>
            </w:rPr>
          </w:pPr>
          <w:hyperlink w:anchor="_Toc196847212" w:history="1">
            <w:r w:rsidRPr="00DF422B">
              <w:rPr>
                <w:rStyle w:val="Hyperlink"/>
                <w:rFonts w:ascii="Times New Roman" w:hAnsi="Times New Roman" w:cs="Times New Roman"/>
                <w:noProof/>
              </w:rPr>
              <w:t>List of Tables</w:t>
            </w:r>
            <w:r w:rsidRPr="00DF422B">
              <w:rPr>
                <w:rFonts w:ascii="Times New Roman" w:hAnsi="Times New Roman" w:cs="Times New Roman"/>
                <w:noProof/>
                <w:webHidden/>
              </w:rPr>
              <w:tab/>
            </w:r>
            <w:r w:rsidRPr="00DF422B">
              <w:rPr>
                <w:rFonts w:ascii="Times New Roman" w:hAnsi="Times New Roman" w:cs="Times New Roman"/>
                <w:noProof/>
                <w:webHidden/>
              </w:rPr>
              <w:fldChar w:fldCharType="begin"/>
            </w:r>
            <w:r w:rsidRPr="00DF422B">
              <w:rPr>
                <w:rFonts w:ascii="Times New Roman" w:hAnsi="Times New Roman" w:cs="Times New Roman"/>
                <w:noProof/>
                <w:webHidden/>
              </w:rPr>
              <w:instrText xml:space="preserve"> PAGEREF _Toc196847212 \h </w:instrText>
            </w:r>
            <w:r w:rsidRPr="00DF422B">
              <w:rPr>
                <w:rFonts w:ascii="Times New Roman" w:hAnsi="Times New Roman" w:cs="Times New Roman"/>
                <w:noProof/>
                <w:webHidden/>
              </w:rPr>
            </w:r>
            <w:r w:rsidRPr="00DF422B">
              <w:rPr>
                <w:rFonts w:ascii="Times New Roman" w:hAnsi="Times New Roman" w:cs="Times New Roman"/>
                <w:noProof/>
                <w:webHidden/>
              </w:rPr>
              <w:fldChar w:fldCharType="separate"/>
            </w:r>
            <w:r w:rsidR="00967BBE">
              <w:rPr>
                <w:rFonts w:ascii="Times New Roman" w:hAnsi="Times New Roman" w:cs="Times New Roman"/>
                <w:noProof/>
                <w:webHidden/>
              </w:rPr>
              <w:t>v</w:t>
            </w:r>
            <w:r w:rsidRPr="00DF422B">
              <w:rPr>
                <w:rFonts w:ascii="Times New Roman" w:hAnsi="Times New Roman" w:cs="Times New Roman"/>
                <w:noProof/>
                <w:webHidden/>
              </w:rPr>
              <w:fldChar w:fldCharType="end"/>
            </w:r>
          </w:hyperlink>
        </w:p>
        <w:p w14:paraId="680EBB27" w14:textId="52DF2BC5" w:rsidR="00C16827" w:rsidRPr="00DF422B" w:rsidRDefault="00C16827">
          <w:pPr>
            <w:pStyle w:val="TOC1"/>
            <w:rPr>
              <w:rFonts w:ascii="Times New Roman" w:eastAsiaTheme="minorEastAsia" w:hAnsi="Times New Roman" w:cs="Times New Roman"/>
              <w:b w:val="0"/>
              <w:bCs w:val="0"/>
              <w:noProof/>
              <w:kern w:val="2"/>
              <w:sz w:val="24"/>
              <w:szCs w:val="24"/>
              <w:lang w:val="en-IN" w:eastAsia="en-IN"/>
              <w14:ligatures w14:val="standardContextual"/>
            </w:rPr>
          </w:pPr>
          <w:hyperlink w:anchor="_Toc196847213" w:history="1">
            <w:r w:rsidRPr="00DF422B">
              <w:rPr>
                <w:rStyle w:val="Hyperlink"/>
                <w:rFonts w:ascii="Times New Roman" w:hAnsi="Times New Roman" w:cs="Times New Roman"/>
                <w:noProof/>
              </w:rPr>
              <w:t>Chapter 1  Introduction</w:t>
            </w:r>
            <w:r w:rsidRPr="00DF422B">
              <w:rPr>
                <w:rFonts w:ascii="Times New Roman" w:hAnsi="Times New Roman" w:cs="Times New Roman"/>
                <w:noProof/>
                <w:webHidden/>
              </w:rPr>
              <w:tab/>
            </w:r>
            <w:r w:rsidRPr="00DF422B">
              <w:rPr>
                <w:rFonts w:ascii="Times New Roman" w:hAnsi="Times New Roman" w:cs="Times New Roman"/>
                <w:noProof/>
                <w:webHidden/>
              </w:rPr>
              <w:fldChar w:fldCharType="begin"/>
            </w:r>
            <w:r w:rsidRPr="00DF422B">
              <w:rPr>
                <w:rFonts w:ascii="Times New Roman" w:hAnsi="Times New Roman" w:cs="Times New Roman"/>
                <w:noProof/>
                <w:webHidden/>
              </w:rPr>
              <w:instrText xml:space="preserve"> PAGEREF _Toc196847213 \h </w:instrText>
            </w:r>
            <w:r w:rsidRPr="00DF422B">
              <w:rPr>
                <w:rFonts w:ascii="Times New Roman" w:hAnsi="Times New Roman" w:cs="Times New Roman"/>
                <w:noProof/>
                <w:webHidden/>
              </w:rPr>
            </w:r>
            <w:r w:rsidRPr="00DF422B">
              <w:rPr>
                <w:rFonts w:ascii="Times New Roman" w:hAnsi="Times New Roman" w:cs="Times New Roman"/>
                <w:noProof/>
                <w:webHidden/>
              </w:rPr>
              <w:fldChar w:fldCharType="separate"/>
            </w:r>
            <w:r w:rsidR="00967BBE">
              <w:rPr>
                <w:rFonts w:ascii="Times New Roman" w:hAnsi="Times New Roman" w:cs="Times New Roman"/>
                <w:noProof/>
                <w:webHidden/>
              </w:rPr>
              <w:t>1</w:t>
            </w:r>
            <w:r w:rsidRPr="00DF422B">
              <w:rPr>
                <w:rFonts w:ascii="Times New Roman" w:hAnsi="Times New Roman" w:cs="Times New Roman"/>
                <w:noProof/>
                <w:webHidden/>
              </w:rPr>
              <w:fldChar w:fldCharType="end"/>
            </w:r>
          </w:hyperlink>
        </w:p>
        <w:p w14:paraId="182EC832" w14:textId="2C143325" w:rsidR="00C16827" w:rsidRPr="00DF422B" w:rsidRDefault="00C16827">
          <w:pPr>
            <w:pStyle w:val="TOC2"/>
            <w:tabs>
              <w:tab w:val="left" w:pos="720"/>
            </w:tabs>
            <w:rPr>
              <w:rFonts w:eastAsiaTheme="minorEastAsia"/>
              <w:kern w:val="2"/>
              <w:shd w:val="clear" w:color="auto" w:fill="auto"/>
              <w:lang w:val="en-IN" w:eastAsia="en-IN"/>
              <w14:ligatures w14:val="standardContextual"/>
            </w:rPr>
          </w:pPr>
          <w:hyperlink w:anchor="_Toc196847214" w:history="1">
            <w:r w:rsidRPr="00DF422B">
              <w:rPr>
                <w:rStyle w:val="Hyperlink"/>
              </w:rPr>
              <w:t>1.1</w:t>
            </w:r>
            <w:r w:rsidR="008F5235">
              <w:rPr>
                <w:rFonts w:eastAsiaTheme="minorEastAsia"/>
                <w:kern w:val="2"/>
                <w:shd w:val="clear" w:color="auto" w:fill="auto"/>
                <w:lang w:val="en-IN" w:eastAsia="en-IN"/>
                <w14:ligatures w14:val="standardContextual"/>
              </w:rPr>
              <w:t xml:space="preserve">  </w:t>
            </w:r>
            <w:r w:rsidRPr="00DF422B">
              <w:rPr>
                <w:rStyle w:val="Hyperlink"/>
              </w:rPr>
              <w:t>Purpose of the Internship</w:t>
            </w:r>
            <w:r w:rsidRPr="00DF422B">
              <w:rPr>
                <w:webHidden/>
              </w:rPr>
              <w:tab/>
            </w:r>
            <w:r w:rsidRPr="00DF422B">
              <w:rPr>
                <w:webHidden/>
              </w:rPr>
              <w:fldChar w:fldCharType="begin"/>
            </w:r>
            <w:r w:rsidRPr="00DF422B">
              <w:rPr>
                <w:webHidden/>
              </w:rPr>
              <w:instrText xml:space="preserve"> PAGEREF _Toc196847214 \h </w:instrText>
            </w:r>
            <w:r w:rsidRPr="00DF422B">
              <w:rPr>
                <w:webHidden/>
              </w:rPr>
            </w:r>
            <w:r w:rsidRPr="00DF422B">
              <w:rPr>
                <w:webHidden/>
              </w:rPr>
              <w:fldChar w:fldCharType="separate"/>
            </w:r>
            <w:r w:rsidR="00967BBE">
              <w:rPr>
                <w:webHidden/>
              </w:rPr>
              <w:t>1</w:t>
            </w:r>
            <w:r w:rsidRPr="00DF422B">
              <w:rPr>
                <w:webHidden/>
              </w:rPr>
              <w:fldChar w:fldCharType="end"/>
            </w:r>
          </w:hyperlink>
        </w:p>
        <w:p w14:paraId="55C2F7C3" w14:textId="3CA3AAB6" w:rsidR="00C16827" w:rsidRPr="00DF422B" w:rsidRDefault="00C16827">
          <w:pPr>
            <w:pStyle w:val="TOC2"/>
            <w:tabs>
              <w:tab w:val="left" w:pos="720"/>
            </w:tabs>
            <w:rPr>
              <w:rFonts w:eastAsiaTheme="minorEastAsia"/>
              <w:kern w:val="2"/>
              <w:shd w:val="clear" w:color="auto" w:fill="auto"/>
              <w:lang w:val="en-IN" w:eastAsia="en-IN"/>
              <w14:ligatures w14:val="standardContextual"/>
            </w:rPr>
          </w:pPr>
          <w:hyperlink w:anchor="_Toc196847215" w:history="1">
            <w:r w:rsidRPr="00DF422B">
              <w:rPr>
                <w:rStyle w:val="Hyperlink"/>
              </w:rPr>
              <w:t>1.2</w:t>
            </w:r>
            <w:r w:rsidR="008F5235">
              <w:rPr>
                <w:rFonts w:eastAsiaTheme="minorEastAsia"/>
                <w:kern w:val="2"/>
                <w:shd w:val="clear" w:color="auto" w:fill="auto"/>
                <w:lang w:val="en-IN" w:eastAsia="en-IN"/>
                <w14:ligatures w14:val="standardContextual"/>
              </w:rPr>
              <w:t xml:space="preserve">  </w:t>
            </w:r>
            <w:r w:rsidRPr="00DF422B">
              <w:rPr>
                <w:rStyle w:val="Hyperlink"/>
              </w:rPr>
              <w:t>Internship Objectives</w:t>
            </w:r>
            <w:r w:rsidRPr="00DF422B">
              <w:rPr>
                <w:webHidden/>
              </w:rPr>
              <w:tab/>
            </w:r>
            <w:r w:rsidRPr="00DF422B">
              <w:rPr>
                <w:webHidden/>
              </w:rPr>
              <w:fldChar w:fldCharType="begin"/>
            </w:r>
            <w:r w:rsidRPr="00DF422B">
              <w:rPr>
                <w:webHidden/>
              </w:rPr>
              <w:instrText xml:space="preserve"> PAGEREF _Toc196847215 \h </w:instrText>
            </w:r>
            <w:r w:rsidRPr="00DF422B">
              <w:rPr>
                <w:webHidden/>
              </w:rPr>
            </w:r>
            <w:r w:rsidRPr="00DF422B">
              <w:rPr>
                <w:webHidden/>
              </w:rPr>
              <w:fldChar w:fldCharType="separate"/>
            </w:r>
            <w:r w:rsidR="00967BBE">
              <w:rPr>
                <w:webHidden/>
              </w:rPr>
              <w:t>1</w:t>
            </w:r>
            <w:r w:rsidRPr="00DF422B">
              <w:rPr>
                <w:webHidden/>
              </w:rPr>
              <w:fldChar w:fldCharType="end"/>
            </w:r>
          </w:hyperlink>
        </w:p>
        <w:p w14:paraId="33A7C643" w14:textId="327E5B67" w:rsidR="00C16827" w:rsidRPr="00DF422B" w:rsidRDefault="00C16827">
          <w:pPr>
            <w:pStyle w:val="TOC1"/>
            <w:rPr>
              <w:rFonts w:ascii="Times New Roman" w:eastAsiaTheme="minorEastAsia" w:hAnsi="Times New Roman" w:cs="Times New Roman"/>
              <w:b w:val="0"/>
              <w:bCs w:val="0"/>
              <w:noProof/>
              <w:kern w:val="2"/>
              <w:sz w:val="24"/>
              <w:szCs w:val="24"/>
              <w:lang w:val="en-IN" w:eastAsia="en-IN"/>
              <w14:ligatures w14:val="standardContextual"/>
            </w:rPr>
          </w:pPr>
          <w:hyperlink w:anchor="_Toc196847216" w:history="1">
            <w:r w:rsidRPr="00DF422B">
              <w:rPr>
                <w:rStyle w:val="Hyperlink"/>
                <w:rFonts w:ascii="Times New Roman" w:hAnsi="Times New Roman" w:cs="Times New Roman"/>
                <w:noProof/>
              </w:rPr>
              <w:t>Chapter 2   Internship Activities and Responsibilities</w:t>
            </w:r>
            <w:r w:rsidRPr="00DF422B">
              <w:rPr>
                <w:rFonts w:ascii="Times New Roman" w:hAnsi="Times New Roman" w:cs="Times New Roman"/>
                <w:noProof/>
                <w:webHidden/>
              </w:rPr>
              <w:tab/>
            </w:r>
            <w:r w:rsidRPr="00DF422B">
              <w:rPr>
                <w:rFonts w:ascii="Times New Roman" w:hAnsi="Times New Roman" w:cs="Times New Roman"/>
                <w:noProof/>
                <w:webHidden/>
              </w:rPr>
              <w:fldChar w:fldCharType="begin"/>
            </w:r>
            <w:r w:rsidRPr="00DF422B">
              <w:rPr>
                <w:rFonts w:ascii="Times New Roman" w:hAnsi="Times New Roman" w:cs="Times New Roman"/>
                <w:noProof/>
                <w:webHidden/>
              </w:rPr>
              <w:instrText xml:space="preserve"> PAGEREF _Toc196847216 \h </w:instrText>
            </w:r>
            <w:r w:rsidRPr="00DF422B">
              <w:rPr>
                <w:rFonts w:ascii="Times New Roman" w:hAnsi="Times New Roman" w:cs="Times New Roman"/>
                <w:noProof/>
                <w:webHidden/>
              </w:rPr>
            </w:r>
            <w:r w:rsidRPr="00DF422B">
              <w:rPr>
                <w:rFonts w:ascii="Times New Roman" w:hAnsi="Times New Roman" w:cs="Times New Roman"/>
                <w:noProof/>
                <w:webHidden/>
              </w:rPr>
              <w:fldChar w:fldCharType="separate"/>
            </w:r>
            <w:r w:rsidR="00967BBE">
              <w:rPr>
                <w:rFonts w:ascii="Times New Roman" w:hAnsi="Times New Roman" w:cs="Times New Roman"/>
                <w:noProof/>
                <w:webHidden/>
              </w:rPr>
              <w:t>2</w:t>
            </w:r>
            <w:r w:rsidRPr="00DF422B">
              <w:rPr>
                <w:rFonts w:ascii="Times New Roman" w:hAnsi="Times New Roman" w:cs="Times New Roman"/>
                <w:noProof/>
                <w:webHidden/>
              </w:rPr>
              <w:fldChar w:fldCharType="end"/>
            </w:r>
          </w:hyperlink>
        </w:p>
        <w:p w14:paraId="466DCAB0" w14:textId="7AD12B0F" w:rsidR="00C16827" w:rsidRPr="00DF422B" w:rsidRDefault="00C16827">
          <w:pPr>
            <w:pStyle w:val="TOC2"/>
            <w:rPr>
              <w:rFonts w:eastAsiaTheme="minorEastAsia"/>
              <w:kern w:val="2"/>
              <w:shd w:val="clear" w:color="auto" w:fill="auto"/>
              <w:lang w:val="en-IN" w:eastAsia="en-IN"/>
              <w14:ligatures w14:val="standardContextual"/>
            </w:rPr>
          </w:pPr>
          <w:hyperlink w:anchor="_Toc196847217" w:history="1">
            <w:r w:rsidRPr="00DF422B">
              <w:rPr>
                <w:rStyle w:val="Hyperlink"/>
              </w:rPr>
              <w:t>2.1 Job Description and Task</w:t>
            </w:r>
            <w:r w:rsidRPr="00DF422B">
              <w:rPr>
                <w:webHidden/>
              </w:rPr>
              <w:tab/>
            </w:r>
            <w:r w:rsidRPr="00DF422B">
              <w:rPr>
                <w:webHidden/>
              </w:rPr>
              <w:fldChar w:fldCharType="begin"/>
            </w:r>
            <w:r w:rsidRPr="00DF422B">
              <w:rPr>
                <w:webHidden/>
              </w:rPr>
              <w:instrText xml:space="preserve"> PAGEREF _Toc196847217 \h </w:instrText>
            </w:r>
            <w:r w:rsidRPr="00DF422B">
              <w:rPr>
                <w:webHidden/>
              </w:rPr>
            </w:r>
            <w:r w:rsidRPr="00DF422B">
              <w:rPr>
                <w:webHidden/>
              </w:rPr>
              <w:fldChar w:fldCharType="separate"/>
            </w:r>
            <w:r w:rsidR="00967BBE">
              <w:rPr>
                <w:webHidden/>
              </w:rPr>
              <w:t>2</w:t>
            </w:r>
            <w:r w:rsidRPr="00DF422B">
              <w:rPr>
                <w:webHidden/>
              </w:rPr>
              <w:fldChar w:fldCharType="end"/>
            </w:r>
          </w:hyperlink>
        </w:p>
        <w:p w14:paraId="7D058D50" w14:textId="2217C906" w:rsidR="00C16827" w:rsidRPr="00DF422B" w:rsidRDefault="00C16827">
          <w:pPr>
            <w:pStyle w:val="TOC2"/>
            <w:rPr>
              <w:rFonts w:eastAsiaTheme="minorEastAsia"/>
              <w:kern w:val="2"/>
              <w:shd w:val="clear" w:color="auto" w:fill="auto"/>
              <w:lang w:val="en-IN" w:eastAsia="en-IN"/>
              <w14:ligatures w14:val="standardContextual"/>
            </w:rPr>
          </w:pPr>
          <w:hyperlink w:anchor="_Toc196847218" w:history="1">
            <w:r w:rsidRPr="00DF422B">
              <w:rPr>
                <w:rStyle w:val="Hyperlink"/>
              </w:rPr>
              <w:t xml:space="preserve">2.2 </w:t>
            </w:r>
            <w:r w:rsidRPr="00DF422B">
              <w:rPr>
                <w:rStyle w:val="Hyperlink"/>
                <w:bCs/>
              </w:rPr>
              <w:t>Hardware and Software Requirements</w:t>
            </w:r>
            <w:r w:rsidRPr="00DF422B">
              <w:rPr>
                <w:webHidden/>
              </w:rPr>
              <w:tab/>
            </w:r>
            <w:r w:rsidRPr="00DF422B">
              <w:rPr>
                <w:webHidden/>
              </w:rPr>
              <w:fldChar w:fldCharType="begin"/>
            </w:r>
            <w:r w:rsidRPr="00DF422B">
              <w:rPr>
                <w:webHidden/>
              </w:rPr>
              <w:instrText xml:space="preserve"> PAGEREF _Toc196847218 \h </w:instrText>
            </w:r>
            <w:r w:rsidRPr="00DF422B">
              <w:rPr>
                <w:webHidden/>
              </w:rPr>
            </w:r>
            <w:r w:rsidRPr="00DF422B">
              <w:rPr>
                <w:webHidden/>
              </w:rPr>
              <w:fldChar w:fldCharType="separate"/>
            </w:r>
            <w:r w:rsidR="00967BBE">
              <w:rPr>
                <w:webHidden/>
              </w:rPr>
              <w:t>2</w:t>
            </w:r>
            <w:r w:rsidRPr="00DF422B">
              <w:rPr>
                <w:webHidden/>
              </w:rPr>
              <w:fldChar w:fldCharType="end"/>
            </w:r>
          </w:hyperlink>
        </w:p>
        <w:p w14:paraId="590B2BEC" w14:textId="3EBEC620" w:rsidR="00C16827" w:rsidRPr="00DF422B" w:rsidRDefault="00C16827">
          <w:pPr>
            <w:pStyle w:val="TOC2"/>
            <w:rPr>
              <w:rFonts w:eastAsiaTheme="minorEastAsia"/>
              <w:kern w:val="2"/>
              <w:shd w:val="clear" w:color="auto" w:fill="auto"/>
              <w:lang w:val="en-IN" w:eastAsia="en-IN"/>
              <w14:ligatures w14:val="standardContextual"/>
            </w:rPr>
          </w:pPr>
          <w:hyperlink w:anchor="_Toc196847219" w:history="1">
            <w:r w:rsidRPr="00DF422B">
              <w:rPr>
                <w:rStyle w:val="Hyperlink"/>
              </w:rPr>
              <w:t xml:space="preserve">2.3 </w:t>
            </w:r>
            <w:r w:rsidRPr="00DF422B">
              <w:rPr>
                <w:rStyle w:val="Hyperlink"/>
                <w:bCs/>
              </w:rPr>
              <w:t>Learning Experiences</w:t>
            </w:r>
            <w:r w:rsidRPr="00DF422B">
              <w:rPr>
                <w:webHidden/>
              </w:rPr>
              <w:tab/>
            </w:r>
            <w:r w:rsidRPr="00DF422B">
              <w:rPr>
                <w:webHidden/>
              </w:rPr>
              <w:fldChar w:fldCharType="begin"/>
            </w:r>
            <w:r w:rsidRPr="00DF422B">
              <w:rPr>
                <w:webHidden/>
              </w:rPr>
              <w:instrText xml:space="preserve"> PAGEREF _Toc196847219 \h </w:instrText>
            </w:r>
            <w:r w:rsidRPr="00DF422B">
              <w:rPr>
                <w:webHidden/>
              </w:rPr>
            </w:r>
            <w:r w:rsidRPr="00DF422B">
              <w:rPr>
                <w:webHidden/>
              </w:rPr>
              <w:fldChar w:fldCharType="separate"/>
            </w:r>
            <w:r w:rsidR="00967BBE">
              <w:rPr>
                <w:webHidden/>
              </w:rPr>
              <w:t>2</w:t>
            </w:r>
            <w:r w:rsidRPr="00DF422B">
              <w:rPr>
                <w:webHidden/>
              </w:rPr>
              <w:fldChar w:fldCharType="end"/>
            </w:r>
          </w:hyperlink>
        </w:p>
        <w:p w14:paraId="1CA0F24D" w14:textId="65F722A6" w:rsidR="00C16827" w:rsidRPr="00DF422B" w:rsidRDefault="00C16827">
          <w:pPr>
            <w:pStyle w:val="TOC2"/>
            <w:rPr>
              <w:rFonts w:eastAsiaTheme="minorEastAsia"/>
              <w:kern w:val="2"/>
              <w:shd w:val="clear" w:color="auto" w:fill="auto"/>
              <w:lang w:val="en-IN" w:eastAsia="en-IN"/>
              <w14:ligatures w14:val="standardContextual"/>
            </w:rPr>
          </w:pPr>
          <w:hyperlink w:anchor="_Toc196847220" w:history="1">
            <w:r w:rsidRPr="00DF422B">
              <w:rPr>
                <w:rStyle w:val="Hyperlink"/>
              </w:rPr>
              <w:t xml:space="preserve">2.4 </w:t>
            </w:r>
            <w:r w:rsidRPr="00DF422B">
              <w:rPr>
                <w:rStyle w:val="Hyperlink"/>
                <w:bCs/>
              </w:rPr>
              <w:t>Challenges and Solutions</w:t>
            </w:r>
            <w:r w:rsidRPr="00DF422B">
              <w:rPr>
                <w:webHidden/>
              </w:rPr>
              <w:tab/>
            </w:r>
            <w:r w:rsidRPr="00DF422B">
              <w:rPr>
                <w:webHidden/>
              </w:rPr>
              <w:fldChar w:fldCharType="begin"/>
            </w:r>
            <w:r w:rsidRPr="00DF422B">
              <w:rPr>
                <w:webHidden/>
              </w:rPr>
              <w:instrText xml:space="preserve"> PAGEREF _Toc196847220 \h </w:instrText>
            </w:r>
            <w:r w:rsidRPr="00DF422B">
              <w:rPr>
                <w:webHidden/>
              </w:rPr>
            </w:r>
            <w:r w:rsidRPr="00DF422B">
              <w:rPr>
                <w:webHidden/>
              </w:rPr>
              <w:fldChar w:fldCharType="separate"/>
            </w:r>
            <w:r w:rsidR="00967BBE">
              <w:rPr>
                <w:webHidden/>
              </w:rPr>
              <w:t>2</w:t>
            </w:r>
            <w:r w:rsidRPr="00DF422B">
              <w:rPr>
                <w:webHidden/>
              </w:rPr>
              <w:fldChar w:fldCharType="end"/>
            </w:r>
          </w:hyperlink>
        </w:p>
        <w:p w14:paraId="657C2739" w14:textId="76385690" w:rsidR="00C16827" w:rsidRPr="00DF422B" w:rsidRDefault="00C16827">
          <w:pPr>
            <w:pStyle w:val="TOC1"/>
            <w:rPr>
              <w:rFonts w:ascii="Times New Roman" w:eastAsiaTheme="minorEastAsia" w:hAnsi="Times New Roman" w:cs="Times New Roman"/>
              <w:b w:val="0"/>
              <w:bCs w:val="0"/>
              <w:noProof/>
              <w:kern w:val="2"/>
              <w:sz w:val="24"/>
              <w:szCs w:val="24"/>
              <w:lang w:val="en-IN" w:eastAsia="en-IN"/>
              <w14:ligatures w14:val="standardContextual"/>
            </w:rPr>
          </w:pPr>
          <w:hyperlink w:anchor="_Toc196847221" w:history="1">
            <w:r w:rsidRPr="00DF422B">
              <w:rPr>
                <w:rStyle w:val="Hyperlink"/>
                <w:rFonts w:ascii="Times New Roman" w:hAnsi="Times New Roman" w:cs="Times New Roman"/>
                <w:noProof/>
              </w:rPr>
              <w:t>Chapter 3 Learning Outcomes and Skills Acquired</w:t>
            </w:r>
            <w:r w:rsidRPr="00DF422B">
              <w:rPr>
                <w:rFonts w:ascii="Times New Roman" w:hAnsi="Times New Roman" w:cs="Times New Roman"/>
                <w:noProof/>
                <w:webHidden/>
              </w:rPr>
              <w:tab/>
            </w:r>
            <w:r w:rsidRPr="00DF422B">
              <w:rPr>
                <w:rFonts w:ascii="Times New Roman" w:hAnsi="Times New Roman" w:cs="Times New Roman"/>
                <w:noProof/>
                <w:webHidden/>
              </w:rPr>
              <w:fldChar w:fldCharType="begin"/>
            </w:r>
            <w:r w:rsidRPr="00DF422B">
              <w:rPr>
                <w:rFonts w:ascii="Times New Roman" w:hAnsi="Times New Roman" w:cs="Times New Roman"/>
                <w:noProof/>
                <w:webHidden/>
              </w:rPr>
              <w:instrText xml:space="preserve"> PAGEREF _Toc196847221 \h </w:instrText>
            </w:r>
            <w:r w:rsidRPr="00DF422B">
              <w:rPr>
                <w:rFonts w:ascii="Times New Roman" w:hAnsi="Times New Roman" w:cs="Times New Roman"/>
                <w:noProof/>
                <w:webHidden/>
              </w:rPr>
            </w:r>
            <w:r w:rsidRPr="00DF422B">
              <w:rPr>
                <w:rFonts w:ascii="Times New Roman" w:hAnsi="Times New Roman" w:cs="Times New Roman"/>
                <w:noProof/>
                <w:webHidden/>
              </w:rPr>
              <w:fldChar w:fldCharType="separate"/>
            </w:r>
            <w:r w:rsidR="00967BBE">
              <w:rPr>
                <w:rFonts w:ascii="Times New Roman" w:hAnsi="Times New Roman" w:cs="Times New Roman"/>
                <w:noProof/>
                <w:webHidden/>
              </w:rPr>
              <w:t>3</w:t>
            </w:r>
            <w:r w:rsidRPr="00DF422B">
              <w:rPr>
                <w:rFonts w:ascii="Times New Roman" w:hAnsi="Times New Roman" w:cs="Times New Roman"/>
                <w:noProof/>
                <w:webHidden/>
              </w:rPr>
              <w:fldChar w:fldCharType="end"/>
            </w:r>
          </w:hyperlink>
        </w:p>
        <w:p w14:paraId="66F998D6" w14:textId="2A599B2F" w:rsidR="00C16827" w:rsidRPr="00DF422B" w:rsidRDefault="00C16827">
          <w:pPr>
            <w:pStyle w:val="TOC2"/>
            <w:rPr>
              <w:rFonts w:eastAsiaTheme="minorEastAsia"/>
              <w:kern w:val="2"/>
              <w:shd w:val="clear" w:color="auto" w:fill="auto"/>
              <w:lang w:val="en-IN" w:eastAsia="en-IN"/>
              <w14:ligatures w14:val="standardContextual"/>
            </w:rPr>
          </w:pPr>
          <w:hyperlink w:anchor="_Toc196847222" w:history="1">
            <w:r w:rsidRPr="00DF422B">
              <w:rPr>
                <w:rStyle w:val="Hyperlink"/>
              </w:rPr>
              <w:t xml:space="preserve">3.1 </w:t>
            </w:r>
            <w:r w:rsidRPr="00DF422B">
              <w:rPr>
                <w:rStyle w:val="Hyperlink"/>
                <w:bCs/>
              </w:rPr>
              <w:t>Technical Skills</w:t>
            </w:r>
            <w:r w:rsidRPr="00DF422B">
              <w:rPr>
                <w:webHidden/>
              </w:rPr>
              <w:tab/>
            </w:r>
            <w:r w:rsidRPr="00DF422B">
              <w:rPr>
                <w:webHidden/>
              </w:rPr>
              <w:fldChar w:fldCharType="begin"/>
            </w:r>
            <w:r w:rsidRPr="00DF422B">
              <w:rPr>
                <w:webHidden/>
              </w:rPr>
              <w:instrText xml:space="preserve"> PAGEREF _Toc196847222 \h </w:instrText>
            </w:r>
            <w:r w:rsidRPr="00DF422B">
              <w:rPr>
                <w:webHidden/>
              </w:rPr>
            </w:r>
            <w:r w:rsidRPr="00DF422B">
              <w:rPr>
                <w:webHidden/>
              </w:rPr>
              <w:fldChar w:fldCharType="separate"/>
            </w:r>
            <w:r w:rsidR="00967BBE">
              <w:rPr>
                <w:webHidden/>
              </w:rPr>
              <w:t>3</w:t>
            </w:r>
            <w:r w:rsidRPr="00DF422B">
              <w:rPr>
                <w:webHidden/>
              </w:rPr>
              <w:fldChar w:fldCharType="end"/>
            </w:r>
          </w:hyperlink>
        </w:p>
        <w:p w14:paraId="10692F7F" w14:textId="70DD9742" w:rsidR="00C16827" w:rsidRPr="00DF422B" w:rsidRDefault="00C16827">
          <w:pPr>
            <w:pStyle w:val="TOC2"/>
            <w:rPr>
              <w:rFonts w:eastAsiaTheme="minorEastAsia"/>
              <w:kern w:val="2"/>
              <w:shd w:val="clear" w:color="auto" w:fill="auto"/>
              <w:lang w:val="en-IN" w:eastAsia="en-IN"/>
              <w14:ligatures w14:val="standardContextual"/>
            </w:rPr>
          </w:pPr>
          <w:hyperlink w:anchor="_Toc196847223" w:history="1">
            <w:r w:rsidRPr="00DF422B">
              <w:rPr>
                <w:rStyle w:val="Hyperlink"/>
              </w:rPr>
              <w:t>3.2  Hardware and Software Requirement</w:t>
            </w:r>
            <w:r w:rsidRPr="00DF422B">
              <w:rPr>
                <w:webHidden/>
              </w:rPr>
              <w:tab/>
            </w:r>
            <w:r w:rsidRPr="00DF422B">
              <w:rPr>
                <w:webHidden/>
              </w:rPr>
              <w:fldChar w:fldCharType="begin"/>
            </w:r>
            <w:r w:rsidRPr="00DF422B">
              <w:rPr>
                <w:webHidden/>
              </w:rPr>
              <w:instrText xml:space="preserve"> PAGEREF _Toc196847223 \h </w:instrText>
            </w:r>
            <w:r w:rsidRPr="00DF422B">
              <w:rPr>
                <w:webHidden/>
              </w:rPr>
            </w:r>
            <w:r w:rsidRPr="00DF422B">
              <w:rPr>
                <w:webHidden/>
              </w:rPr>
              <w:fldChar w:fldCharType="separate"/>
            </w:r>
            <w:r w:rsidR="00967BBE">
              <w:rPr>
                <w:webHidden/>
              </w:rPr>
              <w:t>3</w:t>
            </w:r>
            <w:r w:rsidRPr="00DF422B">
              <w:rPr>
                <w:webHidden/>
              </w:rPr>
              <w:fldChar w:fldCharType="end"/>
            </w:r>
          </w:hyperlink>
        </w:p>
        <w:p w14:paraId="2E4FE83D" w14:textId="337D29E2" w:rsidR="00C16827" w:rsidRPr="00DF422B" w:rsidRDefault="00C16827">
          <w:pPr>
            <w:pStyle w:val="TOC1"/>
            <w:rPr>
              <w:rFonts w:ascii="Times New Roman" w:eastAsiaTheme="minorEastAsia" w:hAnsi="Times New Roman" w:cs="Times New Roman"/>
              <w:b w:val="0"/>
              <w:bCs w:val="0"/>
              <w:noProof/>
              <w:kern w:val="2"/>
              <w:sz w:val="24"/>
              <w:szCs w:val="24"/>
              <w:lang w:val="en-IN" w:eastAsia="en-IN"/>
              <w14:ligatures w14:val="standardContextual"/>
            </w:rPr>
          </w:pPr>
          <w:hyperlink w:anchor="_Toc196847224" w:history="1">
            <w:r w:rsidRPr="00DF422B">
              <w:rPr>
                <w:rStyle w:val="Hyperlink"/>
                <w:rFonts w:ascii="Times New Roman" w:hAnsi="Times New Roman" w:cs="Times New Roman"/>
                <w:noProof/>
              </w:rPr>
              <w:t>Chapter 4 Reflection on the Internship Experience</w:t>
            </w:r>
            <w:r w:rsidRPr="00DF422B">
              <w:rPr>
                <w:rFonts w:ascii="Times New Roman" w:hAnsi="Times New Roman" w:cs="Times New Roman"/>
                <w:noProof/>
                <w:webHidden/>
              </w:rPr>
              <w:tab/>
            </w:r>
            <w:r w:rsidRPr="00DF422B">
              <w:rPr>
                <w:rFonts w:ascii="Times New Roman" w:hAnsi="Times New Roman" w:cs="Times New Roman"/>
                <w:noProof/>
                <w:webHidden/>
              </w:rPr>
              <w:fldChar w:fldCharType="begin"/>
            </w:r>
            <w:r w:rsidRPr="00DF422B">
              <w:rPr>
                <w:rFonts w:ascii="Times New Roman" w:hAnsi="Times New Roman" w:cs="Times New Roman"/>
                <w:noProof/>
                <w:webHidden/>
              </w:rPr>
              <w:instrText xml:space="preserve"> PAGEREF _Toc196847224 \h </w:instrText>
            </w:r>
            <w:r w:rsidRPr="00DF422B">
              <w:rPr>
                <w:rFonts w:ascii="Times New Roman" w:hAnsi="Times New Roman" w:cs="Times New Roman"/>
                <w:noProof/>
                <w:webHidden/>
              </w:rPr>
            </w:r>
            <w:r w:rsidRPr="00DF422B">
              <w:rPr>
                <w:rFonts w:ascii="Times New Roman" w:hAnsi="Times New Roman" w:cs="Times New Roman"/>
                <w:noProof/>
                <w:webHidden/>
              </w:rPr>
              <w:fldChar w:fldCharType="separate"/>
            </w:r>
            <w:r w:rsidR="00967BBE">
              <w:rPr>
                <w:rFonts w:ascii="Times New Roman" w:hAnsi="Times New Roman" w:cs="Times New Roman"/>
                <w:noProof/>
                <w:webHidden/>
              </w:rPr>
              <w:t>4</w:t>
            </w:r>
            <w:r w:rsidRPr="00DF422B">
              <w:rPr>
                <w:rFonts w:ascii="Times New Roman" w:hAnsi="Times New Roman" w:cs="Times New Roman"/>
                <w:noProof/>
                <w:webHidden/>
              </w:rPr>
              <w:fldChar w:fldCharType="end"/>
            </w:r>
          </w:hyperlink>
        </w:p>
        <w:p w14:paraId="4A8D427A" w14:textId="51AD793F" w:rsidR="00C16827" w:rsidRDefault="00C16827">
          <w:pPr>
            <w:pStyle w:val="TOC1"/>
            <w:rPr>
              <w:rFonts w:ascii="Times New Roman" w:hAnsi="Times New Roman" w:cs="Times New Roman"/>
              <w:noProof/>
            </w:rPr>
          </w:pPr>
          <w:hyperlink w:anchor="_Toc196847225" w:history="1">
            <w:r w:rsidRPr="00DF422B">
              <w:rPr>
                <w:rStyle w:val="Hyperlink"/>
                <w:rFonts w:ascii="Times New Roman" w:hAnsi="Times New Roman" w:cs="Times New Roman"/>
                <w:noProof/>
              </w:rPr>
              <w:t>Chapter 6 Conclusion</w:t>
            </w:r>
            <w:r w:rsidRPr="00DF422B">
              <w:rPr>
                <w:rFonts w:ascii="Times New Roman" w:hAnsi="Times New Roman" w:cs="Times New Roman"/>
                <w:noProof/>
                <w:webHidden/>
              </w:rPr>
              <w:tab/>
            </w:r>
            <w:r w:rsidRPr="00DF422B">
              <w:rPr>
                <w:rFonts w:ascii="Times New Roman" w:hAnsi="Times New Roman" w:cs="Times New Roman"/>
                <w:noProof/>
                <w:webHidden/>
              </w:rPr>
              <w:fldChar w:fldCharType="begin"/>
            </w:r>
            <w:r w:rsidRPr="00DF422B">
              <w:rPr>
                <w:rFonts w:ascii="Times New Roman" w:hAnsi="Times New Roman" w:cs="Times New Roman"/>
                <w:noProof/>
                <w:webHidden/>
              </w:rPr>
              <w:instrText xml:space="preserve"> PAGEREF _Toc196847225 \h </w:instrText>
            </w:r>
            <w:r w:rsidRPr="00DF422B">
              <w:rPr>
                <w:rFonts w:ascii="Times New Roman" w:hAnsi="Times New Roman" w:cs="Times New Roman"/>
                <w:noProof/>
                <w:webHidden/>
              </w:rPr>
            </w:r>
            <w:r w:rsidRPr="00DF422B">
              <w:rPr>
                <w:rFonts w:ascii="Times New Roman" w:hAnsi="Times New Roman" w:cs="Times New Roman"/>
                <w:noProof/>
                <w:webHidden/>
              </w:rPr>
              <w:fldChar w:fldCharType="separate"/>
            </w:r>
            <w:r w:rsidR="00967BBE">
              <w:rPr>
                <w:rFonts w:ascii="Times New Roman" w:hAnsi="Times New Roman" w:cs="Times New Roman"/>
                <w:noProof/>
                <w:webHidden/>
              </w:rPr>
              <w:t>5</w:t>
            </w:r>
            <w:r w:rsidRPr="00DF422B">
              <w:rPr>
                <w:rFonts w:ascii="Times New Roman" w:hAnsi="Times New Roman" w:cs="Times New Roman"/>
                <w:noProof/>
                <w:webHidden/>
              </w:rPr>
              <w:fldChar w:fldCharType="end"/>
            </w:r>
          </w:hyperlink>
        </w:p>
        <w:p w14:paraId="3389B677" w14:textId="2DC591E0" w:rsidR="008F5235" w:rsidRPr="008F5235" w:rsidRDefault="008F5235" w:rsidP="008F5235">
          <w:pPr>
            <w:rPr>
              <w:b/>
              <w:bCs/>
              <w:noProof/>
              <w:sz w:val="20"/>
              <w:szCs w:val="20"/>
            </w:rPr>
          </w:pPr>
          <w:r w:rsidRPr="008F5235">
            <w:rPr>
              <w:b/>
              <w:bCs/>
              <w:noProof/>
              <w:sz w:val="20"/>
              <w:szCs w:val="20"/>
            </w:rPr>
            <w:t>References</w:t>
          </w:r>
          <w:r>
            <w:rPr>
              <w:b/>
              <w:bCs/>
              <w:noProof/>
              <w:sz w:val="20"/>
              <w:szCs w:val="20"/>
            </w:rPr>
            <w:t xml:space="preserve">                                                                                                                                                         6</w:t>
          </w:r>
        </w:p>
        <w:p w14:paraId="283C25C0" w14:textId="3E86D48F" w:rsidR="00C16827" w:rsidRPr="00DF422B" w:rsidRDefault="00C16827">
          <w:pPr>
            <w:pStyle w:val="TOC1"/>
            <w:rPr>
              <w:rFonts w:ascii="Times New Roman" w:eastAsiaTheme="minorEastAsia" w:hAnsi="Times New Roman" w:cs="Times New Roman"/>
              <w:b w:val="0"/>
              <w:bCs w:val="0"/>
              <w:noProof/>
              <w:kern w:val="2"/>
              <w:sz w:val="24"/>
              <w:szCs w:val="24"/>
              <w:lang w:val="en-IN" w:eastAsia="en-IN"/>
              <w14:ligatures w14:val="standardContextual"/>
            </w:rPr>
          </w:pPr>
          <w:hyperlink w:anchor="_Toc196847226" w:history="1">
            <w:r w:rsidRPr="00DF422B">
              <w:rPr>
                <w:rStyle w:val="Hyperlink"/>
                <w:rFonts w:ascii="Times New Roman" w:hAnsi="Times New Roman" w:cs="Times New Roman"/>
                <w:noProof/>
              </w:rPr>
              <w:t>Appendix – A</w:t>
            </w:r>
            <w:r w:rsidRPr="00DF422B">
              <w:rPr>
                <w:rFonts w:ascii="Times New Roman" w:hAnsi="Times New Roman" w:cs="Times New Roman"/>
                <w:noProof/>
                <w:webHidden/>
              </w:rPr>
              <w:tab/>
            </w:r>
            <w:r w:rsidRPr="00DF422B">
              <w:rPr>
                <w:rFonts w:ascii="Times New Roman" w:hAnsi="Times New Roman" w:cs="Times New Roman"/>
                <w:noProof/>
                <w:webHidden/>
              </w:rPr>
              <w:fldChar w:fldCharType="begin"/>
            </w:r>
            <w:r w:rsidRPr="00DF422B">
              <w:rPr>
                <w:rFonts w:ascii="Times New Roman" w:hAnsi="Times New Roman" w:cs="Times New Roman"/>
                <w:noProof/>
                <w:webHidden/>
              </w:rPr>
              <w:instrText xml:space="preserve"> PAGEREF _Toc196847226 \h </w:instrText>
            </w:r>
            <w:r w:rsidRPr="00DF422B">
              <w:rPr>
                <w:rFonts w:ascii="Times New Roman" w:hAnsi="Times New Roman" w:cs="Times New Roman"/>
                <w:noProof/>
                <w:webHidden/>
              </w:rPr>
            </w:r>
            <w:r w:rsidRPr="00DF422B">
              <w:rPr>
                <w:rFonts w:ascii="Times New Roman" w:hAnsi="Times New Roman" w:cs="Times New Roman"/>
                <w:noProof/>
                <w:webHidden/>
              </w:rPr>
              <w:fldChar w:fldCharType="separate"/>
            </w:r>
            <w:r w:rsidR="00967BBE">
              <w:rPr>
                <w:rFonts w:ascii="Times New Roman" w:hAnsi="Times New Roman" w:cs="Times New Roman"/>
                <w:noProof/>
                <w:webHidden/>
              </w:rPr>
              <w:t>7</w:t>
            </w:r>
            <w:r w:rsidRPr="00DF422B">
              <w:rPr>
                <w:rFonts w:ascii="Times New Roman" w:hAnsi="Times New Roman" w:cs="Times New Roman"/>
                <w:noProof/>
                <w:webHidden/>
              </w:rPr>
              <w:fldChar w:fldCharType="end"/>
            </w:r>
          </w:hyperlink>
        </w:p>
        <w:p w14:paraId="26811204" w14:textId="59A38BE9" w:rsidR="00C16827" w:rsidRPr="00DF422B" w:rsidRDefault="00C16827">
          <w:pPr>
            <w:pStyle w:val="TOC1"/>
            <w:rPr>
              <w:rFonts w:ascii="Times New Roman" w:eastAsiaTheme="minorEastAsia" w:hAnsi="Times New Roman" w:cs="Times New Roman"/>
              <w:b w:val="0"/>
              <w:bCs w:val="0"/>
              <w:noProof/>
              <w:kern w:val="2"/>
              <w:sz w:val="24"/>
              <w:szCs w:val="24"/>
              <w:lang w:val="en-IN" w:eastAsia="en-IN"/>
              <w14:ligatures w14:val="standardContextual"/>
            </w:rPr>
          </w:pPr>
          <w:hyperlink w:anchor="_Toc196847227" w:history="1">
            <w:r w:rsidRPr="00DF422B">
              <w:rPr>
                <w:rStyle w:val="Hyperlink"/>
                <w:rFonts w:ascii="Times New Roman" w:hAnsi="Times New Roman" w:cs="Times New Roman"/>
                <w:noProof/>
              </w:rPr>
              <w:t>Appendix – B</w:t>
            </w:r>
            <w:r w:rsidRPr="00DF422B">
              <w:rPr>
                <w:rFonts w:ascii="Times New Roman" w:hAnsi="Times New Roman" w:cs="Times New Roman"/>
                <w:noProof/>
                <w:webHidden/>
              </w:rPr>
              <w:tab/>
            </w:r>
            <w:r w:rsidRPr="00DF422B">
              <w:rPr>
                <w:rFonts w:ascii="Times New Roman" w:hAnsi="Times New Roman" w:cs="Times New Roman"/>
                <w:noProof/>
                <w:webHidden/>
              </w:rPr>
              <w:fldChar w:fldCharType="begin"/>
            </w:r>
            <w:r w:rsidRPr="00DF422B">
              <w:rPr>
                <w:rFonts w:ascii="Times New Roman" w:hAnsi="Times New Roman" w:cs="Times New Roman"/>
                <w:noProof/>
                <w:webHidden/>
              </w:rPr>
              <w:instrText xml:space="preserve"> PAGEREF _Toc196847227 \h </w:instrText>
            </w:r>
            <w:r w:rsidRPr="00DF422B">
              <w:rPr>
                <w:rFonts w:ascii="Times New Roman" w:hAnsi="Times New Roman" w:cs="Times New Roman"/>
                <w:noProof/>
                <w:webHidden/>
              </w:rPr>
            </w:r>
            <w:r w:rsidRPr="00DF422B">
              <w:rPr>
                <w:rFonts w:ascii="Times New Roman" w:hAnsi="Times New Roman" w:cs="Times New Roman"/>
                <w:noProof/>
                <w:webHidden/>
              </w:rPr>
              <w:fldChar w:fldCharType="separate"/>
            </w:r>
            <w:r w:rsidR="00967BBE">
              <w:rPr>
                <w:rFonts w:ascii="Times New Roman" w:hAnsi="Times New Roman" w:cs="Times New Roman"/>
                <w:noProof/>
                <w:webHidden/>
              </w:rPr>
              <w:t>8</w:t>
            </w:r>
            <w:r w:rsidRPr="00DF422B">
              <w:rPr>
                <w:rFonts w:ascii="Times New Roman" w:hAnsi="Times New Roman" w:cs="Times New Roman"/>
                <w:noProof/>
                <w:webHidden/>
              </w:rPr>
              <w:fldChar w:fldCharType="end"/>
            </w:r>
          </w:hyperlink>
        </w:p>
        <w:p w14:paraId="409CE012" w14:textId="676A9447" w:rsidR="00C16827" w:rsidRPr="00DF422B" w:rsidRDefault="00C16827">
          <w:pPr>
            <w:pStyle w:val="TOC1"/>
            <w:rPr>
              <w:rFonts w:ascii="Times New Roman" w:eastAsiaTheme="minorEastAsia" w:hAnsi="Times New Roman" w:cs="Times New Roman"/>
              <w:b w:val="0"/>
              <w:bCs w:val="0"/>
              <w:noProof/>
              <w:kern w:val="2"/>
              <w:sz w:val="24"/>
              <w:szCs w:val="24"/>
              <w:lang w:val="en-IN" w:eastAsia="en-IN"/>
              <w14:ligatures w14:val="standardContextual"/>
            </w:rPr>
          </w:pPr>
          <w:hyperlink w:anchor="_Toc196847228" w:history="1">
            <w:r w:rsidRPr="00DF422B">
              <w:rPr>
                <w:rStyle w:val="Hyperlink"/>
                <w:rFonts w:ascii="Times New Roman" w:hAnsi="Times New Roman" w:cs="Times New Roman"/>
                <w:noProof/>
              </w:rPr>
              <w:t>Publication Details</w:t>
            </w:r>
            <w:r w:rsidRPr="00DF422B">
              <w:rPr>
                <w:rFonts w:ascii="Times New Roman" w:hAnsi="Times New Roman" w:cs="Times New Roman"/>
                <w:noProof/>
                <w:webHidden/>
              </w:rPr>
              <w:tab/>
            </w:r>
            <w:r w:rsidRPr="00DF422B">
              <w:rPr>
                <w:rFonts w:ascii="Times New Roman" w:hAnsi="Times New Roman" w:cs="Times New Roman"/>
                <w:noProof/>
                <w:webHidden/>
              </w:rPr>
              <w:fldChar w:fldCharType="begin"/>
            </w:r>
            <w:r w:rsidRPr="00DF422B">
              <w:rPr>
                <w:rFonts w:ascii="Times New Roman" w:hAnsi="Times New Roman" w:cs="Times New Roman"/>
                <w:noProof/>
                <w:webHidden/>
              </w:rPr>
              <w:instrText xml:space="preserve"> PAGEREF _Toc196847228 \h </w:instrText>
            </w:r>
            <w:r w:rsidRPr="00DF422B">
              <w:rPr>
                <w:rFonts w:ascii="Times New Roman" w:hAnsi="Times New Roman" w:cs="Times New Roman"/>
                <w:noProof/>
                <w:webHidden/>
              </w:rPr>
            </w:r>
            <w:r w:rsidRPr="00DF422B">
              <w:rPr>
                <w:rFonts w:ascii="Times New Roman" w:hAnsi="Times New Roman" w:cs="Times New Roman"/>
                <w:noProof/>
                <w:webHidden/>
              </w:rPr>
              <w:fldChar w:fldCharType="separate"/>
            </w:r>
            <w:r w:rsidR="00967BBE">
              <w:rPr>
                <w:rFonts w:ascii="Times New Roman" w:hAnsi="Times New Roman" w:cs="Times New Roman"/>
                <w:noProof/>
                <w:webHidden/>
              </w:rPr>
              <w:t>9</w:t>
            </w:r>
            <w:r w:rsidRPr="00DF422B">
              <w:rPr>
                <w:rFonts w:ascii="Times New Roman" w:hAnsi="Times New Roman" w:cs="Times New Roman"/>
                <w:noProof/>
                <w:webHidden/>
              </w:rPr>
              <w:fldChar w:fldCharType="end"/>
            </w:r>
          </w:hyperlink>
        </w:p>
        <w:p w14:paraId="44888B46" w14:textId="5D4CEA5B" w:rsidR="006052C2" w:rsidRPr="00DF422B" w:rsidRDefault="007E6E11">
          <w:pPr>
            <w:rPr>
              <w:rFonts w:cs="Times New Roman"/>
              <w:sz w:val="20"/>
              <w:szCs w:val="20"/>
            </w:rPr>
          </w:pPr>
          <w:r w:rsidRPr="00DF422B">
            <w:rPr>
              <w:rFonts w:cs="Times New Roman"/>
              <w:szCs w:val="24"/>
            </w:rPr>
            <w:fldChar w:fldCharType="end"/>
          </w:r>
        </w:p>
        <w:p w14:paraId="66C557D4" w14:textId="77777777" w:rsidR="00F77B3F" w:rsidRPr="00DF422B" w:rsidRDefault="00F77B3F">
          <w:pPr>
            <w:rPr>
              <w:rFonts w:cs="Times New Roman"/>
            </w:rPr>
          </w:pPr>
        </w:p>
        <w:p w14:paraId="659BB160" w14:textId="77777777" w:rsidR="00F77B3F" w:rsidRPr="00DF422B" w:rsidRDefault="00F77B3F">
          <w:pPr>
            <w:rPr>
              <w:rFonts w:cs="Times New Roman"/>
            </w:rPr>
          </w:pPr>
        </w:p>
        <w:p w14:paraId="03989127" w14:textId="20F09508" w:rsidR="00CD1F78" w:rsidRPr="00DF422B" w:rsidRDefault="00000000">
          <w:pPr>
            <w:rPr>
              <w:rFonts w:cs="Times New Roman"/>
            </w:rPr>
          </w:pPr>
        </w:p>
      </w:sdtContent>
    </w:sdt>
    <w:p w14:paraId="514A021C" w14:textId="7DA7A3F1" w:rsidR="00656EC4" w:rsidRPr="00DF422B" w:rsidRDefault="00656EC4" w:rsidP="00656EC4">
      <w:pPr>
        <w:pStyle w:val="Heading5"/>
        <w:spacing w:before="0" w:line="240" w:lineRule="auto"/>
        <w:rPr>
          <w:rFonts w:cs="Times New Roman"/>
        </w:rPr>
      </w:pPr>
    </w:p>
    <w:p w14:paraId="23495F3F" w14:textId="50D7AFC1" w:rsidR="00CF3C64" w:rsidRPr="00DF422B" w:rsidRDefault="00CF3C64" w:rsidP="00CF3C64">
      <w:pPr>
        <w:rPr>
          <w:rFonts w:cs="Times New Roman"/>
        </w:rPr>
      </w:pPr>
    </w:p>
    <w:p w14:paraId="7D7E5DF8" w14:textId="1D3B75E6" w:rsidR="00CF3C64" w:rsidRPr="00DF422B" w:rsidRDefault="00CF3C64" w:rsidP="00CF3C64">
      <w:pPr>
        <w:rPr>
          <w:rFonts w:cs="Times New Roman"/>
        </w:rPr>
      </w:pPr>
    </w:p>
    <w:p w14:paraId="0D26C163" w14:textId="77777777" w:rsidR="00CF3C64" w:rsidRPr="00DF422B" w:rsidRDefault="00CF3C64" w:rsidP="00CF3C64">
      <w:pPr>
        <w:rPr>
          <w:rFonts w:cs="Times New Roman"/>
        </w:rPr>
      </w:pPr>
    </w:p>
    <w:p w14:paraId="722BC299" w14:textId="65DEF1D0" w:rsidR="00CD1F78" w:rsidRPr="00DF422B" w:rsidRDefault="00400FEC" w:rsidP="00400FEC">
      <w:pPr>
        <w:pStyle w:val="Heading5"/>
        <w:rPr>
          <w:rFonts w:cs="Times New Roman"/>
        </w:rPr>
      </w:pPr>
      <w:bookmarkStart w:id="6" w:name="_Toc196847211"/>
      <w:r w:rsidRPr="00DF422B">
        <w:rPr>
          <w:rFonts w:cs="Times New Roman"/>
        </w:rPr>
        <w:t>List of Figures</w:t>
      </w:r>
      <w:bookmarkEnd w:id="6"/>
    </w:p>
    <w:p w14:paraId="11620B31" w14:textId="77777777" w:rsidR="00656EC4" w:rsidRPr="00DF422B" w:rsidRDefault="00656EC4" w:rsidP="00656EC4">
      <w:pPr>
        <w:rPr>
          <w:rFonts w:cs="Times New Roman"/>
        </w:rPr>
      </w:pPr>
    </w:p>
    <w:p w14:paraId="0EA71A6E" w14:textId="32AA7170" w:rsidR="00400FEC" w:rsidRPr="00DF422B" w:rsidRDefault="00400FEC" w:rsidP="00656EC4">
      <w:pPr>
        <w:pStyle w:val="TableofFigures"/>
        <w:tabs>
          <w:tab w:val="right" w:leader="dot" w:pos="8460"/>
        </w:tabs>
        <w:spacing w:line="360" w:lineRule="auto"/>
        <w:rPr>
          <w:rFonts w:ascii="Times New Roman" w:eastAsiaTheme="minorEastAsia" w:hAnsi="Times New Roman" w:cs="Times New Roman"/>
          <w:b w:val="0"/>
          <w:bCs w:val="0"/>
          <w:noProof/>
          <w:sz w:val="22"/>
          <w:szCs w:val="22"/>
          <w:lang w:val="en-IN" w:eastAsia="en-IN" w:bidi="te-IN"/>
        </w:rPr>
      </w:pPr>
      <w:r w:rsidRPr="00DF422B">
        <w:rPr>
          <w:rFonts w:ascii="Times New Roman" w:hAnsi="Times New Roman" w:cs="Times New Roman"/>
          <w:sz w:val="36"/>
          <w:szCs w:val="36"/>
        </w:rPr>
        <w:fldChar w:fldCharType="begin"/>
      </w:r>
      <w:r w:rsidRPr="00DF422B">
        <w:rPr>
          <w:rFonts w:ascii="Times New Roman" w:hAnsi="Times New Roman" w:cs="Times New Roman"/>
          <w:sz w:val="36"/>
          <w:szCs w:val="36"/>
        </w:rPr>
        <w:instrText xml:space="preserve"> TOC \h \z \c "Fig" </w:instrText>
      </w:r>
      <w:r w:rsidRPr="00DF422B">
        <w:rPr>
          <w:rFonts w:ascii="Times New Roman" w:hAnsi="Times New Roman" w:cs="Times New Roman"/>
          <w:sz w:val="36"/>
          <w:szCs w:val="36"/>
        </w:rPr>
        <w:fldChar w:fldCharType="separate"/>
      </w:r>
      <w:hyperlink w:anchor="_Toc72277113" w:history="1">
        <w:r w:rsidRPr="00DF422B">
          <w:rPr>
            <w:rStyle w:val="Hyperlink"/>
            <w:rFonts w:ascii="Times New Roman" w:hAnsi="Times New Roman" w:cs="Times New Roman"/>
            <w:b w:val="0"/>
            <w:bCs w:val="0"/>
            <w:noProof/>
          </w:rPr>
          <w:t>Fig 3.1</w:t>
        </w:r>
        <w:r w:rsidR="00656EC4" w:rsidRPr="00DF422B">
          <w:rPr>
            <w:rStyle w:val="Hyperlink"/>
            <w:rFonts w:ascii="Times New Roman" w:hAnsi="Times New Roman" w:cs="Times New Roman"/>
            <w:b w:val="0"/>
            <w:bCs w:val="0"/>
            <w:noProof/>
          </w:rPr>
          <w:t xml:space="preserve"> Name of the Figure</w:t>
        </w:r>
        <w:r w:rsidRPr="00DF422B">
          <w:rPr>
            <w:rStyle w:val="Hyperlink"/>
            <w:rFonts w:ascii="Times New Roman" w:hAnsi="Times New Roman" w:cs="Times New Roman"/>
            <w:b w:val="0"/>
            <w:bCs w:val="0"/>
            <w:noProof/>
            <w:lang w:val="en-US"/>
          </w:rPr>
          <w:t>.</w:t>
        </w:r>
        <w:r w:rsidRPr="00DF422B">
          <w:rPr>
            <w:rFonts w:ascii="Times New Roman" w:hAnsi="Times New Roman" w:cs="Times New Roman"/>
            <w:b w:val="0"/>
            <w:bCs w:val="0"/>
            <w:noProof/>
            <w:webHidden/>
          </w:rPr>
          <w:tab/>
        </w:r>
        <w:r w:rsidRPr="00DF422B">
          <w:rPr>
            <w:rFonts w:ascii="Times New Roman" w:hAnsi="Times New Roman" w:cs="Times New Roman"/>
            <w:b w:val="0"/>
            <w:bCs w:val="0"/>
            <w:noProof/>
            <w:webHidden/>
          </w:rPr>
          <w:fldChar w:fldCharType="begin"/>
        </w:r>
        <w:r w:rsidRPr="00DF422B">
          <w:rPr>
            <w:rFonts w:ascii="Times New Roman" w:hAnsi="Times New Roman" w:cs="Times New Roman"/>
            <w:b w:val="0"/>
            <w:bCs w:val="0"/>
            <w:noProof/>
            <w:webHidden/>
          </w:rPr>
          <w:instrText xml:space="preserve"> PAGEREF _Toc72277113 \h </w:instrText>
        </w:r>
        <w:r w:rsidRPr="00DF422B">
          <w:rPr>
            <w:rFonts w:ascii="Times New Roman" w:hAnsi="Times New Roman" w:cs="Times New Roman"/>
            <w:b w:val="0"/>
            <w:bCs w:val="0"/>
            <w:noProof/>
            <w:webHidden/>
          </w:rPr>
        </w:r>
        <w:r w:rsidRPr="00DF422B">
          <w:rPr>
            <w:rFonts w:ascii="Times New Roman" w:hAnsi="Times New Roman" w:cs="Times New Roman"/>
            <w:b w:val="0"/>
            <w:bCs w:val="0"/>
            <w:noProof/>
            <w:webHidden/>
          </w:rPr>
          <w:fldChar w:fldCharType="separate"/>
        </w:r>
        <w:r w:rsidR="009812D0" w:rsidRPr="00DF422B">
          <w:rPr>
            <w:rFonts w:ascii="Times New Roman" w:hAnsi="Times New Roman" w:cs="Times New Roman"/>
            <w:b w:val="0"/>
            <w:bCs w:val="0"/>
            <w:noProof/>
            <w:webHidden/>
          </w:rPr>
          <w:t>6</w:t>
        </w:r>
        <w:r w:rsidRPr="00DF422B">
          <w:rPr>
            <w:rFonts w:ascii="Times New Roman" w:hAnsi="Times New Roman" w:cs="Times New Roman"/>
            <w:b w:val="0"/>
            <w:bCs w:val="0"/>
            <w:noProof/>
            <w:webHidden/>
          </w:rPr>
          <w:fldChar w:fldCharType="end"/>
        </w:r>
      </w:hyperlink>
    </w:p>
    <w:p w14:paraId="3BADABED" w14:textId="648FD2A8" w:rsidR="00400FEC" w:rsidRPr="00DF422B" w:rsidRDefault="00400FEC" w:rsidP="00656EC4">
      <w:pPr>
        <w:pStyle w:val="TableofFigures"/>
        <w:tabs>
          <w:tab w:val="right" w:leader="dot" w:pos="8460"/>
        </w:tabs>
        <w:spacing w:line="360" w:lineRule="auto"/>
        <w:rPr>
          <w:rFonts w:ascii="Times New Roman" w:eastAsiaTheme="minorEastAsia" w:hAnsi="Times New Roman" w:cs="Times New Roman"/>
          <w:b w:val="0"/>
          <w:bCs w:val="0"/>
          <w:noProof/>
          <w:sz w:val="22"/>
          <w:szCs w:val="22"/>
          <w:lang w:val="en-IN" w:eastAsia="en-IN" w:bidi="te-IN"/>
        </w:rPr>
      </w:pPr>
      <w:hyperlink w:anchor="_Toc72277114" w:history="1">
        <w:r w:rsidRPr="00DF422B">
          <w:rPr>
            <w:rStyle w:val="Hyperlink"/>
            <w:rFonts w:ascii="Times New Roman" w:hAnsi="Times New Roman" w:cs="Times New Roman"/>
            <w:b w:val="0"/>
            <w:bCs w:val="0"/>
            <w:noProof/>
          </w:rPr>
          <w:t>Fig 3.2</w:t>
        </w:r>
        <w:r w:rsidR="00656EC4" w:rsidRPr="00DF422B">
          <w:rPr>
            <w:rFonts w:ascii="Times New Roman" w:hAnsi="Times New Roman" w:cs="Times New Roman"/>
          </w:rPr>
          <w:t xml:space="preserve"> </w:t>
        </w:r>
        <w:r w:rsidR="00656EC4" w:rsidRPr="00DF422B">
          <w:rPr>
            <w:rStyle w:val="Hyperlink"/>
            <w:rFonts w:ascii="Times New Roman" w:hAnsi="Times New Roman" w:cs="Times New Roman"/>
            <w:b w:val="0"/>
            <w:bCs w:val="0"/>
            <w:noProof/>
          </w:rPr>
          <w:t>Name of the Figure</w:t>
        </w:r>
        <w:r w:rsidRPr="00DF422B">
          <w:rPr>
            <w:rFonts w:ascii="Times New Roman" w:hAnsi="Times New Roman" w:cs="Times New Roman"/>
            <w:b w:val="0"/>
            <w:bCs w:val="0"/>
            <w:noProof/>
            <w:webHidden/>
          </w:rPr>
          <w:tab/>
        </w:r>
        <w:r w:rsidRPr="00DF422B">
          <w:rPr>
            <w:rFonts w:ascii="Times New Roman" w:hAnsi="Times New Roman" w:cs="Times New Roman"/>
            <w:b w:val="0"/>
            <w:bCs w:val="0"/>
            <w:noProof/>
            <w:webHidden/>
          </w:rPr>
          <w:fldChar w:fldCharType="begin"/>
        </w:r>
        <w:r w:rsidRPr="00DF422B">
          <w:rPr>
            <w:rFonts w:ascii="Times New Roman" w:hAnsi="Times New Roman" w:cs="Times New Roman"/>
            <w:b w:val="0"/>
            <w:bCs w:val="0"/>
            <w:noProof/>
            <w:webHidden/>
          </w:rPr>
          <w:instrText xml:space="preserve"> PAGEREF _Toc72277114 \h </w:instrText>
        </w:r>
        <w:r w:rsidRPr="00DF422B">
          <w:rPr>
            <w:rFonts w:ascii="Times New Roman" w:hAnsi="Times New Roman" w:cs="Times New Roman"/>
            <w:b w:val="0"/>
            <w:bCs w:val="0"/>
            <w:noProof/>
            <w:webHidden/>
          </w:rPr>
        </w:r>
        <w:r w:rsidRPr="00DF422B">
          <w:rPr>
            <w:rFonts w:ascii="Times New Roman" w:hAnsi="Times New Roman" w:cs="Times New Roman"/>
            <w:b w:val="0"/>
            <w:bCs w:val="0"/>
            <w:noProof/>
            <w:webHidden/>
          </w:rPr>
          <w:fldChar w:fldCharType="separate"/>
        </w:r>
        <w:r w:rsidR="009812D0" w:rsidRPr="00DF422B">
          <w:rPr>
            <w:rFonts w:ascii="Times New Roman" w:hAnsi="Times New Roman" w:cs="Times New Roman"/>
            <w:b w:val="0"/>
            <w:bCs w:val="0"/>
            <w:noProof/>
            <w:webHidden/>
          </w:rPr>
          <w:t>7</w:t>
        </w:r>
        <w:r w:rsidRPr="00DF422B">
          <w:rPr>
            <w:rFonts w:ascii="Times New Roman" w:hAnsi="Times New Roman" w:cs="Times New Roman"/>
            <w:b w:val="0"/>
            <w:bCs w:val="0"/>
            <w:noProof/>
            <w:webHidden/>
          </w:rPr>
          <w:fldChar w:fldCharType="end"/>
        </w:r>
      </w:hyperlink>
    </w:p>
    <w:p w14:paraId="793F1591" w14:textId="10A98542" w:rsidR="00527BE9" w:rsidRPr="00DF422B" w:rsidRDefault="00400FEC" w:rsidP="00527BE9">
      <w:pPr>
        <w:jc w:val="center"/>
        <w:rPr>
          <w:rFonts w:cs="Times New Roman"/>
          <w:sz w:val="36"/>
          <w:szCs w:val="36"/>
        </w:rPr>
      </w:pPr>
      <w:r w:rsidRPr="00DF422B">
        <w:rPr>
          <w:rFonts w:cs="Times New Roman"/>
          <w:sz w:val="36"/>
          <w:szCs w:val="36"/>
        </w:rPr>
        <w:fldChar w:fldCharType="end"/>
      </w:r>
    </w:p>
    <w:p w14:paraId="64FA94C0" w14:textId="35CD9A3B" w:rsidR="00E85BAB" w:rsidRPr="00DF422B" w:rsidRDefault="00E85BAB" w:rsidP="00476EBE">
      <w:pPr>
        <w:spacing w:line="360" w:lineRule="auto"/>
        <w:jc w:val="center"/>
        <w:rPr>
          <w:rFonts w:cs="Times New Roman"/>
        </w:rPr>
      </w:pPr>
    </w:p>
    <w:p w14:paraId="2BA2A8E5" w14:textId="1A361C68" w:rsidR="00A91A38" w:rsidRPr="00DF422B" w:rsidRDefault="00A91A38" w:rsidP="00476EBE">
      <w:pPr>
        <w:spacing w:line="360" w:lineRule="auto"/>
        <w:jc w:val="center"/>
        <w:rPr>
          <w:rFonts w:cs="Times New Roman"/>
        </w:rPr>
      </w:pPr>
    </w:p>
    <w:p w14:paraId="28EC72A3" w14:textId="11F69B2E" w:rsidR="00A91A38" w:rsidRPr="00DF422B" w:rsidRDefault="00A91A38" w:rsidP="00476EBE">
      <w:pPr>
        <w:spacing w:line="360" w:lineRule="auto"/>
        <w:jc w:val="center"/>
        <w:rPr>
          <w:rFonts w:cs="Times New Roman"/>
        </w:rPr>
      </w:pPr>
    </w:p>
    <w:p w14:paraId="3CABDD85" w14:textId="77777777" w:rsidR="00A91A38" w:rsidRPr="00DF422B" w:rsidRDefault="00A91A38" w:rsidP="00476EBE">
      <w:pPr>
        <w:spacing w:line="360" w:lineRule="auto"/>
        <w:jc w:val="center"/>
        <w:rPr>
          <w:rFonts w:cs="Times New Roman"/>
        </w:rPr>
      </w:pPr>
    </w:p>
    <w:p w14:paraId="7C297E8F" w14:textId="77777777" w:rsidR="00E85BAB" w:rsidRPr="00DF422B" w:rsidRDefault="00E85BAB" w:rsidP="001952FA">
      <w:pPr>
        <w:spacing w:line="360" w:lineRule="auto"/>
        <w:jc w:val="center"/>
        <w:rPr>
          <w:rFonts w:cs="Times New Roman"/>
          <w:sz w:val="38"/>
          <w:szCs w:val="36"/>
        </w:rPr>
      </w:pPr>
    </w:p>
    <w:p w14:paraId="5EE93AF8" w14:textId="77777777" w:rsidR="006617E7" w:rsidRPr="00DF422B" w:rsidRDefault="006617E7" w:rsidP="001952FA">
      <w:pPr>
        <w:spacing w:line="360" w:lineRule="auto"/>
        <w:jc w:val="center"/>
        <w:rPr>
          <w:rFonts w:cs="Times New Roman"/>
          <w:sz w:val="38"/>
          <w:szCs w:val="36"/>
        </w:rPr>
      </w:pPr>
    </w:p>
    <w:p w14:paraId="34882239" w14:textId="77777777" w:rsidR="000B44FB" w:rsidRPr="00DF422B" w:rsidRDefault="000B44FB" w:rsidP="001952FA">
      <w:pPr>
        <w:spacing w:line="360" w:lineRule="auto"/>
        <w:jc w:val="center"/>
        <w:rPr>
          <w:rFonts w:cs="Times New Roman"/>
          <w:sz w:val="38"/>
          <w:szCs w:val="36"/>
        </w:rPr>
      </w:pPr>
    </w:p>
    <w:p w14:paraId="6595AE49" w14:textId="77777777" w:rsidR="000B44FB" w:rsidRPr="00DF422B" w:rsidRDefault="000B44FB" w:rsidP="001952FA">
      <w:pPr>
        <w:spacing w:line="360" w:lineRule="auto"/>
        <w:jc w:val="center"/>
        <w:rPr>
          <w:rFonts w:cs="Times New Roman"/>
          <w:sz w:val="38"/>
          <w:szCs w:val="36"/>
        </w:rPr>
      </w:pPr>
    </w:p>
    <w:p w14:paraId="3A4C0E98" w14:textId="77777777" w:rsidR="000B44FB" w:rsidRPr="00DF422B" w:rsidRDefault="000B44FB" w:rsidP="001952FA">
      <w:pPr>
        <w:spacing w:line="360" w:lineRule="auto"/>
        <w:jc w:val="center"/>
        <w:rPr>
          <w:rFonts w:cs="Times New Roman"/>
          <w:sz w:val="38"/>
          <w:szCs w:val="36"/>
        </w:rPr>
      </w:pPr>
    </w:p>
    <w:p w14:paraId="12D8C286" w14:textId="77777777" w:rsidR="000B44FB" w:rsidRPr="00DF422B" w:rsidRDefault="000B44FB" w:rsidP="001952FA">
      <w:pPr>
        <w:spacing w:line="360" w:lineRule="auto"/>
        <w:jc w:val="center"/>
        <w:rPr>
          <w:rFonts w:cs="Times New Roman"/>
          <w:sz w:val="38"/>
          <w:szCs w:val="36"/>
        </w:rPr>
      </w:pPr>
    </w:p>
    <w:p w14:paraId="20AB5856" w14:textId="285E1ECB" w:rsidR="000B44FB" w:rsidRPr="00DF422B" w:rsidRDefault="000B44FB" w:rsidP="001952FA">
      <w:pPr>
        <w:spacing w:line="360" w:lineRule="auto"/>
        <w:jc w:val="center"/>
        <w:rPr>
          <w:rFonts w:cs="Times New Roman"/>
          <w:sz w:val="38"/>
          <w:szCs w:val="36"/>
        </w:rPr>
      </w:pPr>
    </w:p>
    <w:p w14:paraId="3DD025AB" w14:textId="7541D561" w:rsidR="00A91A38" w:rsidRPr="00DF422B" w:rsidRDefault="00A91A38" w:rsidP="001952FA">
      <w:pPr>
        <w:spacing w:line="360" w:lineRule="auto"/>
        <w:jc w:val="center"/>
        <w:rPr>
          <w:rFonts w:cs="Times New Roman"/>
          <w:sz w:val="38"/>
          <w:szCs w:val="36"/>
        </w:rPr>
      </w:pPr>
    </w:p>
    <w:p w14:paraId="79A3D648" w14:textId="1D6085AA" w:rsidR="00A91A38" w:rsidRPr="00DF422B" w:rsidRDefault="00A91A38" w:rsidP="001952FA">
      <w:pPr>
        <w:spacing w:line="360" w:lineRule="auto"/>
        <w:jc w:val="center"/>
        <w:rPr>
          <w:rFonts w:cs="Times New Roman"/>
          <w:sz w:val="38"/>
          <w:szCs w:val="36"/>
        </w:rPr>
      </w:pPr>
    </w:p>
    <w:p w14:paraId="1AF487D4" w14:textId="320B84EB" w:rsidR="00A91A38" w:rsidRPr="00DF422B" w:rsidRDefault="00A91A38" w:rsidP="001952FA">
      <w:pPr>
        <w:spacing w:line="360" w:lineRule="auto"/>
        <w:jc w:val="center"/>
        <w:rPr>
          <w:rFonts w:cs="Times New Roman"/>
          <w:sz w:val="38"/>
          <w:szCs w:val="36"/>
        </w:rPr>
      </w:pPr>
    </w:p>
    <w:p w14:paraId="7EF6E7FC" w14:textId="612EACB9" w:rsidR="00A91A38" w:rsidRPr="00DF422B" w:rsidRDefault="00A91A38" w:rsidP="001952FA">
      <w:pPr>
        <w:spacing w:line="360" w:lineRule="auto"/>
        <w:jc w:val="center"/>
        <w:rPr>
          <w:rFonts w:cs="Times New Roman"/>
          <w:sz w:val="38"/>
          <w:szCs w:val="36"/>
        </w:rPr>
      </w:pPr>
    </w:p>
    <w:p w14:paraId="60DEBDEF" w14:textId="24E2218C" w:rsidR="00400FEC" w:rsidRPr="00DF422B" w:rsidRDefault="004223B3" w:rsidP="00B136CF">
      <w:pPr>
        <w:pStyle w:val="Heading5"/>
        <w:rPr>
          <w:rFonts w:cs="Times New Roman"/>
          <w:sz w:val="32"/>
          <w:szCs w:val="20"/>
        </w:rPr>
      </w:pPr>
      <w:bookmarkStart w:id="7" w:name="_Toc196847212"/>
      <w:r w:rsidRPr="00DF422B">
        <w:rPr>
          <w:rFonts w:cs="Times New Roman"/>
          <w:sz w:val="32"/>
          <w:szCs w:val="20"/>
        </w:rPr>
        <w:lastRenderedPageBreak/>
        <w:t xml:space="preserve">List </w:t>
      </w:r>
      <w:r w:rsidR="00E0175E" w:rsidRPr="00DF422B">
        <w:rPr>
          <w:rFonts w:cs="Times New Roman"/>
          <w:sz w:val="32"/>
          <w:szCs w:val="20"/>
        </w:rPr>
        <w:t>of Table</w:t>
      </w:r>
      <w:r w:rsidR="00CF3C64" w:rsidRPr="00DF422B">
        <w:rPr>
          <w:rFonts w:cs="Times New Roman"/>
          <w:sz w:val="32"/>
          <w:szCs w:val="20"/>
        </w:rPr>
        <w:t>s</w:t>
      </w:r>
      <w:bookmarkEnd w:id="7"/>
    </w:p>
    <w:p w14:paraId="173C4BA2" w14:textId="77777777" w:rsidR="00656EC4" w:rsidRPr="00DF422B" w:rsidRDefault="00656EC4" w:rsidP="00656EC4">
      <w:pPr>
        <w:spacing w:after="0" w:line="360" w:lineRule="auto"/>
        <w:rPr>
          <w:rFonts w:cs="Times New Roman"/>
        </w:rPr>
      </w:pPr>
    </w:p>
    <w:p w14:paraId="3601A71C" w14:textId="67E36725" w:rsidR="00B136CF" w:rsidRPr="00DF422B" w:rsidRDefault="00B136CF" w:rsidP="00656EC4">
      <w:pPr>
        <w:pStyle w:val="TableofFigures"/>
        <w:tabs>
          <w:tab w:val="right" w:leader="dot" w:pos="8460"/>
        </w:tabs>
        <w:spacing w:line="360" w:lineRule="auto"/>
        <w:rPr>
          <w:rFonts w:ascii="Times New Roman" w:eastAsiaTheme="minorEastAsia" w:hAnsi="Times New Roman" w:cs="Times New Roman"/>
          <w:b w:val="0"/>
          <w:bCs w:val="0"/>
          <w:noProof/>
          <w:sz w:val="22"/>
          <w:szCs w:val="22"/>
          <w:lang w:val="en-IN" w:eastAsia="en-IN" w:bidi="te-IN"/>
        </w:rPr>
      </w:pPr>
      <w:r w:rsidRPr="00DF422B">
        <w:rPr>
          <w:rFonts w:ascii="Times New Roman" w:hAnsi="Times New Roman" w:cs="Times New Roman"/>
          <w:b w:val="0"/>
          <w:bCs w:val="0"/>
        </w:rPr>
        <w:fldChar w:fldCharType="begin"/>
      </w:r>
      <w:r w:rsidRPr="00DF422B">
        <w:rPr>
          <w:rFonts w:ascii="Times New Roman" w:hAnsi="Times New Roman" w:cs="Times New Roman"/>
          <w:b w:val="0"/>
          <w:bCs w:val="0"/>
        </w:rPr>
        <w:instrText xml:space="preserve"> TOC \h \z \c "Table" </w:instrText>
      </w:r>
      <w:r w:rsidRPr="00DF422B">
        <w:rPr>
          <w:rFonts w:ascii="Times New Roman" w:hAnsi="Times New Roman" w:cs="Times New Roman"/>
          <w:b w:val="0"/>
          <w:bCs w:val="0"/>
        </w:rPr>
        <w:fldChar w:fldCharType="separate"/>
      </w:r>
      <w:hyperlink w:anchor="_Toc72279137" w:history="1">
        <w:r w:rsidRPr="00DF422B">
          <w:rPr>
            <w:rStyle w:val="Hyperlink"/>
            <w:rFonts w:ascii="Times New Roman" w:hAnsi="Times New Roman" w:cs="Times New Roman"/>
            <w:b w:val="0"/>
            <w:bCs w:val="0"/>
            <w:noProof/>
          </w:rPr>
          <w:t>Table 5.1</w:t>
        </w:r>
        <w:r w:rsidR="00656EC4" w:rsidRPr="00DF422B">
          <w:rPr>
            <w:rStyle w:val="Hyperlink"/>
            <w:rFonts w:ascii="Times New Roman" w:hAnsi="Times New Roman" w:cs="Times New Roman"/>
            <w:b w:val="0"/>
            <w:bCs w:val="0"/>
            <w:noProof/>
          </w:rPr>
          <w:t xml:space="preserve">    Name of the Table</w:t>
        </w:r>
        <w:r w:rsidRPr="00DF422B">
          <w:rPr>
            <w:rFonts w:ascii="Times New Roman" w:hAnsi="Times New Roman" w:cs="Times New Roman"/>
            <w:b w:val="0"/>
            <w:bCs w:val="0"/>
            <w:noProof/>
            <w:webHidden/>
          </w:rPr>
          <w:tab/>
        </w:r>
        <w:r w:rsidRPr="00DF422B">
          <w:rPr>
            <w:rFonts w:ascii="Times New Roman" w:hAnsi="Times New Roman" w:cs="Times New Roman"/>
            <w:b w:val="0"/>
            <w:bCs w:val="0"/>
            <w:noProof/>
            <w:webHidden/>
          </w:rPr>
          <w:fldChar w:fldCharType="begin"/>
        </w:r>
        <w:r w:rsidRPr="00DF422B">
          <w:rPr>
            <w:rFonts w:ascii="Times New Roman" w:hAnsi="Times New Roman" w:cs="Times New Roman"/>
            <w:b w:val="0"/>
            <w:bCs w:val="0"/>
            <w:noProof/>
            <w:webHidden/>
          </w:rPr>
          <w:instrText xml:space="preserve"> PAGEREF _Toc72279137 \h </w:instrText>
        </w:r>
        <w:r w:rsidRPr="00DF422B">
          <w:rPr>
            <w:rFonts w:ascii="Times New Roman" w:hAnsi="Times New Roman" w:cs="Times New Roman"/>
            <w:b w:val="0"/>
            <w:bCs w:val="0"/>
            <w:noProof/>
            <w:webHidden/>
          </w:rPr>
        </w:r>
        <w:r w:rsidRPr="00DF422B">
          <w:rPr>
            <w:rFonts w:ascii="Times New Roman" w:hAnsi="Times New Roman" w:cs="Times New Roman"/>
            <w:b w:val="0"/>
            <w:bCs w:val="0"/>
            <w:noProof/>
            <w:webHidden/>
          </w:rPr>
          <w:fldChar w:fldCharType="separate"/>
        </w:r>
        <w:r w:rsidR="009812D0" w:rsidRPr="00DF422B">
          <w:rPr>
            <w:rFonts w:ascii="Times New Roman" w:hAnsi="Times New Roman" w:cs="Times New Roman"/>
            <w:b w:val="0"/>
            <w:bCs w:val="0"/>
            <w:noProof/>
            <w:webHidden/>
          </w:rPr>
          <w:t>9</w:t>
        </w:r>
        <w:r w:rsidRPr="00DF422B">
          <w:rPr>
            <w:rFonts w:ascii="Times New Roman" w:hAnsi="Times New Roman" w:cs="Times New Roman"/>
            <w:b w:val="0"/>
            <w:bCs w:val="0"/>
            <w:noProof/>
            <w:webHidden/>
          </w:rPr>
          <w:fldChar w:fldCharType="end"/>
        </w:r>
      </w:hyperlink>
    </w:p>
    <w:p w14:paraId="7874B2E3" w14:textId="55DFB437" w:rsidR="00B136CF" w:rsidRPr="00DF422B" w:rsidRDefault="00B136CF" w:rsidP="00656EC4">
      <w:pPr>
        <w:pStyle w:val="TableofFigures"/>
        <w:tabs>
          <w:tab w:val="right" w:leader="dot" w:pos="8460"/>
        </w:tabs>
        <w:spacing w:line="360" w:lineRule="auto"/>
        <w:rPr>
          <w:rFonts w:ascii="Times New Roman" w:eastAsiaTheme="minorEastAsia" w:hAnsi="Times New Roman" w:cs="Times New Roman"/>
          <w:b w:val="0"/>
          <w:bCs w:val="0"/>
          <w:noProof/>
          <w:sz w:val="22"/>
          <w:szCs w:val="22"/>
          <w:lang w:val="en-IN" w:eastAsia="en-IN" w:bidi="te-IN"/>
        </w:rPr>
      </w:pPr>
      <w:hyperlink w:anchor="_Toc72279138" w:history="1">
        <w:r w:rsidRPr="00DF422B">
          <w:rPr>
            <w:rStyle w:val="Hyperlink"/>
            <w:rFonts w:ascii="Times New Roman" w:hAnsi="Times New Roman" w:cs="Times New Roman"/>
            <w:b w:val="0"/>
            <w:bCs w:val="0"/>
            <w:noProof/>
          </w:rPr>
          <w:t>Table 5.2</w:t>
        </w:r>
        <w:r w:rsidR="00656EC4" w:rsidRPr="00DF422B">
          <w:rPr>
            <w:rFonts w:ascii="Times New Roman" w:hAnsi="Times New Roman" w:cs="Times New Roman"/>
          </w:rPr>
          <w:t xml:space="preserve">    </w:t>
        </w:r>
        <w:r w:rsidR="00656EC4" w:rsidRPr="00DF422B">
          <w:rPr>
            <w:rStyle w:val="Hyperlink"/>
            <w:rFonts w:ascii="Times New Roman" w:hAnsi="Times New Roman" w:cs="Times New Roman"/>
            <w:b w:val="0"/>
            <w:bCs w:val="0"/>
            <w:noProof/>
          </w:rPr>
          <w:t>Name of the Table</w:t>
        </w:r>
        <w:r w:rsidRPr="00DF422B">
          <w:rPr>
            <w:rFonts w:ascii="Times New Roman" w:hAnsi="Times New Roman" w:cs="Times New Roman"/>
            <w:b w:val="0"/>
            <w:bCs w:val="0"/>
            <w:noProof/>
            <w:webHidden/>
          </w:rPr>
          <w:tab/>
        </w:r>
        <w:r w:rsidRPr="00DF422B">
          <w:rPr>
            <w:rFonts w:ascii="Times New Roman" w:hAnsi="Times New Roman" w:cs="Times New Roman"/>
            <w:b w:val="0"/>
            <w:bCs w:val="0"/>
            <w:noProof/>
            <w:webHidden/>
          </w:rPr>
          <w:fldChar w:fldCharType="begin"/>
        </w:r>
        <w:r w:rsidRPr="00DF422B">
          <w:rPr>
            <w:rFonts w:ascii="Times New Roman" w:hAnsi="Times New Roman" w:cs="Times New Roman"/>
            <w:b w:val="0"/>
            <w:bCs w:val="0"/>
            <w:noProof/>
            <w:webHidden/>
          </w:rPr>
          <w:instrText xml:space="preserve"> PAGEREF _Toc72279138 \h </w:instrText>
        </w:r>
        <w:r w:rsidRPr="00DF422B">
          <w:rPr>
            <w:rFonts w:ascii="Times New Roman" w:hAnsi="Times New Roman" w:cs="Times New Roman"/>
            <w:b w:val="0"/>
            <w:bCs w:val="0"/>
            <w:noProof/>
            <w:webHidden/>
          </w:rPr>
        </w:r>
        <w:r w:rsidRPr="00DF422B">
          <w:rPr>
            <w:rFonts w:ascii="Times New Roman" w:hAnsi="Times New Roman" w:cs="Times New Roman"/>
            <w:b w:val="0"/>
            <w:bCs w:val="0"/>
            <w:noProof/>
            <w:webHidden/>
          </w:rPr>
          <w:fldChar w:fldCharType="separate"/>
        </w:r>
        <w:r w:rsidR="009812D0" w:rsidRPr="00DF422B">
          <w:rPr>
            <w:rFonts w:ascii="Times New Roman" w:hAnsi="Times New Roman" w:cs="Times New Roman"/>
            <w:b w:val="0"/>
            <w:bCs w:val="0"/>
            <w:noProof/>
            <w:webHidden/>
          </w:rPr>
          <w:t>10</w:t>
        </w:r>
        <w:r w:rsidRPr="00DF422B">
          <w:rPr>
            <w:rFonts w:ascii="Times New Roman" w:hAnsi="Times New Roman" w:cs="Times New Roman"/>
            <w:b w:val="0"/>
            <w:bCs w:val="0"/>
            <w:noProof/>
            <w:webHidden/>
          </w:rPr>
          <w:fldChar w:fldCharType="end"/>
        </w:r>
      </w:hyperlink>
    </w:p>
    <w:p w14:paraId="4C25EA1A" w14:textId="77777777" w:rsidR="00B136CF" w:rsidRPr="00DF422B" w:rsidRDefault="00B136CF" w:rsidP="00B136CF">
      <w:pPr>
        <w:rPr>
          <w:rFonts w:cs="Times New Roman"/>
        </w:rPr>
      </w:pPr>
      <w:r w:rsidRPr="00DF422B">
        <w:rPr>
          <w:rFonts w:cs="Times New Roman"/>
        </w:rPr>
        <w:fldChar w:fldCharType="end"/>
      </w:r>
    </w:p>
    <w:p w14:paraId="662AC1C4" w14:textId="0C136C79" w:rsidR="00303051" w:rsidRPr="00DF422B" w:rsidRDefault="00303051" w:rsidP="00B136CF">
      <w:pPr>
        <w:rPr>
          <w:rFonts w:cs="Times New Roman"/>
        </w:rPr>
        <w:sectPr w:rsidR="00303051" w:rsidRPr="00DF422B" w:rsidSect="002463AA">
          <w:headerReference w:type="even" r:id="rId11"/>
          <w:headerReference w:type="default" r:id="rId12"/>
          <w:footerReference w:type="default" r:id="rId13"/>
          <w:headerReference w:type="first" r:id="rId14"/>
          <w:pgSz w:w="11906" w:h="16838" w:code="9"/>
          <w:pgMar w:top="1080" w:right="1440" w:bottom="1080" w:left="1800" w:header="706" w:footer="706" w:gutter="0"/>
          <w:pgBorders>
            <w:top w:val="single" w:sz="8" w:space="1" w:color="auto"/>
            <w:left w:val="single" w:sz="8" w:space="4" w:color="auto"/>
            <w:bottom w:val="single" w:sz="8" w:space="1" w:color="auto"/>
            <w:right w:val="single" w:sz="8" w:space="4" w:color="auto"/>
          </w:pgBorders>
          <w:pgNumType w:fmt="lowerRoman" w:start="1"/>
          <w:cols w:space="708"/>
          <w:docGrid w:linePitch="360"/>
        </w:sectPr>
      </w:pPr>
    </w:p>
    <w:p w14:paraId="052612F5" w14:textId="65EF4B7C" w:rsidR="00FF51A3" w:rsidRPr="00DF422B" w:rsidRDefault="007E778C" w:rsidP="007E778C">
      <w:pPr>
        <w:pStyle w:val="Heading1"/>
        <w:numPr>
          <w:ilvl w:val="0"/>
          <w:numId w:val="0"/>
        </w:numPr>
      </w:pPr>
      <w:bookmarkStart w:id="8" w:name="_Toc522199865"/>
      <w:bookmarkStart w:id="9" w:name="_Toc72275256"/>
      <w:bookmarkStart w:id="10" w:name="_Toc196847213"/>
      <w:r w:rsidRPr="00DF422B">
        <w:rPr>
          <w:sz w:val="32"/>
          <w:szCs w:val="32"/>
        </w:rPr>
        <w:lastRenderedPageBreak/>
        <w:t xml:space="preserve">Chapter 1                      </w:t>
      </w:r>
      <w:r w:rsidR="003F291C" w:rsidRPr="00DF422B">
        <w:t>Introduction</w:t>
      </w:r>
      <w:bookmarkEnd w:id="8"/>
      <w:bookmarkEnd w:id="9"/>
      <w:bookmarkEnd w:id="10"/>
    </w:p>
    <w:p w14:paraId="25DC6D56" w14:textId="7ACB3364" w:rsidR="00656EC4" w:rsidRPr="00DF422B" w:rsidRDefault="00EF02BD" w:rsidP="00656EC4">
      <w:pPr>
        <w:spacing w:after="0" w:line="360" w:lineRule="auto"/>
        <w:rPr>
          <w:rFonts w:cs="Times New Roman"/>
          <w:color w:val="000000"/>
          <w:shd w:val="clear" w:color="auto" w:fill="FFFFFF"/>
        </w:rPr>
      </w:pPr>
      <w:r w:rsidRPr="00DF422B">
        <w:rPr>
          <w:rFonts w:cs="Times New Roman"/>
          <w:color w:val="000000"/>
          <w:shd w:val="clear" w:color="auto" w:fill="FFFFFF"/>
        </w:rPr>
        <w:t>One of the first things the introduction should do is to provide general statements that</w:t>
      </w:r>
      <w:r w:rsidRPr="00DF422B">
        <w:rPr>
          <w:rFonts w:cs="Times New Roman"/>
          <w:b/>
          <w:bCs/>
          <w:color w:val="000000"/>
          <w:bdr w:val="none" w:sz="0" w:space="0" w:color="auto" w:frame="1"/>
          <w:shd w:val="clear" w:color="auto" w:fill="FFFFFF"/>
        </w:rPr>
        <w:t> outline the importance of the topic</w:t>
      </w:r>
      <w:r w:rsidRPr="00DF422B">
        <w:rPr>
          <w:rFonts w:cs="Times New Roman"/>
          <w:color w:val="000000"/>
          <w:shd w:val="clear" w:color="auto" w:fill="FFFFFF"/>
        </w:rPr>
        <w:t> and provide enough </w:t>
      </w:r>
      <w:r w:rsidRPr="00DF422B">
        <w:rPr>
          <w:rFonts w:cs="Times New Roman"/>
          <w:b/>
          <w:bCs/>
          <w:color w:val="000000"/>
          <w:bdr w:val="none" w:sz="0" w:space="0" w:color="auto" w:frame="1"/>
          <w:shd w:val="clear" w:color="auto" w:fill="FFFFFF"/>
        </w:rPr>
        <w:t>background information</w:t>
      </w:r>
      <w:r w:rsidRPr="00DF422B">
        <w:rPr>
          <w:rFonts w:cs="Times New Roman"/>
          <w:color w:val="000000"/>
          <w:shd w:val="clear" w:color="auto" w:fill="FFFFFF"/>
        </w:rPr>
        <w:t xml:space="preserve"> so that the reader can understand the context in which your research sits (although being careful not to </w:t>
      </w:r>
      <w:r w:rsidR="00DE27B1" w:rsidRPr="00DF422B">
        <w:rPr>
          <w:rFonts w:cs="Times New Roman"/>
          <w:color w:val="000000"/>
          <w:shd w:val="clear" w:color="auto" w:fill="FFFFFF"/>
        </w:rPr>
        <w:t>enter</w:t>
      </w:r>
      <w:r w:rsidRPr="00DF422B">
        <w:rPr>
          <w:rFonts w:cs="Times New Roman"/>
          <w:color w:val="000000"/>
          <w:shd w:val="clear" w:color="auto" w:fill="FFFFFF"/>
        </w:rPr>
        <w:t xml:space="preserve"> an in-depth review of the literature). In doing so, you will need to reference existing studies.</w:t>
      </w:r>
      <w:r w:rsidR="00C45D9F" w:rsidRPr="00DF422B">
        <w:rPr>
          <w:rFonts w:cs="Times New Roman"/>
          <w:color w:val="000000"/>
          <w:shd w:val="clear" w:color="auto" w:fill="FFFFFF"/>
        </w:rPr>
        <w:t xml:space="preserve"> </w:t>
      </w:r>
    </w:p>
    <w:p w14:paraId="077C916D" w14:textId="4FC96BA5" w:rsidR="00573504" w:rsidRPr="00DF422B" w:rsidRDefault="0089329B" w:rsidP="00E2614B">
      <w:pPr>
        <w:pStyle w:val="Heading2"/>
        <w:numPr>
          <w:ilvl w:val="1"/>
          <w:numId w:val="15"/>
        </w:numPr>
      </w:pPr>
      <w:bookmarkStart w:id="11" w:name="_Toc196847214"/>
      <w:r w:rsidRPr="00DF422B">
        <w:t>Purpose of the Internship</w:t>
      </w:r>
      <w:bookmarkEnd w:id="11"/>
    </w:p>
    <w:p w14:paraId="12583469" w14:textId="53216251" w:rsidR="00573504" w:rsidRPr="00DF422B" w:rsidRDefault="0089329B" w:rsidP="00CF06AF">
      <w:pPr>
        <w:pStyle w:val="TOC2"/>
      </w:pPr>
      <w:r w:rsidRPr="00DF422B">
        <w:t>Why did you choose this internship? How does it relate to your academic background and career goals?</w:t>
      </w:r>
    </w:p>
    <w:p w14:paraId="29FA3049" w14:textId="3FF52EA3" w:rsidR="00A91A38" w:rsidRPr="00DF422B" w:rsidRDefault="0089329B" w:rsidP="00E2614B">
      <w:pPr>
        <w:pStyle w:val="Heading2"/>
        <w:numPr>
          <w:ilvl w:val="1"/>
          <w:numId w:val="15"/>
        </w:numPr>
      </w:pPr>
      <w:bookmarkStart w:id="12" w:name="_Toc196847215"/>
      <w:r w:rsidRPr="00DF422B">
        <w:t>Internship Objectives</w:t>
      </w:r>
      <w:bookmarkEnd w:id="12"/>
    </w:p>
    <w:p w14:paraId="4CAB3A48" w14:textId="1B8104D2" w:rsidR="0089329B" w:rsidRPr="00DF422B" w:rsidRDefault="0089329B" w:rsidP="0089329B">
      <w:pPr>
        <w:rPr>
          <w:rFonts w:cs="Times New Roman"/>
        </w:rPr>
      </w:pPr>
      <w:r w:rsidRPr="00DF422B">
        <w:rPr>
          <w:rFonts w:cs="Times New Roman"/>
        </w:rPr>
        <w:t>What were your main goals for the internship? What did you hope to learn or achieve during your time there?</w:t>
      </w:r>
    </w:p>
    <w:p w14:paraId="0A4D8E46" w14:textId="68C6E2D6" w:rsidR="0089329B" w:rsidRPr="00DF422B" w:rsidRDefault="0089329B" w:rsidP="0089329B">
      <w:pPr>
        <w:pStyle w:val="ListParagraph"/>
        <w:numPr>
          <w:ilvl w:val="1"/>
          <w:numId w:val="15"/>
        </w:numPr>
        <w:rPr>
          <w:rFonts w:cs="Times New Roman"/>
          <w:b/>
          <w:bCs/>
          <w:sz w:val="28"/>
          <w:szCs w:val="28"/>
        </w:rPr>
      </w:pPr>
      <w:r w:rsidRPr="00DF422B">
        <w:rPr>
          <w:rFonts w:cs="Times New Roman"/>
          <w:b/>
          <w:bCs/>
          <w:sz w:val="28"/>
          <w:szCs w:val="28"/>
        </w:rPr>
        <w:t>Company Overview</w:t>
      </w:r>
    </w:p>
    <w:p w14:paraId="331F903D" w14:textId="26E80BEB" w:rsidR="0089329B" w:rsidRPr="00DF422B" w:rsidRDefault="0089329B" w:rsidP="0089329B">
      <w:pPr>
        <w:spacing w:after="160" w:line="360" w:lineRule="auto"/>
        <w:jc w:val="left"/>
        <w:rPr>
          <w:rFonts w:cs="Times New Roman"/>
        </w:rPr>
      </w:pPr>
      <w:r w:rsidRPr="00DF422B">
        <w:rPr>
          <w:rFonts w:cs="Times New Roman"/>
        </w:rPr>
        <w:t>Provide a brief overview of the organization where you interned. This might include the company’s mission, products, services, size, and industry.</w:t>
      </w:r>
    </w:p>
    <w:p w14:paraId="6FC351A1" w14:textId="68CF38A8" w:rsidR="00DE27B1" w:rsidRPr="00DF422B" w:rsidRDefault="00DE27B1">
      <w:pPr>
        <w:jc w:val="left"/>
        <w:rPr>
          <w:rFonts w:cs="Times New Roman"/>
          <w:b/>
          <w:bCs/>
          <w:sz w:val="28"/>
          <w:szCs w:val="28"/>
        </w:rPr>
      </w:pPr>
      <w:r w:rsidRPr="00DF422B">
        <w:rPr>
          <w:rFonts w:cs="Times New Roman"/>
          <w:b/>
          <w:bCs/>
          <w:sz w:val="28"/>
          <w:szCs w:val="28"/>
        </w:rPr>
        <w:br w:type="page"/>
      </w:r>
    </w:p>
    <w:p w14:paraId="70BD7AE4" w14:textId="77777777" w:rsidR="0089329B" w:rsidRPr="00DF422B" w:rsidRDefault="0089329B" w:rsidP="0089329B">
      <w:pPr>
        <w:pStyle w:val="ListParagraph"/>
        <w:rPr>
          <w:rFonts w:cs="Times New Roman"/>
          <w:b/>
          <w:bCs/>
          <w:sz w:val="28"/>
          <w:szCs w:val="28"/>
        </w:rPr>
      </w:pPr>
    </w:p>
    <w:p w14:paraId="17ABAF57" w14:textId="71EF2425" w:rsidR="00747BC1" w:rsidRPr="00DF422B" w:rsidRDefault="00783370" w:rsidP="00783370">
      <w:pPr>
        <w:pStyle w:val="Heading1"/>
        <w:numPr>
          <w:ilvl w:val="0"/>
          <w:numId w:val="0"/>
        </w:numPr>
      </w:pPr>
      <w:bookmarkStart w:id="13" w:name="_Toc72275260"/>
      <w:bookmarkStart w:id="14" w:name="_Toc196847216"/>
      <w:r w:rsidRPr="00DF422B">
        <w:rPr>
          <w:sz w:val="32"/>
          <w:szCs w:val="32"/>
        </w:rPr>
        <w:t>Chapter 2</w:t>
      </w:r>
      <w:r w:rsidR="00656EC4" w:rsidRPr="00DF422B">
        <w:rPr>
          <w:sz w:val="32"/>
          <w:szCs w:val="32"/>
        </w:rPr>
        <w:t xml:space="preserve">       </w:t>
      </w:r>
      <w:bookmarkStart w:id="15" w:name="_Toc495852855"/>
      <w:bookmarkEnd w:id="13"/>
      <w:r w:rsidR="00DE27B1" w:rsidRPr="00DF422B">
        <w:t>Internship Activities and Responsibilities</w:t>
      </w:r>
      <w:bookmarkEnd w:id="14"/>
    </w:p>
    <w:p w14:paraId="28C7FAA9" w14:textId="443082D8" w:rsidR="00735441" w:rsidRPr="00DF422B" w:rsidRDefault="00E2614B" w:rsidP="00E2614B">
      <w:pPr>
        <w:pStyle w:val="Heading2"/>
      </w:pPr>
      <w:bookmarkStart w:id="16" w:name="_Toc72275262"/>
      <w:bookmarkStart w:id="17" w:name="_Toc196847217"/>
      <w:r w:rsidRPr="00DF422B">
        <w:t xml:space="preserve">2.1 </w:t>
      </w:r>
      <w:bookmarkEnd w:id="16"/>
      <w:r w:rsidR="00DE27B1" w:rsidRPr="00DF422B">
        <w:t>Job Description and Task</w:t>
      </w:r>
      <w:bookmarkEnd w:id="17"/>
    </w:p>
    <w:p w14:paraId="4F8E7081" w14:textId="058D5846" w:rsidR="00DE27B1" w:rsidRPr="00DF422B" w:rsidRDefault="00DE27B1" w:rsidP="00DE27B1">
      <w:pPr>
        <w:spacing w:line="360" w:lineRule="auto"/>
        <w:rPr>
          <w:rFonts w:cs="Times New Roman"/>
        </w:rPr>
      </w:pPr>
      <w:r w:rsidRPr="00DF422B">
        <w:rPr>
          <w:rFonts w:cs="Times New Roman"/>
        </w:rPr>
        <w:t xml:space="preserve"> Describe the tasks and projects you worked on during the internship. Be specific about your contributions and involvement</w:t>
      </w:r>
    </w:p>
    <w:p w14:paraId="5F799DA2" w14:textId="77777777" w:rsidR="00656EC4" w:rsidRPr="00DF422B" w:rsidRDefault="00656EC4" w:rsidP="00656EC4">
      <w:pPr>
        <w:spacing w:after="0" w:line="240" w:lineRule="auto"/>
        <w:ind w:firstLine="720"/>
        <w:rPr>
          <w:rFonts w:cs="Times New Roman"/>
          <w:shd w:val="clear" w:color="auto" w:fill="FFFFFF"/>
        </w:rPr>
      </w:pPr>
    </w:p>
    <w:p w14:paraId="43552985" w14:textId="31843A03" w:rsidR="00A91A38" w:rsidRPr="00DF422B" w:rsidRDefault="00E2614B" w:rsidP="00E2614B">
      <w:pPr>
        <w:pStyle w:val="Heading2"/>
        <w:rPr>
          <w:bCs/>
        </w:rPr>
      </w:pPr>
      <w:bookmarkStart w:id="18" w:name="_Toc72275263"/>
      <w:bookmarkStart w:id="19" w:name="_Toc196847218"/>
      <w:r w:rsidRPr="00DF422B">
        <w:t xml:space="preserve">2.2 </w:t>
      </w:r>
      <w:bookmarkEnd w:id="18"/>
      <w:r w:rsidR="00C16827" w:rsidRPr="00DF422B">
        <w:rPr>
          <w:bCs/>
        </w:rPr>
        <w:t>Hardware and Software Requirements</w:t>
      </w:r>
      <w:bookmarkEnd w:id="19"/>
    </w:p>
    <w:p w14:paraId="5473C8BF" w14:textId="7777F693" w:rsidR="00DE27B1" w:rsidRPr="00DF422B" w:rsidRDefault="00DE27B1" w:rsidP="00DE27B1">
      <w:pPr>
        <w:spacing w:line="360" w:lineRule="auto"/>
        <w:rPr>
          <w:rFonts w:cs="Times New Roman"/>
        </w:rPr>
      </w:pPr>
      <w:r w:rsidRPr="00DF422B">
        <w:rPr>
          <w:rFonts w:cs="Times New Roman"/>
        </w:rPr>
        <w:t>Mention the technical and soft skills you used or developed, as well as any tools, software, or methodologies you applied (e.g., data analysis tools, programming languages, project management software).</w:t>
      </w:r>
    </w:p>
    <w:p w14:paraId="13CA9D4A" w14:textId="77777777" w:rsidR="00656EC4" w:rsidRPr="00DF422B" w:rsidRDefault="00656EC4" w:rsidP="00656EC4">
      <w:pPr>
        <w:spacing w:after="0" w:line="240" w:lineRule="auto"/>
        <w:ind w:firstLine="720"/>
        <w:rPr>
          <w:rFonts w:cs="Times New Roman"/>
          <w:lang w:val="en-IN"/>
        </w:rPr>
      </w:pPr>
    </w:p>
    <w:p w14:paraId="3830B26A" w14:textId="658FC428" w:rsidR="002128D2" w:rsidRPr="00DF422B" w:rsidRDefault="00E2614B" w:rsidP="00E2614B">
      <w:pPr>
        <w:pStyle w:val="Heading2"/>
        <w:rPr>
          <w:bCs/>
        </w:rPr>
      </w:pPr>
      <w:bookmarkStart w:id="20" w:name="_Toc72275264"/>
      <w:bookmarkStart w:id="21" w:name="_Toc196847219"/>
      <w:r w:rsidRPr="00DF422B">
        <w:t xml:space="preserve">2.3 </w:t>
      </w:r>
      <w:bookmarkEnd w:id="20"/>
      <w:r w:rsidR="00DE27B1" w:rsidRPr="00DF422B">
        <w:rPr>
          <w:bCs/>
        </w:rPr>
        <w:t>Learning Experiences</w:t>
      </w:r>
      <w:bookmarkEnd w:id="21"/>
    </w:p>
    <w:p w14:paraId="7DBF27B6" w14:textId="77777777" w:rsidR="00DE27B1" w:rsidRPr="00DF422B" w:rsidRDefault="00DE27B1" w:rsidP="00DE27B1">
      <w:pPr>
        <w:spacing w:after="160" w:line="360" w:lineRule="auto"/>
        <w:jc w:val="left"/>
        <w:rPr>
          <w:rFonts w:cs="Times New Roman"/>
        </w:rPr>
      </w:pPr>
      <w:r w:rsidRPr="00DF422B">
        <w:rPr>
          <w:rFonts w:cs="Times New Roman"/>
        </w:rPr>
        <w:t>Explain what you learned through these activities. Discuss both technical skills and professional skills (e.g., teamwork, communication, problem-solving).</w:t>
      </w:r>
    </w:p>
    <w:p w14:paraId="37939FBF" w14:textId="77777777" w:rsidR="00F77B3F" w:rsidRPr="00DF422B" w:rsidRDefault="00F77B3F" w:rsidP="00DE27B1">
      <w:pPr>
        <w:spacing w:after="0" w:line="240" w:lineRule="auto"/>
        <w:rPr>
          <w:rFonts w:cs="Times New Roman"/>
          <w:lang w:val="en-IN" w:eastAsia="en-IN" w:bidi="te-IN"/>
        </w:rPr>
      </w:pPr>
    </w:p>
    <w:p w14:paraId="0F3D6404" w14:textId="77777777" w:rsidR="00DE27B1" w:rsidRPr="00DF422B" w:rsidRDefault="00E2614B" w:rsidP="00DE27B1">
      <w:pPr>
        <w:pStyle w:val="Heading2"/>
      </w:pPr>
      <w:bookmarkStart w:id="22" w:name="_Toc72275265"/>
      <w:bookmarkStart w:id="23" w:name="_Toc196847220"/>
      <w:r w:rsidRPr="00DF422B">
        <w:t xml:space="preserve">2.4 </w:t>
      </w:r>
      <w:bookmarkEnd w:id="22"/>
      <w:r w:rsidR="00DE27B1" w:rsidRPr="00DF422B">
        <w:rPr>
          <w:bCs/>
        </w:rPr>
        <w:t>Challenges and Solutions</w:t>
      </w:r>
      <w:bookmarkEnd w:id="23"/>
      <w:r w:rsidR="00DE27B1" w:rsidRPr="00DF422B">
        <w:t xml:space="preserve"> </w:t>
      </w:r>
    </w:p>
    <w:p w14:paraId="521F2A24" w14:textId="77777777" w:rsidR="00DE27B1" w:rsidRPr="00DF422B" w:rsidRDefault="00DE27B1" w:rsidP="00DE27B1">
      <w:pPr>
        <w:spacing w:after="160" w:line="360" w:lineRule="auto"/>
        <w:jc w:val="left"/>
        <w:rPr>
          <w:rFonts w:cs="Times New Roman"/>
        </w:rPr>
      </w:pPr>
      <w:r w:rsidRPr="00DF422B">
        <w:rPr>
          <w:rFonts w:cs="Times New Roman"/>
        </w:rPr>
        <w:t>Were there any challenges you faced? How did you overcome them, and what solutions did you implement? This section is crucial because it shows your problem-solving ability.</w:t>
      </w:r>
    </w:p>
    <w:p w14:paraId="13DAF614" w14:textId="77777777" w:rsidR="00DE27B1" w:rsidRPr="00DF422B" w:rsidRDefault="00DE27B1" w:rsidP="00DE27B1">
      <w:pPr>
        <w:rPr>
          <w:rFonts w:cs="Times New Roman"/>
        </w:rPr>
      </w:pPr>
    </w:p>
    <w:p w14:paraId="60759C30" w14:textId="34CA32DF" w:rsidR="007D257E" w:rsidRPr="00DF422B" w:rsidRDefault="00DE27B1" w:rsidP="00DE27B1">
      <w:pPr>
        <w:jc w:val="left"/>
        <w:rPr>
          <w:rFonts w:cs="Times New Roman"/>
        </w:rPr>
      </w:pPr>
      <w:r w:rsidRPr="00DF422B">
        <w:rPr>
          <w:rFonts w:cs="Times New Roman"/>
        </w:rPr>
        <w:br w:type="page"/>
      </w:r>
    </w:p>
    <w:p w14:paraId="64725981" w14:textId="35C0E5E7" w:rsidR="00A91A38" w:rsidRPr="00DF422B" w:rsidRDefault="00E2614B" w:rsidP="00E2614B">
      <w:pPr>
        <w:pStyle w:val="Heading1"/>
        <w:numPr>
          <w:ilvl w:val="0"/>
          <w:numId w:val="0"/>
        </w:numPr>
      </w:pPr>
      <w:bookmarkStart w:id="24" w:name="_Toc72275267"/>
      <w:bookmarkStart w:id="25" w:name="_Toc196847221"/>
      <w:r w:rsidRPr="00DF422B">
        <w:rPr>
          <w:sz w:val="32"/>
          <w:szCs w:val="32"/>
        </w:rPr>
        <w:lastRenderedPageBreak/>
        <w:t>Chapter 3</w:t>
      </w:r>
      <w:r w:rsidR="000A4BC0" w:rsidRPr="00DF422B">
        <w:rPr>
          <w:sz w:val="32"/>
          <w:szCs w:val="32"/>
        </w:rPr>
        <w:t xml:space="preserve">    </w:t>
      </w:r>
      <w:bookmarkEnd w:id="24"/>
      <w:r w:rsidR="00DE27B1" w:rsidRPr="00DF422B">
        <w:t>Learning Outcomes and Skills Acquired</w:t>
      </w:r>
      <w:bookmarkEnd w:id="25"/>
    </w:p>
    <w:p w14:paraId="47733C97" w14:textId="76D1EB0D" w:rsidR="00A91A38" w:rsidRPr="00DF422B" w:rsidRDefault="00E2614B" w:rsidP="00E2614B">
      <w:pPr>
        <w:pStyle w:val="Heading2"/>
        <w:rPr>
          <w:bCs/>
        </w:rPr>
      </w:pPr>
      <w:bookmarkStart w:id="26" w:name="_Toc72275268"/>
      <w:bookmarkStart w:id="27" w:name="_Toc196847222"/>
      <w:bookmarkEnd w:id="26"/>
      <w:r w:rsidRPr="00DF422B">
        <w:t xml:space="preserve">3.1 </w:t>
      </w:r>
      <w:r w:rsidR="00DE27B1" w:rsidRPr="00DF422B">
        <w:t xml:space="preserve"> </w:t>
      </w:r>
      <w:r w:rsidR="00DE27B1" w:rsidRPr="00DF422B">
        <w:rPr>
          <w:bCs/>
        </w:rPr>
        <w:t>Technical Skills</w:t>
      </w:r>
      <w:bookmarkEnd w:id="27"/>
    </w:p>
    <w:p w14:paraId="2BBB514D" w14:textId="3D9DA21E" w:rsidR="00CB67DA" w:rsidRPr="00DF422B" w:rsidRDefault="00017344" w:rsidP="00017344">
      <w:pPr>
        <w:spacing w:line="360" w:lineRule="auto"/>
        <w:rPr>
          <w:rFonts w:cs="Times New Roman"/>
        </w:rPr>
      </w:pPr>
      <w:r w:rsidRPr="00DF422B">
        <w:rPr>
          <w:rFonts w:cs="Times New Roman"/>
        </w:rPr>
        <w:t>What specific technical skills did you gain or improve? (e.g., software development, data analysis, design).</w:t>
      </w:r>
    </w:p>
    <w:p w14:paraId="61EA3BF1" w14:textId="6858458E" w:rsidR="001C35F2" w:rsidRPr="00DF422B" w:rsidRDefault="00DE27B1" w:rsidP="00E2614B">
      <w:pPr>
        <w:pStyle w:val="Heading2"/>
      </w:pPr>
      <w:bookmarkStart w:id="28" w:name="_Toc72275269"/>
      <w:bookmarkStart w:id="29" w:name="_Toc72275270"/>
      <w:bookmarkStart w:id="30" w:name="_Toc72275271"/>
      <w:bookmarkStart w:id="31" w:name="_Toc196847223"/>
      <w:bookmarkEnd w:id="28"/>
      <w:bookmarkEnd w:id="29"/>
      <w:bookmarkEnd w:id="30"/>
      <w:r w:rsidRPr="00DF422B">
        <w:t xml:space="preserve">3.2   </w:t>
      </w:r>
      <w:r w:rsidR="00C16827" w:rsidRPr="00DF422B">
        <w:t>Hardware and Software Requirement</w:t>
      </w:r>
      <w:bookmarkEnd w:id="31"/>
      <w:r w:rsidR="00C16827" w:rsidRPr="00DF422B">
        <w:t>s</w:t>
      </w:r>
    </w:p>
    <w:p w14:paraId="22F58D8F" w14:textId="73FDD236" w:rsidR="00017344" w:rsidRPr="00DF422B" w:rsidRDefault="00017344" w:rsidP="00017344">
      <w:pPr>
        <w:spacing w:line="360" w:lineRule="auto"/>
        <w:rPr>
          <w:rFonts w:cs="Times New Roman"/>
        </w:rPr>
      </w:pPr>
      <w:r w:rsidRPr="00DF422B">
        <w:rPr>
          <w:rFonts w:cs="Times New Roman"/>
        </w:rPr>
        <w:t>Focus on personal and professional skills, like communication, teamwork, time management, or problem-solving</w:t>
      </w:r>
    </w:p>
    <w:p w14:paraId="3AA9C13D" w14:textId="0BF83B6B" w:rsidR="00017344" w:rsidRPr="00DF422B" w:rsidRDefault="00017344" w:rsidP="00017344">
      <w:pPr>
        <w:rPr>
          <w:rFonts w:cs="Times New Roman"/>
          <w:b/>
          <w:bCs/>
          <w:sz w:val="28"/>
          <w:szCs w:val="28"/>
        </w:rPr>
      </w:pPr>
      <w:r w:rsidRPr="00DF422B">
        <w:rPr>
          <w:rFonts w:cs="Times New Roman"/>
          <w:b/>
          <w:bCs/>
          <w:sz w:val="28"/>
          <w:szCs w:val="28"/>
        </w:rPr>
        <w:t>3.3    Knowledge Gained</w:t>
      </w:r>
    </w:p>
    <w:p w14:paraId="03191F42" w14:textId="75D0CE3C" w:rsidR="00017344" w:rsidRPr="00DF422B" w:rsidRDefault="00017344" w:rsidP="00017344">
      <w:pPr>
        <w:spacing w:line="360" w:lineRule="auto"/>
        <w:rPr>
          <w:rFonts w:cs="Times New Roman"/>
          <w:b/>
          <w:bCs/>
          <w:sz w:val="28"/>
          <w:szCs w:val="28"/>
        </w:rPr>
      </w:pPr>
      <w:r w:rsidRPr="00DF422B">
        <w:rPr>
          <w:rFonts w:cs="Times New Roman"/>
        </w:rPr>
        <w:t>How did this internship help expand your understanding of the field or industry? Discuss theoretical concepts that you applied in practice.</w:t>
      </w:r>
    </w:p>
    <w:p w14:paraId="03F12A71" w14:textId="3004B982" w:rsidR="00DE27B1" w:rsidRPr="00DF422B" w:rsidRDefault="00DE27B1" w:rsidP="00DE27B1">
      <w:pPr>
        <w:rPr>
          <w:rFonts w:cs="Times New Roman"/>
        </w:rPr>
      </w:pPr>
      <w:r w:rsidRPr="00DF422B">
        <w:rPr>
          <w:rFonts w:cs="Times New Roman"/>
        </w:rPr>
        <w:tab/>
      </w:r>
    </w:p>
    <w:p w14:paraId="7789E64B" w14:textId="77777777" w:rsidR="00017344" w:rsidRPr="00DF422B" w:rsidRDefault="00017344" w:rsidP="006052C2">
      <w:pPr>
        <w:jc w:val="center"/>
        <w:rPr>
          <w:rFonts w:cs="Times New Roman"/>
          <w:noProof/>
        </w:rPr>
      </w:pPr>
    </w:p>
    <w:p w14:paraId="04C8F624" w14:textId="142EAE00" w:rsidR="009B379D" w:rsidRPr="00DF422B" w:rsidRDefault="009B379D" w:rsidP="00185771">
      <w:pPr>
        <w:pStyle w:val="Heading3"/>
        <w:numPr>
          <w:ilvl w:val="0"/>
          <w:numId w:val="0"/>
        </w:numPr>
        <w:rPr>
          <w:rFonts w:cs="Times New Roman"/>
        </w:rPr>
      </w:pPr>
      <w:bookmarkStart w:id="32" w:name="_Toc72275273"/>
      <w:bookmarkStart w:id="33" w:name="_Toc72275274"/>
      <w:bookmarkEnd w:id="32"/>
      <w:bookmarkEnd w:id="33"/>
    </w:p>
    <w:p w14:paraId="5DD5E847" w14:textId="77777777" w:rsidR="006052C2" w:rsidRPr="00DF422B" w:rsidRDefault="006052C2" w:rsidP="006052C2">
      <w:pPr>
        <w:rPr>
          <w:rFonts w:cs="Times New Roman"/>
        </w:rPr>
      </w:pPr>
    </w:p>
    <w:p w14:paraId="3CF42F84" w14:textId="77777777" w:rsidR="009B379D" w:rsidRPr="00DF422B" w:rsidRDefault="009B379D" w:rsidP="009B379D">
      <w:pPr>
        <w:rPr>
          <w:rFonts w:cs="Times New Roman"/>
        </w:rPr>
      </w:pPr>
    </w:p>
    <w:p w14:paraId="37867401" w14:textId="3C1D2733" w:rsidR="00400FEC" w:rsidRPr="00DF422B" w:rsidRDefault="00400FEC" w:rsidP="00400FEC">
      <w:pPr>
        <w:rPr>
          <w:rFonts w:cs="Times New Roman"/>
        </w:rPr>
      </w:pPr>
    </w:p>
    <w:p w14:paraId="4575AB64" w14:textId="4E3CE954" w:rsidR="00400FEC" w:rsidRPr="00DF422B" w:rsidRDefault="00400FEC" w:rsidP="00400FEC">
      <w:pPr>
        <w:rPr>
          <w:rFonts w:cs="Times New Roman"/>
        </w:rPr>
      </w:pPr>
    </w:p>
    <w:p w14:paraId="11D018BB" w14:textId="77777777" w:rsidR="00400FEC" w:rsidRPr="00DF422B" w:rsidRDefault="00400FEC" w:rsidP="00400FEC">
      <w:pPr>
        <w:rPr>
          <w:rFonts w:cs="Times New Roman"/>
        </w:rPr>
      </w:pPr>
    </w:p>
    <w:p w14:paraId="37E1A0E8" w14:textId="77777777" w:rsidR="001C35F2" w:rsidRPr="00DF422B" w:rsidRDefault="001C35F2" w:rsidP="0017591C">
      <w:pPr>
        <w:pStyle w:val="Heading3"/>
        <w:numPr>
          <w:ilvl w:val="0"/>
          <w:numId w:val="0"/>
        </w:numPr>
        <w:rPr>
          <w:rFonts w:cs="Times New Roman"/>
        </w:rPr>
      </w:pPr>
    </w:p>
    <w:p w14:paraId="2EBA256B" w14:textId="77777777" w:rsidR="001C35F2" w:rsidRPr="00DF422B" w:rsidRDefault="001C35F2" w:rsidP="001C35F2">
      <w:pPr>
        <w:rPr>
          <w:rFonts w:cs="Times New Roman"/>
        </w:rPr>
      </w:pPr>
    </w:p>
    <w:p w14:paraId="2ECFAB1A" w14:textId="6FE3C688" w:rsidR="00A91A38" w:rsidRPr="00DF422B" w:rsidRDefault="00A91A38" w:rsidP="008B41E3">
      <w:pPr>
        <w:spacing w:line="360" w:lineRule="auto"/>
        <w:rPr>
          <w:rFonts w:cs="Times New Roman"/>
        </w:rPr>
      </w:pPr>
    </w:p>
    <w:p w14:paraId="10443131" w14:textId="231FD9ED" w:rsidR="00A91A38" w:rsidRPr="00DF422B" w:rsidRDefault="00A91A38" w:rsidP="008B41E3">
      <w:pPr>
        <w:spacing w:line="360" w:lineRule="auto"/>
        <w:rPr>
          <w:rFonts w:cs="Times New Roman"/>
        </w:rPr>
      </w:pPr>
    </w:p>
    <w:p w14:paraId="214B698C" w14:textId="19AF5B78" w:rsidR="00A91A38" w:rsidRPr="00DF422B" w:rsidRDefault="00A91A38" w:rsidP="008B41E3">
      <w:pPr>
        <w:spacing w:line="360" w:lineRule="auto"/>
        <w:rPr>
          <w:rFonts w:cs="Times New Roman"/>
        </w:rPr>
      </w:pPr>
    </w:p>
    <w:p w14:paraId="7754BEE4" w14:textId="0473540F" w:rsidR="00F27B27" w:rsidRPr="00DF422B" w:rsidRDefault="00F27B27" w:rsidP="008B41E3">
      <w:pPr>
        <w:spacing w:line="360" w:lineRule="auto"/>
        <w:rPr>
          <w:rFonts w:cs="Times New Roman"/>
        </w:rPr>
      </w:pPr>
    </w:p>
    <w:p w14:paraId="576C6457" w14:textId="4E9C08B7" w:rsidR="00F27B27" w:rsidRPr="00DF422B" w:rsidRDefault="00F27B27" w:rsidP="008B41E3">
      <w:pPr>
        <w:spacing w:line="360" w:lineRule="auto"/>
        <w:rPr>
          <w:rFonts w:cs="Times New Roman"/>
        </w:rPr>
      </w:pPr>
    </w:p>
    <w:p w14:paraId="53073224" w14:textId="6656A1DD" w:rsidR="00185771" w:rsidRPr="00DF422B" w:rsidRDefault="00185771" w:rsidP="008B41E3">
      <w:pPr>
        <w:spacing w:line="360" w:lineRule="auto"/>
        <w:rPr>
          <w:rFonts w:cs="Times New Roman"/>
        </w:rPr>
      </w:pPr>
    </w:p>
    <w:p w14:paraId="248C9BF0" w14:textId="77777777" w:rsidR="00185771" w:rsidRPr="00DF422B" w:rsidRDefault="00185771" w:rsidP="008B41E3">
      <w:pPr>
        <w:spacing w:line="360" w:lineRule="auto"/>
        <w:rPr>
          <w:rFonts w:cs="Times New Roman"/>
        </w:rPr>
      </w:pPr>
    </w:p>
    <w:p w14:paraId="2B5E656E" w14:textId="32BBCC2F" w:rsidR="00AF07A6" w:rsidRPr="00DF422B" w:rsidRDefault="00185771" w:rsidP="00185771">
      <w:pPr>
        <w:pStyle w:val="Heading1"/>
        <w:numPr>
          <w:ilvl w:val="0"/>
          <w:numId w:val="0"/>
        </w:numPr>
      </w:pPr>
      <w:bookmarkStart w:id="34" w:name="_Toc522199888"/>
      <w:bookmarkStart w:id="35" w:name="_Toc196847224"/>
      <w:r w:rsidRPr="00DF422B">
        <w:rPr>
          <w:sz w:val="32"/>
          <w:szCs w:val="32"/>
        </w:rPr>
        <w:lastRenderedPageBreak/>
        <w:t>Chapter 4</w:t>
      </w:r>
      <w:r w:rsidR="001C35F2" w:rsidRPr="00DF422B">
        <w:rPr>
          <w:sz w:val="32"/>
          <w:szCs w:val="32"/>
        </w:rPr>
        <w:t xml:space="preserve">   </w:t>
      </w:r>
      <w:bookmarkStart w:id="36" w:name="_Toc72275275"/>
      <w:r w:rsidR="000A4BC0" w:rsidRPr="00DF422B">
        <w:rPr>
          <w:sz w:val="32"/>
          <w:szCs w:val="32"/>
        </w:rPr>
        <w:t xml:space="preserve"> </w:t>
      </w:r>
      <w:bookmarkEnd w:id="15"/>
      <w:bookmarkEnd w:id="34"/>
      <w:bookmarkEnd w:id="36"/>
      <w:r w:rsidR="00017344" w:rsidRPr="00DF422B">
        <w:t>Reflection on the Internship Experience</w:t>
      </w:r>
      <w:bookmarkEnd w:id="35"/>
    </w:p>
    <w:p w14:paraId="59086F35" w14:textId="77777777" w:rsidR="00017344" w:rsidRPr="00DF422B" w:rsidRDefault="00017344" w:rsidP="00017344">
      <w:pPr>
        <w:rPr>
          <w:rFonts w:cs="Times New Roman"/>
        </w:rPr>
      </w:pPr>
    </w:p>
    <w:p w14:paraId="61CD9B2A" w14:textId="77777777" w:rsidR="00017344" w:rsidRPr="00DF422B" w:rsidRDefault="00017344" w:rsidP="00017344">
      <w:pPr>
        <w:spacing w:after="160" w:line="360" w:lineRule="auto"/>
        <w:rPr>
          <w:rFonts w:cs="Times New Roman"/>
        </w:rPr>
      </w:pPr>
      <w:r w:rsidRPr="00DF422B">
        <w:rPr>
          <w:rFonts w:cs="Times New Roman"/>
        </w:rPr>
        <w:t>This section allows you to evaluate your entire internship experience:</w:t>
      </w:r>
    </w:p>
    <w:p w14:paraId="27C69238" w14:textId="77777777" w:rsidR="00017344" w:rsidRPr="00DF422B" w:rsidRDefault="00017344" w:rsidP="00017344">
      <w:pPr>
        <w:numPr>
          <w:ilvl w:val="0"/>
          <w:numId w:val="19"/>
        </w:numPr>
        <w:spacing w:after="160" w:line="360" w:lineRule="auto"/>
        <w:jc w:val="left"/>
        <w:rPr>
          <w:rFonts w:cs="Times New Roman"/>
        </w:rPr>
      </w:pPr>
      <w:r w:rsidRPr="00DF422B">
        <w:rPr>
          <w:rFonts w:cs="Times New Roman"/>
        </w:rPr>
        <w:t>Was the internship aligned with your expectations?</w:t>
      </w:r>
    </w:p>
    <w:p w14:paraId="07E440C5" w14:textId="77777777" w:rsidR="00017344" w:rsidRPr="00DF422B" w:rsidRDefault="00017344" w:rsidP="00017344">
      <w:pPr>
        <w:numPr>
          <w:ilvl w:val="0"/>
          <w:numId w:val="19"/>
        </w:numPr>
        <w:spacing w:after="160" w:line="360" w:lineRule="auto"/>
        <w:jc w:val="left"/>
        <w:rPr>
          <w:rFonts w:cs="Times New Roman"/>
        </w:rPr>
      </w:pPr>
      <w:r w:rsidRPr="00DF422B">
        <w:rPr>
          <w:rFonts w:cs="Times New Roman"/>
        </w:rPr>
        <w:t>What aspects of the internship were most valuable to you?</w:t>
      </w:r>
    </w:p>
    <w:p w14:paraId="5A95718C" w14:textId="77777777" w:rsidR="00017344" w:rsidRPr="00DF422B" w:rsidRDefault="00017344" w:rsidP="00017344">
      <w:pPr>
        <w:numPr>
          <w:ilvl w:val="0"/>
          <w:numId w:val="19"/>
        </w:numPr>
        <w:spacing w:after="160" w:line="360" w:lineRule="auto"/>
        <w:jc w:val="left"/>
        <w:rPr>
          <w:rFonts w:cs="Times New Roman"/>
        </w:rPr>
      </w:pPr>
      <w:r w:rsidRPr="00DF422B">
        <w:rPr>
          <w:rFonts w:cs="Times New Roman"/>
        </w:rPr>
        <w:t>What could have been improved in the internship program or your own performance?</w:t>
      </w:r>
    </w:p>
    <w:p w14:paraId="3231F99A" w14:textId="77777777" w:rsidR="00017344" w:rsidRPr="00DF422B" w:rsidRDefault="00017344" w:rsidP="00017344">
      <w:pPr>
        <w:numPr>
          <w:ilvl w:val="0"/>
          <w:numId w:val="19"/>
        </w:numPr>
        <w:spacing w:after="160" w:line="360" w:lineRule="auto"/>
        <w:jc w:val="left"/>
        <w:rPr>
          <w:rFonts w:cs="Times New Roman"/>
        </w:rPr>
      </w:pPr>
      <w:r w:rsidRPr="00DF422B">
        <w:rPr>
          <w:rFonts w:cs="Times New Roman"/>
        </w:rPr>
        <w:t>How did the internship help clarify or shape your career goals?</w:t>
      </w:r>
    </w:p>
    <w:p w14:paraId="7DDEA785" w14:textId="77777777" w:rsidR="00017344" w:rsidRPr="00DF422B" w:rsidRDefault="00017344" w:rsidP="00017344">
      <w:pPr>
        <w:spacing w:line="360" w:lineRule="auto"/>
        <w:rPr>
          <w:rFonts w:cs="Times New Roman"/>
        </w:rPr>
      </w:pPr>
    </w:p>
    <w:p w14:paraId="5F660680" w14:textId="5E582258" w:rsidR="00AF07A6" w:rsidRPr="00DF422B" w:rsidRDefault="00AF07A6" w:rsidP="008B41E3">
      <w:pPr>
        <w:spacing w:before="120" w:line="360" w:lineRule="auto"/>
        <w:rPr>
          <w:rFonts w:cs="Times New Roman"/>
        </w:rPr>
      </w:pPr>
    </w:p>
    <w:p w14:paraId="762A77E3" w14:textId="2DE64A70" w:rsidR="0017591C" w:rsidRPr="00DF422B" w:rsidRDefault="0017591C" w:rsidP="00E2614B">
      <w:pPr>
        <w:pStyle w:val="Heading2"/>
      </w:pPr>
      <w:r w:rsidRPr="00DF422B">
        <w:t xml:space="preserve">  </w:t>
      </w:r>
      <w:bookmarkStart w:id="37" w:name="_Toc72275276"/>
      <w:bookmarkEnd w:id="37"/>
    </w:p>
    <w:p w14:paraId="24D99BF2" w14:textId="4B4053BA" w:rsidR="0017591C" w:rsidRPr="00DF422B" w:rsidRDefault="0017591C" w:rsidP="0017591C">
      <w:pPr>
        <w:rPr>
          <w:rFonts w:cs="Times New Roman"/>
        </w:rPr>
      </w:pPr>
      <w:bookmarkStart w:id="38" w:name="_Toc72275277"/>
      <w:bookmarkEnd w:id="38"/>
    </w:p>
    <w:p w14:paraId="7DD8E4FA" w14:textId="6678A1E3" w:rsidR="0017591C" w:rsidRPr="00DF422B" w:rsidRDefault="0017591C" w:rsidP="0017591C">
      <w:pPr>
        <w:rPr>
          <w:rFonts w:cs="Times New Roman"/>
        </w:rPr>
      </w:pPr>
    </w:p>
    <w:p w14:paraId="37F37055" w14:textId="489DA7B7" w:rsidR="004D2035" w:rsidRPr="00DF422B" w:rsidRDefault="004D2035" w:rsidP="008B41E3">
      <w:pPr>
        <w:spacing w:before="120" w:line="360" w:lineRule="auto"/>
        <w:rPr>
          <w:rFonts w:cs="Times New Roman"/>
          <w:noProof/>
        </w:rPr>
      </w:pPr>
      <w:bookmarkStart w:id="39" w:name="_Toc72275280"/>
      <w:bookmarkStart w:id="40" w:name="_Toc72275281"/>
      <w:bookmarkEnd w:id="39"/>
      <w:bookmarkEnd w:id="40"/>
    </w:p>
    <w:p w14:paraId="6FAD7523" w14:textId="6C73B37A" w:rsidR="00A91A38" w:rsidRPr="00DF422B" w:rsidRDefault="00A91A38" w:rsidP="008B41E3">
      <w:pPr>
        <w:spacing w:before="120" w:line="360" w:lineRule="auto"/>
        <w:ind w:firstLine="720"/>
        <w:rPr>
          <w:rFonts w:cs="Times New Roman"/>
          <w:noProof/>
        </w:rPr>
      </w:pPr>
    </w:p>
    <w:p w14:paraId="2DB94196" w14:textId="3715F17B" w:rsidR="00A91A38" w:rsidRPr="00DF422B" w:rsidRDefault="00A91A38" w:rsidP="008B41E3">
      <w:pPr>
        <w:spacing w:before="120" w:line="360" w:lineRule="auto"/>
        <w:ind w:firstLine="720"/>
        <w:rPr>
          <w:rFonts w:cs="Times New Roman"/>
          <w:noProof/>
        </w:rPr>
      </w:pPr>
    </w:p>
    <w:p w14:paraId="5FDDDB4A" w14:textId="5D329D64" w:rsidR="00A91A38" w:rsidRPr="00DF422B" w:rsidRDefault="00A91A38" w:rsidP="008B41E3">
      <w:pPr>
        <w:spacing w:before="120" w:line="360" w:lineRule="auto"/>
        <w:ind w:firstLine="720"/>
        <w:rPr>
          <w:rFonts w:cs="Times New Roman"/>
          <w:noProof/>
        </w:rPr>
      </w:pPr>
    </w:p>
    <w:p w14:paraId="79CCFAAA" w14:textId="47B936D5" w:rsidR="00A91A38" w:rsidRPr="00DF422B" w:rsidRDefault="00A91A38" w:rsidP="008B41E3">
      <w:pPr>
        <w:spacing w:before="120" w:line="360" w:lineRule="auto"/>
        <w:ind w:firstLine="720"/>
        <w:rPr>
          <w:rFonts w:cs="Times New Roman"/>
          <w:noProof/>
        </w:rPr>
      </w:pPr>
    </w:p>
    <w:p w14:paraId="27795296" w14:textId="746209B9" w:rsidR="00A91A38" w:rsidRPr="00DF422B" w:rsidRDefault="00A91A38" w:rsidP="008B41E3">
      <w:pPr>
        <w:spacing w:before="120" w:line="360" w:lineRule="auto"/>
        <w:ind w:firstLine="720"/>
        <w:rPr>
          <w:rFonts w:cs="Times New Roman"/>
          <w:noProof/>
        </w:rPr>
      </w:pPr>
    </w:p>
    <w:p w14:paraId="701BF81D" w14:textId="7C0A5EC0" w:rsidR="00A91A38" w:rsidRPr="00DF422B" w:rsidRDefault="00A91A38" w:rsidP="008B41E3">
      <w:pPr>
        <w:spacing w:before="120" w:line="360" w:lineRule="auto"/>
        <w:ind w:firstLine="720"/>
        <w:rPr>
          <w:rFonts w:cs="Times New Roman"/>
          <w:noProof/>
        </w:rPr>
      </w:pPr>
    </w:p>
    <w:p w14:paraId="34E1F372" w14:textId="5B453474" w:rsidR="00A91A38" w:rsidRPr="00DF422B" w:rsidRDefault="00A91A38" w:rsidP="008B41E3">
      <w:pPr>
        <w:spacing w:before="120" w:line="360" w:lineRule="auto"/>
        <w:ind w:firstLine="720"/>
        <w:rPr>
          <w:rFonts w:cs="Times New Roman"/>
          <w:noProof/>
        </w:rPr>
      </w:pPr>
    </w:p>
    <w:p w14:paraId="68A42D8D" w14:textId="77777777" w:rsidR="00CB67DA" w:rsidRPr="00DF422B" w:rsidRDefault="00CB67DA" w:rsidP="008B41E3">
      <w:pPr>
        <w:spacing w:before="120" w:line="360" w:lineRule="auto"/>
        <w:rPr>
          <w:rFonts w:cs="Times New Roman"/>
          <w:noProof/>
        </w:rPr>
      </w:pPr>
    </w:p>
    <w:p w14:paraId="39AB379F" w14:textId="77777777" w:rsidR="00017344" w:rsidRPr="00DF422B" w:rsidRDefault="00017344" w:rsidP="008B41E3">
      <w:pPr>
        <w:spacing w:before="120" w:line="360" w:lineRule="auto"/>
        <w:rPr>
          <w:rFonts w:cs="Times New Roman"/>
        </w:rPr>
      </w:pPr>
    </w:p>
    <w:p w14:paraId="3A598AF1" w14:textId="05AB9BC6" w:rsidR="00017344" w:rsidRPr="00DF422B" w:rsidRDefault="00185771" w:rsidP="00017344">
      <w:pPr>
        <w:pStyle w:val="Heading1"/>
        <w:numPr>
          <w:ilvl w:val="0"/>
          <w:numId w:val="0"/>
        </w:numPr>
        <w:rPr>
          <w:lang w:val="en-IN" w:eastAsia="en-IN" w:bidi="te-IN"/>
        </w:rPr>
      </w:pPr>
      <w:bookmarkStart w:id="41" w:name="_Toc72275283"/>
      <w:bookmarkStart w:id="42" w:name="_Toc196847225"/>
      <w:bookmarkStart w:id="43" w:name="_Toc522199904"/>
      <w:bookmarkStart w:id="44" w:name="_Toc121399510"/>
      <w:bookmarkEnd w:id="41"/>
      <w:r w:rsidRPr="00DF422B">
        <w:rPr>
          <w:sz w:val="32"/>
          <w:szCs w:val="32"/>
        </w:rPr>
        <w:lastRenderedPageBreak/>
        <w:t>Chapter 6</w:t>
      </w:r>
      <w:r w:rsidR="0017591C" w:rsidRPr="00DF422B">
        <w:rPr>
          <w:sz w:val="32"/>
          <w:szCs w:val="32"/>
        </w:rPr>
        <w:t xml:space="preserve">  </w:t>
      </w:r>
      <w:bookmarkStart w:id="45" w:name="_Toc72275284"/>
      <w:r w:rsidR="000A4BC0" w:rsidRPr="00DF422B">
        <w:rPr>
          <w:sz w:val="32"/>
          <w:szCs w:val="32"/>
        </w:rPr>
        <w:t xml:space="preserve">         </w:t>
      </w:r>
      <w:r w:rsidR="008479AF" w:rsidRPr="00DF422B">
        <w:t>Conclusion</w:t>
      </w:r>
      <w:bookmarkEnd w:id="42"/>
      <w:r w:rsidR="008479AF" w:rsidRPr="00DF422B">
        <w:t xml:space="preserve"> </w:t>
      </w:r>
      <w:bookmarkEnd w:id="43"/>
      <w:bookmarkEnd w:id="44"/>
      <w:bookmarkEnd w:id="45"/>
    </w:p>
    <w:p w14:paraId="6B1E0175" w14:textId="77777777" w:rsidR="0017591C" w:rsidRPr="00DF422B" w:rsidRDefault="0017591C" w:rsidP="008B41E3">
      <w:pPr>
        <w:spacing w:line="360" w:lineRule="auto"/>
        <w:rPr>
          <w:rFonts w:cs="Times New Roman"/>
        </w:rPr>
      </w:pPr>
    </w:p>
    <w:p w14:paraId="6F0C57A2" w14:textId="77777777" w:rsidR="00017344" w:rsidRPr="00DF422B" w:rsidRDefault="00017344" w:rsidP="00017344">
      <w:pPr>
        <w:spacing w:after="160" w:line="278" w:lineRule="auto"/>
        <w:rPr>
          <w:rFonts w:cs="Times New Roman"/>
        </w:rPr>
      </w:pPr>
      <w:r w:rsidRPr="00DF422B">
        <w:rPr>
          <w:rFonts w:cs="Times New Roman"/>
        </w:rPr>
        <w:t>Summarize your overall experience:</w:t>
      </w:r>
    </w:p>
    <w:p w14:paraId="478AE19B" w14:textId="77777777" w:rsidR="00017344" w:rsidRPr="00DF422B" w:rsidRDefault="00017344" w:rsidP="008E647B">
      <w:pPr>
        <w:numPr>
          <w:ilvl w:val="0"/>
          <w:numId w:val="20"/>
        </w:numPr>
        <w:spacing w:after="160" w:line="360" w:lineRule="auto"/>
        <w:rPr>
          <w:rFonts w:cs="Times New Roman"/>
        </w:rPr>
      </w:pPr>
      <w:r w:rsidRPr="00DF422B">
        <w:rPr>
          <w:rFonts w:cs="Times New Roman"/>
        </w:rPr>
        <w:t>Key Takeaways: Highlight your most important learning points.</w:t>
      </w:r>
    </w:p>
    <w:p w14:paraId="35FDC59C" w14:textId="77777777" w:rsidR="00017344" w:rsidRPr="00DF422B" w:rsidRDefault="00017344" w:rsidP="008E647B">
      <w:pPr>
        <w:numPr>
          <w:ilvl w:val="0"/>
          <w:numId w:val="20"/>
        </w:numPr>
        <w:spacing w:after="160" w:line="360" w:lineRule="auto"/>
        <w:rPr>
          <w:rFonts w:cs="Times New Roman"/>
        </w:rPr>
      </w:pPr>
      <w:r w:rsidRPr="00DF422B">
        <w:rPr>
          <w:rFonts w:cs="Times New Roman"/>
        </w:rPr>
        <w:t>Future Goals: Based on your experience, explain how your career path or academic direction has evolved. What are your next steps?</w:t>
      </w:r>
    </w:p>
    <w:p w14:paraId="6392C464" w14:textId="77777777" w:rsidR="00017344" w:rsidRPr="00DF422B" w:rsidRDefault="00017344" w:rsidP="00017344">
      <w:pPr>
        <w:spacing w:after="160" w:line="278" w:lineRule="auto"/>
        <w:rPr>
          <w:rFonts w:cs="Times New Roman"/>
        </w:rPr>
      </w:pPr>
    </w:p>
    <w:p w14:paraId="49DCBAE0" w14:textId="28D4FA23" w:rsidR="00017344" w:rsidRPr="00DF422B" w:rsidRDefault="00017344" w:rsidP="008B41E3">
      <w:pPr>
        <w:spacing w:line="360" w:lineRule="auto"/>
        <w:rPr>
          <w:rFonts w:cs="Times New Roman"/>
        </w:rPr>
        <w:sectPr w:rsidR="00017344" w:rsidRPr="00DF422B" w:rsidSect="002463AA">
          <w:headerReference w:type="even" r:id="rId15"/>
          <w:headerReference w:type="default" r:id="rId16"/>
          <w:footerReference w:type="default" r:id="rId17"/>
          <w:headerReference w:type="first" r:id="rId18"/>
          <w:pgSz w:w="11906" w:h="16838" w:code="9"/>
          <w:pgMar w:top="1080" w:right="1440" w:bottom="1080" w:left="1800" w:header="706" w:footer="706" w:gutter="0"/>
          <w:pgNumType w:start="1"/>
          <w:cols w:space="708"/>
          <w:docGrid w:linePitch="360"/>
        </w:sectPr>
      </w:pPr>
      <w:r w:rsidRPr="00DF422B">
        <w:rPr>
          <w:rFonts w:cs="Times New Roman"/>
        </w:rPr>
        <w:t xml:space="preserve">NOTE: Single paragraph or Two paragraphs </w:t>
      </w:r>
      <w:r w:rsidR="008E647B" w:rsidRPr="00DF422B">
        <w:rPr>
          <w:rFonts w:cs="Times New Roman"/>
        </w:rPr>
        <w:t>o</w:t>
      </w:r>
      <w:r w:rsidRPr="00DF422B">
        <w:rPr>
          <w:rFonts w:cs="Times New Roman"/>
        </w:rPr>
        <w:t xml:space="preserve">nly </w:t>
      </w:r>
    </w:p>
    <w:p w14:paraId="241E0CB9" w14:textId="575F421B" w:rsidR="00410FD8" w:rsidRDefault="00DF422B" w:rsidP="00410FD8">
      <w:pPr>
        <w:spacing w:line="360" w:lineRule="auto"/>
        <w:rPr>
          <w:rFonts w:eastAsiaTheme="majorEastAsia" w:cs="Times New Roman"/>
          <w:b/>
          <w:bCs/>
          <w:noProof/>
          <w:color w:val="000000" w:themeColor="text1"/>
          <w:sz w:val="36"/>
          <w:szCs w:val="36"/>
        </w:rPr>
      </w:pPr>
      <w:bookmarkStart w:id="46" w:name="_Toc72275285"/>
      <w:bookmarkEnd w:id="46"/>
      <w:r w:rsidRPr="00DF422B">
        <w:rPr>
          <w:rFonts w:eastAsiaTheme="majorEastAsia" w:cs="Times New Roman"/>
          <w:b/>
          <w:bCs/>
          <w:noProof/>
          <w:color w:val="000000" w:themeColor="text1"/>
          <w:sz w:val="36"/>
          <w:szCs w:val="36"/>
        </w:rPr>
        <w:lastRenderedPageBreak/>
        <w:t>References</w:t>
      </w:r>
    </w:p>
    <w:p w14:paraId="67914978" w14:textId="77777777" w:rsidR="00DF422B" w:rsidRPr="00DF422B" w:rsidRDefault="00DF422B" w:rsidP="00410FD8">
      <w:pPr>
        <w:spacing w:line="360" w:lineRule="auto"/>
        <w:rPr>
          <w:rFonts w:eastAsiaTheme="majorEastAsia" w:cs="Times New Roman"/>
          <w:b/>
          <w:bCs/>
          <w:noProof/>
          <w:color w:val="000000" w:themeColor="text1"/>
          <w:sz w:val="20"/>
          <w:szCs w:val="20"/>
        </w:rPr>
      </w:pPr>
    </w:p>
    <w:p w14:paraId="084E1ED7" w14:textId="77777777" w:rsidR="00172C7B" w:rsidRPr="00DF422B" w:rsidRDefault="00172C7B" w:rsidP="00172C7B">
      <w:pPr>
        <w:rPr>
          <w:rFonts w:cs="Times New Roman"/>
          <w:i/>
          <w:iCs/>
          <w:color w:val="FF0000"/>
          <w:szCs w:val="24"/>
        </w:rPr>
      </w:pPr>
    </w:p>
    <w:p w14:paraId="3B44B69C" w14:textId="77777777" w:rsidR="00172C7B" w:rsidRPr="00DF422B" w:rsidRDefault="00172C7B" w:rsidP="00172C7B">
      <w:pPr>
        <w:rPr>
          <w:rFonts w:cs="Times New Roman"/>
          <w:i/>
          <w:iCs/>
          <w:color w:val="FF0000"/>
          <w:szCs w:val="24"/>
        </w:rPr>
      </w:pPr>
    </w:p>
    <w:p w14:paraId="62BE07B6" w14:textId="77777777" w:rsidR="00172C7B" w:rsidRPr="00DF422B" w:rsidRDefault="00172C7B" w:rsidP="00172C7B">
      <w:pPr>
        <w:rPr>
          <w:rFonts w:cs="Times New Roman"/>
          <w:i/>
          <w:iCs/>
          <w:color w:val="FF0000"/>
          <w:szCs w:val="24"/>
        </w:rPr>
      </w:pPr>
    </w:p>
    <w:p w14:paraId="7C4F618C" w14:textId="77777777" w:rsidR="00172C7B" w:rsidRPr="00DF422B" w:rsidRDefault="00172C7B" w:rsidP="00172C7B">
      <w:pPr>
        <w:rPr>
          <w:rFonts w:cs="Times New Roman"/>
          <w:i/>
          <w:iCs/>
          <w:color w:val="FF0000"/>
          <w:szCs w:val="24"/>
        </w:rPr>
      </w:pPr>
    </w:p>
    <w:p w14:paraId="65673B01" w14:textId="2F3AC2C9" w:rsidR="00172C7B" w:rsidRPr="00DF422B" w:rsidRDefault="00172C7B" w:rsidP="00172C7B">
      <w:pPr>
        <w:rPr>
          <w:rFonts w:cs="Times New Roman"/>
          <w:i/>
          <w:iCs/>
          <w:color w:val="FF0000"/>
        </w:rPr>
      </w:pPr>
      <w:r w:rsidRPr="00DF422B">
        <w:rPr>
          <w:rFonts w:cs="Times New Roman"/>
          <w:i/>
          <w:iCs/>
          <w:color w:val="FF0000"/>
          <w:szCs w:val="24"/>
        </w:rPr>
        <w:t>.</w:t>
      </w:r>
    </w:p>
    <w:p w14:paraId="770BCC3C" w14:textId="2FDAE29C" w:rsidR="005B0163" w:rsidRPr="00DF422B" w:rsidRDefault="005B0163" w:rsidP="008B41E3">
      <w:pPr>
        <w:spacing w:line="360" w:lineRule="auto"/>
        <w:rPr>
          <w:rFonts w:cs="Times New Roman"/>
          <w:b/>
          <w:bCs/>
        </w:rPr>
      </w:pPr>
    </w:p>
    <w:p w14:paraId="7B34467F" w14:textId="77777777" w:rsidR="00410FD8" w:rsidRPr="00DF422B" w:rsidRDefault="00410FD8" w:rsidP="008B41E3">
      <w:pPr>
        <w:spacing w:line="360" w:lineRule="auto"/>
        <w:rPr>
          <w:rFonts w:cs="Times New Roman"/>
          <w:b/>
          <w:bCs/>
        </w:rPr>
      </w:pPr>
    </w:p>
    <w:p w14:paraId="035DD008" w14:textId="0F0FDED2" w:rsidR="00396808" w:rsidRPr="00DF422B" w:rsidRDefault="000A4BC0" w:rsidP="00CD1F78">
      <w:pPr>
        <w:pStyle w:val="Heading5"/>
        <w:rPr>
          <w:rFonts w:cs="Times New Roman"/>
        </w:rPr>
      </w:pPr>
      <w:bookmarkStart w:id="47" w:name="_Toc72275288"/>
      <w:bookmarkStart w:id="48" w:name="_Toc196847226"/>
      <w:r w:rsidRPr="00DF422B">
        <w:rPr>
          <w:rFonts w:cs="Times New Roman"/>
        </w:rPr>
        <w:lastRenderedPageBreak/>
        <w:t xml:space="preserve">Appendix </w:t>
      </w:r>
      <w:r w:rsidR="00396808" w:rsidRPr="00DF422B">
        <w:rPr>
          <w:rFonts w:cs="Times New Roman"/>
        </w:rPr>
        <w:t>– A</w:t>
      </w:r>
      <w:bookmarkEnd w:id="47"/>
      <w:bookmarkEnd w:id="48"/>
    </w:p>
    <w:p w14:paraId="68C3B1A5" w14:textId="77777777" w:rsidR="00CB67DA" w:rsidRPr="00DF422B" w:rsidRDefault="00CB67DA" w:rsidP="00CD1F78">
      <w:pPr>
        <w:pStyle w:val="Heading5"/>
        <w:rPr>
          <w:rFonts w:cs="Times New Roman"/>
        </w:rPr>
      </w:pPr>
      <w:bookmarkStart w:id="49" w:name="_Toc72275289"/>
    </w:p>
    <w:p w14:paraId="58EA2850" w14:textId="77777777" w:rsidR="00CB67DA" w:rsidRPr="00DF422B" w:rsidRDefault="00CB67DA" w:rsidP="00CD1F78">
      <w:pPr>
        <w:pStyle w:val="Heading5"/>
        <w:rPr>
          <w:rFonts w:cs="Times New Roman"/>
        </w:rPr>
      </w:pPr>
    </w:p>
    <w:p w14:paraId="2E9644D6" w14:textId="77777777" w:rsidR="00CB67DA" w:rsidRPr="00DF422B" w:rsidRDefault="00CB67DA" w:rsidP="00CD1F78">
      <w:pPr>
        <w:pStyle w:val="Heading5"/>
        <w:rPr>
          <w:rFonts w:cs="Times New Roman"/>
        </w:rPr>
      </w:pPr>
    </w:p>
    <w:p w14:paraId="6297AA8E" w14:textId="77777777" w:rsidR="00CB67DA" w:rsidRPr="00DF422B" w:rsidRDefault="00CB67DA" w:rsidP="00CD1F78">
      <w:pPr>
        <w:pStyle w:val="Heading5"/>
        <w:rPr>
          <w:rFonts w:cs="Times New Roman"/>
        </w:rPr>
      </w:pPr>
    </w:p>
    <w:p w14:paraId="3F24FC97" w14:textId="77777777" w:rsidR="00CB67DA" w:rsidRPr="00DF422B" w:rsidRDefault="00CB67DA" w:rsidP="00CD1F78">
      <w:pPr>
        <w:pStyle w:val="Heading5"/>
        <w:rPr>
          <w:rFonts w:cs="Times New Roman"/>
        </w:rPr>
      </w:pPr>
    </w:p>
    <w:p w14:paraId="1EE6C73D" w14:textId="77777777" w:rsidR="00CB67DA" w:rsidRPr="00DF422B" w:rsidRDefault="00CB67DA" w:rsidP="00CD1F78">
      <w:pPr>
        <w:pStyle w:val="Heading5"/>
        <w:rPr>
          <w:rFonts w:cs="Times New Roman"/>
        </w:rPr>
      </w:pPr>
    </w:p>
    <w:p w14:paraId="4F0442E7" w14:textId="77777777" w:rsidR="00CB67DA" w:rsidRPr="00DF422B" w:rsidRDefault="00CB67DA" w:rsidP="00CD1F78">
      <w:pPr>
        <w:pStyle w:val="Heading5"/>
        <w:rPr>
          <w:rFonts w:cs="Times New Roman"/>
        </w:rPr>
      </w:pPr>
    </w:p>
    <w:p w14:paraId="72918340" w14:textId="77777777" w:rsidR="00CB67DA" w:rsidRPr="00DF422B" w:rsidRDefault="00CB67DA" w:rsidP="00CD1F78">
      <w:pPr>
        <w:pStyle w:val="Heading5"/>
        <w:rPr>
          <w:rFonts w:cs="Times New Roman"/>
        </w:rPr>
      </w:pPr>
    </w:p>
    <w:p w14:paraId="6BE1E7D1" w14:textId="77777777" w:rsidR="00CB67DA" w:rsidRPr="00DF422B" w:rsidRDefault="00CB67DA" w:rsidP="00CD1F78">
      <w:pPr>
        <w:pStyle w:val="Heading5"/>
        <w:rPr>
          <w:rFonts w:cs="Times New Roman"/>
        </w:rPr>
      </w:pPr>
    </w:p>
    <w:p w14:paraId="60193126" w14:textId="77777777" w:rsidR="00CB67DA" w:rsidRPr="00DF422B" w:rsidRDefault="00CB67DA" w:rsidP="00CD1F78">
      <w:pPr>
        <w:pStyle w:val="Heading5"/>
        <w:rPr>
          <w:rFonts w:cs="Times New Roman"/>
        </w:rPr>
      </w:pPr>
    </w:p>
    <w:p w14:paraId="508F000C" w14:textId="77777777" w:rsidR="00CB67DA" w:rsidRPr="00DF422B" w:rsidRDefault="00CB67DA" w:rsidP="00CD1F78">
      <w:pPr>
        <w:pStyle w:val="Heading5"/>
        <w:rPr>
          <w:rFonts w:cs="Times New Roman"/>
        </w:rPr>
      </w:pPr>
    </w:p>
    <w:p w14:paraId="71E40695" w14:textId="77777777" w:rsidR="00CB67DA" w:rsidRPr="00DF422B" w:rsidRDefault="00CB67DA" w:rsidP="00CD1F78">
      <w:pPr>
        <w:pStyle w:val="Heading5"/>
        <w:rPr>
          <w:rFonts w:cs="Times New Roman"/>
        </w:rPr>
      </w:pPr>
    </w:p>
    <w:p w14:paraId="705A112D" w14:textId="77777777" w:rsidR="00CB67DA" w:rsidRPr="00DF422B" w:rsidRDefault="00CB67DA" w:rsidP="00CD1F78">
      <w:pPr>
        <w:pStyle w:val="Heading5"/>
        <w:rPr>
          <w:rFonts w:cs="Times New Roman"/>
        </w:rPr>
      </w:pPr>
    </w:p>
    <w:p w14:paraId="43A0F3BA" w14:textId="77777777" w:rsidR="00CB67DA" w:rsidRPr="00DF422B" w:rsidRDefault="00CB67DA" w:rsidP="00CD1F78">
      <w:pPr>
        <w:pStyle w:val="Heading5"/>
        <w:rPr>
          <w:rFonts w:cs="Times New Roman"/>
        </w:rPr>
      </w:pPr>
    </w:p>
    <w:p w14:paraId="3CB0BE80" w14:textId="77777777" w:rsidR="00CB67DA" w:rsidRPr="00DF422B" w:rsidRDefault="00CB67DA" w:rsidP="00CD1F78">
      <w:pPr>
        <w:pStyle w:val="Heading5"/>
        <w:rPr>
          <w:rFonts w:cs="Times New Roman"/>
        </w:rPr>
      </w:pPr>
    </w:p>
    <w:p w14:paraId="1B14DB7F" w14:textId="77777777" w:rsidR="00CB67DA" w:rsidRPr="00DF422B" w:rsidRDefault="00CB67DA" w:rsidP="00CD1F78">
      <w:pPr>
        <w:pStyle w:val="Heading5"/>
        <w:rPr>
          <w:rFonts w:cs="Times New Roman"/>
        </w:rPr>
      </w:pPr>
    </w:p>
    <w:p w14:paraId="3C36BB48" w14:textId="77777777" w:rsidR="00CB67DA" w:rsidRPr="00DF422B" w:rsidRDefault="00CB67DA" w:rsidP="00CD1F78">
      <w:pPr>
        <w:pStyle w:val="Heading5"/>
        <w:rPr>
          <w:rFonts w:cs="Times New Roman"/>
        </w:rPr>
      </w:pPr>
    </w:p>
    <w:p w14:paraId="285979F1" w14:textId="77777777" w:rsidR="00CB67DA" w:rsidRPr="00DF422B" w:rsidRDefault="00CB67DA" w:rsidP="00CD1F78">
      <w:pPr>
        <w:pStyle w:val="Heading5"/>
        <w:rPr>
          <w:rFonts w:cs="Times New Roman"/>
        </w:rPr>
      </w:pPr>
    </w:p>
    <w:p w14:paraId="4044D69E" w14:textId="77777777" w:rsidR="00CB67DA" w:rsidRPr="00DF422B" w:rsidRDefault="00CB67DA" w:rsidP="00CD1F78">
      <w:pPr>
        <w:pStyle w:val="Heading5"/>
        <w:rPr>
          <w:rFonts w:cs="Times New Roman"/>
        </w:rPr>
      </w:pPr>
    </w:p>
    <w:p w14:paraId="55B6E399" w14:textId="77777777" w:rsidR="00CB67DA" w:rsidRPr="00DF422B" w:rsidRDefault="00CB67DA" w:rsidP="00CD1F78">
      <w:pPr>
        <w:pStyle w:val="Heading5"/>
        <w:rPr>
          <w:rFonts w:cs="Times New Roman"/>
        </w:rPr>
      </w:pPr>
    </w:p>
    <w:p w14:paraId="46451085" w14:textId="204F5DB9" w:rsidR="00396808" w:rsidRPr="00DF422B" w:rsidRDefault="000A4BC0" w:rsidP="00CD1F78">
      <w:pPr>
        <w:pStyle w:val="Heading5"/>
        <w:rPr>
          <w:rFonts w:cs="Times New Roman"/>
        </w:rPr>
      </w:pPr>
      <w:bookmarkStart w:id="50" w:name="_Toc196847227"/>
      <w:r w:rsidRPr="00DF422B">
        <w:rPr>
          <w:rFonts w:cs="Times New Roman"/>
        </w:rPr>
        <w:lastRenderedPageBreak/>
        <w:t xml:space="preserve">Appendix </w:t>
      </w:r>
      <w:r w:rsidR="00396808" w:rsidRPr="00DF422B">
        <w:rPr>
          <w:rFonts w:cs="Times New Roman"/>
        </w:rPr>
        <w:t>– B</w:t>
      </w:r>
      <w:bookmarkEnd w:id="49"/>
      <w:bookmarkEnd w:id="50"/>
    </w:p>
    <w:p w14:paraId="15FD2DEA" w14:textId="7DD8AB68" w:rsidR="00396808" w:rsidRPr="00DF422B" w:rsidRDefault="00396808" w:rsidP="008B41E3">
      <w:pPr>
        <w:spacing w:line="360" w:lineRule="auto"/>
        <w:rPr>
          <w:rFonts w:cs="Times New Roman"/>
        </w:rPr>
      </w:pPr>
    </w:p>
    <w:p w14:paraId="7C34C012" w14:textId="0EB96628" w:rsidR="00396808" w:rsidRPr="00DF422B" w:rsidRDefault="00396808" w:rsidP="008B41E3">
      <w:pPr>
        <w:spacing w:line="360" w:lineRule="auto"/>
        <w:rPr>
          <w:rFonts w:cs="Times New Roman"/>
        </w:rPr>
      </w:pPr>
    </w:p>
    <w:p w14:paraId="7990CA7E" w14:textId="42B54C4B" w:rsidR="00396808" w:rsidRPr="00DF422B" w:rsidRDefault="00396808" w:rsidP="008B41E3">
      <w:pPr>
        <w:spacing w:line="360" w:lineRule="auto"/>
        <w:rPr>
          <w:rFonts w:cs="Times New Roman"/>
        </w:rPr>
      </w:pPr>
    </w:p>
    <w:p w14:paraId="403CB14A" w14:textId="736A27C4" w:rsidR="00396808" w:rsidRPr="00DF422B" w:rsidRDefault="00396808" w:rsidP="008B41E3">
      <w:pPr>
        <w:spacing w:line="360" w:lineRule="auto"/>
        <w:rPr>
          <w:rFonts w:cs="Times New Roman"/>
        </w:rPr>
      </w:pPr>
    </w:p>
    <w:p w14:paraId="4A8479C5" w14:textId="5740663D" w:rsidR="00396808" w:rsidRPr="00DF422B" w:rsidRDefault="00396808" w:rsidP="008B41E3">
      <w:pPr>
        <w:spacing w:line="360" w:lineRule="auto"/>
        <w:rPr>
          <w:rFonts w:cs="Times New Roman"/>
        </w:rPr>
      </w:pPr>
    </w:p>
    <w:p w14:paraId="5C9F0CAC" w14:textId="5CB60C82" w:rsidR="00396808" w:rsidRPr="00DF422B" w:rsidRDefault="00396808" w:rsidP="008B41E3">
      <w:pPr>
        <w:spacing w:line="360" w:lineRule="auto"/>
        <w:rPr>
          <w:rFonts w:cs="Times New Roman"/>
        </w:rPr>
      </w:pPr>
    </w:p>
    <w:p w14:paraId="4F0AB1E4" w14:textId="6857496C" w:rsidR="00396808" w:rsidRPr="00DF422B" w:rsidRDefault="00396808" w:rsidP="008B41E3">
      <w:pPr>
        <w:spacing w:line="360" w:lineRule="auto"/>
        <w:rPr>
          <w:rFonts w:cs="Times New Roman"/>
        </w:rPr>
      </w:pPr>
    </w:p>
    <w:p w14:paraId="77A8AD04" w14:textId="1D026B2A" w:rsidR="00396808" w:rsidRPr="00DF422B" w:rsidRDefault="00396808" w:rsidP="008B41E3">
      <w:pPr>
        <w:spacing w:line="360" w:lineRule="auto"/>
        <w:rPr>
          <w:rFonts w:cs="Times New Roman"/>
        </w:rPr>
      </w:pPr>
    </w:p>
    <w:p w14:paraId="00D5F5B7" w14:textId="2B401D96" w:rsidR="00396808" w:rsidRPr="00DF422B" w:rsidRDefault="00396808" w:rsidP="008B41E3">
      <w:pPr>
        <w:spacing w:line="360" w:lineRule="auto"/>
        <w:rPr>
          <w:rFonts w:cs="Times New Roman"/>
        </w:rPr>
      </w:pPr>
    </w:p>
    <w:p w14:paraId="55BBCE7F" w14:textId="20EDBCA9" w:rsidR="00396808" w:rsidRPr="00DF422B" w:rsidRDefault="00396808" w:rsidP="008B41E3">
      <w:pPr>
        <w:spacing w:line="360" w:lineRule="auto"/>
        <w:rPr>
          <w:rFonts w:cs="Times New Roman"/>
        </w:rPr>
      </w:pPr>
    </w:p>
    <w:p w14:paraId="5B6B6B5F" w14:textId="4302FC65" w:rsidR="00396808" w:rsidRPr="00DF422B" w:rsidRDefault="00396808" w:rsidP="008B41E3">
      <w:pPr>
        <w:spacing w:line="360" w:lineRule="auto"/>
        <w:rPr>
          <w:rFonts w:cs="Times New Roman"/>
        </w:rPr>
      </w:pPr>
    </w:p>
    <w:p w14:paraId="64998335" w14:textId="751721FC" w:rsidR="00396808" w:rsidRPr="00DF422B" w:rsidRDefault="00396808" w:rsidP="008B41E3">
      <w:pPr>
        <w:spacing w:line="360" w:lineRule="auto"/>
        <w:rPr>
          <w:rFonts w:cs="Times New Roman"/>
        </w:rPr>
      </w:pPr>
    </w:p>
    <w:p w14:paraId="137FC480" w14:textId="27A21108" w:rsidR="00400FEC" w:rsidRPr="00DF422B" w:rsidRDefault="00400FEC" w:rsidP="008B41E3">
      <w:pPr>
        <w:spacing w:line="360" w:lineRule="auto"/>
        <w:rPr>
          <w:rFonts w:cs="Times New Roman"/>
        </w:rPr>
      </w:pPr>
    </w:p>
    <w:p w14:paraId="0F743208" w14:textId="77B01360" w:rsidR="00400FEC" w:rsidRPr="00DF422B" w:rsidRDefault="00400FEC" w:rsidP="008B41E3">
      <w:pPr>
        <w:spacing w:line="360" w:lineRule="auto"/>
        <w:rPr>
          <w:rFonts w:cs="Times New Roman"/>
        </w:rPr>
      </w:pPr>
    </w:p>
    <w:p w14:paraId="38E44C1A" w14:textId="29484F99" w:rsidR="00400FEC" w:rsidRPr="00DF422B" w:rsidRDefault="00400FEC" w:rsidP="008B41E3">
      <w:pPr>
        <w:spacing w:line="360" w:lineRule="auto"/>
        <w:rPr>
          <w:rFonts w:cs="Times New Roman"/>
        </w:rPr>
      </w:pPr>
    </w:p>
    <w:p w14:paraId="5622655D" w14:textId="00979740" w:rsidR="00400FEC" w:rsidRPr="00DF422B" w:rsidRDefault="00400FEC" w:rsidP="008B41E3">
      <w:pPr>
        <w:spacing w:line="360" w:lineRule="auto"/>
        <w:rPr>
          <w:rFonts w:cs="Times New Roman"/>
        </w:rPr>
      </w:pPr>
    </w:p>
    <w:p w14:paraId="52922C65" w14:textId="4CBDF6BC" w:rsidR="00400FEC" w:rsidRPr="00DF422B" w:rsidRDefault="00400FEC" w:rsidP="008B41E3">
      <w:pPr>
        <w:spacing w:line="360" w:lineRule="auto"/>
        <w:rPr>
          <w:rFonts w:cs="Times New Roman"/>
        </w:rPr>
      </w:pPr>
    </w:p>
    <w:p w14:paraId="2EAF59A6" w14:textId="180EF67F" w:rsidR="00400FEC" w:rsidRPr="00DF422B" w:rsidRDefault="00400FEC" w:rsidP="008B41E3">
      <w:pPr>
        <w:spacing w:line="360" w:lineRule="auto"/>
        <w:rPr>
          <w:rFonts w:cs="Times New Roman"/>
        </w:rPr>
      </w:pPr>
    </w:p>
    <w:p w14:paraId="11131AAA" w14:textId="0F53F7FB" w:rsidR="00400FEC" w:rsidRPr="00DF422B" w:rsidRDefault="00400FEC" w:rsidP="008B41E3">
      <w:pPr>
        <w:spacing w:line="360" w:lineRule="auto"/>
        <w:rPr>
          <w:rFonts w:cs="Times New Roman"/>
        </w:rPr>
      </w:pPr>
    </w:p>
    <w:p w14:paraId="235D0059" w14:textId="4E622F48" w:rsidR="00FC3DF5" w:rsidRPr="00DF422B" w:rsidRDefault="00FC3DF5" w:rsidP="008B41E3">
      <w:pPr>
        <w:spacing w:line="360" w:lineRule="auto"/>
        <w:rPr>
          <w:rFonts w:cs="Times New Roman"/>
        </w:rPr>
      </w:pPr>
    </w:p>
    <w:p w14:paraId="27BCC9F4" w14:textId="77777777" w:rsidR="00FC3DF5" w:rsidRPr="00DF422B" w:rsidRDefault="00FC3DF5" w:rsidP="008B41E3">
      <w:pPr>
        <w:spacing w:line="360" w:lineRule="auto"/>
        <w:rPr>
          <w:rFonts w:cs="Times New Roman"/>
        </w:rPr>
      </w:pPr>
    </w:p>
    <w:p w14:paraId="0CB95C9E" w14:textId="77777777" w:rsidR="00400FEC" w:rsidRPr="00DF422B" w:rsidRDefault="00400FEC" w:rsidP="008B41E3">
      <w:pPr>
        <w:spacing w:line="360" w:lineRule="auto"/>
        <w:rPr>
          <w:rFonts w:cs="Times New Roman"/>
        </w:rPr>
      </w:pPr>
    </w:p>
    <w:p w14:paraId="1C1DC96C" w14:textId="3DC4E803" w:rsidR="00396808" w:rsidRPr="00DF422B" w:rsidRDefault="00396808" w:rsidP="008B41E3">
      <w:pPr>
        <w:spacing w:line="360" w:lineRule="auto"/>
        <w:rPr>
          <w:rFonts w:cs="Times New Roman"/>
        </w:rPr>
      </w:pPr>
    </w:p>
    <w:p w14:paraId="5F484FFB" w14:textId="3864508B" w:rsidR="00DB34FD" w:rsidRPr="00DF422B" w:rsidRDefault="000A4BC0" w:rsidP="00CD1F78">
      <w:pPr>
        <w:pStyle w:val="Heading5"/>
        <w:rPr>
          <w:rFonts w:cs="Times New Roman"/>
        </w:rPr>
      </w:pPr>
      <w:bookmarkStart w:id="51" w:name="_Toc72275290"/>
      <w:bookmarkStart w:id="52" w:name="_Toc72275291"/>
      <w:bookmarkStart w:id="53" w:name="_Toc196847228"/>
      <w:bookmarkEnd w:id="51"/>
      <w:r w:rsidRPr="00DF422B">
        <w:rPr>
          <w:rFonts w:cs="Times New Roman"/>
        </w:rPr>
        <w:lastRenderedPageBreak/>
        <w:t xml:space="preserve">Publication </w:t>
      </w:r>
      <w:bookmarkEnd w:id="52"/>
      <w:r w:rsidRPr="00DF422B">
        <w:rPr>
          <w:rFonts w:cs="Times New Roman"/>
        </w:rPr>
        <w:t>Details</w:t>
      </w:r>
      <w:bookmarkEnd w:id="53"/>
    </w:p>
    <w:sectPr w:rsidR="00DB34FD" w:rsidRPr="00DF422B" w:rsidSect="002463AA">
      <w:headerReference w:type="even" r:id="rId19"/>
      <w:headerReference w:type="default" r:id="rId20"/>
      <w:footerReference w:type="default" r:id="rId21"/>
      <w:headerReference w:type="first" r:id="rId22"/>
      <w:pgSz w:w="11906" w:h="16838" w:code="9"/>
      <w:pgMar w:top="1080" w:right="1440" w:bottom="1080" w:left="180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EEED6E" w14:textId="77777777" w:rsidR="00151326" w:rsidRDefault="00151326" w:rsidP="004F5446">
      <w:pPr>
        <w:spacing w:after="0" w:line="240" w:lineRule="auto"/>
      </w:pPr>
      <w:r>
        <w:separator/>
      </w:r>
    </w:p>
  </w:endnote>
  <w:endnote w:type="continuationSeparator" w:id="0">
    <w:p w14:paraId="5DF140EB" w14:textId="77777777" w:rsidR="00151326" w:rsidRDefault="00151326" w:rsidP="004F54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abic Typesetting">
    <w:charset w:val="B2"/>
    <w:family w:val="script"/>
    <w:pitch w:val="variable"/>
    <w:sig w:usb0="80002007" w:usb1="80000000" w:usb2="00000008" w:usb3="00000000" w:csb0="000000D3" w:csb1="00000000"/>
  </w:font>
  <w:font w:name="Calibri">
    <w:panose1 w:val="020F0502020204030204"/>
    <w:charset w:val="00"/>
    <w:family w:val="swiss"/>
    <w:pitch w:val="variable"/>
    <w:sig w:usb0="E4002EFF" w:usb1="C200247B" w:usb2="00000009" w:usb3="00000000" w:csb0="000001FF" w:csb1="00000000"/>
  </w:font>
  <w:font w:name="Gautami">
    <w:panose1 w:val="02000500000000000000"/>
    <w:charset w:val="00"/>
    <w:family w:val="swiss"/>
    <w:pitch w:val="variable"/>
    <w:sig w:usb0="002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ucida Sans Unicode">
    <w:panose1 w:val="020B0602030504020204"/>
    <w:charset w:val="00"/>
    <w:family w:val="swiss"/>
    <w:pitch w:val="variable"/>
    <w:sig w:usb0="80000AFF" w:usb1="0000396B" w:usb2="00000000" w:usb3="00000000" w:csb0="000000B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C16598" w14:textId="77777777" w:rsidR="00F37342" w:rsidRDefault="00000000">
    <w:pPr>
      <w:pStyle w:val="Footer"/>
      <w:jc w:val="center"/>
    </w:pPr>
    <w:sdt>
      <w:sdtPr>
        <w:id w:val="17247848"/>
        <w:docPartObj>
          <w:docPartGallery w:val="Page Numbers (Bottom of Page)"/>
          <w:docPartUnique/>
        </w:docPartObj>
      </w:sdtP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B0BD2E" w14:textId="77777777" w:rsidR="00F37342" w:rsidRDefault="00DF7652">
    <w:pPr>
      <w:pStyle w:val="Footer"/>
      <w:jc w:val="center"/>
    </w:pPr>
    <w:r>
      <w:fldChar w:fldCharType="begin"/>
    </w:r>
    <w:r>
      <w:instrText xml:space="preserve"> PAGE   \* MERGEFORMAT </w:instrText>
    </w:r>
    <w:r>
      <w:fldChar w:fldCharType="separate"/>
    </w:r>
    <w:r w:rsidR="00C305A7">
      <w:rPr>
        <w:noProof/>
      </w:rPr>
      <w:t>xi</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C70105" w14:textId="77777777" w:rsidR="00F37342" w:rsidRDefault="00F37342" w:rsidP="00162349">
    <w:pPr>
      <w:pStyle w:val="Footer"/>
    </w:pPr>
    <w:r>
      <w:t>________________________________________________________________________</w:t>
    </w:r>
  </w:p>
  <w:p w14:paraId="1A7EE5B9" w14:textId="149E1F60" w:rsidR="00F37342" w:rsidRPr="00F27B27" w:rsidRDefault="00202E09" w:rsidP="006D79E2">
    <w:pPr>
      <w:pStyle w:val="Footer"/>
      <w:jc w:val="left"/>
      <w:rPr>
        <w:sz w:val="18"/>
        <w:szCs w:val="18"/>
      </w:rPr>
    </w:pPr>
    <w:r w:rsidRPr="00F27B27">
      <w:rPr>
        <w:sz w:val="18"/>
        <w:szCs w:val="18"/>
      </w:rPr>
      <w:t>Nitte Meenakshi Institute of Technology</w:t>
    </w:r>
    <w:sdt>
      <w:sdtPr>
        <w:rPr>
          <w:sz w:val="18"/>
          <w:szCs w:val="18"/>
        </w:rPr>
        <w:id w:val="17248095"/>
        <w:docPartObj>
          <w:docPartGallery w:val="Page Numbers (Bottom of Page)"/>
          <w:docPartUnique/>
        </w:docPartObj>
      </w:sdtPr>
      <w:sdtContent>
        <w:r w:rsidR="006D79E2">
          <w:rPr>
            <w:sz w:val="18"/>
            <w:szCs w:val="18"/>
          </w:rPr>
          <w:t>, Bengaluru</w:t>
        </w:r>
        <w:r w:rsidR="00F37342" w:rsidRPr="00F27B27">
          <w:rPr>
            <w:sz w:val="18"/>
            <w:szCs w:val="18"/>
          </w:rPr>
          <w:tab/>
        </w:r>
        <w:r w:rsidR="006D79E2">
          <w:rPr>
            <w:sz w:val="18"/>
            <w:szCs w:val="18"/>
          </w:rPr>
          <w:t xml:space="preserve">                                                                                                          </w:t>
        </w:r>
        <w:r w:rsidR="00DF7652" w:rsidRPr="00F27B27">
          <w:rPr>
            <w:sz w:val="18"/>
            <w:szCs w:val="18"/>
          </w:rPr>
          <w:fldChar w:fldCharType="begin"/>
        </w:r>
        <w:r w:rsidR="00DF7652" w:rsidRPr="00F27B27">
          <w:rPr>
            <w:sz w:val="18"/>
            <w:szCs w:val="18"/>
          </w:rPr>
          <w:instrText xml:space="preserve"> PAGE   \* MERGEFORMAT </w:instrText>
        </w:r>
        <w:r w:rsidR="00DF7652" w:rsidRPr="00F27B27">
          <w:rPr>
            <w:sz w:val="18"/>
            <w:szCs w:val="18"/>
          </w:rPr>
          <w:fldChar w:fldCharType="separate"/>
        </w:r>
        <w:r w:rsidR="00C305A7" w:rsidRPr="00F27B27">
          <w:rPr>
            <w:noProof/>
            <w:sz w:val="18"/>
            <w:szCs w:val="18"/>
          </w:rPr>
          <w:t>90</w:t>
        </w:r>
        <w:r w:rsidR="00DF7652" w:rsidRPr="00F27B27">
          <w:rPr>
            <w:noProof/>
            <w:sz w:val="18"/>
            <w:szCs w:val="18"/>
          </w:rPr>
          <w:fldChar w:fldCharType="end"/>
        </w:r>
      </w:sdtContent>
    </w:sdt>
  </w:p>
  <w:p w14:paraId="113FB9EF" w14:textId="77777777" w:rsidR="00F37342" w:rsidRDefault="00F37342">
    <w:pPr>
      <w:pStyle w:val="Footer"/>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A19891" w14:textId="77777777" w:rsidR="00F37342" w:rsidRPr="009067AD" w:rsidRDefault="00000000">
    <w:pPr>
      <w:pStyle w:val="Footer"/>
      <w:jc w:val="center"/>
      <w:rPr>
        <w:sz w:val="20"/>
        <w:szCs w:val="18"/>
      </w:rPr>
    </w:pPr>
    <w:sdt>
      <w:sdtPr>
        <w:id w:val="27769470"/>
        <w:docPartObj>
          <w:docPartGallery w:val="Page Numbers (Bottom of Page)"/>
          <w:docPartUnique/>
        </w:docPartObj>
      </w:sdtPr>
      <w:sdtEndPr>
        <w:rPr>
          <w:sz w:val="20"/>
          <w:szCs w:val="18"/>
        </w:rPr>
      </w:sdtEndPr>
      <w:sdtContent>
        <w:r w:rsidR="00DF7652" w:rsidRPr="009067AD">
          <w:rPr>
            <w:sz w:val="20"/>
            <w:szCs w:val="18"/>
          </w:rPr>
          <w:fldChar w:fldCharType="begin"/>
        </w:r>
        <w:r w:rsidR="00DF7652" w:rsidRPr="009067AD">
          <w:rPr>
            <w:sz w:val="20"/>
            <w:szCs w:val="18"/>
          </w:rPr>
          <w:instrText xml:space="preserve"> PAGE   \* MERGEFORMAT </w:instrText>
        </w:r>
        <w:r w:rsidR="00DF7652" w:rsidRPr="009067AD">
          <w:rPr>
            <w:sz w:val="20"/>
            <w:szCs w:val="18"/>
          </w:rPr>
          <w:fldChar w:fldCharType="separate"/>
        </w:r>
        <w:r w:rsidR="00C305A7" w:rsidRPr="009067AD">
          <w:rPr>
            <w:noProof/>
            <w:sz w:val="20"/>
            <w:szCs w:val="18"/>
          </w:rPr>
          <w:t>102</w:t>
        </w:r>
        <w:r w:rsidR="00DF7652" w:rsidRPr="009067AD">
          <w:rPr>
            <w:noProof/>
            <w:sz w:val="20"/>
            <w:szCs w:val="18"/>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5CB405" w14:textId="77777777" w:rsidR="00151326" w:rsidRDefault="00151326" w:rsidP="004F5446">
      <w:pPr>
        <w:spacing w:after="0" w:line="240" w:lineRule="auto"/>
      </w:pPr>
      <w:r>
        <w:separator/>
      </w:r>
    </w:p>
  </w:footnote>
  <w:footnote w:type="continuationSeparator" w:id="0">
    <w:p w14:paraId="25745379" w14:textId="77777777" w:rsidR="00151326" w:rsidRDefault="00151326" w:rsidP="004F544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0FD404" w14:textId="701B5B11" w:rsidR="00D25AC5" w:rsidRDefault="00D25AC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8D523E" w14:textId="6481917C" w:rsidR="00D25AC5" w:rsidRDefault="00D25AC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EA8C89" w14:textId="7987F6FE" w:rsidR="00D25AC5" w:rsidRDefault="00D25AC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706FE4" w14:textId="65616F56" w:rsidR="00D25AC5" w:rsidRDefault="00D25AC5">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D0C5B3" w14:textId="374A300B" w:rsidR="00F37342" w:rsidRPr="008E647B" w:rsidRDefault="008E647B" w:rsidP="008D7D13">
    <w:pPr>
      <w:spacing w:after="0" w:line="240" w:lineRule="auto"/>
      <w:jc w:val="left"/>
      <w:rPr>
        <w:sz w:val="14"/>
        <w:szCs w:val="12"/>
        <w:lang w:val="en-US"/>
      </w:rPr>
    </w:pPr>
    <w:r>
      <w:rPr>
        <w:sz w:val="14"/>
        <w:szCs w:val="12"/>
        <w:lang w:val="en-US"/>
      </w:rPr>
      <w:t xml:space="preserve">Title of the </w:t>
    </w:r>
    <w:r w:rsidR="00C56499">
      <w:rPr>
        <w:sz w:val="14"/>
        <w:szCs w:val="12"/>
        <w:lang w:val="en-US"/>
      </w:rPr>
      <w:t>Internship</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ED3F2F" w14:textId="59B73B0E" w:rsidR="00D25AC5" w:rsidRDefault="00D25AC5">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563280" w14:textId="06486187" w:rsidR="00D25AC5" w:rsidRDefault="00D25AC5">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747F0E" w14:textId="21D2333D" w:rsidR="00F37342" w:rsidRPr="009F3DA5" w:rsidRDefault="00F37342" w:rsidP="009F3DA5">
    <w:pPr>
      <w:autoSpaceDE w:val="0"/>
      <w:autoSpaceDN w:val="0"/>
      <w:adjustRightInd w:val="0"/>
      <w:spacing w:after="0" w:line="240" w:lineRule="auto"/>
      <w:jc w:val="left"/>
      <w:rPr>
        <w:rFonts w:cs="Times New Roman"/>
        <w:color w:val="000000"/>
        <w:szCs w:val="24"/>
        <w:lang w:val="en-IN"/>
      </w:rPr>
    </w:pPr>
  </w:p>
  <w:p w14:paraId="663B2476" w14:textId="77777777" w:rsidR="00F37342" w:rsidRPr="009F3DA5" w:rsidRDefault="00F37342" w:rsidP="009F3DA5">
    <w:pPr>
      <w:autoSpaceDE w:val="0"/>
      <w:autoSpaceDN w:val="0"/>
      <w:adjustRightInd w:val="0"/>
      <w:spacing w:after="0" w:line="240" w:lineRule="auto"/>
      <w:jc w:val="left"/>
      <w:rPr>
        <w:rFonts w:cs="Times New Roman"/>
        <w:szCs w:val="24"/>
        <w:lang w:val="en-IN"/>
      </w:rPr>
    </w:pPr>
  </w:p>
  <w:p w14:paraId="05F29DAF" w14:textId="77777777" w:rsidR="00F37342" w:rsidRPr="009F3DA5" w:rsidRDefault="00F37342" w:rsidP="009F3DA5">
    <w:pPr>
      <w:pStyle w:val="Header"/>
      <w:rPr>
        <w:color w:val="A6A6A6" w:themeColor="background1" w:themeShade="A6"/>
        <w:sz w:val="16"/>
        <w:szCs w:val="16"/>
      </w:rPr>
    </w:pPr>
    <w:r w:rsidRPr="009F3DA5">
      <w:rPr>
        <w:rFonts w:cs="Times New Roman"/>
        <w:szCs w:val="24"/>
        <w:lang w:val="en-IN"/>
      </w:rPr>
      <w:t xml:space="preserve"> </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EF4D12" w14:textId="20A57363" w:rsidR="00D25AC5" w:rsidRDefault="00D25AC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F721E6"/>
    <w:multiLevelType w:val="multilevel"/>
    <w:tmpl w:val="F7C2691E"/>
    <w:lvl w:ilvl="0">
      <w:start w:val="1"/>
      <w:numFmt w:val="decimal"/>
      <w:pStyle w:val="Heading1"/>
      <w:suff w:val="space"/>
      <w:lvlText w:val="CHAPTER %1"/>
      <w:lvlJc w:val="left"/>
      <w:pPr>
        <w:ind w:left="0" w:firstLine="0"/>
      </w:pPr>
      <w:rPr>
        <w:rFonts w:ascii="Times New Roman" w:hAnsi="Times New Roman" w:cs="Times New Roman" w:hint="default"/>
        <w:b/>
        <w:i w:val="0"/>
        <w:color w:val="auto"/>
        <w:sz w:val="28"/>
        <w:szCs w:val="32"/>
      </w:rPr>
    </w:lvl>
    <w:lvl w:ilvl="1">
      <w:start w:val="1"/>
      <w:numFmt w:val="decimal"/>
      <w:suff w:val="space"/>
      <w:lvlText w:val="%1.%2"/>
      <w:lvlJc w:val="left"/>
      <w:pPr>
        <w:ind w:left="0" w:firstLine="0"/>
      </w:pPr>
      <w:rPr>
        <w:rFonts w:ascii="Times New Roman" w:hAnsi="Times New Roman" w:hint="default"/>
        <w:b/>
        <w:i w:val="0"/>
        <w:color w:val="auto"/>
        <w:sz w:val="32"/>
      </w:rPr>
    </w:lvl>
    <w:lvl w:ilvl="2">
      <w:start w:val="1"/>
      <w:numFmt w:val="decimal"/>
      <w:pStyle w:val="Heading3"/>
      <w:suff w:val="space"/>
      <w:lvlText w:val="%1.%2.%3"/>
      <w:lvlJc w:val="left"/>
      <w:pPr>
        <w:ind w:left="0" w:firstLine="0"/>
      </w:pPr>
      <w:rPr>
        <w:rFonts w:ascii="Times New Roman" w:hAnsi="Times New Roman" w:hint="default"/>
        <w:b/>
        <w:i w:val="0"/>
        <w:color w:val="auto"/>
        <w:sz w:val="28"/>
      </w:rPr>
    </w:lvl>
    <w:lvl w:ilvl="3">
      <w:start w:val="1"/>
      <w:numFmt w:val="decimal"/>
      <w:lvlText w:val="%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righ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right"/>
      <w:pPr>
        <w:ind w:left="0" w:firstLine="0"/>
      </w:pPr>
      <w:rPr>
        <w:rFonts w:hint="default"/>
      </w:rPr>
    </w:lvl>
  </w:abstractNum>
  <w:abstractNum w:abstractNumId="1" w15:restartNumberingAfterBreak="0">
    <w:nsid w:val="08B701A1"/>
    <w:multiLevelType w:val="multilevel"/>
    <w:tmpl w:val="8EE44CAE"/>
    <w:lvl w:ilvl="0">
      <w:start w:val="2"/>
      <w:numFmt w:val="decimal"/>
      <w:lvlText w:val="%1"/>
      <w:lvlJc w:val="left"/>
      <w:pPr>
        <w:ind w:left="405" w:hanging="405"/>
      </w:pPr>
      <w:rPr>
        <w:rFonts w:hint="default"/>
      </w:rPr>
    </w:lvl>
    <w:lvl w:ilvl="1">
      <w:start w:val="2"/>
      <w:numFmt w:val="decimal"/>
      <w:lvlText w:val="%1.%2"/>
      <w:lvlJc w:val="left"/>
      <w:pPr>
        <w:ind w:left="720" w:hanging="720"/>
      </w:pPr>
      <w:rPr>
        <w:rFonts w:hint="default"/>
        <w:i w:val="0"/>
        <w:iCs/>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0CED084B"/>
    <w:multiLevelType w:val="multilevel"/>
    <w:tmpl w:val="AD32E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E4640F4"/>
    <w:multiLevelType w:val="multilevel"/>
    <w:tmpl w:val="0B2857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A613196"/>
    <w:multiLevelType w:val="hybridMultilevel"/>
    <w:tmpl w:val="247855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EF3024B"/>
    <w:multiLevelType w:val="multilevel"/>
    <w:tmpl w:val="55422C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02D1088"/>
    <w:multiLevelType w:val="multilevel"/>
    <w:tmpl w:val="285CA7FA"/>
    <w:lvl w:ilvl="0">
      <w:start w:val="1"/>
      <w:numFmt w:val="decimal"/>
      <w:suff w:val="space"/>
      <w:lvlText w:val="CHAPTER %1"/>
      <w:lvlJc w:val="left"/>
      <w:pPr>
        <w:ind w:left="0" w:firstLine="0"/>
      </w:pPr>
      <w:rPr>
        <w:rFonts w:ascii="Arabic Typesetting" w:hAnsi="Arabic Typesetting" w:hint="cs"/>
        <w:b/>
        <w:i w:val="0"/>
        <w:color w:val="auto"/>
        <w:sz w:val="32"/>
      </w:rPr>
    </w:lvl>
    <w:lvl w:ilvl="1">
      <w:start w:val="1"/>
      <w:numFmt w:val="decimal"/>
      <w:suff w:val="space"/>
      <w:lvlText w:val="1.%2"/>
      <w:lvlJc w:val="left"/>
      <w:pPr>
        <w:ind w:left="0" w:firstLine="0"/>
      </w:pPr>
      <w:rPr>
        <w:rFonts w:ascii="Times New Roman" w:hAnsi="Times New Roman" w:hint="default"/>
        <w:b/>
        <w:i w:val="0"/>
        <w:color w:val="auto"/>
        <w:sz w:val="32"/>
      </w:rPr>
    </w:lvl>
    <w:lvl w:ilvl="2">
      <w:start w:val="1"/>
      <w:numFmt w:val="decimal"/>
      <w:suff w:val="space"/>
      <w:lvlText w:val="1.%1.%2"/>
      <w:lvlJc w:val="right"/>
      <w:pPr>
        <w:ind w:left="0" w:firstLine="0"/>
      </w:pPr>
      <w:rPr>
        <w:rFonts w:ascii="Times New Roman" w:hAnsi="Times New Roman" w:hint="default"/>
        <w:b/>
        <w:i w:val="0"/>
        <w:color w:val="auto"/>
        <w:sz w:val="28"/>
      </w:rPr>
    </w:lvl>
    <w:lvl w:ilvl="3">
      <w:start w:val="1"/>
      <w:numFmt w:val="decimal"/>
      <w:lvlText w:val="%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righ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right"/>
      <w:pPr>
        <w:ind w:left="0" w:firstLine="0"/>
      </w:pPr>
      <w:rPr>
        <w:rFonts w:hint="default"/>
      </w:rPr>
    </w:lvl>
  </w:abstractNum>
  <w:abstractNum w:abstractNumId="7" w15:restartNumberingAfterBreak="0">
    <w:nsid w:val="206F6833"/>
    <w:multiLevelType w:val="hybridMultilevel"/>
    <w:tmpl w:val="44E21890"/>
    <w:lvl w:ilvl="0" w:tplc="7D583DE0">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8" w15:restartNumberingAfterBreak="0">
    <w:nsid w:val="22B2477C"/>
    <w:multiLevelType w:val="hybridMultilevel"/>
    <w:tmpl w:val="5220107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369B0EB5"/>
    <w:multiLevelType w:val="hybridMultilevel"/>
    <w:tmpl w:val="8C56221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3D907497"/>
    <w:multiLevelType w:val="multilevel"/>
    <w:tmpl w:val="1C58B796"/>
    <w:lvl w:ilvl="0">
      <w:start w:val="1"/>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1" w15:restartNumberingAfterBreak="0">
    <w:nsid w:val="47490E8E"/>
    <w:multiLevelType w:val="hybridMultilevel"/>
    <w:tmpl w:val="112C08E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5C753A78"/>
    <w:multiLevelType w:val="multilevel"/>
    <w:tmpl w:val="8E48D6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AE94658"/>
    <w:multiLevelType w:val="hybridMultilevel"/>
    <w:tmpl w:val="B136D86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6B445910"/>
    <w:multiLevelType w:val="hybridMultilevel"/>
    <w:tmpl w:val="25FA6D08"/>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6CF83236"/>
    <w:multiLevelType w:val="multilevel"/>
    <w:tmpl w:val="1966A5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6754A22"/>
    <w:multiLevelType w:val="multilevel"/>
    <w:tmpl w:val="A14EC9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ABB3581"/>
    <w:multiLevelType w:val="multilevel"/>
    <w:tmpl w:val="AC9C65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EB253F3"/>
    <w:multiLevelType w:val="hybridMultilevel"/>
    <w:tmpl w:val="B8C02E7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544053236">
    <w:abstractNumId w:val="6"/>
  </w:num>
  <w:num w:numId="2" w16cid:durableId="1503860589">
    <w:abstractNumId w:val="8"/>
  </w:num>
  <w:num w:numId="3" w16cid:durableId="626813136">
    <w:abstractNumId w:val="4"/>
  </w:num>
  <w:num w:numId="4" w16cid:durableId="1996059284">
    <w:abstractNumId w:val="11"/>
  </w:num>
  <w:num w:numId="5" w16cid:durableId="77993437">
    <w:abstractNumId w:val="18"/>
  </w:num>
  <w:num w:numId="6" w16cid:durableId="1150901698">
    <w:abstractNumId w:val="13"/>
  </w:num>
  <w:num w:numId="7" w16cid:durableId="1926067250">
    <w:abstractNumId w:val="0"/>
  </w:num>
  <w:num w:numId="8" w16cid:durableId="204029688">
    <w:abstractNumId w:val="14"/>
  </w:num>
  <w:num w:numId="9" w16cid:durableId="982394325">
    <w:abstractNumId w:val="12"/>
  </w:num>
  <w:num w:numId="10" w16cid:durableId="825828830">
    <w:abstractNumId w:val="3"/>
  </w:num>
  <w:num w:numId="11" w16cid:durableId="380517448">
    <w:abstractNumId w:val="16"/>
  </w:num>
  <w:num w:numId="12" w16cid:durableId="80612794">
    <w:abstractNumId w:val="0"/>
  </w:num>
  <w:num w:numId="13" w16cid:durableId="582181435">
    <w:abstractNumId w:val="1"/>
  </w:num>
  <w:num w:numId="14" w16cid:durableId="1698581727">
    <w:abstractNumId w:val="1"/>
    <w:lvlOverride w:ilvl="0">
      <w:startOverride w:val="2"/>
    </w:lvlOverride>
    <w:lvlOverride w:ilvl="1">
      <w:startOverride w:val="2"/>
    </w:lvlOverride>
  </w:num>
  <w:num w:numId="15" w16cid:durableId="1463497092">
    <w:abstractNumId w:val="10"/>
  </w:num>
  <w:num w:numId="16" w16cid:durableId="1990789615">
    <w:abstractNumId w:val="9"/>
  </w:num>
  <w:num w:numId="17" w16cid:durableId="1567033337">
    <w:abstractNumId w:val="17"/>
  </w:num>
  <w:num w:numId="18" w16cid:durableId="1820267197">
    <w:abstractNumId w:val="2"/>
  </w:num>
  <w:num w:numId="19" w16cid:durableId="1999645556">
    <w:abstractNumId w:val="5"/>
  </w:num>
  <w:num w:numId="20" w16cid:durableId="650907074">
    <w:abstractNumId w:val="15"/>
  </w:num>
  <w:num w:numId="21" w16cid:durableId="1374840626">
    <w:abstractNumId w:val="7"/>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bordersDoNotSurroundHeader/>
  <w:bordersDoNotSurroundFooter/>
  <w:activeWritingStyle w:appName="MSWord" w:lang="en-GB" w:vendorID="64" w:dllVersion="6" w:nlCheck="1" w:checkStyle="0"/>
  <w:activeWritingStyle w:appName="MSWord" w:lang="en-US" w:vendorID="64" w:dllVersion="6" w:nlCheck="1" w:checkStyle="1"/>
  <w:activeWritingStyle w:appName="MSWord" w:lang="en-IN"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en-IN" w:vendorID="64" w:dllVersion="4096" w:nlCheck="1" w:checkStyle="0"/>
  <w:activeWritingStyle w:appName="MSWord" w:lang="en-GB" w:vendorID="64" w:dllVersion="0" w:nlCheck="1" w:checkStyle="0"/>
  <w:activeWritingStyle w:appName="MSWord" w:lang="en-US" w:vendorID="64" w:dllVersion="0" w:nlCheck="1" w:checkStyle="0"/>
  <w:activeWritingStyle w:appName="MSWord" w:lang="en-IN" w:vendorID="64" w:dllVersion="0" w:nlCheck="1" w:checkStyle="0"/>
  <w:proofState w:spelling="clean" w:grammar="clean"/>
  <w:defaultTabStop w:val="720"/>
  <w:drawingGridHorizontalSpacing w:val="110"/>
  <w:displayHorizontalDrawingGridEvery w:val="2"/>
  <w:characterSpacingControl w:val="doNotCompress"/>
  <w:hdrShapeDefaults>
    <o:shapedefaults v:ext="edit" spidmax="2050">
      <o:colormru v:ext="edit" colors="maroon,#481f67"/>
    </o:shapedefaults>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Y0MDYysDAwNTM0NjFR0lEKTi0uzszPAykwMqgFAIGsOwgtAAAA"/>
  </w:docVars>
  <w:rsids>
    <w:rsidRoot w:val="00E41E7F"/>
    <w:rsid w:val="000001C1"/>
    <w:rsid w:val="00002E80"/>
    <w:rsid w:val="00002F1E"/>
    <w:rsid w:val="000032D8"/>
    <w:rsid w:val="00003DE2"/>
    <w:rsid w:val="000040A2"/>
    <w:rsid w:val="00007546"/>
    <w:rsid w:val="000077A4"/>
    <w:rsid w:val="00007B95"/>
    <w:rsid w:val="000129C6"/>
    <w:rsid w:val="00014D1A"/>
    <w:rsid w:val="00015542"/>
    <w:rsid w:val="0001624D"/>
    <w:rsid w:val="000167C3"/>
    <w:rsid w:val="00017344"/>
    <w:rsid w:val="000178AB"/>
    <w:rsid w:val="00017990"/>
    <w:rsid w:val="00017B5A"/>
    <w:rsid w:val="00020C6B"/>
    <w:rsid w:val="00021514"/>
    <w:rsid w:val="00021B16"/>
    <w:rsid w:val="00021E66"/>
    <w:rsid w:val="00022BF5"/>
    <w:rsid w:val="00022DA3"/>
    <w:rsid w:val="0002368D"/>
    <w:rsid w:val="00025A43"/>
    <w:rsid w:val="0002689A"/>
    <w:rsid w:val="000275A5"/>
    <w:rsid w:val="0002782A"/>
    <w:rsid w:val="00027B4D"/>
    <w:rsid w:val="0003007E"/>
    <w:rsid w:val="000305F5"/>
    <w:rsid w:val="000326E5"/>
    <w:rsid w:val="00032F8C"/>
    <w:rsid w:val="00037ADC"/>
    <w:rsid w:val="000415E2"/>
    <w:rsid w:val="00043B3A"/>
    <w:rsid w:val="0004438E"/>
    <w:rsid w:val="000475EC"/>
    <w:rsid w:val="000476F0"/>
    <w:rsid w:val="0005150F"/>
    <w:rsid w:val="00052C1A"/>
    <w:rsid w:val="00054CCC"/>
    <w:rsid w:val="00055099"/>
    <w:rsid w:val="0005565B"/>
    <w:rsid w:val="00055960"/>
    <w:rsid w:val="0005645E"/>
    <w:rsid w:val="00056781"/>
    <w:rsid w:val="00057590"/>
    <w:rsid w:val="00060278"/>
    <w:rsid w:val="00060507"/>
    <w:rsid w:val="00060B53"/>
    <w:rsid w:val="00062557"/>
    <w:rsid w:val="00062C0B"/>
    <w:rsid w:val="0006334C"/>
    <w:rsid w:val="0006336A"/>
    <w:rsid w:val="00063C32"/>
    <w:rsid w:val="00065A47"/>
    <w:rsid w:val="00065F25"/>
    <w:rsid w:val="00067CA3"/>
    <w:rsid w:val="00070351"/>
    <w:rsid w:val="00071DA6"/>
    <w:rsid w:val="00071F1A"/>
    <w:rsid w:val="0007274F"/>
    <w:rsid w:val="00074266"/>
    <w:rsid w:val="000744B7"/>
    <w:rsid w:val="000751D3"/>
    <w:rsid w:val="000775CD"/>
    <w:rsid w:val="00081574"/>
    <w:rsid w:val="00082D69"/>
    <w:rsid w:val="00082F89"/>
    <w:rsid w:val="00083ABE"/>
    <w:rsid w:val="00083CE2"/>
    <w:rsid w:val="000855DA"/>
    <w:rsid w:val="00090605"/>
    <w:rsid w:val="000933F4"/>
    <w:rsid w:val="00094F06"/>
    <w:rsid w:val="00096A1B"/>
    <w:rsid w:val="00097E10"/>
    <w:rsid w:val="000A0BC3"/>
    <w:rsid w:val="000A129F"/>
    <w:rsid w:val="000A20AC"/>
    <w:rsid w:val="000A25C1"/>
    <w:rsid w:val="000A2C5F"/>
    <w:rsid w:val="000A38DC"/>
    <w:rsid w:val="000A4BC0"/>
    <w:rsid w:val="000A4BC4"/>
    <w:rsid w:val="000A5198"/>
    <w:rsid w:val="000A528E"/>
    <w:rsid w:val="000A57BB"/>
    <w:rsid w:val="000A5A58"/>
    <w:rsid w:val="000A5D45"/>
    <w:rsid w:val="000A6E9D"/>
    <w:rsid w:val="000A6FFA"/>
    <w:rsid w:val="000A7205"/>
    <w:rsid w:val="000A756D"/>
    <w:rsid w:val="000B08D7"/>
    <w:rsid w:val="000B1E6E"/>
    <w:rsid w:val="000B2DFD"/>
    <w:rsid w:val="000B420F"/>
    <w:rsid w:val="000B44FB"/>
    <w:rsid w:val="000B4DFC"/>
    <w:rsid w:val="000B501A"/>
    <w:rsid w:val="000B6B0F"/>
    <w:rsid w:val="000B731C"/>
    <w:rsid w:val="000C14C4"/>
    <w:rsid w:val="000C1555"/>
    <w:rsid w:val="000C195E"/>
    <w:rsid w:val="000C2778"/>
    <w:rsid w:val="000C287E"/>
    <w:rsid w:val="000C2A1F"/>
    <w:rsid w:val="000C3025"/>
    <w:rsid w:val="000C378F"/>
    <w:rsid w:val="000C42AA"/>
    <w:rsid w:val="000C4FBF"/>
    <w:rsid w:val="000C66AB"/>
    <w:rsid w:val="000C7009"/>
    <w:rsid w:val="000C74EF"/>
    <w:rsid w:val="000D0256"/>
    <w:rsid w:val="000D044E"/>
    <w:rsid w:val="000D1943"/>
    <w:rsid w:val="000D1FDE"/>
    <w:rsid w:val="000D39BC"/>
    <w:rsid w:val="000D74BA"/>
    <w:rsid w:val="000D7E5C"/>
    <w:rsid w:val="000E0D82"/>
    <w:rsid w:val="000E0E8A"/>
    <w:rsid w:val="000E20BE"/>
    <w:rsid w:val="000E257D"/>
    <w:rsid w:val="000E3204"/>
    <w:rsid w:val="000E4F00"/>
    <w:rsid w:val="000E5622"/>
    <w:rsid w:val="000E6F8B"/>
    <w:rsid w:val="000E787B"/>
    <w:rsid w:val="000E794F"/>
    <w:rsid w:val="000F0568"/>
    <w:rsid w:val="000F0983"/>
    <w:rsid w:val="000F0C8F"/>
    <w:rsid w:val="000F2536"/>
    <w:rsid w:val="000F2A5E"/>
    <w:rsid w:val="000F37EC"/>
    <w:rsid w:val="000F3F56"/>
    <w:rsid w:val="000F7A7D"/>
    <w:rsid w:val="0010058B"/>
    <w:rsid w:val="00101548"/>
    <w:rsid w:val="00101E45"/>
    <w:rsid w:val="0010422D"/>
    <w:rsid w:val="0010741C"/>
    <w:rsid w:val="0011040B"/>
    <w:rsid w:val="00110563"/>
    <w:rsid w:val="00110EB8"/>
    <w:rsid w:val="00112D7D"/>
    <w:rsid w:val="001143EF"/>
    <w:rsid w:val="00117D3C"/>
    <w:rsid w:val="00120019"/>
    <w:rsid w:val="001219CB"/>
    <w:rsid w:val="00124A13"/>
    <w:rsid w:val="00126006"/>
    <w:rsid w:val="001319E5"/>
    <w:rsid w:val="001321D5"/>
    <w:rsid w:val="00134F3F"/>
    <w:rsid w:val="0013534A"/>
    <w:rsid w:val="00135BE7"/>
    <w:rsid w:val="00136314"/>
    <w:rsid w:val="001364C7"/>
    <w:rsid w:val="00137502"/>
    <w:rsid w:val="0014127B"/>
    <w:rsid w:val="001427EC"/>
    <w:rsid w:val="00142908"/>
    <w:rsid w:val="00142B38"/>
    <w:rsid w:val="00142F61"/>
    <w:rsid w:val="001439F3"/>
    <w:rsid w:val="00144618"/>
    <w:rsid w:val="00145E68"/>
    <w:rsid w:val="00145FC4"/>
    <w:rsid w:val="001461EF"/>
    <w:rsid w:val="001464AA"/>
    <w:rsid w:val="001465E1"/>
    <w:rsid w:val="00146751"/>
    <w:rsid w:val="0014744F"/>
    <w:rsid w:val="00147BF7"/>
    <w:rsid w:val="00147CF7"/>
    <w:rsid w:val="00147DF4"/>
    <w:rsid w:val="00150851"/>
    <w:rsid w:val="00151046"/>
    <w:rsid w:val="00151326"/>
    <w:rsid w:val="001528A1"/>
    <w:rsid w:val="00155953"/>
    <w:rsid w:val="00155E43"/>
    <w:rsid w:val="00156237"/>
    <w:rsid w:val="0015675D"/>
    <w:rsid w:val="001569F1"/>
    <w:rsid w:val="00157E5A"/>
    <w:rsid w:val="00161225"/>
    <w:rsid w:val="00161C61"/>
    <w:rsid w:val="00162349"/>
    <w:rsid w:val="00163CFA"/>
    <w:rsid w:val="0016409C"/>
    <w:rsid w:val="00164D9D"/>
    <w:rsid w:val="00165962"/>
    <w:rsid w:val="0016596E"/>
    <w:rsid w:val="00167021"/>
    <w:rsid w:val="0016712E"/>
    <w:rsid w:val="001708FB"/>
    <w:rsid w:val="001711FD"/>
    <w:rsid w:val="001722F9"/>
    <w:rsid w:val="00172C7B"/>
    <w:rsid w:val="00173610"/>
    <w:rsid w:val="0017370F"/>
    <w:rsid w:val="00173A77"/>
    <w:rsid w:val="00173F0C"/>
    <w:rsid w:val="00174289"/>
    <w:rsid w:val="0017443C"/>
    <w:rsid w:val="00174EE8"/>
    <w:rsid w:val="001750F3"/>
    <w:rsid w:val="0017591C"/>
    <w:rsid w:val="00180176"/>
    <w:rsid w:val="00181288"/>
    <w:rsid w:val="0018147C"/>
    <w:rsid w:val="00182DEA"/>
    <w:rsid w:val="001839FC"/>
    <w:rsid w:val="0018555A"/>
    <w:rsid w:val="00185771"/>
    <w:rsid w:val="001862AF"/>
    <w:rsid w:val="001868D6"/>
    <w:rsid w:val="00187898"/>
    <w:rsid w:val="00187983"/>
    <w:rsid w:val="00187FE9"/>
    <w:rsid w:val="00190224"/>
    <w:rsid w:val="00192060"/>
    <w:rsid w:val="00194C36"/>
    <w:rsid w:val="001952FA"/>
    <w:rsid w:val="001972DD"/>
    <w:rsid w:val="001975D8"/>
    <w:rsid w:val="001A0ABE"/>
    <w:rsid w:val="001A0F4A"/>
    <w:rsid w:val="001A1285"/>
    <w:rsid w:val="001A1DAF"/>
    <w:rsid w:val="001A21C3"/>
    <w:rsid w:val="001A31B5"/>
    <w:rsid w:val="001A346F"/>
    <w:rsid w:val="001A3632"/>
    <w:rsid w:val="001A3B66"/>
    <w:rsid w:val="001B0684"/>
    <w:rsid w:val="001B07A6"/>
    <w:rsid w:val="001B0D9A"/>
    <w:rsid w:val="001B149C"/>
    <w:rsid w:val="001B1DBA"/>
    <w:rsid w:val="001B470B"/>
    <w:rsid w:val="001B49DD"/>
    <w:rsid w:val="001B4D9C"/>
    <w:rsid w:val="001B4DC6"/>
    <w:rsid w:val="001B4E38"/>
    <w:rsid w:val="001B5B39"/>
    <w:rsid w:val="001B6231"/>
    <w:rsid w:val="001B63AD"/>
    <w:rsid w:val="001B6A59"/>
    <w:rsid w:val="001C0B06"/>
    <w:rsid w:val="001C129B"/>
    <w:rsid w:val="001C327B"/>
    <w:rsid w:val="001C35F2"/>
    <w:rsid w:val="001C4DF4"/>
    <w:rsid w:val="001C73C5"/>
    <w:rsid w:val="001C77BE"/>
    <w:rsid w:val="001D03EC"/>
    <w:rsid w:val="001D08CD"/>
    <w:rsid w:val="001D0A37"/>
    <w:rsid w:val="001D1941"/>
    <w:rsid w:val="001D1FE8"/>
    <w:rsid w:val="001D35F6"/>
    <w:rsid w:val="001D3AE3"/>
    <w:rsid w:val="001D4CA3"/>
    <w:rsid w:val="001D55F0"/>
    <w:rsid w:val="001D61B2"/>
    <w:rsid w:val="001D6996"/>
    <w:rsid w:val="001D6C3E"/>
    <w:rsid w:val="001E05ED"/>
    <w:rsid w:val="001E0E83"/>
    <w:rsid w:val="001E2470"/>
    <w:rsid w:val="001E2ACF"/>
    <w:rsid w:val="001E63EC"/>
    <w:rsid w:val="001E6F35"/>
    <w:rsid w:val="001E765D"/>
    <w:rsid w:val="001F74B5"/>
    <w:rsid w:val="001F7860"/>
    <w:rsid w:val="002004F6"/>
    <w:rsid w:val="002023ED"/>
    <w:rsid w:val="00202E09"/>
    <w:rsid w:val="002030E1"/>
    <w:rsid w:val="002047BE"/>
    <w:rsid w:val="00205030"/>
    <w:rsid w:val="002063DF"/>
    <w:rsid w:val="002068DB"/>
    <w:rsid w:val="00206C07"/>
    <w:rsid w:val="00210394"/>
    <w:rsid w:val="002128D2"/>
    <w:rsid w:val="00213495"/>
    <w:rsid w:val="00213C08"/>
    <w:rsid w:val="00214511"/>
    <w:rsid w:val="002151C3"/>
    <w:rsid w:val="00216758"/>
    <w:rsid w:val="00216A71"/>
    <w:rsid w:val="00216C80"/>
    <w:rsid w:val="00217150"/>
    <w:rsid w:val="00220987"/>
    <w:rsid w:val="002213CE"/>
    <w:rsid w:val="00224338"/>
    <w:rsid w:val="00225725"/>
    <w:rsid w:val="002263C4"/>
    <w:rsid w:val="00226F40"/>
    <w:rsid w:val="002322A2"/>
    <w:rsid w:val="00232DED"/>
    <w:rsid w:val="00233176"/>
    <w:rsid w:val="0023346C"/>
    <w:rsid w:val="0023419F"/>
    <w:rsid w:val="00235A6B"/>
    <w:rsid w:val="00237417"/>
    <w:rsid w:val="002377C2"/>
    <w:rsid w:val="00240292"/>
    <w:rsid w:val="00241B6D"/>
    <w:rsid w:val="00242A5B"/>
    <w:rsid w:val="00244010"/>
    <w:rsid w:val="0024413B"/>
    <w:rsid w:val="002455FE"/>
    <w:rsid w:val="00245F45"/>
    <w:rsid w:val="002463AA"/>
    <w:rsid w:val="00246950"/>
    <w:rsid w:val="00246CEF"/>
    <w:rsid w:val="0024738D"/>
    <w:rsid w:val="00247AD5"/>
    <w:rsid w:val="00250136"/>
    <w:rsid w:val="002501C1"/>
    <w:rsid w:val="0025057B"/>
    <w:rsid w:val="00252259"/>
    <w:rsid w:val="00253D06"/>
    <w:rsid w:val="00253D14"/>
    <w:rsid w:val="00257B58"/>
    <w:rsid w:val="00257F2C"/>
    <w:rsid w:val="0026019E"/>
    <w:rsid w:val="00260869"/>
    <w:rsid w:val="00260927"/>
    <w:rsid w:val="0026160E"/>
    <w:rsid w:val="00261C5C"/>
    <w:rsid w:val="0026238D"/>
    <w:rsid w:val="00263AD3"/>
    <w:rsid w:val="0026415E"/>
    <w:rsid w:val="00264C7B"/>
    <w:rsid w:val="00264EC0"/>
    <w:rsid w:val="002659EE"/>
    <w:rsid w:val="00266188"/>
    <w:rsid w:val="002667C2"/>
    <w:rsid w:val="0026749D"/>
    <w:rsid w:val="002674B3"/>
    <w:rsid w:val="00270F03"/>
    <w:rsid w:val="0027105B"/>
    <w:rsid w:val="00275C33"/>
    <w:rsid w:val="002767A7"/>
    <w:rsid w:val="00277010"/>
    <w:rsid w:val="00280A47"/>
    <w:rsid w:val="00281B86"/>
    <w:rsid w:val="00281D28"/>
    <w:rsid w:val="002829DC"/>
    <w:rsid w:val="002836C6"/>
    <w:rsid w:val="00286B6D"/>
    <w:rsid w:val="002879FD"/>
    <w:rsid w:val="00290CB2"/>
    <w:rsid w:val="00291216"/>
    <w:rsid w:val="002920FE"/>
    <w:rsid w:val="00292A3B"/>
    <w:rsid w:val="00293F19"/>
    <w:rsid w:val="00294266"/>
    <w:rsid w:val="00294C42"/>
    <w:rsid w:val="002952CD"/>
    <w:rsid w:val="002A0C20"/>
    <w:rsid w:val="002A399C"/>
    <w:rsid w:val="002A56B4"/>
    <w:rsid w:val="002B2BD4"/>
    <w:rsid w:val="002B3154"/>
    <w:rsid w:val="002B3258"/>
    <w:rsid w:val="002B35F7"/>
    <w:rsid w:val="002B3816"/>
    <w:rsid w:val="002B3CA6"/>
    <w:rsid w:val="002B4BF2"/>
    <w:rsid w:val="002B671B"/>
    <w:rsid w:val="002C0D54"/>
    <w:rsid w:val="002C1933"/>
    <w:rsid w:val="002C306E"/>
    <w:rsid w:val="002C34F6"/>
    <w:rsid w:val="002C3A7C"/>
    <w:rsid w:val="002C3B16"/>
    <w:rsid w:val="002C4BF0"/>
    <w:rsid w:val="002C5B48"/>
    <w:rsid w:val="002C6EFF"/>
    <w:rsid w:val="002D061C"/>
    <w:rsid w:val="002D151A"/>
    <w:rsid w:val="002D1A45"/>
    <w:rsid w:val="002D3E58"/>
    <w:rsid w:val="002D4218"/>
    <w:rsid w:val="002D6563"/>
    <w:rsid w:val="002D6676"/>
    <w:rsid w:val="002E1550"/>
    <w:rsid w:val="002E2B83"/>
    <w:rsid w:val="002E38EE"/>
    <w:rsid w:val="002E3DD1"/>
    <w:rsid w:val="002E5179"/>
    <w:rsid w:val="002E5CF5"/>
    <w:rsid w:val="002E6CCD"/>
    <w:rsid w:val="002F39A7"/>
    <w:rsid w:val="002F4F24"/>
    <w:rsid w:val="002F5A00"/>
    <w:rsid w:val="002F6A20"/>
    <w:rsid w:val="002F7E04"/>
    <w:rsid w:val="002F7EFD"/>
    <w:rsid w:val="00300256"/>
    <w:rsid w:val="00300392"/>
    <w:rsid w:val="00301936"/>
    <w:rsid w:val="00303051"/>
    <w:rsid w:val="00304DAE"/>
    <w:rsid w:val="003063C7"/>
    <w:rsid w:val="00307645"/>
    <w:rsid w:val="00310251"/>
    <w:rsid w:val="00310AB7"/>
    <w:rsid w:val="0031270B"/>
    <w:rsid w:val="00314FF2"/>
    <w:rsid w:val="00320EDB"/>
    <w:rsid w:val="00321584"/>
    <w:rsid w:val="00321A2B"/>
    <w:rsid w:val="00322047"/>
    <w:rsid w:val="0032217C"/>
    <w:rsid w:val="003225DA"/>
    <w:rsid w:val="00323F6E"/>
    <w:rsid w:val="0032418C"/>
    <w:rsid w:val="0032574E"/>
    <w:rsid w:val="0032619C"/>
    <w:rsid w:val="003266E0"/>
    <w:rsid w:val="003317BF"/>
    <w:rsid w:val="00334639"/>
    <w:rsid w:val="0033762A"/>
    <w:rsid w:val="00337C8A"/>
    <w:rsid w:val="003405D0"/>
    <w:rsid w:val="00340BD2"/>
    <w:rsid w:val="0034308A"/>
    <w:rsid w:val="00343C71"/>
    <w:rsid w:val="00343D3F"/>
    <w:rsid w:val="00344B6D"/>
    <w:rsid w:val="00345716"/>
    <w:rsid w:val="00346510"/>
    <w:rsid w:val="00347954"/>
    <w:rsid w:val="00351110"/>
    <w:rsid w:val="00352163"/>
    <w:rsid w:val="00354D47"/>
    <w:rsid w:val="003556D5"/>
    <w:rsid w:val="0035744B"/>
    <w:rsid w:val="00361543"/>
    <w:rsid w:val="00361874"/>
    <w:rsid w:val="00362260"/>
    <w:rsid w:val="0036324A"/>
    <w:rsid w:val="0036368A"/>
    <w:rsid w:val="00363A1D"/>
    <w:rsid w:val="003641C8"/>
    <w:rsid w:val="00365140"/>
    <w:rsid w:val="0036530E"/>
    <w:rsid w:val="003679D6"/>
    <w:rsid w:val="0037198E"/>
    <w:rsid w:val="00371D70"/>
    <w:rsid w:val="0037216C"/>
    <w:rsid w:val="00373415"/>
    <w:rsid w:val="003767A5"/>
    <w:rsid w:val="0037772F"/>
    <w:rsid w:val="0038067A"/>
    <w:rsid w:val="00380FD0"/>
    <w:rsid w:val="00384505"/>
    <w:rsid w:val="00386073"/>
    <w:rsid w:val="0038617E"/>
    <w:rsid w:val="0038664C"/>
    <w:rsid w:val="00386C8D"/>
    <w:rsid w:val="003874D8"/>
    <w:rsid w:val="00390409"/>
    <w:rsid w:val="00391A8F"/>
    <w:rsid w:val="003927FE"/>
    <w:rsid w:val="0039292B"/>
    <w:rsid w:val="00392E23"/>
    <w:rsid w:val="003938F3"/>
    <w:rsid w:val="0039475F"/>
    <w:rsid w:val="003967AD"/>
    <w:rsid w:val="00396804"/>
    <w:rsid w:val="00396808"/>
    <w:rsid w:val="003A11A3"/>
    <w:rsid w:val="003A28D4"/>
    <w:rsid w:val="003A2D2D"/>
    <w:rsid w:val="003A3417"/>
    <w:rsid w:val="003A4193"/>
    <w:rsid w:val="003A4EAC"/>
    <w:rsid w:val="003A5446"/>
    <w:rsid w:val="003A5EA0"/>
    <w:rsid w:val="003A7013"/>
    <w:rsid w:val="003B0097"/>
    <w:rsid w:val="003B1107"/>
    <w:rsid w:val="003B3B3F"/>
    <w:rsid w:val="003B3F7F"/>
    <w:rsid w:val="003B5A86"/>
    <w:rsid w:val="003B69B9"/>
    <w:rsid w:val="003B6EC6"/>
    <w:rsid w:val="003B766C"/>
    <w:rsid w:val="003B7F46"/>
    <w:rsid w:val="003C0F3C"/>
    <w:rsid w:val="003C23FF"/>
    <w:rsid w:val="003C25AD"/>
    <w:rsid w:val="003C263D"/>
    <w:rsid w:val="003C2ADC"/>
    <w:rsid w:val="003C2DB8"/>
    <w:rsid w:val="003C34C9"/>
    <w:rsid w:val="003C3DD2"/>
    <w:rsid w:val="003C5A02"/>
    <w:rsid w:val="003C5D0A"/>
    <w:rsid w:val="003C6F60"/>
    <w:rsid w:val="003C721D"/>
    <w:rsid w:val="003C7436"/>
    <w:rsid w:val="003C7717"/>
    <w:rsid w:val="003D0CBE"/>
    <w:rsid w:val="003D3072"/>
    <w:rsid w:val="003D48FA"/>
    <w:rsid w:val="003D59D1"/>
    <w:rsid w:val="003D69B7"/>
    <w:rsid w:val="003D717A"/>
    <w:rsid w:val="003E06F0"/>
    <w:rsid w:val="003E104B"/>
    <w:rsid w:val="003E12B4"/>
    <w:rsid w:val="003E16E4"/>
    <w:rsid w:val="003E2528"/>
    <w:rsid w:val="003E401D"/>
    <w:rsid w:val="003E4A77"/>
    <w:rsid w:val="003E50BB"/>
    <w:rsid w:val="003E530F"/>
    <w:rsid w:val="003E6263"/>
    <w:rsid w:val="003E6E50"/>
    <w:rsid w:val="003E7411"/>
    <w:rsid w:val="003E79E9"/>
    <w:rsid w:val="003F26ED"/>
    <w:rsid w:val="003F291C"/>
    <w:rsid w:val="003F2D87"/>
    <w:rsid w:val="003F3E86"/>
    <w:rsid w:val="003F4525"/>
    <w:rsid w:val="003F4F36"/>
    <w:rsid w:val="003F5128"/>
    <w:rsid w:val="003F5E02"/>
    <w:rsid w:val="003F6CE6"/>
    <w:rsid w:val="00400FEC"/>
    <w:rsid w:val="0040124E"/>
    <w:rsid w:val="00401732"/>
    <w:rsid w:val="00403253"/>
    <w:rsid w:val="00404F82"/>
    <w:rsid w:val="00405D5A"/>
    <w:rsid w:val="00407E12"/>
    <w:rsid w:val="004104DF"/>
    <w:rsid w:val="00410FD8"/>
    <w:rsid w:val="0041111E"/>
    <w:rsid w:val="00413732"/>
    <w:rsid w:val="00413E5F"/>
    <w:rsid w:val="00415042"/>
    <w:rsid w:val="00417360"/>
    <w:rsid w:val="004208E2"/>
    <w:rsid w:val="00421232"/>
    <w:rsid w:val="004217D4"/>
    <w:rsid w:val="004223B3"/>
    <w:rsid w:val="00422975"/>
    <w:rsid w:val="004251D6"/>
    <w:rsid w:val="00425431"/>
    <w:rsid w:val="00425F27"/>
    <w:rsid w:val="0042606E"/>
    <w:rsid w:val="00427149"/>
    <w:rsid w:val="00430768"/>
    <w:rsid w:val="00432018"/>
    <w:rsid w:val="004340F2"/>
    <w:rsid w:val="004349B4"/>
    <w:rsid w:val="0043545A"/>
    <w:rsid w:val="004369C5"/>
    <w:rsid w:val="00440B6F"/>
    <w:rsid w:val="00441638"/>
    <w:rsid w:val="00441CF0"/>
    <w:rsid w:val="00442773"/>
    <w:rsid w:val="00446146"/>
    <w:rsid w:val="00446A72"/>
    <w:rsid w:val="0045383E"/>
    <w:rsid w:val="00456540"/>
    <w:rsid w:val="00457534"/>
    <w:rsid w:val="00461153"/>
    <w:rsid w:val="00461ED4"/>
    <w:rsid w:val="004630E1"/>
    <w:rsid w:val="004642F7"/>
    <w:rsid w:val="004644F9"/>
    <w:rsid w:val="004649AB"/>
    <w:rsid w:val="0046669D"/>
    <w:rsid w:val="00466DB8"/>
    <w:rsid w:val="00466F31"/>
    <w:rsid w:val="00470D58"/>
    <w:rsid w:val="00470E79"/>
    <w:rsid w:val="00471FA4"/>
    <w:rsid w:val="00473422"/>
    <w:rsid w:val="004738B6"/>
    <w:rsid w:val="004742B8"/>
    <w:rsid w:val="00475178"/>
    <w:rsid w:val="004755BD"/>
    <w:rsid w:val="00476EBE"/>
    <w:rsid w:val="004771FF"/>
    <w:rsid w:val="00480EE1"/>
    <w:rsid w:val="0048156B"/>
    <w:rsid w:val="004827DB"/>
    <w:rsid w:val="00482D59"/>
    <w:rsid w:val="00484A42"/>
    <w:rsid w:val="00484FD1"/>
    <w:rsid w:val="00485D47"/>
    <w:rsid w:val="004874F2"/>
    <w:rsid w:val="0048797D"/>
    <w:rsid w:val="00487E2A"/>
    <w:rsid w:val="00490688"/>
    <w:rsid w:val="004910C3"/>
    <w:rsid w:val="0049110C"/>
    <w:rsid w:val="00491371"/>
    <w:rsid w:val="00491625"/>
    <w:rsid w:val="004917CA"/>
    <w:rsid w:val="00492BA1"/>
    <w:rsid w:val="004939A7"/>
    <w:rsid w:val="004943F8"/>
    <w:rsid w:val="00494B20"/>
    <w:rsid w:val="00495490"/>
    <w:rsid w:val="00495672"/>
    <w:rsid w:val="00495C42"/>
    <w:rsid w:val="004A1DA2"/>
    <w:rsid w:val="004A1ED8"/>
    <w:rsid w:val="004A28A1"/>
    <w:rsid w:val="004A36C7"/>
    <w:rsid w:val="004A3B70"/>
    <w:rsid w:val="004A3CC4"/>
    <w:rsid w:val="004A4FCF"/>
    <w:rsid w:val="004B2F77"/>
    <w:rsid w:val="004B33F5"/>
    <w:rsid w:val="004B354D"/>
    <w:rsid w:val="004B3C57"/>
    <w:rsid w:val="004B4E26"/>
    <w:rsid w:val="004C0341"/>
    <w:rsid w:val="004C228D"/>
    <w:rsid w:val="004C31D0"/>
    <w:rsid w:val="004C38FC"/>
    <w:rsid w:val="004C5D1E"/>
    <w:rsid w:val="004C5F15"/>
    <w:rsid w:val="004C619A"/>
    <w:rsid w:val="004C6522"/>
    <w:rsid w:val="004C6A57"/>
    <w:rsid w:val="004C6E09"/>
    <w:rsid w:val="004C7029"/>
    <w:rsid w:val="004C770D"/>
    <w:rsid w:val="004C77F2"/>
    <w:rsid w:val="004D1286"/>
    <w:rsid w:val="004D1601"/>
    <w:rsid w:val="004D2035"/>
    <w:rsid w:val="004D256B"/>
    <w:rsid w:val="004D2897"/>
    <w:rsid w:val="004D2E03"/>
    <w:rsid w:val="004D35D3"/>
    <w:rsid w:val="004D7CA1"/>
    <w:rsid w:val="004E0419"/>
    <w:rsid w:val="004E4386"/>
    <w:rsid w:val="004E5E81"/>
    <w:rsid w:val="004E6AFB"/>
    <w:rsid w:val="004E7109"/>
    <w:rsid w:val="004F2054"/>
    <w:rsid w:val="004F2AD9"/>
    <w:rsid w:val="004F427B"/>
    <w:rsid w:val="004F4EE1"/>
    <w:rsid w:val="004F5446"/>
    <w:rsid w:val="004F56CE"/>
    <w:rsid w:val="004F5DAE"/>
    <w:rsid w:val="004F5F8B"/>
    <w:rsid w:val="004F75D0"/>
    <w:rsid w:val="004F7B11"/>
    <w:rsid w:val="005051BE"/>
    <w:rsid w:val="00505D5F"/>
    <w:rsid w:val="005060EF"/>
    <w:rsid w:val="00510315"/>
    <w:rsid w:val="0051089C"/>
    <w:rsid w:val="00510BE5"/>
    <w:rsid w:val="005114D4"/>
    <w:rsid w:val="005117B6"/>
    <w:rsid w:val="005119F0"/>
    <w:rsid w:val="00511E49"/>
    <w:rsid w:val="005133A6"/>
    <w:rsid w:val="0051369A"/>
    <w:rsid w:val="0051384C"/>
    <w:rsid w:val="00513F3A"/>
    <w:rsid w:val="005149EA"/>
    <w:rsid w:val="00514AB4"/>
    <w:rsid w:val="00514C29"/>
    <w:rsid w:val="005159D0"/>
    <w:rsid w:val="005171A3"/>
    <w:rsid w:val="0051749C"/>
    <w:rsid w:val="005179CB"/>
    <w:rsid w:val="00517EBE"/>
    <w:rsid w:val="005211C5"/>
    <w:rsid w:val="00521FB6"/>
    <w:rsid w:val="0052297A"/>
    <w:rsid w:val="0052333F"/>
    <w:rsid w:val="00523476"/>
    <w:rsid w:val="0052553B"/>
    <w:rsid w:val="00526203"/>
    <w:rsid w:val="00527BDC"/>
    <w:rsid w:val="00527BE9"/>
    <w:rsid w:val="00530DAB"/>
    <w:rsid w:val="0053275E"/>
    <w:rsid w:val="00532A64"/>
    <w:rsid w:val="00533422"/>
    <w:rsid w:val="00533A4B"/>
    <w:rsid w:val="005357B2"/>
    <w:rsid w:val="00535BB7"/>
    <w:rsid w:val="00536A3E"/>
    <w:rsid w:val="005378CF"/>
    <w:rsid w:val="00537955"/>
    <w:rsid w:val="00541E15"/>
    <w:rsid w:val="00542457"/>
    <w:rsid w:val="00542B0F"/>
    <w:rsid w:val="00542E41"/>
    <w:rsid w:val="00543AA6"/>
    <w:rsid w:val="0054562F"/>
    <w:rsid w:val="005470F7"/>
    <w:rsid w:val="005509FB"/>
    <w:rsid w:val="00550B17"/>
    <w:rsid w:val="005510C4"/>
    <w:rsid w:val="005542E5"/>
    <w:rsid w:val="00555ECD"/>
    <w:rsid w:val="00556E5B"/>
    <w:rsid w:val="00557138"/>
    <w:rsid w:val="00560028"/>
    <w:rsid w:val="00561418"/>
    <w:rsid w:val="005616C4"/>
    <w:rsid w:val="00561D1E"/>
    <w:rsid w:val="00565828"/>
    <w:rsid w:val="00565DD5"/>
    <w:rsid w:val="005662BA"/>
    <w:rsid w:val="005662FE"/>
    <w:rsid w:val="00566450"/>
    <w:rsid w:val="00566567"/>
    <w:rsid w:val="005671B1"/>
    <w:rsid w:val="0056720C"/>
    <w:rsid w:val="005705F6"/>
    <w:rsid w:val="00571143"/>
    <w:rsid w:val="00573504"/>
    <w:rsid w:val="00574CE1"/>
    <w:rsid w:val="00575C7D"/>
    <w:rsid w:val="0057604F"/>
    <w:rsid w:val="00576908"/>
    <w:rsid w:val="005772E1"/>
    <w:rsid w:val="00577AB6"/>
    <w:rsid w:val="00582434"/>
    <w:rsid w:val="0058293A"/>
    <w:rsid w:val="0058309C"/>
    <w:rsid w:val="005837DC"/>
    <w:rsid w:val="0058415D"/>
    <w:rsid w:val="005841C5"/>
    <w:rsid w:val="00585697"/>
    <w:rsid w:val="005856D0"/>
    <w:rsid w:val="005858B1"/>
    <w:rsid w:val="00586F10"/>
    <w:rsid w:val="005879B9"/>
    <w:rsid w:val="00593FF2"/>
    <w:rsid w:val="0059458C"/>
    <w:rsid w:val="00595337"/>
    <w:rsid w:val="005A12ED"/>
    <w:rsid w:val="005A1619"/>
    <w:rsid w:val="005A1895"/>
    <w:rsid w:val="005A26A5"/>
    <w:rsid w:val="005A28BF"/>
    <w:rsid w:val="005A32CD"/>
    <w:rsid w:val="005A6804"/>
    <w:rsid w:val="005A6F6B"/>
    <w:rsid w:val="005B0163"/>
    <w:rsid w:val="005B09AC"/>
    <w:rsid w:val="005B0C8B"/>
    <w:rsid w:val="005B1624"/>
    <w:rsid w:val="005B2573"/>
    <w:rsid w:val="005B4037"/>
    <w:rsid w:val="005B45C7"/>
    <w:rsid w:val="005B4D35"/>
    <w:rsid w:val="005B518B"/>
    <w:rsid w:val="005B5485"/>
    <w:rsid w:val="005B7257"/>
    <w:rsid w:val="005C0A75"/>
    <w:rsid w:val="005C0C39"/>
    <w:rsid w:val="005C10E3"/>
    <w:rsid w:val="005C13A6"/>
    <w:rsid w:val="005C22AD"/>
    <w:rsid w:val="005C2366"/>
    <w:rsid w:val="005C33E2"/>
    <w:rsid w:val="005C3F9F"/>
    <w:rsid w:val="005C565E"/>
    <w:rsid w:val="005D083C"/>
    <w:rsid w:val="005D0AA8"/>
    <w:rsid w:val="005D17B6"/>
    <w:rsid w:val="005D1ED2"/>
    <w:rsid w:val="005D2ED9"/>
    <w:rsid w:val="005D3093"/>
    <w:rsid w:val="005D3F10"/>
    <w:rsid w:val="005D4160"/>
    <w:rsid w:val="005D4A23"/>
    <w:rsid w:val="005D5481"/>
    <w:rsid w:val="005D7D43"/>
    <w:rsid w:val="005E021C"/>
    <w:rsid w:val="005E0941"/>
    <w:rsid w:val="005E0D09"/>
    <w:rsid w:val="005E281F"/>
    <w:rsid w:val="005E28B4"/>
    <w:rsid w:val="005E37C6"/>
    <w:rsid w:val="005E3FD8"/>
    <w:rsid w:val="005E4F20"/>
    <w:rsid w:val="005F15D6"/>
    <w:rsid w:val="005F7514"/>
    <w:rsid w:val="005F76E5"/>
    <w:rsid w:val="005F788D"/>
    <w:rsid w:val="006001DD"/>
    <w:rsid w:val="00601490"/>
    <w:rsid w:val="0060174E"/>
    <w:rsid w:val="006021A2"/>
    <w:rsid w:val="006021DC"/>
    <w:rsid w:val="00602565"/>
    <w:rsid w:val="00603936"/>
    <w:rsid w:val="00603F5A"/>
    <w:rsid w:val="006052C2"/>
    <w:rsid w:val="00605DB0"/>
    <w:rsid w:val="00607077"/>
    <w:rsid w:val="00607C17"/>
    <w:rsid w:val="0061047E"/>
    <w:rsid w:val="00611E56"/>
    <w:rsid w:val="0061327B"/>
    <w:rsid w:val="00613A4B"/>
    <w:rsid w:val="00615908"/>
    <w:rsid w:val="00615E12"/>
    <w:rsid w:val="00616B98"/>
    <w:rsid w:val="00616FC2"/>
    <w:rsid w:val="006179D7"/>
    <w:rsid w:val="00617CDB"/>
    <w:rsid w:val="00620485"/>
    <w:rsid w:val="006205FB"/>
    <w:rsid w:val="00620837"/>
    <w:rsid w:val="00622FE4"/>
    <w:rsid w:val="006259BE"/>
    <w:rsid w:val="00630682"/>
    <w:rsid w:val="006322CF"/>
    <w:rsid w:val="006344C7"/>
    <w:rsid w:val="006348B7"/>
    <w:rsid w:val="00634EC4"/>
    <w:rsid w:val="00636BA8"/>
    <w:rsid w:val="00636D97"/>
    <w:rsid w:val="006406DE"/>
    <w:rsid w:val="00640765"/>
    <w:rsid w:val="00641824"/>
    <w:rsid w:val="00642638"/>
    <w:rsid w:val="0064335C"/>
    <w:rsid w:val="00643427"/>
    <w:rsid w:val="0064372C"/>
    <w:rsid w:val="006438A7"/>
    <w:rsid w:val="00644F8C"/>
    <w:rsid w:val="006455E0"/>
    <w:rsid w:val="00645749"/>
    <w:rsid w:val="00646C25"/>
    <w:rsid w:val="00650DC5"/>
    <w:rsid w:val="006513AB"/>
    <w:rsid w:val="00651B65"/>
    <w:rsid w:val="006540C4"/>
    <w:rsid w:val="006540E3"/>
    <w:rsid w:val="00654734"/>
    <w:rsid w:val="0065570A"/>
    <w:rsid w:val="00656EC4"/>
    <w:rsid w:val="00660E48"/>
    <w:rsid w:val="006617E7"/>
    <w:rsid w:val="00661903"/>
    <w:rsid w:val="00663872"/>
    <w:rsid w:val="00664105"/>
    <w:rsid w:val="00666001"/>
    <w:rsid w:val="006664C3"/>
    <w:rsid w:val="0066742B"/>
    <w:rsid w:val="00667D51"/>
    <w:rsid w:val="00670979"/>
    <w:rsid w:val="00671BB5"/>
    <w:rsid w:val="00674991"/>
    <w:rsid w:val="00675E2F"/>
    <w:rsid w:val="0067618E"/>
    <w:rsid w:val="006761C9"/>
    <w:rsid w:val="0068020A"/>
    <w:rsid w:val="00682327"/>
    <w:rsid w:val="00683A4B"/>
    <w:rsid w:val="00685CAB"/>
    <w:rsid w:val="006863FB"/>
    <w:rsid w:val="0069019A"/>
    <w:rsid w:val="00691877"/>
    <w:rsid w:val="00691ACE"/>
    <w:rsid w:val="0069252F"/>
    <w:rsid w:val="00692FE9"/>
    <w:rsid w:val="0069314D"/>
    <w:rsid w:val="006958DB"/>
    <w:rsid w:val="00696A71"/>
    <w:rsid w:val="00696D2C"/>
    <w:rsid w:val="006972F2"/>
    <w:rsid w:val="006A0A7D"/>
    <w:rsid w:val="006A0EB6"/>
    <w:rsid w:val="006A198B"/>
    <w:rsid w:val="006A3114"/>
    <w:rsid w:val="006A32A9"/>
    <w:rsid w:val="006A557E"/>
    <w:rsid w:val="006A5BD1"/>
    <w:rsid w:val="006A70FB"/>
    <w:rsid w:val="006A742B"/>
    <w:rsid w:val="006B02E0"/>
    <w:rsid w:val="006B0920"/>
    <w:rsid w:val="006B258F"/>
    <w:rsid w:val="006B3915"/>
    <w:rsid w:val="006B3E64"/>
    <w:rsid w:val="006B51DC"/>
    <w:rsid w:val="006B7B17"/>
    <w:rsid w:val="006C1453"/>
    <w:rsid w:val="006C1FE8"/>
    <w:rsid w:val="006C2DC5"/>
    <w:rsid w:val="006C5616"/>
    <w:rsid w:val="006C5A63"/>
    <w:rsid w:val="006C63F1"/>
    <w:rsid w:val="006D1F62"/>
    <w:rsid w:val="006D2D05"/>
    <w:rsid w:val="006D4BF0"/>
    <w:rsid w:val="006D4F21"/>
    <w:rsid w:val="006D50E2"/>
    <w:rsid w:val="006D6787"/>
    <w:rsid w:val="006D67EB"/>
    <w:rsid w:val="006D79E2"/>
    <w:rsid w:val="006E037B"/>
    <w:rsid w:val="006E1BE4"/>
    <w:rsid w:val="006E283F"/>
    <w:rsid w:val="006E2D87"/>
    <w:rsid w:val="006E4927"/>
    <w:rsid w:val="006E5D25"/>
    <w:rsid w:val="006F0B23"/>
    <w:rsid w:val="006F14B3"/>
    <w:rsid w:val="006F35B3"/>
    <w:rsid w:val="006F3962"/>
    <w:rsid w:val="006F5887"/>
    <w:rsid w:val="006F5995"/>
    <w:rsid w:val="006F631E"/>
    <w:rsid w:val="006F75E2"/>
    <w:rsid w:val="00700114"/>
    <w:rsid w:val="00702FF5"/>
    <w:rsid w:val="007040DA"/>
    <w:rsid w:val="00704432"/>
    <w:rsid w:val="007044C8"/>
    <w:rsid w:val="00705951"/>
    <w:rsid w:val="00707997"/>
    <w:rsid w:val="00707B3E"/>
    <w:rsid w:val="00707F3D"/>
    <w:rsid w:val="00707F7A"/>
    <w:rsid w:val="00711027"/>
    <w:rsid w:val="007121AF"/>
    <w:rsid w:val="00712653"/>
    <w:rsid w:val="0071293A"/>
    <w:rsid w:val="00712959"/>
    <w:rsid w:val="00712EF1"/>
    <w:rsid w:val="00714E7A"/>
    <w:rsid w:val="0071522D"/>
    <w:rsid w:val="00715A08"/>
    <w:rsid w:val="00715C2F"/>
    <w:rsid w:val="007163CC"/>
    <w:rsid w:val="0071713C"/>
    <w:rsid w:val="00721899"/>
    <w:rsid w:val="00721C10"/>
    <w:rsid w:val="00723155"/>
    <w:rsid w:val="00723650"/>
    <w:rsid w:val="007238E8"/>
    <w:rsid w:val="00724FCD"/>
    <w:rsid w:val="00725A0F"/>
    <w:rsid w:val="007300B1"/>
    <w:rsid w:val="00731767"/>
    <w:rsid w:val="00731A01"/>
    <w:rsid w:val="00731A67"/>
    <w:rsid w:val="00731B08"/>
    <w:rsid w:val="00732B19"/>
    <w:rsid w:val="007335B5"/>
    <w:rsid w:val="00734074"/>
    <w:rsid w:val="007340BE"/>
    <w:rsid w:val="00734D33"/>
    <w:rsid w:val="007353B5"/>
    <w:rsid w:val="00735441"/>
    <w:rsid w:val="00735979"/>
    <w:rsid w:val="0073637C"/>
    <w:rsid w:val="0073692B"/>
    <w:rsid w:val="007369EB"/>
    <w:rsid w:val="00736F08"/>
    <w:rsid w:val="00743B10"/>
    <w:rsid w:val="00743BC0"/>
    <w:rsid w:val="00747BC1"/>
    <w:rsid w:val="00750B9B"/>
    <w:rsid w:val="00751E71"/>
    <w:rsid w:val="00752423"/>
    <w:rsid w:val="00753299"/>
    <w:rsid w:val="00753EAA"/>
    <w:rsid w:val="00753EBE"/>
    <w:rsid w:val="00754189"/>
    <w:rsid w:val="00757977"/>
    <w:rsid w:val="00760AF4"/>
    <w:rsid w:val="00760F20"/>
    <w:rsid w:val="00763E48"/>
    <w:rsid w:val="00764D7E"/>
    <w:rsid w:val="00765B2E"/>
    <w:rsid w:val="00766D7A"/>
    <w:rsid w:val="00766DC1"/>
    <w:rsid w:val="0076779E"/>
    <w:rsid w:val="00767E15"/>
    <w:rsid w:val="00773C34"/>
    <w:rsid w:val="00773C6A"/>
    <w:rsid w:val="00773DC9"/>
    <w:rsid w:val="00774F06"/>
    <w:rsid w:val="0077596D"/>
    <w:rsid w:val="00777F49"/>
    <w:rsid w:val="0078241E"/>
    <w:rsid w:val="00783370"/>
    <w:rsid w:val="00783DC3"/>
    <w:rsid w:val="00784116"/>
    <w:rsid w:val="0078420B"/>
    <w:rsid w:val="0078451E"/>
    <w:rsid w:val="0078498E"/>
    <w:rsid w:val="0078649D"/>
    <w:rsid w:val="007868E0"/>
    <w:rsid w:val="00786C4F"/>
    <w:rsid w:val="00787982"/>
    <w:rsid w:val="007914DE"/>
    <w:rsid w:val="0079158E"/>
    <w:rsid w:val="00791C64"/>
    <w:rsid w:val="00792572"/>
    <w:rsid w:val="00793B3D"/>
    <w:rsid w:val="00793CE3"/>
    <w:rsid w:val="0079448A"/>
    <w:rsid w:val="007955FF"/>
    <w:rsid w:val="00795D2D"/>
    <w:rsid w:val="00795DE9"/>
    <w:rsid w:val="00796726"/>
    <w:rsid w:val="0079688A"/>
    <w:rsid w:val="00797405"/>
    <w:rsid w:val="007A1B2B"/>
    <w:rsid w:val="007A2CC0"/>
    <w:rsid w:val="007A33E6"/>
    <w:rsid w:val="007A3C67"/>
    <w:rsid w:val="007A4276"/>
    <w:rsid w:val="007A43FC"/>
    <w:rsid w:val="007A4604"/>
    <w:rsid w:val="007A47D2"/>
    <w:rsid w:val="007A6BD5"/>
    <w:rsid w:val="007A7D58"/>
    <w:rsid w:val="007A7FE3"/>
    <w:rsid w:val="007B067B"/>
    <w:rsid w:val="007B18DD"/>
    <w:rsid w:val="007B2FDA"/>
    <w:rsid w:val="007B4D86"/>
    <w:rsid w:val="007B52FD"/>
    <w:rsid w:val="007B612E"/>
    <w:rsid w:val="007B6ADD"/>
    <w:rsid w:val="007B71A2"/>
    <w:rsid w:val="007C02A6"/>
    <w:rsid w:val="007C1385"/>
    <w:rsid w:val="007C16B5"/>
    <w:rsid w:val="007C1974"/>
    <w:rsid w:val="007C2BCF"/>
    <w:rsid w:val="007C3FBB"/>
    <w:rsid w:val="007C7011"/>
    <w:rsid w:val="007D0662"/>
    <w:rsid w:val="007D0A20"/>
    <w:rsid w:val="007D1881"/>
    <w:rsid w:val="007D2166"/>
    <w:rsid w:val="007D257E"/>
    <w:rsid w:val="007D2602"/>
    <w:rsid w:val="007D39AC"/>
    <w:rsid w:val="007D5737"/>
    <w:rsid w:val="007D5CA5"/>
    <w:rsid w:val="007D62BB"/>
    <w:rsid w:val="007D6775"/>
    <w:rsid w:val="007E0D0D"/>
    <w:rsid w:val="007E1006"/>
    <w:rsid w:val="007E2773"/>
    <w:rsid w:val="007E32A5"/>
    <w:rsid w:val="007E42B1"/>
    <w:rsid w:val="007E4581"/>
    <w:rsid w:val="007E495D"/>
    <w:rsid w:val="007E4B27"/>
    <w:rsid w:val="007E6E11"/>
    <w:rsid w:val="007E778C"/>
    <w:rsid w:val="007F09E9"/>
    <w:rsid w:val="007F1709"/>
    <w:rsid w:val="007F179B"/>
    <w:rsid w:val="007F233F"/>
    <w:rsid w:val="007F276A"/>
    <w:rsid w:val="007F27B3"/>
    <w:rsid w:val="007F29CC"/>
    <w:rsid w:val="007F5502"/>
    <w:rsid w:val="007F5866"/>
    <w:rsid w:val="007F7445"/>
    <w:rsid w:val="007F7BF8"/>
    <w:rsid w:val="008007F3"/>
    <w:rsid w:val="00802478"/>
    <w:rsid w:val="00803BDA"/>
    <w:rsid w:val="00803CAF"/>
    <w:rsid w:val="00805515"/>
    <w:rsid w:val="00805C94"/>
    <w:rsid w:val="00806DEB"/>
    <w:rsid w:val="008103F9"/>
    <w:rsid w:val="0081108C"/>
    <w:rsid w:val="00811186"/>
    <w:rsid w:val="00812104"/>
    <w:rsid w:val="008125A2"/>
    <w:rsid w:val="00813989"/>
    <w:rsid w:val="00813AD8"/>
    <w:rsid w:val="00815B31"/>
    <w:rsid w:val="00815C79"/>
    <w:rsid w:val="00822ED6"/>
    <w:rsid w:val="0082313F"/>
    <w:rsid w:val="00824102"/>
    <w:rsid w:val="0082627F"/>
    <w:rsid w:val="0082630E"/>
    <w:rsid w:val="00826384"/>
    <w:rsid w:val="008320E1"/>
    <w:rsid w:val="00832BA3"/>
    <w:rsid w:val="00833E23"/>
    <w:rsid w:val="00833EC5"/>
    <w:rsid w:val="00834916"/>
    <w:rsid w:val="008349AF"/>
    <w:rsid w:val="00834BFC"/>
    <w:rsid w:val="0083628D"/>
    <w:rsid w:val="008376E6"/>
    <w:rsid w:val="00840D9F"/>
    <w:rsid w:val="008430AD"/>
    <w:rsid w:val="008444C4"/>
    <w:rsid w:val="008451BF"/>
    <w:rsid w:val="008460F5"/>
    <w:rsid w:val="0084695F"/>
    <w:rsid w:val="00846C88"/>
    <w:rsid w:val="00846F43"/>
    <w:rsid w:val="008470DE"/>
    <w:rsid w:val="00847166"/>
    <w:rsid w:val="008479AF"/>
    <w:rsid w:val="00851317"/>
    <w:rsid w:val="00851AA8"/>
    <w:rsid w:val="00852707"/>
    <w:rsid w:val="00853027"/>
    <w:rsid w:val="00853BDD"/>
    <w:rsid w:val="008548E9"/>
    <w:rsid w:val="00854C0B"/>
    <w:rsid w:val="008566AD"/>
    <w:rsid w:val="00856833"/>
    <w:rsid w:val="008568E3"/>
    <w:rsid w:val="0085790F"/>
    <w:rsid w:val="00857AF5"/>
    <w:rsid w:val="00861B50"/>
    <w:rsid w:val="00861FF5"/>
    <w:rsid w:val="008621FD"/>
    <w:rsid w:val="00862297"/>
    <w:rsid w:val="00862865"/>
    <w:rsid w:val="00863744"/>
    <w:rsid w:val="00864F53"/>
    <w:rsid w:val="00866026"/>
    <w:rsid w:val="00870F05"/>
    <w:rsid w:val="0087297C"/>
    <w:rsid w:val="00875D20"/>
    <w:rsid w:val="008775CE"/>
    <w:rsid w:val="008801B7"/>
    <w:rsid w:val="00880CEF"/>
    <w:rsid w:val="00881B06"/>
    <w:rsid w:val="00882465"/>
    <w:rsid w:val="008827ED"/>
    <w:rsid w:val="00882F6F"/>
    <w:rsid w:val="0088437F"/>
    <w:rsid w:val="0088514D"/>
    <w:rsid w:val="0088596E"/>
    <w:rsid w:val="00885CB6"/>
    <w:rsid w:val="00886D01"/>
    <w:rsid w:val="00887321"/>
    <w:rsid w:val="00887A8F"/>
    <w:rsid w:val="00891C62"/>
    <w:rsid w:val="00891D1D"/>
    <w:rsid w:val="008922E7"/>
    <w:rsid w:val="0089295B"/>
    <w:rsid w:val="00893166"/>
    <w:rsid w:val="0089329B"/>
    <w:rsid w:val="0089384E"/>
    <w:rsid w:val="00894266"/>
    <w:rsid w:val="00895B32"/>
    <w:rsid w:val="008A0CA3"/>
    <w:rsid w:val="008A2E97"/>
    <w:rsid w:val="008A300B"/>
    <w:rsid w:val="008A339D"/>
    <w:rsid w:val="008A35B1"/>
    <w:rsid w:val="008A3CB9"/>
    <w:rsid w:val="008A430A"/>
    <w:rsid w:val="008A4621"/>
    <w:rsid w:val="008A4F88"/>
    <w:rsid w:val="008A55F9"/>
    <w:rsid w:val="008A655E"/>
    <w:rsid w:val="008A6E20"/>
    <w:rsid w:val="008A7B59"/>
    <w:rsid w:val="008B0C54"/>
    <w:rsid w:val="008B1473"/>
    <w:rsid w:val="008B240F"/>
    <w:rsid w:val="008B2583"/>
    <w:rsid w:val="008B31AE"/>
    <w:rsid w:val="008B339E"/>
    <w:rsid w:val="008B41E3"/>
    <w:rsid w:val="008B5D27"/>
    <w:rsid w:val="008B62D1"/>
    <w:rsid w:val="008B677B"/>
    <w:rsid w:val="008B6895"/>
    <w:rsid w:val="008B6B6D"/>
    <w:rsid w:val="008B6BD2"/>
    <w:rsid w:val="008B7287"/>
    <w:rsid w:val="008C0744"/>
    <w:rsid w:val="008C20C0"/>
    <w:rsid w:val="008C2469"/>
    <w:rsid w:val="008C2785"/>
    <w:rsid w:val="008C3BF9"/>
    <w:rsid w:val="008C4782"/>
    <w:rsid w:val="008C4FBF"/>
    <w:rsid w:val="008C5C1D"/>
    <w:rsid w:val="008C68D7"/>
    <w:rsid w:val="008C6D03"/>
    <w:rsid w:val="008C7DCE"/>
    <w:rsid w:val="008D031B"/>
    <w:rsid w:val="008D2023"/>
    <w:rsid w:val="008D213C"/>
    <w:rsid w:val="008D3B65"/>
    <w:rsid w:val="008D4089"/>
    <w:rsid w:val="008D4A16"/>
    <w:rsid w:val="008D74B8"/>
    <w:rsid w:val="008D74EF"/>
    <w:rsid w:val="008D77DB"/>
    <w:rsid w:val="008D7CDE"/>
    <w:rsid w:val="008D7D13"/>
    <w:rsid w:val="008E04B7"/>
    <w:rsid w:val="008E05FD"/>
    <w:rsid w:val="008E3E17"/>
    <w:rsid w:val="008E5D83"/>
    <w:rsid w:val="008E5F31"/>
    <w:rsid w:val="008E647B"/>
    <w:rsid w:val="008E6CCD"/>
    <w:rsid w:val="008F18A6"/>
    <w:rsid w:val="008F40FA"/>
    <w:rsid w:val="008F447F"/>
    <w:rsid w:val="008F4678"/>
    <w:rsid w:val="008F5235"/>
    <w:rsid w:val="008F5E26"/>
    <w:rsid w:val="008F6340"/>
    <w:rsid w:val="008F6B52"/>
    <w:rsid w:val="008F7CDA"/>
    <w:rsid w:val="0090049A"/>
    <w:rsid w:val="00901929"/>
    <w:rsid w:val="00901A1F"/>
    <w:rsid w:val="00902CEF"/>
    <w:rsid w:val="009055E9"/>
    <w:rsid w:val="009067AD"/>
    <w:rsid w:val="00910D92"/>
    <w:rsid w:val="009130EE"/>
    <w:rsid w:val="0091494D"/>
    <w:rsid w:val="0091616D"/>
    <w:rsid w:val="009173E1"/>
    <w:rsid w:val="00920193"/>
    <w:rsid w:val="00920439"/>
    <w:rsid w:val="00920FB7"/>
    <w:rsid w:val="0092276B"/>
    <w:rsid w:val="00923FB1"/>
    <w:rsid w:val="00924188"/>
    <w:rsid w:val="00924DFE"/>
    <w:rsid w:val="00926C0C"/>
    <w:rsid w:val="00930A06"/>
    <w:rsid w:val="00930A49"/>
    <w:rsid w:val="00932729"/>
    <w:rsid w:val="009343E7"/>
    <w:rsid w:val="00934F14"/>
    <w:rsid w:val="009357FC"/>
    <w:rsid w:val="0093591E"/>
    <w:rsid w:val="00936345"/>
    <w:rsid w:val="0093772D"/>
    <w:rsid w:val="009379BF"/>
    <w:rsid w:val="00937D52"/>
    <w:rsid w:val="00941E6A"/>
    <w:rsid w:val="00942972"/>
    <w:rsid w:val="00945073"/>
    <w:rsid w:val="009473B4"/>
    <w:rsid w:val="00952268"/>
    <w:rsid w:val="00960916"/>
    <w:rsid w:val="00960FBB"/>
    <w:rsid w:val="00961CB8"/>
    <w:rsid w:val="00962BE9"/>
    <w:rsid w:val="00963C39"/>
    <w:rsid w:val="00963E88"/>
    <w:rsid w:val="009640B0"/>
    <w:rsid w:val="00967BBE"/>
    <w:rsid w:val="00967BD8"/>
    <w:rsid w:val="00970BC3"/>
    <w:rsid w:val="00971EEC"/>
    <w:rsid w:val="00973EFE"/>
    <w:rsid w:val="00974910"/>
    <w:rsid w:val="00974AC9"/>
    <w:rsid w:val="00976757"/>
    <w:rsid w:val="00977D1E"/>
    <w:rsid w:val="009808B3"/>
    <w:rsid w:val="00980B18"/>
    <w:rsid w:val="009812D0"/>
    <w:rsid w:val="0098296F"/>
    <w:rsid w:val="00983315"/>
    <w:rsid w:val="0098399C"/>
    <w:rsid w:val="0098403E"/>
    <w:rsid w:val="00985D41"/>
    <w:rsid w:val="00990195"/>
    <w:rsid w:val="0099157D"/>
    <w:rsid w:val="00992379"/>
    <w:rsid w:val="00992CB9"/>
    <w:rsid w:val="00992DF6"/>
    <w:rsid w:val="00994306"/>
    <w:rsid w:val="0099520A"/>
    <w:rsid w:val="009958B7"/>
    <w:rsid w:val="00996F52"/>
    <w:rsid w:val="00997496"/>
    <w:rsid w:val="009A1588"/>
    <w:rsid w:val="009A1733"/>
    <w:rsid w:val="009A1B1C"/>
    <w:rsid w:val="009A2817"/>
    <w:rsid w:val="009A375A"/>
    <w:rsid w:val="009A46C2"/>
    <w:rsid w:val="009A4778"/>
    <w:rsid w:val="009A4ED4"/>
    <w:rsid w:val="009A58F0"/>
    <w:rsid w:val="009A6302"/>
    <w:rsid w:val="009A7DA7"/>
    <w:rsid w:val="009B0A2D"/>
    <w:rsid w:val="009B1819"/>
    <w:rsid w:val="009B1847"/>
    <w:rsid w:val="009B2063"/>
    <w:rsid w:val="009B2A0F"/>
    <w:rsid w:val="009B308D"/>
    <w:rsid w:val="009B379D"/>
    <w:rsid w:val="009B4570"/>
    <w:rsid w:val="009B4C81"/>
    <w:rsid w:val="009B7F83"/>
    <w:rsid w:val="009C038C"/>
    <w:rsid w:val="009C1B44"/>
    <w:rsid w:val="009C1F42"/>
    <w:rsid w:val="009C2717"/>
    <w:rsid w:val="009C3889"/>
    <w:rsid w:val="009C4E6B"/>
    <w:rsid w:val="009C565B"/>
    <w:rsid w:val="009C5BB7"/>
    <w:rsid w:val="009C6EAC"/>
    <w:rsid w:val="009D1051"/>
    <w:rsid w:val="009D105E"/>
    <w:rsid w:val="009D2485"/>
    <w:rsid w:val="009D2ACB"/>
    <w:rsid w:val="009D2FD8"/>
    <w:rsid w:val="009D3746"/>
    <w:rsid w:val="009D44E2"/>
    <w:rsid w:val="009D4935"/>
    <w:rsid w:val="009D4C23"/>
    <w:rsid w:val="009D5206"/>
    <w:rsid w:val="009E054A"/>
    <w:rsid w:val="009E0835"/>
    <w:rsid w:val="009E1420"/>
    <w:rsid w:val="009E35B0"/>
    <w:rsid w:val="009E5F93"/>
    <w:rsid w:val="009E701D"/>
    <w:rsid w:val="009F0850"/>
    <w:rsid w:val="009F10BD"/>
    <w:rsid w:val="009F3900"/>
    <w:rsid w:val="009F3BB7"/>
    <w:rsid w:val="009F3CA3"/>
    <w:rsid w:val="009F3DA5"/>
    <w:rsid w:val="009F52B4"/>
    <w:rsid w:val="009F54AF"/>
    <w:rsid w:val="009F55D4"/>
    <w:rsid w:val="009F6553"/>
    <w:rsid w:val="009F6DE0"/>
    <w:rsid w:val="00A007CB"/>
    <w:rsid w:val="00A0083B"/>
    <w:rsid w:val="00A0157A"/>
    <w:rsid w:val="00A01B53"/>
    <w:rsid w:val="00A0385B"/>
    <w:rsid w:val="00A03D10"/>
    <w:rsid w:val="00A0436F"/>
    <w:rsid w:val="00A04998"/>
    <w:rsid w:val="00A0506C"/>
    <w:rsid w:val="00A05D7C"/>
    <w:rsid w:val="00A062F4"/>
    <w:rsid w:val="00A0688B"/>
    <w:rsid w:val="00A06A72"/>
    <w:rsid w:val="00A0749E"/>
    <w:rsid w:val="00A076C8"/>
    <w:rsid w:val="00A1090B"/>
    <w:rsid w:val="00A1185D"/>
    <w:rsid w:val="00A12619"/>
    <w:rsid w:val="00A14A6C"/>
    <w:rsid w:val="00A15D97"/>
    <w:rsid w:val="00A16969"/>
    <w:rsid w:val="00A16B8A"/>
    <w:rsid w:val="00A16F34"/>
    <w:rsid w:val="00A17E61"/>
    <w:rsid w:val="00A17F31"/>
    <w:rsid w:val="00A20862"/>
    <w:rsid w:val="00A2118F"/>
    <w:rsid w:val="00A21410"/>
    <w:rsid w:val="00A21FD7"/>
    <w:rsid w:val="00A22F8E"/>
    <w:rsid w:val="00A23E44"/>
    <w:rsid w:val="00A23EEE"/>
    <w:rsid w:val="00A24A3D"/>
    <w:rsid w:val="00A25612"/>
    <w:rsid w:val="00A25DAA"/>
    <w:rsid w:val="00A25E27"/>
    <w:rsid w:val="00A27081"/>
    <w:rsid w:val="00A30C52"/>
    <w:rsid w:val="00A30E75"/>
    <w:rsid w:val="00A30EF3"/>
    <w:rsid w:val="00A30F2E"/>
    <w:rsid w:val="00A33292"/>
    <w:rsid w:val="00A336EF"/>
    <w:rsid w:val="00A34239"/>
    <w:rsid w:val="00A365D4"/>
    <w:rsid w:val="00A36ABB"/>
    <w:rsid w:val="00A36EC9"/>
    <w:rsid w:val="00A42BB4"/>
    <w:rsid w:val="00A435B0"/>
    <w:rsid w:val="00A44A8A"/>
    <w:rsid w:val="00A46A8C"/>
    <w:rsid w:val="00A509EE"/>
    <w:rsid w:val="00A51056"/>
    <w:rsid w:val="00A51248"/>
    <w:rsid w:val="00A5139D"/>
    <w:rsid w:val="00A5226A"/>
    <w:rsid w:val="00A54128"/>
    <w:rsid w:val="00A56EA2"/>
    <w:rsid w:val="00A61948"/>
    <w:rsid w:val="00A62A95"/>
    <w:rsid w:val="00A64719"/>
    <w:rsid w:val="00A65557"/>
    <w:rsid w:val="00A661DA"/>
    <w:rsid w:val="00A66B7F"/>
    <w:rsid w:val="00A66C79"/>
    <w:rsid w:val="00A7039B"/>
    <w:rsid w:val="00A708CE"/>
    <w:rsid w:val="00A70B22"/>
    <w:rsid w:val="00A73C2F"/>
    <w:rsid w:val="00A73FE1"/>
    <w:rsid w:val="00A7422B"/>
    <w:rsid w:val="00A74877"/>
    <w:rsid w:val="00A74B3E"/>
    <w:rsid w:val="00A75498"/>
    <w:rsid w:val="00A75C43"/>
    <w:rsid w:val="00A75D20"/>
    <w:rsid w:val="00A75EC0"/>
    <w:rsid w:val="00A80498"/>
    <w:rsid w:val="00A81289"/>
    <w:rsid w:val="00A82480"/>
    <w:rsid w:val="00A8254D"/>
    <w:rsid w:val="00A83198"/>
    <w:rsid w:val="00A8344E"/>
    <w:rsid w:val="00A83512"/>
    <w:rsid w:val="00A83D97"/>
    <w:rsid w:val="00A84319"/>
    <w:rsid w:val="00A86FD1"/>
    <w:rsid w:val="00A87A87"/>
    <w:rsid w:val="00A901C6"/>
    <w:rsid w:val="00A91A38"/>
    <w:rsid w:val="00A9269B"/>
    <w:rsid w:val="00A92D8A"/>
    <w:rsid w:val="00A95BBD"/>
    <w:rsid w:val="00A96A15"/>
    <w:rsid w:val="00A96A8A"/>
    <w:rsid w:val="00A96CC5"/>
    <w:rsid w:val="00AA0A93"/>
    <w:rsid w:val="00AA0C7D"/>
    <w:rsid w:val="00AA119C"/>
    <w:rsid w:val="00AA2A32"/>
    <w:rsid w:val="00AA304F"/>
    <w:rsid w:val="00AA5DF7"/>
    <w:rsid w:val="00AA6467"/>
    <w:rsid w:val="00AA6677"/>
    <w:rsid w:val="00AB03F6"/>
    <w:rsid w:val="00AB3253"/>
    <w:rsid w:val="00AB3265"/>
    <w:rsid w:val="00AB3B37"/>
    <w:rsid w:val="00AB48FA"/>
    <w:rsid w:val="00AB56C8"/>
    <w:rsid w:val="00AB60F4"/>
    <w:rsid w:val="00AC1455"/>
    <w:rsid w:val="00AC1D21"/>
    <w:rsid w:val="00AC2639"/>
    <w:rsid w:val="00AC270D"/>
    <w:rsid w:val="00AC47D4"/>
    <w:rsid w:val="00AC639E"/>
    <w:rsid w:val="00AD0374"/>
    <w:rsid w:val="00AD0ACF"/>
    <w:rsid w:val="00AD0D72"/>
    <w:rsid w:val="00AD33F9"/>
    <w:rsid w:val="00AD35A4"/>
    <w:rsid w:val="00AD406E"/>
    <w:rsid w:val="00AD66D4"/>
    <w:rsid w:val="00AD67DB"/>
    <w:rsid w:val="00AD71EE"/>
    <w:rsid w:val="00AD7A1F"/>
    <w:rsid w:val="00AE048A"/>
    <w:rsid w:val="00AE0883"/>
    <w:rsid w:val="00AE3E66"/>
    <w:rsid w:val="00AE5301"/>
    <w:rsid w:val="00AE53EB"/>
    <w:rsid w:val="00AE655F"/>
    <w:rsid w:val="00AE76E4"/>
    <w:rsid w:val="00AF0278"/>
    <w:rsid w:val="00AF07A6"/>
    <w:rsid w:val="00AF16D9"/>
    <w:rsid w:val="00AF203D"/>
    <w:rsid w:val="00AF3A36"/>
    <w:rsid w:val="00AF4088"/>
    <w:rsid w:val="00AF4AD4"/>
    <w:rsid w:val="00AF515A"/>
    <w:rsid w:val="00AF6370"/>
    <w:rsid w:val="00AF63C2"/>
    <w:rsid w:val="00AF7441"/>
    <w:rsid w:val="00AF76B7"/>
    <w:rsid w:val="00AF7BEC"/>
    <w:rsid w:val="00B003E2"/>
    <w:rsid w:val="00B0223E"/>
    <w:rsid w:val="00B02F6E"/>
    <w:rsid w:val="00B05201"/>
    <w:rsid w:val="00B0545E"/>
    <w:rsid w:val="00B06A94"/>
    <w:rsid w:val="00B06D31"/>
    <w:rsid w:val="00B06D96"/>
    <w:rsid w:val="00B10545"/>
    <w:rsid w:val="00B10CC2"/>
    <w:rsid w:val="00B130B6"/>
    <w:rsid w:val="00B13360"/>
    <w:rsid w:val="00B1343B"/>
    <w:rsid w:val="00B136CF"/>
    <w:rsid w:val="00B13D47"/>
    <w:rsid w:val="00B14036"/>
    <w:rsid w:val="00B168B8"/>
    <w:rsid w:val="00B205E1"/>
    <w:rsid w:val="00B21C72"/>
    <w:rsid w:val="00B22B15"/>
    <w:rsid w:val="00B23460"/>
    <w:rsid w:val="00B23EA7"/>
    <w:rsid w:val="00B247F4"/>
    <w:rsid w:val="00B25244"/>
    <w:rsid w:val="00B25B0F"/>
    <w:rsid w:val="00B25E6B"/>
    <w:rsid w:val="00B268D0"/>
    <w:rsid w:val="00B2797C"/>
    <w:rsid w:val="00B30742"/>
    <w:rsid w:val="00B31264"/>
    <w:rsid w:val="00B3364C"/>
    <w:rsid w:val="00B34529"/>
    <w:rsid w:val="00B349D1"/>
    <w:rsid w:val="00B350A6"/>
    <w:rsid w:val="00B359E5"/>
    <w:rsid w:val="00B361F1"/>
    <w:rsid w:val="00B36E8C"/>
    <w:rsid w:val="00B37D72"/>
    <w:rsid w:val="00B40CC4"/>
    <w:rsid w:val="00B41AF5"/>
    <w:rsid w:val="00B42FF7"/>
    <w:rsid w:val="00B43128"/>
    <w:rsid w:val="00B474D7"/>
    <w:rsid w:val="00B47CDE"/>
    <w:rsid w:val="00B47F13"/>
    <w:rsid w:val="00B51C55"/>
    <w:rsid w:val="00B54817"/>
    <w:rsid w:val="00B57F5B"/>
    <w:rsid w:val="00B606AB"/>
    <w:rsid w:val="00B62162"/>
    <w:rsid w:val="00B62B9C"/>
    <w:rsid w:val="00B63A14"/>
    <w:rsid w:val="00B63DC4"/>
    <w:rsid w:val="00B656F3"/>
    <w:rsid w:val="00B65F5F"/>
    <w:rsid w:val="00B6633E"/>
    <w:rsid w:val="00B66666"/>
    <w:rsid w:val="00B6691F"/>
    <w:rsid w:val="00B6777F"/>
    <w:rsid w:val="00B751E1"/>
    <w:rsid w:val="00B75AAF"/>
    <w:rsid w:val="00B763D4"/>
    <w:rsid w:val="00B76505"/>
    <w:rsid w:val="00B76AE0"/>
    <w:rsid w:val="00B778FF"/>
    <w:rsid w:val="00B830ED"/>
    <w:rsid w:val="00B83530"/>
    <w:rsid w:val="00B85E06"/>
    <w:rsid w:val="00B87FE1"/>
    <w:rsid w:val="00B9372B"/>
    <w:rsid w:val="00B9397C"/>
    <w:rsid w:val="00B94FA9"/>
    <w:rsid w:val="00B95A04"/>
    <w:rsid w:val="00B961F7"/>
    <w:rsid w:val="00B970C8"/>
    <w:rsid w:val="00B977E9"/>
    <w:rsid w:val="00B9793B"/>
    <w:rsid w:val="00B97EDF"/>
    <w:rsid w:val="00B97F87"/>
    <w:rsid w:val="00BA1181"/>
    <w:rsid w:val="00BA16ED"/>
    <w:rsid w:val="00BA1F95"/>
    <w:rsid w:val="00BA2FFE"/>
    <w:rsid w:val="00BA4E7C"/>
    <w:rsid w:val="00BA57DF"/>
    <w:rsid w:val="00BA59D2"/>
    <w:rsid w:val="00BA6398"/>
    <w:rsid w:val="00BA79AC"/>
    <w:rsid w:val="00BB03CF"/>
    <w:rsid w:val="00BB05D2"/>
    <w:rsid w:val="00BB15B0"/>
    <w:rsid w:val="00BB1CE2"/>
    <w:rsid w:val="00BB3633"/>
    <w:rsid w:val="00BB41EB"/>
    <w:rsid w:val="00BB609B"/>
    <w:rsid w:val="00BB756D"/>
    <w:rsid w:val="00BC0703"/>
    <w:rsid w:val="00BC1EF6"/>
    <w:rsid w:val="00BC2C14"/>
    <w:rsid w:val="00BC6168"/>
    <w:rsid w:val="00BC6288"/>
    <w:rsid w:val="00BC750D"/>
    <w:rsid w:val="00BD068B"/>
    <w:rsid w:val="00BD0697"/>
    <w:rsid w:val="00BD08EB"/>
    <w:rsid w:val="00BD34F3"/>
    <w:rsid w:val="00BD3FF7"/>
    <w:rsid w:val="00BD48E5"/>
    <w:rsid w:val="00BD491C"/>
    <w:rsid w:val="00BD493A"/>
    <w:rsid w:val="00BD62E8"/>
    <w:rsid w:val="00BD6F44"/>
    <w:rsid w:val="00BD7582"/>
    <w:rsid w:val="00BE07E2"/>
    <w:rsid w:val="00BE0819"/>
    <w:rsid w:val="00BE1B3F"/>
    <w:rsid w:val="00BE265B"/>
    <w:rsid w:val="00BE2794"/>
    <w:rsid w:val="00BE2A0A"/>
    <w:rsid w:val="00BE2D64"/>
    <w:rsid w:val="00BE3485"/>
    <w:rsid w:val="00BE4E85"/>
    <w:rsid w:val="00BE54F3"/>
    <w:rsid w:val="00BE68C3"/>
    <w:rsid w:val="00BE6E03"/>
    <w:rsid w:val="00BE7753"/>
    <w:rsid w:val="00BF202A"/>
    <w:rsid w:val="00BF2D72"/>
    <w:rsid w:val="00BF42C0"/>
    <w:rsid w:val="00BF433D"/>
    <w:rsid w:val="00BF4B4C"/>
    <w:rsid w:val="00BF509F"/>
    <w:rsid w:val="00BF5498"/>
    <w:rsid w:val="00BF70A0"/>
    <w:rsid w:val="00C011B3"/>
    <w:rsid w:val="00C01398"/>
    <w:rsid w:val="00C03F51"/>
    <w:rsid w:val="00C06A2E"/>
    <w:rsid w:val="00C10020"/>
    <w:rsid w:val="00C10430"/>
    <w:rsid w:val="00C10713"/>
    <w:rsid w:val="00C115DC"/>
    <w:rsid w:val="00C14C4E"/>
    <w:rsid w:val="00C14C7C"/>
    <w:rsid w:val="00C15893"/>
    <w:rsid w:val="00C16827"/>
    <w:rsid w:val="00C17C5B"/>
    <w:rsid w:val="00C17C8F"/>
    <w:rsid w:val="00C2029E"/>
    <w:rsid w:val="00C2106C"/>
    <w:rsid w:val="00C21404"/>
    <w:rsid w:val="00C223D2"/>
    <w:rsid w:val="00C22681"/>
    <w:rsid w:val="00C249BB"/>
    <w:rsid w:val="00C24EB7"/>
    <w:rsid w:val="00C250C6"/>
    <w:rsid w:val="00C25BE5"/>
    <w:rsid w:val="00C269E3"/>
    <w:rsid w:val="00C305A7"/>
    <w:rsid w:val="00C32ED8"/>
    <w:rsid w:val="00C332D8"/>
    <w:rsid w:val="00C33A14"/>
    <w:rsid w:val="00C34C99"/>
    <w:rsid w:val="00C41612"/>
    <w:rsid w:val="00C43B91"/>
    <w:rsid w:val="00C44940"/>
    <w:rsid w:val="00C45087"/>
    <w:rsid w:val="00C45234"/>
    <w:rsid w:val="00C45D9F"/>
    <w:rsid w:val="00C4659F"/>
    <w:rsid w:val="00C4739D"/>
    <w:rsid w:val="00C47DBB"/>
    <w:rsid w:val="00C5195F"/>
    <w:rsid w:val="00C52B5E"/>
    <w:rsid w:val="00C53906"/>
    <w:rsid w:val="00C5435D"/>
    <w:rsid w:val="00C555B7"/>
    <w:rsid w:val="00C56396"/>
    <w:rsid w:val="00C56499"/>
    <w:rsid w:val="00C56C78"/>
    <w:rsid w:val="00C61A5B"/>
    <w:rsid w:val="00C61EE0"/>
    <w:rsid w:val="00C6386D"/>
    <w:rsid w:val="00C66E8F"/>
    <w:rsid w:val="00C66EE5"/>
    <w:rsid w:val="00C71BB3"/>
    <w:rsid w:val="00C72152"/>
    <w:rsid w:val="00C73B65"/>
    <w:rsid w:val="00C75022"/>
    <w:rsid w:val="00C7586D"/>
    <w:rsid w:val="00C80D89"/>
    <w:rsid w:val="00C8201E"/>
    <w:rsid w:val="00C82451"/>
    <w:rsid w:val="00C829E7"/>
    <w:rsid w:val="00C82ACA"/>
    <w:rsid w:val="00C868E2"/>
    <w:rsid w:val="00C8761B"/>
    <w:rsid w:val="00C878C0"/>
    <w:rsid w:val="00C87FEC"/>
    <w:rsid w:val="00C9032B"/>
    <w:rsid w:val="00C90700"/>
    <w:rsid w:val="00C90D6D"/>
    <w:rsid w:val="00C91479"/>
    <w:rsid w:val="00C91F5F"/>
    <w:rsid w:val="00C95BCA"/>
    <w:rsid w:val="00C963BE"/>
    <w:rsid w:val="00CA04E9"/>
    <w:rsid w:val="00CA0533"/>
    <w:rsid w:val="00CA1BBA"/>
    <w:rsid w:val="00CA2FE6"/>
    <w:rsid w:val="00CA4F74"/>
    <w:rsid w:val="00CA504F"/>
    <w:rsid w:val="00CA5AE1"/>
    <w:rsid w:val="00CA63D1"/>
    <w:rsid w:val="00CA7376"/>
    <w:rsid w:val="00CA7636"/>
    <w:rsid w:val="00CA7CDD"/>
    <w:rsid w:val="00CB0436"/>
    <w:rsid w:val="00CB052C"/>
    <w:rsid w:val="00CB0802"/>
    <w:rsid w:val="00CB1FE2"/>
    <w:rsid w:val="00CB2001"/>
    <w:rsid w:val="00CB38EA"/>
    <w:rsid w:val="00CB3EC7"/>
    <w:rsid w:val="00CB4CB7"/>
    <w:rsid w:val="00CB5F31"/>
    <w:rsid w:val="00CB67DA"/>
    <w:rsid w:val="00CB6E1B"/>
    <w:rsid w:val="00CB74BD"/>
    <w:rsid w:val="00CB7F72"/>
    <w:rsid w:val="00CC107C"/>
    <w:rsid w:val="00CC11DE"/>
    <w:rsid w:val="00CC1777"/>
    <w:rsid w:val="00CC187A"/>
    <w:rsid w:val="00CC2C0C"/>
    <w:rsid w:val="00CC5BB5"/>
    <w:rsid w:val="00CC695A"/>
    <w:rsid w:val="00CD00A3"/>
    <w:rsid w:val="00CD1F78"/>
    <w:rsid w:val="00CD2B33"/>
    <w:rsid w:val="00CD2F1A"/>
    <w:rsid w:val="00CD3546"/>
    <w:rsid w:val="00CD3991"/>
    <w:rsid w:val="00CD3BF4"/>
    <w:rsid w:val="00CD4BA6"/>
    <w:rsid w:val="00CD5A9C"/>
    <w:rsid w:val="00CD6A7F"/>
    <w:rsid w:val="00CD6F31"/>
    <w:rsid w:val="00CE028A"/>
    <w:rsid w:val="00CE3293"/>
    <w:rsid w:val="00CE3332"/>
    <w:rsid w:val="00CE5EEC"/>
    <w:rsid w:val="00CF06AF"/>
    <w:rsid w:val="00CF0762"/>
    <w:rsid w:val="00CF0C47"/>
    <w:rsid w:val="00CF1B7F"/>
    <w:rsid w:val="00CF1BCB"/>
    <w:rsid w:val="00CF26EC"/>
    <w:rsid w:val="00CF3C64"/>
    <w:rsid w:val="00CF42A4"/>
    <w:rsid w:val="00CF6580"/>
    <w:rsid w:val="00CF6DAA"/>
    <w:rsid w:val="00CF7145"/>
    <w:rsid w:val="00D0036C"/>
    <w:rsid w:val="00D029B8"/>
    <w:rsid w:val="00D030C8"/>
    <w:rsid w:val="00D03417"/>
    <w:rsid w:val="00D03B8C"/>
    <w:rsid w:val="00D061F1"/>
    <w:rsid w:val="00D0640C"/>
    <w:rsid w:val="00D10726"/>
    <w:rsid w:val="00D10EB0"/>
    <w:rsid w:val="00D11152"/>
    <w:rsid w:val="00D1116D"/>
    <w:rsid w:val="00D11E22"/>
    <w:rsid w:val="00D1241D"/>
    <w:rsid w:val="00D135E3"/>
    <w:rsid w:val="00D13D82"/>
    <w:rsid w:val="00D13DE7"/>
    <w:rsid w:val="00D141EB"/>
    <w:rsid w:val="00D15C7A"/>
    <w:rsid w:val="00D16147"/>
    <w:rsid w:val="00D163AE"/>
    <w:rsid w:val="00D1640B"/>
    <w:rsid w:val="00D17E5D"/>
    <w:rsid w:val="00D20723"/>
    <w:rsid w:val="00D21CD1"/>
    <w:rsid w:val="00D241DF"/>
    <w:rsid w:val="00D24458"/>
    <w:rsid w:val="00D24B87"/>
    <w:rsid w:val="00D24C75"/>
    <w:rsid w:val="00D24FC6"/>
    <w:rsid w:val="00D25AC5"/>
    <w:rsid w:val="00D2686D"/>
    <w:rsid w:val="00D32C5B"/>
    <w:rsid w:val="00D34065"/>
    <w:rsid w:val="00D346FE"/>
    <w:rsid w:val="00D34C75"/>
    <w:rsid w:val="00D35C6E"/>
    <w:rsid w:val="00D40D30"/>
    <w:rsid w:val="00D411A0"/>
    <w:rsid w:val="00D41F23"/>
    <w:rsid w:val="00D42CBA"/>
    <w:rsid w:val="00D4357A"/>
    <w:rsid w:val="00D44E8E"/>
    <w:rsid w:val="00D45340"/>
    <w:rsid w:val="00D470DD"/>
    <w:rsid w:val="00D511EE"/>
    <w:rsid w:val="00D5161F"/>
    <w:rsid w:val="00D5359B"/>
    <w:rsid w:val="00D537F4"/>
    <w:rsid w:val="00D538CB"/>
    <w:rsid w:val="00D571C7"/>
    <w:rsid w:val="00D57857"/>
    <w:rsid w:val="00D60550"/>
    <w:rsid w:val="00D606E0"/>
    <w:rsid w:val="00D60B3B"/>
    <w:rsid w:val="00D61C31"/>
    <w:rsid w:val="00D624CA"/>
    <w:rsid w:val="00D62A64"/>
    <w:rsid w:val="00D62F58"/>
    <w:rsid w:val="00D65BF8"/>
    <w:rsid w:val="00D661D2"/>
    <w:rsid w:val="00D66DC7"/>
    <w:rsid w:val="00D71B46"/>
    <w:rsid w:val="00D7312E"/>
    <w:rsid w:val="00D73411"/>
    <w:rsid w:val="00D742AD"/>
    <w:rsid w:val="00D75319"/>
    <w:rsid w:val="00D75B98"/>
    <w:rsid w:val="00D76467"/>
    <w:rsid w:val="00D767E1"/>
    <w:rsid w:val="00D80453"/>
    <w:rsid w:val="00D83EBF"/>
    <w:rsid w:val="00D87648"/>
    <w:rsid w:val="00D87BB7"/>
    <w:rsid w:val="00D9249D"/>
    <w:rsid w:val="00D93296"/>
    <w:rsid w:val="00D9342C"/>
    <w:rsid w:val="00D93F83"/>
    <w:rsid w:val="00D950CD"/>
    <w:rsid w:val="00D970D7"/>
    <w:rsid w:val="00DA22F6"/>
    <w:rsid w:val="00DA2533"/>
    <w:rsid w:val="00DA50AC"/>
    <w:rsid w:val="00DA63F2"/>
    <w:rsid w:val="00DB00B3"/>
    <w:rsid w:val="00DB057F"/>
    <w:rsid w:val="00DB1398"/>
    <w:rsid w:val="00DB34FD"/>
    <w:rsid w:val="00DB3A76"/>
    <w:rsid w:val="00DB3EDC"/>
    <w:rsid w:val="00DB66EC"/>
    <w:rsid w:val="00DB73C0"/>
    <w:rsid w:val="00DB788F"/>
    <w:rsid w:val="00DC008A"/>
    <w:rsid w:val="00DC13CB"/>
    <w:rsid w:val="00DC207D"/>
    <w:rsid w:val="00DC2359"/>
    <w:rsid w:val="00DC430D"/>
    <w:rsid w:val="00DC5F2D"/>
    <w:rsid w:val="00DC78AC"/>
    <w:rsid w:val="00DC7D71"/>
    <w:rsid w:val="00DD0014"/>
    <w:rsid w:val="00DD04A4"/>
    <w:rsid w:val="00DD1841"/>
    <w:rsid w:val="00DD1F1D"/>
    <w:rsid w:val="00DD2DD0"/>
    <w:rsid w:val="00DD4605"/>
    <w:rsid w:val="00DD4F7D"/>
    <w:rsid w:val="00DD5333"/>
    <w:rsid w:val="00DD73FB"/>
    <w:rsid w:val="00DE1168"/>
    <w:rsid w:val="00DE15FA"/>
    <w:rsid w:val="00DE16BF"/>
    <w:rsid w:val="00DE1BCA"/>
    <w:rsid w:val="00DE1D9E"/>
    <w:rsid w:val="00DE271D"/>
    <w:rsid w:val="00DE27B1"/>
    <w:rsid w:val="00DE2F84"/>
    <w:rsid w:val="00DE56B0"/>
    <w:rsid w:val="00DE5F8A"/>
    <w:rsid w:val="00DE647B"/>
    <w:rsid w:val="00DE6F65"/>
    <w:rsid w:val="00DE7C13"/>
    <w:rsid w:val="00DE7F50"/>
    <w:rsid w:val="00DF0133"/>
    <w:rsid w:val="00DF335C"/>
    <w:rsid w:val="00DF348A"/>
    <w:rsid w:val="00DF3519"/>
    <w:rsid w:val="00DF3C48"/>
    <w:rsid w:val="00DF4026"/>
    <w:rsid w:val="00DF422B"/>
    <w:rsid w:val="00DF4E04"/>
    <w:rsid w:val="00DF61DD"/>
    <w:rsid w:val="00DF67ED"/>
    <w:rsid w:val="00DF73CE"/>
    <w:rsid w:val="00DF7652"/>
    <w:rsid w:val="00DF7E72"/>
    <w:rsid w:val="00E003C0"/>
    <w:rsid w:val="00E0119D"/>
    <w:rsid w:val="00E01536"/>
    <w:rsid w:val="00E01678"/>
    <w:rsid w:val="00E0175E"/>
    <w:rsid w:val="00E03297"/>
    <w:rsid w:val="00E05980"/>
    <w:rsid w:val="00E11389"/>
    <w:rsid w:val="00E11909"/>
    <w:rsid w:val="00E12055"/>
    <w:rsid w:val="00E12180"/>
    <w:rsid w:val="00E13478"/>
    <w:rsid w:val="00E1364E"/>
    <w:rsid w:val="00E1399C"/>
    <w:rsid w:val="00E14E6E"/>
    <w:rsid w:val="00E15A7A"/>
    <w:rsid w:val="00E177CF"/>
    <w:rsid w:val="00E2156B"/>
    <w:rsid w:val="00E25F65"/>
    <w:rsid w:val="00E260EB"/>
    <w:rsid w:val="00E2614B"/>
    <w:rsid w:val="00E27269"/>
    <w:rsid w:val="00E2726E"/>
    <w:rsid w:val="00E27F23"/>
    <w:rsid w:val="00E300B9"/>
    <w:rsid w:val="00E30535"/>
    <w:rsid w:val="00E316B4"/>
    <w:rsid w:val="00E3227F"/>
    <w:rsid w:val="00E32A11"/>
    <w:rsid w:val="00E33F4A"/>
    <w:rsid w:val="00E349F6"/>
    <w:rsid w:val="00E35954"/>
    <w:rsid w:val="00E415AA"/>
    <w:rsid w:val="00E41B76"/>
    <w:rsid w:val="00E41CF7"/>
    <w:rsid w:val="00E41E7F"/>
    <w:rsid w:val="00E42AD1"/>
    <w:rsid w:val="00E43155"/>
    <w:rsid w:val="00E43386"/>
    <w:rsid w:val="00E446AA"/>
    <w:rsid w:val="00E450C7"/>
    <w:rsid w:val="00E462CB"/>
    <w:rsid w:val="00E46DEA"/>
    <w:rsid w:val="00E51A29"/>
    <w:rsid w:val="00E52B42"/>
    <w:rsid w:val="00E54C68"/>
    <w:rsid w:val="00E5557B"/>
    <w:rsid w:val="00E55976"/>
    <w:rsid w:val="00E55C40"/>
    <w:rsid w:val="00E60063"/>
    <w:rsid w:val="00E6143E"/>
    <w:rsid w:val="00E615E0"/>
    <w:rsid w:val="00E61D60"/>
    <w:rsid w:val="00E62073"/>
    <w:rsid w:val="00E63574"/>
    <w:rsid w:val="00E63F78"/>
    <w:rsid w:val="00E6433A"/>
    <w:rsid w:val="00E6539A"/>
    <w:rsid w:val="00E65A10"/>
    <w:rsid w:val="00E65BBA"/>
    <w:rsid w:val="00E67598"/>
    <w:rsid w:val="00E677E1"/>
    <w:rsid w:val="00E71305"/>
    <w:rsid w:val="00E75335"/>
    <w:rsid w:val="00E75BCC"/>
    <w:rsid w:val="00E76351"/>
    <w:rsid w:val="00E76886"/>
    <w:rsid w:val="00E7717F"/>
    <w:rsid w:val="00E77643"/>
    <w:rsid w:val="00E7779C"/>
    <w:rsid w:val="00E77E16"/>
    <w:rsid w:val="00E80043"/>
    <w:rsid w:val="00E8085F"/>
    <w:rsid w:val="00E815C9"/>
    <w:rsid w:val="00E83A17"/>
    <w:rsid w:val="00E855E8"/>
    <w:rsid w:val="00E8568C"/>
    <w:rsid w:val="00E85BAB"/>
    <w:rsid w:val="00E862C8"/>
    <w:rsid w:val="00E86972"/>
    <w:rsid w:val="00E873D5"/>
    <w:rsid w:val="00E90D49"/>
    <w:rsid w:val="00E918D0"/>
    <w:rsid w:val="00E925C3"/>
    <w:rsid w:val="00E934ED"/>
    <w:rsid w:val="00E94291"/>
    <w:rsid w:val="00E953F8"/>
    <w:rsid w:val="00E95E0E"/>
    <w:rsid w:val="00E97531"/>
    <w:rsid w:val="00E97739"/>
    <w:rsid w:val="00EA0283"/>
    <w:rsid w:val="00EA0967"/>
    <w:rsid w:val="00EA1037"/>
    <w:rsid w:val="00EA162E"/>
    <w:rsid w:val="00EA17F8"/>
    <w:rsid w:val="00EA335B"/>
    <w:rsid w:val="00EA34EE"/>
    <w:rsid w:val="00EA5227"/>
    <w:rsid w:val="00EA6014"/>
    <w:rsid w:val="00EA6451"/>
    <w:rsid w:val="00EA6AE3"/>
    <w:rsid w:val="00EA6FCB"/>
    <w:rsid w:val="00EB0583"/>
    <w:rsid w:val="00EB1B77"/>
    <w:rsid w:val="00EB2E12"/>
    <w:rsid w:val="00EB4200"/>
    <w:rsid w:val="00EB45FF"/>
    <w:rsid w:val="00EB57AD"/>
    <w:rsid w:val="00EB68F0"/>
    <w:rsid w:val="00EC04B9"/>
    <w:rsid w:val="00EC0AF6"/>
    <w:rsid w:val="00EC0F5D"/>
    <w:rsid w:val="00EC229B"/>
    <w:rsid w:val="00EC241C"/>
    <w:rsid w:val="00EC5070"/>
    <w:rsid w:val="00EC6763"/>
    <w:rsid w:val="00EC67FB"/>
    <w:rsid w:val="00EC6846"/>
    <w:rsid w:val="00EC68E8"/>
    <w:rsid w:val="00ED1FEB"/>
    <w:rsid w:val="00ED225A"/>
    <w:rsid w:val="00ED544C"/>
    <w:rsid w:val="00ED572E"/>
    <w:rsid w:val="00ED6584"/>
    <w:rsid w:val="00ED68EA"/>
    <w:rsid w:val="00ED6A06"/>
    <w:rsid w:val="00ED75A7"/>
    <w:rsid w:val="00EE0D00"/>
    <w:rsid w:val="00EE177B"/>
    <w:rsid w:val="00EE1F3F"/>
    <w:rsid w:val="00EE23AA"/>
    <w:rsid w:val="00EE26F1"/>
    <w:rsid w:val="00EE2A33"/>
    <w:rsid w:val="00EE2E9F"/>
    <w:rsid w:val="00EE2F69"/>
    <w:rsid w:val="00EE34B7"/>
    <w:rsid w:val="00EE467A"/>
    <w:rsid w:val="00EE4CC1"/>
    <w:rsid w:val="00EE4DC7"/>
    <w:rsid w:val="00EE67FD"/>
    <w:rsid w:val="00EE708D"/>
    <w:rsid w:val="00EF0136"/>
    <w:rsid w:val="00EF02BD"/>
    <w:rsid w:val="00EF06B3"/>
    <w:rsid w:val="00EF0B8F"/>
    <w:rsid w:val="00EF17C2"/>
    <w:rsid w:val="00EF2877"/>
    <w:rsid w:val="00EF29E7"/>
    <w:rsid w:val="00EF3E5C"/>
    <w:rsid w:val="00F01D53"/>
    <w:rsid w:val="00F020C2"/>
    <w:rsid w:val="00F0369E"/>
    <w:rsid w:val="00F03926"/>
    <w:rsid w:val="00F04A6A"/>
    <w:rsid w:val="00F05051"/>
    <w:rsid w:val="00F060DD"/>
    <w:rsid w:val="00F067B9"/>
    <w:rsid w:val="00F0720E"/>
    <w:rsid w:val="00F102EA"/>
    <w:rsid w:val="00F1153C"/>
    <w:rsid w:val="00F123E2"/>
    <w:rsid w:val="00F13E58"/>
    <w:rsid w:val="00F1439B"/>
    <w:rsid w:val="00F163A9"/>
    <w:rsid w:val="00F16E25"/>
    <w:rsid w:val="00F17620"/>
    <w:rsid w:val="00F17B39"/>
    <w:rsid w:val="00F17B81"/>
    <w:rsid w:val="00F2197F"/>
    <w:rsid w:val="00F21DC2"/>
    <w:rsid w:val="00F25F9E"/>
    <w:rsid w:val="00F2668D"/>
    <w:rsid w:val="00F268C4"/>
    <w:rsid w:val="00F26FD0"/>
    <w:rsid w:val="00F27B27"/>
    <w:rsid w:val="00F27B3F"/>
    <w:rsid w:val="00F27CDA"/>
    <w:rsid w:val="00F301B4"/>
    <w:rsid w:val="00F312DC"/>
    <w:rsid w:val="00F31B28"/>
    <w:rsid w:val="00F33C98"/>
    <w:rsid w:val="00F35204"/>
    <w:rsid w:val="00F360BB"/>
    <w:rsid w:val="00F37342"/>
    <w:rsid w:val="00F375BE"/>
    <w:rsid w:val="00F40607"/>
    <w:rsid w:val="00F426BA"/>
    <w:rsid w:val="00F4522D"/>
    <w:rsid w:val="00F46374"/>
    <w:rsid w:val="00F4642D"/>
    <w:rsid w:val="00F466BE"/>
    <w:rsid w:val="00F46ACA"/>
    <w:rsid w:val="00F4710A"/>
    <w:rsid w:val="00F47A7A"/>
    <w:rsid w:val="00F50C87"/>
    <w:rsid w:val="00F52750"/>
    <w:rsid w:val="00F52B52"/>
    <w:rsid w:val="00F5404F"/>
    <w:rsid w:val="00F541F8"/>
    <w:rsid w:val="00F5490A"/>
    <w:rsid w:val="00F56506"/>
    <w:rsid w:val="00F605F5"/>
    <w:rsid w:val="00F624CE"/>
    <w:rsid w:val="00F62550"/>
    <w:rsid w:val="00F63065"/>
    <w:rsid w:val="00F64C66"/>
    <w:rsid w:val="00F64FDA"/>
    <w:rsid w:val="00F6527F"/>
    <w:rsid w:val="00F6611A"/>
    <w:rsid w:val="00F664FB"/>
    <w:rsid w:val="00F66761"/>
    <w:rsid w:val="00F67C8C"/>
    <w:rsid w:val="00F67F1E"/>
    <w:rsid w:val="00F71986"/>
    <w:rsid w:val="00F71B0F"/>
    <w:rsid w:val="00F74A36"/>
    <w:rsid w:val="00F74AFF"/>
    <w:rsid w:val="00F74FBF"/>
    <w:rsid w:val="00F750EF"/>
    <w:rsid w:val="00F75B38"/>
    <w:rsid w:val="00F7674F"/>
    <w:rsid w:val="00F77090"/>
    <w:rsid w:val="00F77316"/>
    <w:rsid w:val="00F77B3F"/>
    <w:rsid w:val="00F80078"/>
    <w:rsid w:val="00F81039"/>
    <w:rsid w:val="00F812E8"/>
    <w:rsid w:val="00F83DD9"/>
    <w:rsid w:val="00F83FF6"/>
    <w:rsid w:val="00F8450C"/>
    <w:rsid w:val="00F8602E"/>
    <w:rsid w:val="00F8673E"/>
    <w:rsid w:val="00F87708"/>
    <w:rsid w:val="00F90643"/>
    <w:rsid w:val="00F91E32"/>
    <w:rsid w:val="00F92110"/>
    <w:rsid w:val="00F929F1"/>
    <w:rsid w:val="00F92EBA"/>
    <w:rsid w:val="00F93BAF"/>
    <w:rsid w:val="00F94CBF"/>
    <w:rsid w:val="00F95DA7"/>
    <w:rsid w:val="00F9679C"/>
    <w:rsid w:val="00F9719F"/>
    <w:rsid w:val="00F97661"/>
    <w:rsid w:val="00FA3728"/>
    <w:rsid w:val="00FA49AD"/>
    <w:rsid w:val="00FA671B"/>
    <w:rsid w:val="00FB07DD"/>
    <w:rsid w:val="00FB13DD"/>
    <w:rsid w:val="00FB4C26"/>
    <w:rsid w:val="00FB54DC"/>
    <w:rsid w:val="00FB5E6A"/>
    <w:rsid w:val="00FB60DA"/>
    <w:rsid w:val="00FB67EC"/>
    <w:rsid w:val="00FC0B5B"/>
    <w:rsid w:val="00FC1203"/>
    <w:rsid w:val="00FC2734"/>
    <w:rsid w:val="00FC322A"/>
    <w:rsid w:val="00FC3DF5"/>
    <w:rsid w:val="00FC6075"/>
    <w:rsid w:val="00FC67CD"/>
    <w:rsid w:val="00FC6A95"/>
    <w:rsid w:val="00FC7153"/>
    <w:rsid w:val="00FD0878"/>
    <w:rsid w:val="00FD094A"/>
    <w:rsid w:val="00FD1D06"/>
    <w:rsid w:val="00FD1F4E"/>
    <w:rsid w:val="00FD1F55"/>
    <w:rsid w:val="00FD34D2"/>
    <w:rsid w:val="00FD4562"/>
    <w:rsid w:val="00FD53EC"/>
    <w:rsid w:val="00FD6D05"/>
    <w:rsid w:val="00FE2C2B"/>
    <w:rsid w:val="00FE35DE"/>
    <w:rsid w:val="00FE6661"/>
    <w:rsid w:val="00FE71A0"/>
    <w:rsid w:val="00FF10CC"/>
    <w:rsid w:val="00FF1E72"/>
    <w:rsid w:val="00FF274D"/>
    <w:rsid w:val="00FF4713"/>
    <w:rsid w:val="00FF4E5C"/>
    <w:rsid w:val="00FF51A3"/>
    <w:rsid w:val="00FF51E7"/>
    <w:rsid w:val="00FF599D"/>
    <w:rsid w:val="00FF6C02"/>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maroon,#481f67"/>
    </o:shapedefaults>
    <o:shapelayout v:ext="edit">
      <o:idmap v:ext="edit" data="2"/>
    </o:shapelayout>
  </w:shapeDefaults>
  <w:decimalSymbol w:val="."/>
  <w:listSeparator w:val=","/>
  <w14:docId w14:val="4BFB52EA"/>
  <w15:docId w15:val="{85156EC9-655F-49CE-8400-0E89448D96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34D33"/>
    <w:pPr>
      <w:jc w:val="both"/>
    </w:pPr>
    <w:rPr>
      <w:rFonts w:ascii="Times New Roman" w:hAnsi="Times New Roman"/>
      <w:sz w:val="24"/>
      <w:lang w:val="en-GB"/>
    </w:rPr>
  </w:style>
  <w:style w:type="paragraph" w:styleId="Heading1">
    <w:name w:val="heading 1"/>
    <w:basedOn w:val="Normal"/>
    <w:next w:val="Normal"/>
    <w:link w:val="Heading1Char"/>
    <w:autoRedefine/>
    <w:uiPriority w:val="9"/>
    <w:qFormat/>
    <w:rsid w:val="00656EC4"/>
    <w:pPr>
      <w:keepNext/>
      <w:keepLines/>
      <w:numPr>
        <w:numId w:val="7"/>
      </w:numPr>
      <w:spacing w:before="120" w:line="360" w:lineRule="auto"/>
      <w:jc w:val="left"/>
      <w:outlineLvl w:val="0"/>
    </w:pPr>
    <w:rPr>
      <w:rFonts w:eastAsiaTheme="majorEastAsia" w:cs="Times New Roman"/>
      <w:b/>
      <w:bCs/>
      <w:noProof/>
      <w:color w:val="000000" w:themeColor="text1"/>
      <w:sz w:val="36"/>
      <w:szCs w:val="36"/>
    </w:rPr>
  </w:style>
  <w:style w:type="paragraph" w:styleId="Heading2">
    <w:name w:val="heading 2"/>
    <w:basedOn w:val="Normal"/>
    <w:next w:val="Normal"/>
    <w:link w:val="Heading2Char"/>
    <w:autoRedefine/>
    <w:uiPriority w:val="9"/>
    <w:unhideWhenUsed/>
    <w:qFormat/>
    <w:rsid w:val="00E2614B"/>
    <w:pPr>
      <w:keepNext/>
      <w:keepLines/>
      <w:shd w:val="clear" w:color="auto" w:fill="FFFFFF"/>
      <w:spacing w:after="0" w:line="360" w:lineRule="auto"/>
      <w:jc w:val="left"/>
      <w:outlineLvl w:val="1"/>
    </w:pPr>
    <w:rPr>
      <w:rFonts w:cs="Times New Roman"/>
      <w:b/>
      <w:noProof/>
      <w:sz w:val="28"/>
      <w:szCs w:val="14"/>
    </w:rPr>
  </w:style>
  <w:style w:type="paragraph" w:styleId="Heading3">
    <w:name w:val="heading 3"/>
    <w:basedOn w:val="Normal"/>
    <w:next w:val="Normal"/>
    <w:link w:val="Heading3Char"/>
    <w:autoRedefine/>
    <w:uiPriority w:val="9"/>
    <w:unhideWhenUsed/>
    <w:qFormat/>
    <w:rsid w:val="0017591C"/>
    <w:pPr>
      <w:keepNext/>
      <w:keepLines/>
      <w:numPr>
        <w:ilvl w:val="2"/>
        <w:numId w:val="7"/>
      </w:numPr>
      <w:spacing w:before="200" w:after="0"/>
      <w:outlineLvl w:val="2"/>
    </w:pPr>
    <w:rPr>
      <w:rFonts w:eastAsiaTheme="majorEastAsia" w:cstheme="majorBidi"/>
      <w:b/>
      <w:bCs/>
      <w:sz w:val="28"/>
    </w:rPr>
  </w:style>
  <w:style w:type="paragraph" w:styleId="Heading4">
    <w:name w:val="heading 4"/>
    <w:basedOn w:val="Normal"/>
    <w:next w:val="Normal"/>
    <w:link w:val="Heading4Char"/>
    <w:autoRedefine/>
    <w:uiPriority w:val="9"/>
    <w:unhideWhenUsed/>
    <w:qFormat/>
    <w:rsid w:val="00B62B9C"/>
    <w:pPr>
      <w:keepNext/>
      <w:keepLines/>
      <w:spacing w:before="200" w:after="0"/>
      <w:outlineLvl w:val="3"/>
    </w:pPr>
    <w:rPr>
      <w:rFonts w:eastAsiaTheme="majorEastAsia" w:cstheme="majorBidi"/>
      <w:b/>
      <w:bCs/>
      <w:iCs/>
      <w:color w:val="000000" w:themeColor="text1"/>
    </w:rPr>
  </w:style>
  <w:style w:type="paragraph" w:styleId="Heading5">
    <w:name w:val="heading 5"/>
    <w:basedOn w:val="Normal"/>
    <w:next w:val="Normal"/>
    <w:link w:val="Heading5Char"/>
    <w:uiPriority w:val="9"/>
    <w:unhideWhenUsed/>
    <w:qFormat/>
    <w:rsid w:val="00CD1F78"/>
    <w:pPr>
      <w:keepNext/>
      <w:keepLines/>
      <w:spacing w:before="200" w:after="0"/>
      <w:jc w:val="center"/>
      <w:outlineLvl w:val="4"/>
    </w:pPr>
    <w:rPr>
      <w:rFonts w:eastAsiaTheme="majorEastAsia" w:cstheme="majorBidi"/>
      <w:b/>
      <w:color w:val="243F60" w:themeColor="accent1" w:themeShade="7F"/>
      <w:sz w:val="36"/>
    </w:rPr>
  </w:style>
  <w:style w:type="paragraph" w:styleId="Heading6">
    <w:name w:val="heading 6"/>
    <w:basedOn w:val="Normal"/>
    <w:next w:val="Normal"/>
    <w:link w:val="Heading6Char"/>
    <w:uiPriority w:val="9"/>
    <w:unhideWhenUsed/>
    <w:qFormat/>
    <w:rsid w:val="00992379"/>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autoRedefine/>
    <w:uiPriority w:val="9"/>
    <w:unhideWhenUsed/>
    <w:rsid w:val="00901929"/>
    <w:pPr>
      <w:keepNext/>
      <w:keepLines/>
      <w:spacing w:before="200" w:after="0"/>
      <w:jc w:val="center"/>
      <w:outlineLvl w:val="6"/>
    </w:pPr>
    <w:rPr>
      <w:rFonts w:eastAsiaTheme="majorEastAsia" w:cstheme="majorBidi"/>
      <w:iCs/>
      <w:color w:val="404040" w:themeColor="text1" w:themeTint="BF"/>
      <w:sz w:val="32"/>
    </w:rPr>
  </w:style>
  <w:style w:type="paragraph" w:styleId="Heading8">
    <w:name w:val="heading 8"/>
    <w:basedOn w:val="Normal"/>
    <w:next w:val="Normal"/>
    <w:link w:val="Heading8Char"/>
    <w:uiPriority w:val="9"/>
    <w:unhideWhenUsed/>
    <w:qFormat/>
    <w:rsid w:val="00240292"/>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6EC4"/>
    <w:rPr>
      <w:rFonts w:ascii="Times New Roman" w:eastAsiaTheme="majorEastAsia" w:hAnsi="Times New Roman" w:cs="Times New Roman"/>
      <w:b/>
      <w:bCs/>
      <w:noProof/>
      <w:color w:val="000000" w:themeColor="text1"/>
      <w:sz w:val="36"/>
      <w:szCs w:val="36"/>
      <w:lang w:val="en-GB"/>
    </w:rPr>
  </w:style>
  <w:style w:type="character" w:customStyle="1" w:styleId="Heading2Char">
    <w:name w:val="Heading 2 Char"/>
    <w:basedOn w:val="DefaultParagraphFont"/>
    <w:link w:val="Heading2"/>
    <w:uiPriority w:val="9"/>
    <w:rsid w:val="00E2614B"/>
    <w:rPr>
      <w:rFonts w:ascii="Times New Roman" w:hAnsi="Times New Roman" w:cs="Times New Roman"/>
      <w:b/>
      <w:noProof/>
      <w:sz w:val="28"/>
      <w:szCs w:val="14"/>
      <w:shd w:val="clear" w:color="auto" w:fill="FFFFFF"/>
      <w:lang w:val="en-GB"/>
    </w:rPr>
  </w:style>
  <w:style w:type="character" w:customStyle="1" w:styleId="Heading3Char">
    <w:name w:val="Heading 3 Char"/>
    <w:basedOn w:val="DefaultParagraphFont"/>
    <w:link w:val="Heading3"/>
    <w:uiPriority w:val="9"/>
    <w:rsid w:val="0017591C"/>
    <w:rPr>
      <w:rFonts w:ascii="Times New Roman" w:eastAsiaTheme="majorEastAsia" w:hAnsi="Times New Roman" w:cstheme="majorBidi"/>
      <w:b/>
      <w:bCs/>
      <w:sz w:val="28"/>
      <w:lang w:val="en-GB"/>
    </w:rPr>
  </w:style>
  <w:style w:type="character" w:customStyle="1" w:styleId="Heading4Char">
    <w:name w:val="Heading 4 Char"/>
    <w:basedOn w:val="DefaultParagraphFont"/>
    <w:link w:val="Heading4"/>
    <w:uiPriority w:val="9"/>
    <w:rsid w:val="00B62B9C"/>
    <w:rPr>
      <w:rFonts w:ascii="Times New Roman" w:eastAsiaTheme="majorEastAsia" w:hAnsi="Times New Roman" w:cstheme="majorBidi"/>
      <w:b/>
      <w:bCs/>
      <w:iCs/>
      <w:color w:val="000000" w:themeColor="text1"/>
      <w:sz w:val="24"/>
    </w:rPr>
  </w:style>
  <w:style w:type="character" w:customStyle="1" w:styleId="Heading5Char">
    <w:name w:val="Heading 5 Char"/>
    <w:basedOn w:val="DefaultParagraphFont"/>
    <w:link w:val="Heading5"/>
    <w:uiPriority w:val="9"/>
    <w:rsid w:val="00CD1F78"/>
    <w:rPr>
      <w:rFonts w:ascii="Times New Roman" w:eastAsiaTheme="majorEastAsia" w:hAnsi="Times New Roman" w:cstheme="majorBidi"/>
      <w:b/>
      <w:color w:val="243F60" w:themeColor="accent1" w:themeShade="7F"/>
      <w:sz w:val="36"/>
      <w:lang w:val="en-GB"/>
    </w:rPr>
  </w:style>
  <w:style w:type="paragraph" w:styleId="ListParagraph">
    <w:name w:val="List Paragraph"/>
    <w:basedOn w:val="Normal"/>
    <w:link w:val="ListParagraphChar"/>
    <w:uiPriority w:val="34"/>
    <w:qFormat/>
    <w:rsid w:val="00532A64"/>
    <w:pPr>
      <w:ind w:left="720"/>
      <w:contextualSpacing/>
    </w:pPr>
  </w:style>
  <w:style w:type="paragraph" w:styleId="TOCHeading">
    <w:name w:val="TOC Heading"/>
    <w:basedOn w:val="Heading1"/>
    <w:next w:val="Normal"/>
    <w:uiPriority w:val="39"/>
    <w:unhideWhenUsed/>
    <w:qFormat/>
    <w:rsid w:val="003679D6"/>
    <w:pPr>
      <w:outlineLvl w:val="9"/>
    </w:pPr>
    <w:rPr>
      <w:lang w:val="en-US"/>
    </w:rPr>
  </w:style>
  <w:style w:type="paragraph" w:styleId="TOC1">
    <w:name w:val="toc 1"/>
    <w:basedOn w:val="Normal"/>
    <w:next w:val="Normal"/>
    <w:autoRedefine/>
    <w:uiPriority w:val="39"/>
    <w:unhideWhenUsed/>
    <w:rsid w:val="0032217C"/>
    <w:pPr>
      <w:tabs>
        <w:tab w:val="right" w:pos="8656"/>
      </w:tabs>
      <w:spacing w:before="240" w:after="120"/>
      <w:jc w:val="center"/>
    </w:pPr>
    <w:rPr>
      <w:rFonts w:asciiTheme="minorHAnsi" w:hAnsiTheme="minorHAnsi"/>
      <w:b/>
      <w:bCs/>
      <w:sz w:val="20"/>
      <w:szCs w:val="20"/>
    </w:rPr>
  </w:style>
  <w:style w:type="paragraph" w:styleId="TOC2">
    <w:name w:val="toc 2"/>
    <w:basedOn w:val="Normal"/>
    <w:next w:val="Normal"/>
    <w:autoRedefine/>
    <w:uiPriority w:val="39"/>
    <w:unhideWhenUsed/>
    <w:rsid w:val="00CF06AF"/>
    <w:pPr>
      <w:tabs>
        <w:tab w:val="right" w:pos="8656"/>
      </w:tabs>
      <w:spacing w:after="0" w:line="360" w:lineRule="auto"/>
      <w:jc w:val="left"/>
    </w:pPr>
    <w:rPr>
      <w:rFonts w:cs="Times New Roman"/>
      <w:noProof/>
      <w:szCs w:val="24"/>
      <w:shd w:val="clear" w:color="auto" w:fill="FFFFFF"/>
    </w:rPr>
  </w:style>
  <w:style w:type="character" w:styleId="Hyperlink">
    <w:name w:val="Hyperlink"/>
    <w:basedOn w:val="DefaultParagraphFont"/>
    <w:uiPriority w:val="99"/>
    <w:unhideWhenUsed/>
    <w:rsid w:val="003679D6"/>
    <w:rPr>
      <w:color w:val="0000FF" w:themeColor="hyperlink"/>
      <w:u w:val="single"/>
    </w:rPr>
  </w:style>
  <w:style w:type="paragraph" w:styleId="BalloonText">
    <w:name w:val="Balloon Text"/>
    <w:basedOn w:val="Normal"/>
    <w:link w:val="BalloonTextChar"/>
    <w:uiPriority w:val="99"/>
    <w:semiHidden/>
    <w:unhideWhenUsed/>
    <w:rsid w:val="003679D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679D6"/>
    <w:rPr>
      <w:rFonts w:ascii="Tahoma" w:hAnsi="Tahoma" w:cs="Tahoma"/>
      <w:sz w:val="16"/>
      <w:szCs w:val="16"/>
    </w:rPr>
  </w:style>
  <w:style w:type="paragraph" w:styleId="TOC3">
    <w:name w:val="toc 3"/>
    <w:basedOn w:val="Normal"/>
    <w:next w:val="Normal"/>
    <w:autoRedefine/>
    <w:uiPriority w:val="39"/>
    <w:unhideWhenUsed/>
    <w:rsid w:val="003A3417"/>
    <w:pPr>
      <w:spacing w:after="0"/>
      <w:ind w:left="480"/>
      <w:jc w:val="left"/>
    </w:pPr>
    <w:rPr>
      <w:rFonts w:asciiTheme="minorHAnsi" w:hAnsiTheme="minorHAnsi"/>
      <w:sz w:val="20"/>
      <w:szCs w:val="20"/>
    </w:rPr>
  </w:style>
  <w:style w:type="paragraph" w:styleId="Header">
    <w:name w:val="header"/>
    <w:basedOn w:val="Normal"/>
    <w:link w:val="HeaderChar"/>
    <w:uiPriority w:val="99"/>
    <w:unhideWhenUsed/>
    <w:rsid w:val="004F5446"/>
    <w:pPr>
      <w:tabs>
        <w:tab w:val="center" w:pos="4513"/>
        <w:tab w:val="right" w:pos="9026"/>
      </w:tabs>
      <w:spacing w:after="0" w:line="240" w:lineRule="auto"/>
    </w:pPr>
  </w:style>
  <w:style w:type="character" w:customStyle="1" w:styleId="HeaderChar">
    <w:name w:val="Header Char"/>
    <w:basedOn w:val="DefaultParagraphFont"/>
    <w:link w:val="Header"/>
    <w:uiPriority w:val="99"/>
    <w:rsid w:val="004F5446"/>
  </w:style>
  <w:style w:type="paragraph" w:styleId="Footer">
    <w:name w:val="footer"/>
    <w:basedOn w:val="Normal"/>
    <w:link w:val="FooterChar"/>
    <w:uiPriority w:val="99"/>
    <w:unhideWhenUsed/>
    <w:rsid w:val="004F5446"/>
    <w:pPr>
      <w:tabs>
        <w:tab w:val="center" w:pos="4513"/>
        <w:tab w:val="right" w:pos="9026"/>
      </w:tabs>
      <w:spacing w:after="0" w:line="240" w:lineRule="auto"/>
    </w:pPr>
  </w:style>
  <w:style w:type="character" w:customStyle="1" w:styleId="FooterChar">
    <w:name w:val="Footer Char"/>
    <w:basedOn w:val="DefaultParagraphFont"/>
    <w:link w:val="Footer"/>
    <w:uiPriority w:val="99"/>
    <w:rsid w:val="004F5446"/>
  </w:style>
  <w:style w:type="paragraph" w:styleId="NoSpacing">
    <w:name w:val="No Spacing"/>
    <w:link w:val="NoSpacingChar"/>
    <w:uiPriority w:val="1"/>
    <w:qFormat/>
    <w:rsid w:val="000E0E8A"/>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0E0E8A"/>
    <w:rPr>
      <w:rFonts w:eastAsiaTheme="minorEastAsia"/>
      <w:lang w:val="en-US"/>
    </w:rPr>
  </w:style>
  <w:style w:type="paragraph" w:styleId="Caption">
    <w:name w:val="caption"/>
    <w:basedOn w:val="Normal"/>
    <w:next w:val="Normal"/>
    <w:uiPriority w:val="35"/>
    <w:unhideWhenUsed/>
    <w:qFormat/>
    <w:rsid w:val="00812104"/>
    <w:pPr>
      <w:spacing w:line="240" w:lineRule="auto"/>
    </w:pPr>
    <w:rPr>
      <w:b/>
      <w:bCs/>
      <w:color w:val="4F81BD" w:themeColor="accent1"/>
      <w:sz w:val="18"/>
      <w:szCs w:val="18"/>
    </w:rPr>
  </w:style>
  <w:style w:type="paragraph" w:styleId="TableofFigures">
    <w:name w:val="table of figures"/>
    <w:basedOn w:val="Normal"/>
    <w:next w:val="Normal"/>
    <w:autoRedefine/>
    <w:uiPriority w:val="99"/>
    <w:unhideWhenUsed/>
    <w:qFormat/>
    <w:rsid w:val="00812104"/>
    <w:pPr>
      <w:spacing w:after="0"/>
      <w:ind w:left="480" w:hanging="480"/>
      <w:jc w:val="left"/>
    </w:pPr>
    <w:rPr>
      <w:rFonts w:asciiTheme="minorHAnsi" w:hAnsiTheme="minorHAnsi"/>
      <w:b/>
      <w:bCs/>
      <w:sz w:val="20"/>
      <w:szCs w:val="20"/>
    </w:rPr>
  </w:style>
  <w:style w:type="paragraph" w:customStyle="1" w:styleId="Default">
    <w:name w:val="Default"/>
    <w:rsid w:val="00155E43"/>
    <w:pPr>
      <w:autoSpaceDE w:val="0"/>
      <w:autoSpaceDN w:val="0"/>
      <w:adjustRightInd w:val="0"/>
      <w:spacing w:after="0" w:line="240" w:lineRule="auto"/>
    </w:pPr>
    <w:rPr>
      <w:rFonts w:ascii="Lucida Sans Unicode" w:eastAsia="Calibri" w:hAnsi="Lucida Sans Unicode" w:cs="Lucida Sans Unicode"/>
      <w:color w:val="000000"/>
      <w:sz w:val="24"/>
      <w:szCs w:val="24"/>
      <w:lang w:val="en-US" w:bidi="kn-IN"/>
    </w:rPr>
  </w:style>
  <w:style w:type="paragraph" w:customStyle="1" w:styleId="Topspaceforeditor">
    <w:name w:val="Top space for editor"/>
    <w:basedOn w:val="Normal"/>
    <w:rsid w:val="002829DC"/>
    <w:pPr>
      <w:widowControl w:val="0"/>
      <w:spacing w:after="0" w:line="240" w:lineRule="auto"/>
      <w:jc w:val="right"/>
    </w:pPr>
    <w:rPr>
      <w:rFonts w:eastAsia="SimSun" w:cs="Times New Roman"/>
      <w:b/>
      <w:bCs/>
      <w:sz w:val="21"/>
      <w:szCs w:val="20"/>
      <w:lang w:eastAsia="zh-CN"/>
    </w:rPr>
  </w:style>
  <w:style w:type="character" w:customStyle="1" w:styleId="apple-style-span">
    <w:name w:val="apple-style-span"/>
    <w:basedOn w:val="DefaultParagraphFont"/>
    <w:rsid w:val="002829DC"/>
  </w:style>
  <w:style w:type="character" w:customStyle="1" w:styleId="apple-converted-space">
    <w:name w:val="apple-converted-space"/>
    <w:basedOn w:val="DefaultParagraphFont"/>
    <w:rsid w:val="005E37C6"/>
  </w:style>
  <w:style w:type="character" w:customStyle="1" w:styleId="st">
    <w:name w:val="st"/>
    <w:basedOn w:val="DefaultParagraphFont"/>
    <w:rsid w:val="00F664FB"/>
  </w:style>
  <w:style w:type="paragraph" w:styleId="Bibliography">
    <w:name w:val="Bibliography"/>
    <w:basedOn w:val="Normal"/>
    <w:next w:val="Normal"/>
    <w:uiPriority w:val="37"/>
    <w:unhideWhenUsed/>
    <w:rsid w:val="00260927"/>
  </w:style>
  <w:style w:type="table" w:styleId="TableGrid">
    <w:name w:val="Table Grid"/>
    <w:basedOn w:val="TableNormal"/>
    <w:uiPriority w:val="39"/>
    <w:rsid w:val="008470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le1">
    <w:name w:val="Title1"/>
    <w:basedOn w:val="DefaultParagraphFont"/>
    <w:rsid w:val="0027105B"/>
  </w:style>
  <w:style w:type="character" w:styleId="Strong">
    <w:name w:val="Strong"/>
    <w:basedOn w:val="DefaultParagraphFont"/>
    <w:uiPriority w:val="22"/>
    <w:qFormat/>
    <w:rsid w:val="008A300B"/>
    <w:rPr>
      <w:b/>
      <w:bCs/>
    </w:rPr>
  </w:style>
  <w:style w:type="character" w:styleId="Emphasis">
    <w:name w:val="Emphasis"/>
    <w:basedOn w:val="DefaultParagraphFont"/>
    <w:uiPriority w:val="20"/>
    <w:qFormat/>
    <w:rsid w:val="003A7013"/>
    <w:rPr>
      <w:i/>
      <w:iCs/>
    </w:rPr>
  </w:style>
  <w:style w:type="character" w:customStyle="1" w:styleId="tgc">
    <w:name w:val="_tgc"/>
    <w:basedOn w:val="DefaultParagraphFont"/>
    <w:rsid w:val="003874D8"/>
  </w:style>
  <w:style w:type="paragraph" w:styleId="NormalWeb">
    <w:name w:val="Normal (Web)"/>
    <w:basedOn w:val="Normal"/>
    <w:uiPriority w:val="99"/>
    <w:rsid w:val="003874D8"/>
    <w:pPr>
      <w:spacing w:before="100" w:beforeAutospacing="1" w:after="100" w:afterAutospacing="1" w:line="240" w:lineRule="auto"/>
    </w:pPr>
    <w:rPr>
      <w:rFonts w:eastAsia="Times New Roman" w:cs="Times New Roman"/>
      <w:szCs w:val="24"/>
      <w:lang w:val="en-US"/>
    </w:rPr>
  </w:style>
  <w:style w:type="paragraph" w:customStyle="1" w:styleId="chapt">
    <w:name w:val="chapt"/>
    <w:basedOn w:val="Heading1"/>
    <w:link w:val="chaptChar"/>
    <w:autoRedefine/>
    <w:qFormat/>
    <w:rsid w:val="00764D7E"/>
    <w:pPr>
      <w:jc w:val="both"/>
    </w:pPr>
    <w:rPr>
      <w:rFonts w:eastAsia="Calibri"/>
      <w:szCs w:val="32"/>
    </w:rPr>
  </w:style>
  <w:style w:type="character" w:customStyle="1" w:styleId="chaptChar">
    <w:name w:val="chapt Char"/>
    <w:basedOn w:val="Heading1Char"/>
    <w:link w:val="chapt"/>
    <w:rsid w:val="00764D7E"/>
    <w:rPr>
      <w:rFonts w:ascii="Times New Roman" w:eastAsia="Calibri" w:hAnsi="Times New Roman" w:cs="Times New Roman"/>
      <w:b/>
      <w:bCs/>
      <w:noProof/>
      <w:color w:val="000000" w:themeColor="text1"/>
      <w:sz w:val="36"/>
      <w:szCs w:val="32"/>
      <w:lang w:val="en-GB"/>
    </w:rPr>
  </w:style>
  <w:style w:type="paragraph" w:styleId="DocumentMap">
    <w:name w:val="Document Map"/>
    <w:basedOn w:val="Normal"/>
    <w:link w:val="DocumentMapChar"/>
    <w:uiPriority w:val="99"/>
    <w:semiHidden/>
    <w:unhideWhenUsed/>
    <w:rsid w:val="003874D8"/>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3874D8"/>
    <w:rPr>
      <w:rFonts w:ascii="Tahoma" w:hAnsi="Tahoma" w:cs="Tahoma"/>
      <w:sz w:val="16"/>
      <w:szCs w:val="16"/>
    </w:rPr>
  </w:style>
  <w:style w:type="character" w:customStyle="1" w:styleId="text">
    <w:name w:val="text"/>
    <w:basedOn w:val="DefaultParagraphFont"/>
    <w:rsid w:val="003874D8"/>
  </w:style>
  <w:style w:type="paragraph" w:styleId="TOC4">
    <w:name w:val="toc 4"/>
    <w:basedOn w:val="Normal"/>
    <w:next w:val="Normal"/>
    <w:autoRedefine/>
    <w:uiPriority w:val="39"/>
    <w:unhideWhenUsed/>
    <w:rsid w:val="003874D8"/>
    <w:pPr>
      <w:spacing w:after="0"/>
      <w:ind w:left="720"/>
      <w:jc w:val="left"/>
    </w:pPr>
    <w:rPr>
      <w:rFonts w:asciiTheme="minorHAnsi" w:hAnsiTheme="minorHAnsi"/>
      <w:sz w:val="20"/>
      <w:szCs w:val="20"/>
    </w:rPr>
  </w:style>
  <w:style w:type="paragraph" w:styleId="TOC5">
    <w:name w:val="toc 5"/>
    <w:basedOn w:val="Normal"/>
    <w:next w:val="Normal"/>
    <w:autoRedefine/>
    <w:uiPriority w:val="39"/>
    <w:unhideWhenUsed/>
    <w:rsid w:val="003874D8"/>
    <w:pPr>
      <w:spacing w:after="0"/>
      <w:ind w:left="960"/>
      <w:jc w:val="left"/>
    </w:pPr>
    <w:rPr>
      <w:rFonts w:asciiTheme="minorHAnsi" w:hAnsiTheme="minorHAnsi"/>
      <w:sz w:val="20"/>
      <w:szCs w:val="20"/>
    </w:rPr>
  </w:style>
  <w:style w:type="paragraph" w:styleId="TOC6">
    <w:name w:val="toc 6"/>
    <w:basedOn w:val="Normal"/>
    <w:next w:val="Normal"/>
    <w:autoRedefine/>
    <w:uiPriority w:val="39"/>
    <w:unhideWhenUsed/>
    <w:rsid w:val="003874D8"/>
    <w:pPr>
      <w:spacing w:after="0"/>
      <w:ind w:left="1200"/>
      <w:jc w:val="left"/>
    </w:pPr>
    <w:rPr>
      <w:rFonts w:asciiTheme="minorHAnsi" w:hAnsiTheme="minorHAnsi"/>
      <w:sz w:val="20"/>
      <w:szCs w:val="20"/>
    </w:rPr>
  </w:style>
  <w:style w:type="paragraph" w:styleId="TOC7">
    <w:name w:val="toc 7"/>
    <w:basedOn w:val="Normal"/>
    <w:next w:val="Normal"/>
    <w:autoRedefine/>
    <w:uiPriority w:val="39"/>
    <w:unhideWhenUsed/>
    <w:rsid w:val="003874D8"/>
    <w:pPr>
      <w:spacing w:after="0"/>
      <w:ind w:left="1440"/>
      <w:jc w:val="left"/>
    </w:pPr>
    <w:rPr>
      <w:rFonts w:asciiTheme="minorHAnsi" w:hAnsiTheme="minorHAnsi"/>
      <w:sz w:val="20"/>
      <w:szCs w:val="20"/>
    </w:rPr>
  </w:style>
  <w:style w:type="paragraph" w:styleId="TOC8">
    <w:name w:val="toc 8"/>
    <w:basedOn w:val="Normal"/>
    <w:next w:val="Normal"/>
    <w:autoRedefine/>
    <w:uiPriority w:val="39"/>
    <w:unhideWhenUsed/>
    <w:rsid w:val="003874D8"/>
    <w:pPr>
      <w:spacing w:after="0"/>
      <w:ind w:left="1680"/>
      <w:jc w:val="left"/>
    </w:pPr>
    <w:rPr>
      <w:rFonts w:asciiTheme="minorHAnsi" w:hAnsiTheme="minorHAnsi"/>
      <w:sz w:val="20"/>
      <w:szCs w:val="20"/>
    </w:rPr>
  </w:style>
  <w:style w:type="paragraph" w:styleId="TOC9">
    <w:name w:val="toc 9"/>
    <w:basedOn w:val="Normal"/>
    <w:next w:val="Normal"/>
    <w:autoRedefine/>
    <w:uiPriority w:val="39"/>
    <w:unhideWhenUsed/>
    <w:rsid w:val="003874D8"/>
    <w:pPr>
      <w:spacing w:after="0"/>
      <w:ind w:left="1920"/>
      <w:jc w:val="left"/>
    </w:pPr>
    <w:rPr>
      <w:rFonts w:asciiTheme="minorHAnsi" w:hAnsiTheme="minorHAnsi"/>
      <w:sz w:val="20"/>
      <w:szCs w:val="20"/>
    </w:rPr>
  </w:style>
  <w:style w:type="character" w:customStyle="1" w:styleId="mw-headline">
    <w:name w:val="mw-headline"/>
    <w:basedOn w:val="DefaultParagraphFont"/>
    <w:rsid w:val="003874D8"/>
  </w:style>
  <w:style w:type="paragraph" w:customStyle="1" w:styleId="BodyText1">
    <w:name w:val="Body Text1"/>
    <w:basedOn w:val="Normal"/>
    <w:link w:val="BodyTextChar"/>
    <w:uiPriority w:val="99"/>
    <w:rsid w:val="00AF07A6"/>
    <w:pPr>
      <w:tabs>
        <w:tab w:val="left" w:pos="288"/>
      </w:tabs>
      <w:spacing w:after="120" w:line="228" w:lineRule="auto"/>
      <w:ind w:firstLine="288"/>
    </w:pPr>
    <w:rPr>
      <w:rFonts w:eastAsia="MS Mincho" w:cs="Times New Roman"/>
      <w:spacing w:val="-1"/>
      <w:sz w:val="20"/>
      <w:szCs w:val="20"/>
      <w:lang w:val="en-US"/>
    </w:rPr>
  </w:style>
  <w:style w:type="character" w:customStyle="1" w:styleId="BodyTextChar">
    <w:name w:val="Body Text Char"/>
    <w:link w:val="BodyText1"/>
    <w:uiPriority w:val="99"/>
    <w:rsid w:val="00AF07A6"/>
    <w:rPr>
      <w:rFonts w:ascii="Times New Roman" w:eastAsia="MS Mincho" w:hAnsi="Times New Roman" w:cs="Times New Roman"/>
      <w:spacing w:val="-1"/>
      <w:sz w:val="20"/>
      <w:szCs w:val="20"/>
      <w:lang w:val="en-US"/>
    </w:rPr>
  </w:style>
  <w:style w:type="character" w:customStyle="1" w:styleId="ListParagraphChar">
    <w:name w:val="List Paragraph Char"/>
    <w:basedOn w:val="DefaultParagraphFont"/>
    <w:link w:val="ListParagraph"/>
    <w:uiPriority w:val="34"/>
    <w:locked/>
    <w:rsid w:val="00AF07A6"/>
  </w:style>
  <w:style w:type="character" w:styleId="PlaceholderText">
    <w:name w:val="Placeholder Text"/>
    <w:basedOn w:val="DefaultParagraphFont"/>
    <w:uiPriority w:val="99"/>
    <w:semiHidden/>
    <w:rsid w:val="00D10726"/>
    <w:rPr>
      <w:color w:val="808080"/>
    </w:rPr>
  </w:style>
  <w:style w:type="character" w:styleId="CommentReference">
    <w:name w:val="annotation reference"/>
    <w:basedOn w:val="DefaultParagraphFont"/>
    <w:uiPriority w:val="99"/>
    <w:semiHidden/>
    <w:unhideWhenUsed/>
    <w:rsid w:val="00A62A95"/>
    <w:rPr>
      <w:sz w:val="16"/>
      <w:szCs w:val="16"/>
    </w:rPr>
  </w:style>
  <w:style w:type="paragraph" w:styleId="CommentText">
    <w:name w:val="annotation text"/>
    <w:basedOn w:val="Normal"/>
    <w:link w:val="CommentTextChar"/>
    <w:uiPriority w:val="99"/>
    <w:semiHidden/>
    <w:unhideWhenUsed/>
    <w:rsid w:val="00A62A95"/>
    <w:pPr>
      <w:spacing w:line="240" w:lineRule="auto"/>
    </w:pPr>
    <w:rPr>
      <w:sz w:val="20"/>
      <w:szCs w:val="20"/>
    </w:rPr>
  </w:style>
  <w:style w:type="character" w:customStyle="1" w:styleId="CommentTextChar">
    <w:name w:val="Comment Text Char"/>
    <w:basedOn w:val="DefaultParagraphFont"/>
    <w:link w:val="CommentText"/>
    <w:uiPriority w:val="99"/>
    <w:semiHidden/>
    <w:rsid w:val="00A62A95"/>
    <w:rPr>
      <w:rFonts w:ascii="Times New Roman" w:hAnsi="Times New Roman"/>
      <w:sz w:val="20"/>
      <w:szCs w:val="20"/>
      <w:lang w:val="en-GB"/>
    </w:rPr>
  </w:style>
  <w:style w:type="paragraph" w:styleId="CommentSubject">
    <w:name w:val="annotation subject"/>
    <w:basedOn w:val="CommentText"/>
    <w:next w:val="CommentText"/>
    <w:link w:val="CommentSubjectChar"/>
    <w:uiPriority w:val="99"/>
    <w:semiHidden/>
    <w:unhideWhenUsed/>
    <w:rsid w:val="00A62A95"/>
    <w:rPr>
      <w:b/>
      <w:bCs/>
    </w:rPr>
  </w:style>
  <w:style w:type="character" w:customStyle="1" w:styleId="CommentSubjectChar">
    <w:name w:val="Comment Subject Char"/>
    <w:basedOn w:val="CommentTextChar"/>
    <w:link w:val="CommentSubject"/>
    <w:uiPriority w:val="99"/>
    <w:semiHidden/>
    <w:rsid w:val="00A62A95"/>
    <w:rPr>
      <w:rFonts w:ascii="Times New Roman" w:hAnsi="Times New Roman"/>
      <w:b/>
      <w:bCs/>
      <w:sz w:val="20"/>
      <w:szCs w:val="20"/>
      <w:lang w:val="en-GB"/>
    </w:rPr>
  </w:style>
  <w:style w:type="character" w:customStyle="1" w:styleId="Heading6Char">
    <w:name w:val="Heading 6 Char"/>
    <w:basedOn w:val="DefaultParagraphFont"/>
    <w:link w:val="Heading6"/>
    <w:uiPriority w:val="9"/>
    <w:rsid w:val="00992379"/>
    <w:rPr>
      <w:rFonts w:asciiTheme="majorHAnsi" w:eastAsiaTheme="majorEastAsia" w:hAnsiTheme="majorHAnsi" w:cstheme="majorBidi"/>
      <w:i/>
      <w:iCs/>
      <w:color w:val="243F60" w:themeColor="accent1" w:themeShade="7F"/>
      <w:sz w:val="24"/>
      <w:lang w:val="en-GB"/>
    </w:rPr>
  </w:style>
  <w:style w:type="character" w:customStyle="1" w:styleId="Heading7Char">
    <w:name w:val="Heading 7 Char"/>
    <w:basedOn w:val="DefaultParagraphFont"/>
    <w:link w:val="Heading7"/>
    <w:uiPriority w:val="9"/>
    <w:rsid w:val="00901929"/>
    <w:rPr>
      <w:rFonts w:ascii="Times New Roman" w:eastAsiaTheme="majorEastAsia" w:hAnsi="Times New Roman" w:cstheme="majorBidi"/>
      <w:iCs/>
      <w:color w:val="404040" w:themeColor="text1" w:themeTint="BF"/>
      <w:sz w:val="32"/>
      <w:lang w:val="en-GB"/>
    </w:rPr>
  </w:style>
  <w:style w:type="character" w:customStyle="1" w:styleId="highlight">
    <w:name w:val="highlight"/>
    <w:basedOn w:val="DefaultParagraphFont"/>
    <w:rsid w:val="00DC7D71"/>
  </w:style>
  <w:style w:type="character" w:styleId="FollowedHyperlink">
    <w:name w:val="FollowedHyperlink"/>
    <w:basedOn w:val="DefaultParagraphFont"/>
    <w:uiPriority w:val="99"/>
    <w:semiHidden/>
    <w:unhideWhenUsed/>
    <w:rsid w:val="00DF0133"/>
    <w:rPr>
      <w:color w:val="800080" w:themeColor="followedHyperlink"/>
      <w:u w:val="single"/>
    </w:rPr>
  </w:style>
  <w:style w:type="character" w:customStyle="1" w:styleId="Heading8Char">
    <w:name w:val="Heading 8 Char"/>
    <w:basedOn w:val="DefaultParagraphFont"/>
    <w:link w:val="Heading8"/>
    <w:uiPriority w:val="9"/>
    <w:rsid w:val="00240292"/>
    <w:rPr>
      <w:rFonts w:asciiTheme="majorHAnsi" w:eastAsiaTheme="majorEastAsia" w:hAnsiTheme="majorHAnsi" w:cstheme="majorBidi"/>
      <w:color w:val="272727" w:themeColor="text1" w:themeTint="D8"/>
      <w:sz w:val="21"/>
      <w:szCs w:val="21"/>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5298372">
      <w:bodyDiv w:val="1"/>
      <w:marLeft w:val="0"/>
      <w:marRight w:val="0"/>
      <w:marTop w:val="0"/>
      <w:marBottom w:val="0"/>
      <w:divBdr>
        <w:top w:val="none" w:sz="0" w:space="0" w:color="auto"/>
        <w:left w:val="none" w:sz="0" w:space="0" w:color="auto"/>
        <w:bottom w:val="none" w:sz="0" w:space="0" w:color="auto"/>
        <w:right w:val="none" w:sz="0" w:space="0" w:color="auto"/>
      </w:divBdr>
    </w:div>
    <w:div w:id="128981463">
      <w:bodyDiv w:val="1"/>
      <w:marLeft w:val="0"/>
      <w:marRight w:val="0"/>
      <w:marTop w:val="0"/>
      <w:marBottom w:val="0"/>
      <w:divBdr>
        <w:top w:val="none" w:sz="0" w:space="0" w:color="auto"/>
        <w:left w:val="none" w:sz="0" w:space="0" w:color="auto"/>
        <w:bottom w:val="none" w:sz="0" w:space="0" w:color="auto"/>
        <w:right w:val="none" w:sz="0" w:space="0" w:color="auto"/>
      </w:divBdr>
    </w:div>
    <w:div w:id="219636295">
      <w:bodyDiv w:val="1"/>
      <w:marLeft w:val="0"/>
      <w:marRight w:val="0"/>
      <w:marTop w:val="0"/>
      <w:marBottom w:val="0"/>
      <w:divBdr>
        <w:top w:val="none" w:sz="0" w:space="0" w:color="auto"/>
        <w:left w:val="none" w:sz="0" w:space="0" w:color="auto"/>
        <w:bottom w:val="none" w:sz="0" w:space="0" w:color="auto"/>
        <w:right w:val="none" w:sz="0" w:space="0" w:color="auto"/>
      </w:divBdr>
    </w:div>
    <w:div w:id="225528626">
      <w:bodyDiv w:val="1"/>
      <w:marLeft w:val="0"/>
      <w:marRight w:val="0"/>
      <w:marTop w:val="0"/>
      <w:marBottom w:val="0"/>
      <w:divBdr>
        <w:top w:val="none" w:sz="0" w:space="0" w:color="auto"/>
        <w:left w:val="none" w:sz="0" w:space="0" w:color="auto"/>
        <w:bottom w:val="none" w:sz="0" w:space="0" w:color="auto"/>
        <w:right w:val="none" w:sz="0" w:space="0" w:color="auto"/>
      </w:divBdr>
    </w:div>
    <w:div w:id="529802926">
      <w:bodyDiv w:val="1"/>
      <w:marLeft w:val="0"/>
      <w:marRight w:val="0"/>
      <w:marTop w:val="0"/>
      <w:marBottom w:val="0"/>
      <w:divBdr>
        <w:top w:val="none" w:sz="0" w:space="0" w:color="auto"/>
        <w:left w:val="none" w:sz="0" w:space="0" w:color="auto"/>
        <w:bottom w:val="none" w:sz="0" w:space="0" w:color="auto"/>
        <w:right w:val="none" w:sz="0" w:space="0" w:color="auto"/>
      </w:divBdr>
    </w:div>
    <w:div w:id="566694952">
      <w:bodyDiv w:val="1"/>
      <w:marLeft w:val="0"/>
      <w:marRight w:val="0"/>
      <w:marTop w:val="0"/>
      <w:marBottom w:val="0"/>
      <w:divBdr>
        <w:top w:val="none" w:sz="0" w:space="0" w:color="auto"/>
        <w:left w:val="none" w:sz="0" w:space="0" w:color="auto"/>
        <w:bottom w:val="none" w:sz="0" w:space="0" w:color="auto"/>
        <w:right w:val="none" w:sz="0" w:space="0" w:color="auto"/>
      </w:divBdr>
    </w:div>
    <w:div w:id="634676457">
      <w:bodyDiv w:val="1"/>
      <w:marLeft w:val="0"/>
      <w:marRight w:val="0"/>
      <w:marTop w:val="0"/>
      <w:marBottom w:val="0"/>
      <w:divBdr>
        <w:top w:val="none" w:sz="0" w:space="0" w:color="auto"/>
        <w:left w:val="none" w:sz="0" w:space="0" w:color="auto"/>
        <w:bottom w:val="none" w:sz="0" w:space="0" w:color="auto"/>
        <w:right w:val="none" w:sz="0" w:space="0" w:color="auto"/>
      </w:divBdr>
    </w:div>
    <w:div w:id="770666128">
      <w:bodyDiv w:val="1"/>
      <w:marLeft w:val="0"/>
      <w:marRight w:val="0"/>
      <w:marTop w:val="0"/>
      <w:marBottom w:val="0"/>
      <w:divBdr>
        <w:top w:val="none" w:sz="0" w:space="0" w:color="auto"/>
        <w:left w:val="none" w:sz="0" w:space="0" w:color="auto"/>
        <w:bottom w:val="none" w:sz="0" w:space="0" w:color="auto"/>
        <w:right w:val="none" w:sz="0" w:space="0" w:color="auto"/>
      </w:divBdr>
    </w:div>
    <w:div w:id="780761538">
      <w:bodyDiv w:val="1"/>
      <w:marLeft w:val="0"/>
      <w:marRight w:val="0"/>
      <w:marTop w:val="0"/>
      <w:marBottom w:val="0"/>
      <w:divBdr>
        <w:top w:val="none" w:sz="0" w:space="0" w:color="auto"/>
        <w:left w:val="none" w:sz="0" w:space="0" w:color="auto"/>
        <w:bottom w:val="none" w:sz="0" w:space="0" w:color="auto"/>
        <w:right w:val="none" w:sz="0" w:space="0" w:color="auto"/>
      </w:divBdr>
    </w:div>
    <w:div w:id="800073046">
      <w:bodyDiv w:val="1"/>
      <w:marLeft w:val="0"/>
      <w:marRight w:val="0"/>
      <w:marTop w:val="0"/>
      <w:marBottom w:val="0"/>
      <w:divBdr>
        <w:top w:val="none" w:sz="0" w:space="0" w:color="auto"/>
        <w:left w:val="none" w:sz="0" w:space="0" w:color="auto"/>
        <w:bottom w:val="none" w:sz="0" w:space="0" w:color="auto"/>
        <w:right w:val="none" w:sz="0" w:space="0" w:color="auto"/>
      </w:divBdr>
    </w:div>
    <w:div w:id="847141678">
      <w:bodyDiv w:val="1"/>
      <w:marLeft w:val="0"/>
      <w:marRight w:val="0"/>
      <w:marTop w:val="0"/>
      <w:marBottom w:val="0"/>
      <w:divBdr>
        <w:top w:val="none" w:sz="0" w:space="0" w:color="auto"/>
        <w:left w:val="none" w:sz="0" w:space="0" w:color="auto"/>
        <w:bottom w:val="none" w:sz="0" w:space="0" w:color="auto"/>
        <w:right w:val="none" w:sz="0" w:space="0" w:color="auto"/>
      </w:divBdr>
    </w:div>
    <w:div w:id="944726961">
      <w:bodyDiv w:val="1"/>
      <w:marLeft w:val="0"/>
      <w:marRight w:val="0"/>
      <w:marTop w:val="0"/>
      <w:marBottom w:val="0"/>
      <w:divBdr>
        <w:top w:val="none" w:sz="0" w:space="0" w:color="auto"/>
        <w:left w:val="none" w:sz="0" w:space="0" w:color="auto"/>
        <w:bottom w:val="none" w:sz="0" w:space="0" w:color="auto"/>
        <w:right w:val="none" w:sz="0" w:space="0" w:color="auto"/>
      </w:divBdr>
    </w:div>
    <w:div w:id="955602315">
      <w:bodyDiv w:val="1"/>
      <w:marLeft w:val="0"/>
      <w:marRight w:val="0"/>
      <w:marTop w:val="0"/>
      <w:marBottom w:val="0"/>
      <w:divBdr>
        <w:top w:val="none" w:sz="0" w:space="0" w:color="auto"/>
        <w:left w:val="none" w:sz="0" w:space="0" w:color="auto"/>
        <w:bottom w:val="none" w:sz="0" w:space="0" w:color="auto"/>
        <w:right w:val="none" w:sz="0" w:space="0" w:color="auto"/>
      </w:divBdr>
    </w:div>
    <w:div w:id="1104350245">
      <w:bodyDiv w:val="1"/>
      <w:marLeft w:val="0"/>
      <w:marRight w:val="0"/>
      <w:marTop w:val="0"/>
      <w:marBottom w:val="0"/>
      <w:divBdr>
        <w:top w:val="none" w:sz="0" w:space="0" w:color="auto"/>
        <w:left w:val="none" w:sz="0" w:space="0" w:color="auto"/>
        <w:bottom w:val="none" w:sz="0" w:space="0" w:color="auto"/>
        <w:right w:val="none" w:sz="0" w:space="0" w:color="auto"/>
      </w:divBdr>
    </w:div>
    <w:div w:id="1110316412">
      <w:bodyDiv w:val="1"/>
      <w:marLeft w:val="0"/>
      <w:marRight w:val="0"/>
      <w:marTop w:val="0"/>
      <w:marBottom w:val="0"/>
      <w:divBdr>
        <w:top w:val="none" w:sz="0" w:space="0" w:color="auto"/>
        <w:left w:val="none" w:sz="0" w:space="0" w:color="auto"/>
        <w:bottom w:val="none" w:sz="0" w:space="0" w:color="auto"/>
        <w:right w:val="none" w:sz="0" w:space="0" w:color="auto"/>
      </w:divBdr>
    </w:div>
    <w:div w:id="1122268459">
      <w:bodyDiv w:val="1"/>
      <w:marLeft w:val="0"/>
      <w:marRight w:val="0"/>
      <w:marTop w:val="0"/>
      <w:marBottom w:val="0"/>
      <w:divBdr>
        <w:top w:val="none" w:sz="0" w:space="0" w:color="auto"/>
        <w:left w:val="none" w:sz="0" w:space="0" w:color="auto"/>
        <w:bottom w:val="none" w:sz="0" w:space="0" w:color="auto"/>
        <w:right w:val="none" w:sz="0" w:space="0" w:color="auto"/>
      </w:divBdr>
    </w:div>
    <w:div w:id="1192575297">
      <w:bodyDiv w:val="1"/>
      <w:marLeft w:val="0"/>
      <w:marRight w:val="0"/>
      <w:marTop w:val="0"/>
      <w:marBottom w:val="0"/>
      <w:divBdr>
        <w:top w:val="none" w:sz="0" w:space="0" w:color="auto"/>
        <w:left w:val="none" w:sz="0" w:space="0" w:color="auto"/>
        <w:bottom w:val="none" w:sz="0" w:space="0" w:color="auto"/>
        <w:right w:val="none" w:sz="0" w:space="0" w:color="auto"/>
      </w:divBdr>
    </w:div>
    <w:div w:id="1243029068">
      <w:bodyDiv w:val="1"/>
      <w:marLeft w:val="0"/>
      <w:marRight w:val="0"/>
      <w:marTop w:val="0"/>
      <w:marBottom w:val="0"/>
      <w:divBdr>
        <w:top w:val="none" w:sz="0" w:space="0" w:color="auto"/>
        <w:left w:val="none" w:sz="0" w:space="0" w:color="auto"/>
        <w:bottom w:val="none" w:sz="0" w:space="0" w:color="auto"/>
        <w:right w:val="none" w:sz="0" w:space="0" w:color="auto"/>
      </w:divBdr>
    </w:div>
    <w:div w:id="1592817680">
      <w:bodyDiv w:val="1"/>
      <w:marLeft w:val="0"/>
      <w:marRight w:val="0"/>
      <w:marTop w:val="0"/>
      <w:marBottom w:val="0"/>
      <w:divBdr>
        <w:top w:val="none" w:sz="0" w:space="0" w:color="auto"/>
        <w:left w:val="none" w:sz="0" w:space="0" w:color="auto"/>
        <w:bottom w:val="none" w:sz="0" w:space="0" w:color="auto"/>
        <w:right w:val="none" w:sz="0" w:space="0" w:color="auto"/>
      </w:divBdr>
    </w:div>
    <w:div w:id="1614361533">
      <w:bodyDiv w:val="1"/>
      <w:marLeft w:val="0"/>
      <w:marRight w:val="0"/>
      <w:marTop w:val="0"/>
      <w:marBottom w:val="0"/>
      <w:divBdr>
        <w:top w:val="none" w:sz="0" w:space="0" w:color="auto"/>
        <w:left w:val="none" w:sz="0" w:space="0" w:color="auto"/>
        <w:bottom w:val="none" w:sz="0" w:space="0" w:color="auto"/>
        <w:right w:val="none" w:sz="0" w:space="0" w:color="auto"/>
      </w:divBdr>
    </w:div>
    <w:div w:id="1614632058">
      <w:bodyDiv w:val="1"/>
      <w:marLeft w:val="0"/>
      <w:marRight w:val="0"/>
      <w:marTop w:val="0"/>
      <w:marBottom w:val="0"/>
      <w:divBdr>
        <w:top w:val="none" w:sz="0" w:space="0" w:color="auto"/>
        <w:left w:val="none" w:sz="0" w:space="0" w:color="auto"/>
        <w:bottom w:val="none" w:sz="0" w:space="0" w:color="auto"/>
        <w:right w:val="none" w:sz="0" w:space="0" w:color="auto"/>
      </w:divBdr>
    </w:div>
    <w:div w:id="1702049063">
      <w:bodyDiv w:val="1"/>
      <w:marLeft w:val="0"/>
      <w:marRight w:val="0"/>
      <w:marTop w:val="0"/>
      <w:marBottom w:val="0"/>
      <w:divBdr>
        <w:top w:val="none" w:sz="0" w:space="0" w:color="auto"/>
        <w:left w:val="none" w:sz="0" w:space="0" w:color="auto"/>
        <w:bottom w:val="none" w:sz="0" w:space="0" w:color="auto"/>
        <w:right w:val="none" w:sz="0" w:space="0" w:color="auto"/>
      </w:divBdr>
    </w:div>
    <w:div w:id="1738866739">
      <w:bodyDiv w:val="1"/>
      <w:marLeft w:val="0"/>
      <w:marRight w:val="0"/>
      <w:marTop w:val="0"/>
      <w:marBottom w:val="0"/>
      <w:divBdr>
        <w:top w:val="none" w:sz="0" w:space="0" w:color="auto"/>
        <w:left w:val="none" w:sz="0" w:space="0" w:color="auto"/>
        <w:bottom w:val="none" w:sz="0" w:space="0" w:color="auto"/>
        <w:right w:val="none" w:sz="0" w:space="0" w:color="auto"/>
      </w:divBdr>
    </w:div>
    <w:div w:id="1739016609">
      <w:bodyDiv w:val="1"/>
      <w:marLeft w:val="0"/>
      <w:marRight w:val="0"/>
      <w:marTop w:val="0"/>
      <w:marBottom w:val="0"/>
      <w:divBdr>
        <w:top w:val="none" w:sz="0" w:space="0" w:color="auto"/>
        <w:left w:val="none" w:sz="0" w:space="0" w:color="auto"/>
        <w:bottom w:val="none" w:sz="0" w:space="0" w:color="auto"/>
        <w:right w:val="none" w:sz="0" w:space="0" w:color="auto"/>
      </w:divBdr>
    </w:div>
    <w:div w:id="1750273232">
      <w:bodyDiv w:val="1"/>
      <w:marLeft w:val="0"/>
      <w:marRight w:val="0"/>
      <w:marTop w:val="0"/>
      <w:marBottom w:val="0"/>
      <w:divBdr>
        <w:top w:val="none" w:sz="0" w:space="0" w:color="auto"/>
        <w:left w:val="none" w:sz="0" w:space="0" w:color="auto"/>
        <w:bottom w:val="none" w:sz="0" w:space="0" w:color="auto"/>
        <w:right w:val="none" w:sz="0" w:space="0" w:color="auto"/>
      </w:divBdr>
    </w:div>
    <w:div w:id="1803034254">
      <w:bodyDiv w:val="1"/>
      <w:marLeft w:val="0"/>
      <w:marRight w:val="0"/>
      <w:marTop w:val="0"/>
      <w:marBottom w:val="0"/>
      <w:divBdr>
        <w:top w:val="none" w:sz="0" w:space="0" w:color="auto"/>
        <w:left w:val="none" w:sz="0" w:space="0" w:color="auto"/>
        <w:bottom w:val="none" w:sz="0" w:space="0" w:color="auto"/>
        <w:right w:val="none" w:sz="0" w:space="0" w:color="auto"/>
      </w:divBdr>
    </w:div>
    <w:div w:id="1825773841">
      <w:bodyDiv w:val="1"/>
      <w:marLeft w:val="0"/>
      <w:marRight w:val="0"/>
      <w:marTop w:val="0"/>
      <w:marBottom w:val="0"/>
      <w:divBdr>
        <w:top w:val="none" w:sz="0" w:space="0" w:color="auto"/>
        <w:left w:val="none" w:sz="0" w:space="0" w:color="auto"/>
        <w:bottom w:val="none" w:sz="0" w:space="0" w:color="auto"/>
        <w:right w:val="none" w:sz="0" w:space="0" w:color="auto"/>
      </w:divBdr>
    </w:div>
    <w:div w:id="1893615171">
      <w:bodyDiv w:val="1"/>
      <w:marLeft w:val="0"/>
      <w:marRight w:val="0"/>
      <w:marTop w:val="0"/>
      <w:marBottom w:val="0"/>
      <w:divBdr>
        <w:top w:val="none" w:sz="0" w:space="0" w:color="auto"/>
        <w:left w:val="none" w:sz="0" w:space="0" w:color="auto"/>
        <w:bottom w:val="none" w:sz="0" w:space="0" w:color="auto"/>
        <w:right w:val="none" w:sz="0" w:space="0" w:color="auto"/>
      </w:divBdr>
    </w:div>
    <w:div w:id="1906646354">
      <w:bodyDiv w:val="1"/>
      <w:marLeft w:val="0"/>
      <w:marRight w:val="0"/>
      <w:marTop w:val="0"/>
      <w:marBottom w:val="0"/>
      <w:divBdr>
        <w:top w:val="none" w:sz="0" w:space="0" w:color="auto"/>
        <w:left w:val="none" w:sz="0" w:space="0" w:color="auto"/>
        <w:bottom w:val="none" w:sz="0" w:space="0" w:color="auto"/>
        <w:right w:val="none" w:sz="0" w:space="0" w:color="auto"/>
      </w:divBdr>
    </w:div>
    <w:div w:id="1961719478">
      <w:bodyDiv w:val="1"/>
      <w:marLeft w:val="0"/>
      <w:marRight w:val="0"/>
      <w:marTop w:val="0"/>
      <w:marBottom w:val="0"/>
      <w:divBdr>
        <w:top w:val="none" w:sz="0" w:space="0" w:color="auto"/>
        <w:left w:val="none" w:sz="0" w:space="0" w:color="auto"/>
        <w:bottom w:val="none" w:sz="0" w:space="0" w:color="auto"/>
        <w:right w:val="none" w:sz="0" w:space="0" w:color="auto"/>
      </w:divBdr>
    </w:div>
    <w:div w:id="1962417730">
      <w:bodyDiv w:val="1"/>
      <w:marLeft w:val="0"/>
      <w:marRight w:val="0"/>
      <w:marTop w:val="0"/>
      <w:marBottom w:val="0"/>
      <w:divBdr>
        <w:top w:val="none" w:sz="0" w:space="0" w:color="auto"/>
        <w:left w:val="none" w:sz="0" w:space="0" w:color="auto"/>
        <w:bottom w:val="none" w:sz="0" w:space="0" w:color="auto"/>
        <w:right w:val="none" w:sz="0" w:space="0" w:color="auto"/>
      </w:divBdr>
    </w:div>
    <w:div w:id="20650624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header" Target="header6.xml"/><Relationship Id="rId3" Type="http://schemas.openxmlformats.org/officeDocument/2006/relationships/styles" Target="styles.xml"/><Relationship Id="rId21"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header" Target="header8.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eader" Target="header7.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 Id="rId22" Type="http://schemas.openxmlformats.org/officeDocument/2006/relationships/header" Target="header9.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b:Source>
    <b:Tag>Book2</b:Tag>
    <b:SourceType>Book</b:SourceType>
    <b:Guid>{80E3EEC0-5739-4074-BED8-95A5B93410D2}</b:Guid>
    <b:Author>
      <b:Author>
        <b:NameList>
          <b:Person>
            <b:Last>Gonzalez</b:Last>
            <b:First>Rafael</b:First>
            <b:Middle>C</b:Middle>
          </b:Person>
          <b:Person>
            <b:Last>Woods</b:Last>
            <b:First>Richards</b:First>
            <b:Middle>E</b:Middle>
          </b:Person>
        </b:NameList>
      </b:Author>
    </b:Author>
    <b:Title>Digital Image Processing</b:Title>
    <b:Year>2014</b:Year>
    <b:Publisher>Pearson Education Limited</b:Publisher>
    <b:RefOrder>4</b:RefOrder>
  </b:Source>
  <b:Source>
    <b:Tag>7hwr01</b:Tag>
    <b:SourceType>ConferenceProceedings</b:SourceType>
    <b:Guid>{5047F8D2-DB77-478F-B84D-F5BD2F539217}</b:Guid>
    <b:Author>
      <b:Author>
        <b:NameList>
          <b:Person>
            <b:Last>Alexandro</b:Last>
            <b:First>M.</b:First>
            <b:Middle>S. Adário</b:Middle>
          </b:Person>
          <b:Person>
            <b:Last>Eduardo</b:Last>
            <b:First>L.</b:First>
            <b:Middle>Roehe</b:Middle>
          </b:Person>
          <b:Person>
            <b:Last>Bampi</b:Last>
            <b:First>Sergio</b:First>
          </b:Person>
        </b:NameList>
      </b:Author>
    </b:Author>
    <b:Title>Dynamically reconfigurable architecture for image processor applications</b:Title>
    <b:Year>1999</b:Year>
    <b:City>USA</b:City>
    <b:ConferenceName>Proceedings of 36th Design Automation Conference</b:ConferenceName>
    <b:RefOrder>2</b:RefOrder>
  </b:Source>
  <b:Source>
    <b:Tag>5d07</b:Tag>
    <b:SourceType>JournalArticle</b:SourceType>
    <b:Guid>{1A34C907-470C-4BAF-9A4E-0BF84E168657}</b:Guid>
    <b:Author>
      <b:Author>
        <b:NameList>
          <b:Person>
            <b:Last>Fowers</b:Last>
            <b:First>Spencer</b:First>
            <b:Middle>G.</b:Middle>
          </b:Person>
          <b:Person>
            <b:Last>Lee</b:Last>
            <b:First>Dah-Jye</b:First>
          </b:Person>
          <b:Person>
            <b:Last>Ventura</b:Last>
            <b:First>Dan</b:First>
            <b:Middle>A.</b:Middle>
          </b:Person>
          <b:Person>
            <b:Last>Archibald</b:Last>
            <b:First>James</b:First>
            <b:Middle>K.</b:Middle>
          </b:Person>
        </b:NameList>
      </b:Author>
    </b:Author>
    <b:Title>The Nature-Inspired BASIS Feature Descriptor for UAV Imagery and Its Hardware Implementation</b:Title>
    <b:Year>2012</b:Year>
    <b:JournalName>IEEE Transactions on Circuits and Systems for Video Technology</b:JournalName>
    <b:Pages>756 - 768</b:Pages>
    <b:Volume>23</b:Volume>
    <b:Issue>5</b:Issue>
    <b:RefOrder>1</b:RefOrder>
  </b:Source>
  <b:Source>
    <b:Tag>4algo03</b:Tag>
    <b:SourceType>JournalArticle</b:SourceType>
    <b:Guid>{C10FB6CE-B9B4-4535-BDDD-5B915E0C3B28}</b:Guid>
    <b:Author>
      <b:Author>
        <b:NameList>
          <b:Person>
            <b:Last>Fularz</b:Last>
            <b:First>Michał</b:First>
          </b:Person>
          <b:Person>
            <b:Last>Kraft</b:Last>
            <b:First>Marek</b:First>
          </b:Person>
          <b:Person>
            <b:Last>Schmidt</b:Last>
            <b:First>Adam</b:First>
          </b:Person>
          <b:Person>
            <b:Last>Kasiński</b:Last>
            <b:First>Andrzej</b:First>
          </b:Person>
        </b:NameList>
      </b:Author>
    </b:Author>
    <b:Title>A High-Performance FPGA-Based Image Feature Detector and Matcher Based on the FAST and BRIEF Algorithms</b:Title>
    <b:Year>2015</b:Year>
    <b:City>Poland</b:City>
    <b:Volume>12</b:Volume>
    <b:Issue>10</b:Issue>
    <b:JournalName>International Journal of Advanced Robotic Systems</b:JournalName>
    <b:Pages>1-15</b:Pages>
    <b:RefOrder>3</b:RefOrder>
  </b:Source>
</b:Sources>
</file>

<file path=customXml/itemProps1.xml><?xml version="1.0" encoding="utf-8"?>
<ds:datastoreItem xmlns:ds="http://schemas.openxmlformats.org/officeDocument/2006/customXml" ds:itemID="{5D860DD7-C6EC-4E47-9590-AF33D3FE62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16</Pages>
  <Words>1496</Words>
  <Characters>8528</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JESH N</dc:creator>
  <cp:lastModifiedBy>H M, Sudeep (Contractor)</cp:lastModifiedBy>
  <cp:revision>5</cp:revision>
  <cp:lastPrinted>2022-03-30T10:56:00Z</cp:lastPrinted>
  <dcterms:created xsi:type="dcterms:W3CDTF">2025-05-22T07:14:00Z</dcterms:created>
  <dcterms:modified xsi:type="dcterms:W3CDTF">2025-05-22T07:33:00Z</dcterms:modified>
</cp:coreProperties>
</file>